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82E8A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58E49F5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14:paraId="6EB8366F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14:paraId="2C0D3909" w14:textId="77777777" w:rsidR="00CB52FE" w:rsidRPr="008527F6" w:rsidRDefault="00630616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3061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object w:dxaOrig="4048" w:dyaOrig="4048" w14:anchorId="2EB6FA67">
          <v:rect id="rectole0000000000" o:spid="_x0000_i1025" alt="" style="width:201.75pt;height:201.75pt;mso-width-percent:0;mso-height-percent:0;mso-width-percent:0;mso-height-percent:0" o:ole="" o:preferrelative="t" stroked="f">
            <v:imagedata r:id="rId5" o:title=""/>
          </v:rect>
          <o:OLEObject Type="Embed" ProgID="StaticMetafile" ShapeID="rectole0000000000" DrawAspect="Content" ObjectID="_1681225596" r:id="rId6"/>
        </w:object>
      </w:r>
    </w:p>
    <w:p w14:paraId="1251D9BA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14:paraId="691A64AC" w14:textId="77777777" w:rsidR="00BE7FD9" w:rsidRPr="008527F6" w:rsidRDefault="00BE7FD9">
      <w:pPr>
        <w:widowControl w:val="0"/>
        <w:suppressAutoHyphens/>
        <w:spacing w:after="0" w:line="240" w:lineRule="auto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14:paraId="34950BDA" w14:textId="77777777" w:rsidR="00BE7FD9" w:rsidRPr="008527F6" w:rsidRDefault="00BE7FD9">
      <w:pPr>
        <w:widowControl w:val="0"/>
        <w:suppressAutoHyphens/>
        <w:spacing w:after="0" w:line="240" w:lineRule="auto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14:paraId="54F47D37" w14:textId="77777777" w:rsidR="00D86C8B" w:rsidRPr="008527F6" w:rsidRDefault="008D3F7F" w:rsidP="00D86C8B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48"/>
          <w:szCs w:val="48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48"/>
          <w:szCs w:val="48"/>
        </w:rPr>
        <w:t>GİRESUN ÜNİVERSİTESİ</w:t>
      </w:r>
    </w:p>
    <w:p w14:paraId="42748AB6" w14:textId="77777777" w:rsidR="00CB52FE" w:rsidRPr="008527F6" w:rsidRDefault="008D3F7F" w:rsidP="00D86C8B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48"/>
          <w:szCs w:val="48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48"/>
          <w:szCs w:val="48"/>
        </w:rPr>
        <w:t>TIP FAKÜLTESİ</w:t>
      </w:r>
    </w:p>
    <w:p w14:paraId="0BFA38E5" w14:textId="77777777" w:rsidR="00D86C8B" w:rsidRPr="008527F6" w:rsidRDefault="00D86C8B" w:rsidP="00D86C8B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9655554" w14:textId="77777777" w:rsidR="00D86C8B" w:rsidRPr="008527F6" w:rsidRDefault="00D86C8B" w:rsidP="00D86C8B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F872A77" w14:textId="77777777" w:rsidR="00D86C8B" w:rsidRPr="008527F6" w:rsidRDefault="00D86C8B" w:rsidP="00D86C8B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F7504D9" w14:textId="77777777" w:rsidR="00D86C8B" w:rsidRPr="008527F6" w:rsidRDefault="00D86C8B" w:rsidP="00D86C8B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2747EF12" w14:textId="77777777" w:rsidR="00CB52FE" w:rsidRPr="008527F6" w:rsidRDefault="008D3F7F" w:rsidP="00D86C8B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36"/>
          <w:szCs w:val="36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36"/>
          <w:szCs w:val="36"/>
        </w:rPr>
        <w:t>DÖNEM III AKADEMİK TAKVİMİ</w:t>
      </w:r>
    </w:p>
    <w:p w14:paraId="0DAB5125" w14:textId="77777777" w:rsidR="00CB52FE" w:rsidRPr="008527F6" w:rsidRDefault="00CB52FE" w:rsidP="00D86C8B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054B67C" w14:textId="77777777" w:rsidR="00CB52FE" w:rsidRPr="008527F6" w:rsidRDefault="00CB52FE" w:rsidP="00D86C8B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CE975CF" w14:textId="77777777" w:rsidR="00CB52FE" w:rsidRPr="008527F6" w:rsidRDefault="00CB52FE" w:rsidP="00D86C8B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335959F9" w14:textId="77777777" w:rsidR="00CB52FE" w:rsidRPr="008527F6" w:rsidRDefault="00CB52FE" w:rsidP="00D86C8B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5DD6A2C" w14:textId="77777777" w:rsidR="00CB52FE" w:rsidRPr="008527F6" w:rsidRDefault="00CB52FE" w:rsidP="00D86C8B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A3EBCC1" w14:textId="77777777" w:rsidR="00CB52FE" w:rsidRPr="008527F6" w:rsidRDefault="00CB52FE" w:rsidP="00D86C8B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36"/>
          <w:szCs w:val="36"/>
        </w:rPr>
      </w:pPr>
    </w:p>
    <w:p w14:paraId="73DBF660" w14:textId="77777777" w:rsidR="00D86C8B" w:rsidRPr="008527F6" w:rsidRDefault="008D3F7F" w:rsidP="00D86C8B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36"/>
          <w:szCs w:val="36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36"/>
          <w:szCs w:val="36"/>
        </w:rPr>
        <w:t>2020–2021</w:t>
      </w:r>
    </w:p>
    <w:p w14:paraId="5887BEE7" w14:textId="77777777" w:rsidR="00CB52FE" w:rsidRPr="008527F6" w:rsidRDefault="008D3F7F" w:rsidP="00D86C8B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36"/>
          <w:szCs w:val="36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36"/>
          <w:szCs w:val="36"/>
        </w:rPr>
        <w:t>EĞİTİM-ÖĞRETİM YILI</w:t>
      </w:r>
    </w:p>
    <w:p w14:paraId="6AB391D6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5EEAA7E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300F5EE5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8B836BB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2E187EF9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CCBE487" w14:textId="77777777" w:rsidR="00D86C8B" w:rsidRPr="008527F6" w:rsidRDefault="00D86C8B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50B1996" w14:textId="77777777" w:rsidR="00D86C8B" w:rsidRPr="008527F6" w:rsidRDefault="00D86C8B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5E163CA" w14:textId="77777777" w:rsidR="00D86C8B" w:rsidRPr="008527F6" w:rsidRDefault="00D86C8B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2BDFD1F" w14:textId="77777777" w:rsidR="00D86C8B" w:rsidRPr="008527F6" w:rsidRDefault="00D86C8B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DA465B4" w14:textId="77777777" w:rsidR="00D86C8B" w:rsidRPr="008527F6" w:rsidRDefault="00D86C8B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66DE8341" w14:textId="77777777" w:rsidR="00D86C8B" w:rsidRPr="008527F6" w:rsidRDefault="00D86C8B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15E3ECA" w14:textId="77777777" w:rsidR="00D86C8B" w:rsidRPr="008527F6" w:rsidRDefault="00D86C8B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179B8D9F" w14:textId="77777777" w:rsidR="00CB52FE" w:rsidRPr="008527F6" w:rsidRDefault="008D3F7F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36"/>
          <w:szCs w:val="36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36"/>
          <w:szCs w:val="36"/>
        </w:rPr>
        <w:lastRenderedPageBreak/>
        <w:t>YÖNETİCİLERİMİZ</w:t>
      </w:r>
    </w:p>
    <w:p w14:paraId="4594D61E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88"/>
        <w:gridCol w:w="4574"/>
      </w:tblGrid>
      <w:tr w:rsidR="00CB52FE" w:rsidRPr="008527F6" w14:paraId="18CE2E49" w14:textId="77777777">
        <w:trPr>
          <w:jc w:val="center"/>
        </w:trPr>
        <w:tc>
          <w:tcPr>
            <w:tcW w:w="4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79E71B91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KTÖR</w:t>
            </w:r>
          </w:p>
        </w:tc>
        <w:tc>
          <w:tcPr>
            <w:tcW w:w="5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321989F4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YILMAZ CAN</w:t>
            </w:r>
          </w:p>
        </w:tc>
      </w:tr>
      <w:tr w:rsidR="00CB52FE" w:rsidRPr="008527F6" w14:paraId="18E83DC3" w14:textId="77777777">
        <w:trPr>
          <w:jc w:val="center"/>
        </w:trPr>
        <w:tc>
          <w:tcPr>
            <w:tcW w:w="4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38D2556D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KTÖR YARDIMCISI</w:t>
            </w:r>
          </w:p>
        </w:tc>
        <w:tc>
          <w:tcPr>
            <w:tcW w:w="5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78240532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GÜVEN ÖZDEM</w:t>
            </w:r>
          </w:p>
        </w:tc>
      </w:tr>
      <w:tr w:rsidR="00CB52FE" w:rsidRPr="008527F6" w14:paraId="1C2498CA" w14:textId="77777777">
        <w:trPr>
          <w:jc w:val="center"/>
        </w:trPr>
        <w:tc>
          <w:tcPr>
            <w:tcW w:w="4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20961937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KTÖR YARDIMCISI</w:t>
            </w:r>
          </w:p>
        </w:tc>
        <w:tc>
          <w:tcPr>
            <w:tcW w:w="5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39520F60" w14:textId="77777777" w:rsidR="00CB52FE" w:rsidRPr="008527F6" w:rsidRDefault="007311E4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ÜSEYİN PEKER</w:t>
            </w:r>
          </w:p>
        </w:tc>
      </w:tr>
      <w:tr w:rsidR="00CB52FE" w:rsidRPr="008527F6" w14:paraId="02C8C422" w14:textId="77777777">
        <w:trPr>
          <w:jc w:val="center"/>
        </w:trPr>
        <w:tc>
          <w:tcPr>
            <w:tcW w:w="4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430638BA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KAN</w:t>
            </w:r>
          </w:p>
        </w:tc>
        <w:tc>
          <w:tcPr>
            <w:tcW w:w="5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60BB0C03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ROF. DR. </w:t>
            </w:r>
            <w:r w:rsidR="009959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ANAN ÇELİK İÇEN</w:t>
            </w:r>
          </w:p>
        </w:tc>
      </w:tr>
      <w:tr w:rsidR="00CB52FE" w:rsidRPr="008527F6" w14:paraId="397248EE" w14:textId="77777777">
        <w:trPr>
          <w:jc w:val="center"/>
        </w:trPr>
        <w:tc>
          <w:tcPr>
            <w:tcW w:w="4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6B18F52F" w14:textId="77777777" w:rsidR="00CB52FE" w:rsidRPr="008527F6" w:rsidRDefault="008D3F7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KAN YARDIMCISI</w:t>
            </w:r>
          </w:p>
        </w:tc>
        <w:tc>
          <w:tcPr>
            <w:tcW w:w="5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37830C0E" w14:textId="77777777" w:rsidR="00CB52FE" w:rsidRPr="008527F6" w:rsidRDefault="008D3F7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URAL OĞUZ</w:t>
            </w:r>
          </w:p>
        </w:tc>
      </w:tr>
      <w:tr w:rsidR="00CB52FE" w:rsidRPr="008527F6" w14:paraId="648FDE15" w14:textId="77777777">
        <w:trPr>
          <w:jc w:val="center"/>
        </w:trPr>
        <w:tc>
          <w:tcPr>
            <w:tcW w:w="4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7064B61D" w14:textId="77777777" w:rsidR="00CB52FE" w:rsidRPr="008527F6" w:rsidRDefault="008D3F7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EKAN YARDIMCISI </w:t>
            </w:r>
          </w:p>
        </w:tc>
        <w:tc>
          <w:tcPr>
            <w:tcW w:w="5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62AB66B3" w14:textId="77777777" w:rsidR="00CB52FE" w:rsidRPr="008527F6" w:rsidRDefault="008D3F7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ÜCAHİT GÜNAYDIN</w:t>
            </w:r>
          </w:p>
        </w:tc>
      </w:tr>
      <w:tr w:rsidR="00CB52FE" w:rsidRPr="008527F6" w14:paraId="120E9150" w14:textId="77777777">
        <w:trPr>
          <w:jc w:val="center"/>
        </w:trPr>
        <w:tc>
          <w:tcPr>
            <w:tcW w:w="4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bottom"/>
          </w:tcPr>
          <w:p w14:paraId="7E47AB89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MEL TIP BİLİMLERİ BÖLÜM BAŞKANI</w:t>
            </w:r>
          </w:p>
        </w:tc>
        <w:tc>
          <w:tcPr>
            <w:tcW w:w="5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bottom"/>
          </w:tcPr>
          <w:p w14:paraId="1E8C93CB" w14:textId="77777777" w:rsidR="00CB52FE" w:rsidRPr="008527F6" w:rsidRDefault="00DF6634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MBOL YILDIRMAK</w:t>
            </w:r>
          </w:p>
        </w:tc>
      </w:tr>
      <w:tr w:rsidR="00CB52FE" w:rsidRPr="008527F6" w14:paraId="3E6BC0B9" w14:textId="77777777">
        <w:trPr>
          <w:jc w:val="center"/>
        </w:trPr>
        <w:tc>
          <w:tcPr>
            <w:tcW w:w="4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53E9773D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AHİLİ TIP BİLİMLERİ BÖLÜM BAŞKANI</w:t>
            </w:r>
          </w:p>
        </w:tc>
        <w:tc>
          <w:tcPr>
            <w:tcW w:w="5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3E903C72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ROF. DR. </w:t>
            </w:r>
            <w:r w:rsidR="009959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ANAN ÇELİK İÇEN</w:t>
            </w:r>
          </w:p>
        </w:tc>
      </w:tr>
      <w:tr w:rsidR="00CB52FE" w:rsidRPr="008527F6" w14:paraId="0BE88AAD" w14:textId="77777777">
        <w:trPr>
          <w:jc w:val="center"/>
        </w:trPr>
        <w:tc>
          <w:tcPr>
            <w:tcW w:w="4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46CD54D8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RAHİ TIP BİLİMLERİ BÖL. BAŞKANI</w:t>
            </w:r>
          </w:p>
        </w:tc>
        <w:tc>
          <w:tcPr>
            <w:tcW w:w="5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4E3CC1ED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ALPASLAN APAN</w:t>
            </w:r>
          </w:p>
        </w:tc>
      </w:tr>
      <w:tr w:rsidR="00CB52FE" w:rsidRPr="008527F6" w14:paraId="7A2CECF1" w14:textId="77777777">
        <w:trPr>
          <w:jc w:val="center"/>
        </w:trPr>
        <w:tc>
          <w:tcPr>
            <w:tcW w:w="4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731CBFB3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AŞ KOORDİNATÖR</w:t>
            </w:r>
          </w:p>
        </w:tc>
        <w:tc>
          <w:tcPr>
            <w:tcW w:w="5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30F3205A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URAL OĞUZ</w:t>
            </w:r>
          </w:p>
        </w:tc>
      </w:tr>
      <w:tr w:rsidR="00CB52FE" w:rsidRPr="008527F6" w14:paraId="2BA3B9F6" w14:textId="77777777">
        <w:trPr>
          <w:jc w:val="center"/>
        </w:trPr>
        <w:tc>
          <w:tcPr>
            <w:tcW w:w="4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288AC7FF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ÖNEM I KOORDİNATÖRÜ</w:t>
            </w:r>
          </w:p>
          <w:p w14:paraId="6F275195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ÖNEM I KOORDİNATÖR YRD.</w:t>
            </w:r>
          </w:p>
        </w:tc>
        <w:tc>
          <w:tcPr>
            <w:tcW w:w="5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</w:tcPr>
          <w:p w14:paraId="5271BA10" w14:textId="77777777" w:rsidR="00CB52FE" w:rsidRPr="008527F6" w:rsidRDefault="008D3F7F">
            <w:pPr>
              <w:widowControl w:val="0"/>
              <w:spacing w:before="6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CİHANGİR AKDEMİR</w:t>
            </w:r>
          </w:p>
          <w:p w14:paraId="6FFBD83E" w14:textId="77777777" w:rsidR="00CB52FE" w:rsidRPr="008527F6" w:rsidRDefault="008D3F7F">
            <w:pPr>
              <w:widowControl w:val="0"/>
              <w:spacing w:before="60"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 ÖĞR. ÜYESİ HAKAN YÜZÜAK</w:t>
            </w:r>
          </w:p>
        </w:tc>
      </w:tr>
      <w:tr w:rsidR="00CB52FE" w:rsidRPr="008527F6" w14:paraId="11E8EDE3" w14:textId="77777777">
        <w:trPr>
          <w:jc w:val="center"/>
        </w:trPr>
        <w:tc>
          <w:tcPr>
            <w:tcW w:w="4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4321DA86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ÖNEM II KOORDİNATÖRÜ</w:t>
            </w:r>
          </w:p>
          <w:p w14:paraId="04C91D73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ÖNEM II KOORDİNATÖR YRD.</w:t>
            </w:r>
          </w:p>
        </w:tc>
        <w:tc>
          <w:tcPr>
            <w:tcW w:w="5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</w:tcPr>
          <w:p w14:paraId="327B854B" w14:textId="77777777" w:rsidR="00CB52FE" w:rsidRPr="008527F6" w:rsidRDefault="008D3F7F">
            <w:pPr>
              <w:widowControl w:val="0"/>
              <w:spacing w:before="6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 ÖĞR. ÜYESİ NEJLA CEBECİ GÜLER</w:t>
            </w:r>
          </w:p>
          <w:p w14:paraId="47B550C8" w14:textId="77777777" w:rsidR="00CB52FE" w:rsidRPr="008527F6" w:rsidRDefault="008D3F7F">
            <w:pPr>
              <w:widowControl w:val="0"/>
              <w:spacing w:before="60"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 ÖĞR. ÜYESİ FADİME MUTLU İÇDUYGU</w:t>
            </w:r>
          </w:p>
        </w:tc>
      </w:tr>
      <w:tr w:rsidR="00CB52FE" w:rsidRPr="008527F6" w14:paraId="2654A25C" w14:textId="77777777">
        <w:trPr>
          <w:jc w:val="center"/>
        </w:trPr>
        <w:tc>
          <w:tcPr>
            <w:tcW w:w="4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2FFAE027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ÖNEM III KOORDİNATÖRÜ</w:t>
            </w:r>
          </w:p>
          <w:p w14:paraId="467604F8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ÖNEM III KOORDİNATÖR YRD.</w:t>
            </w:r>
          </w:p>
        </w:tc>
        <w:tc>
          <w:tcPr>
            <w:tcW w:w="5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</w:tcPr>
          <w:p w14:paraId="38A97EE7" w14:textId="77777777" w:rsidR="00B03761" w:rsidRPr="008527F6" w:rsidRDefault="00B03761">
            <w:pPr>
              <w:widowControl w:val="0"/>
              <w:spacing w:before="60" w:after="0" w:line="288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</w:t>
            </w:r>
            <w:r w:rsidR="000716A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 EBRU ALP</w:t>
            </w:r>
          </w:p>
          <w:p w14:paraId="59763178" w14:textId="5407B1D4" w:rsidR="00CB52FE" w:rsidRPr="008527F6" w:rsidRDefault="00065828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658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 ÖĞR. ÜYESİ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B0376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ZEKERİYA DÜZGÜN</w:t>
            </w:r>
          </w:p>
        </w:tc>
      </w:tr>
      <w:tr w:rsidR="00CB52FE" w:rsidRPr="008527F6" w14:paraId="4F0B96DC" w14:textId="77777777">
        <w:trPr>
          <w:jc w:val="center"/>
        </w:trPr>
        <w:tc>
          <w:tcPr>
            <w:tcW w:w="4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17E56E21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ÖNEM IV KOORDİNATÖRÜ</w:t>
            </w:r>
          </w:p>
          <w:p w14:paraId="57BE9F22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ÖNEM IV KOORDİNATÖR YRD.</w:t>
            </w:r>
          </w:p>
        </w:tc>
        <w:tc>
          <w:tcPr>
            <w:tcW w:w="5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46EBCF91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 ÖĞR. ÜYESİ ŞEBNEM A. TOSUN</w:t>
            </w:r>
          </w:p>
          <w:p w14:paraId="5F86BCF3" w14:textId="77777777" w:rsidR="00CB52FE" w:rsidRPr="008527F6" w:rsidRDefault="00972121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 ALPTEKİN TOSUN</w:t>
            </w:r>
          </w:p>
        </w:tc>
      </w:tr>
      <w:tr w:rsidR="00CB52FE" w:rsidRPr="008527F6" w14:paraId="0F3DEE5C" w14:textId="77777777">
        <w:trPr>
          <w:jc w:val="center"/>
        </w:trPr>
        <w:tc>
          <w:tcPr>
            <w:tcW w:w="4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0AA754EF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ÖNEM V KOORDİNATÖRÜ</w:t>
            </w:r>
          </w:p>
          <w:p w14:paraId="50721496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ÖNEM V KOORDİNATÖR YRD.</w:t>
            </w:r>
          </w:p>
        </w:tc>
        <w:tc>
          <w:tcPr>
            <w:tcW w:w="5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</w:tcPr>
          <w:p w14:paraId="25C1BC20" w14:textId="77777777" w:rsidR="00791040" w:rsidRPr="00791040" w:rsidRDefault="00791040" w:rsidP="00791040">
            <w:pPr>
              <w:widowControl w:val="0"/>
              <w:spacing w:before="60" w:after="0" w:line="288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9104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 ÖĞR. ÜYESİ İLKER FATİH SARI</w:t>
            </w:r>
          </w:p>
          <w:p w14:paraId="070CC067" w14:textId="145AE208" w:rsidR="00CB52FE" w:rsidRPr="008527F6" w:rsidRDefault="00791040" w:rsidP="00791040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9104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 ÖĞR. ÜYESİ MURAT DANIŞMAN</w:t>
            </w:r>
          </w:p>
        </w:tc>
      </w:tr>
      <w:tr w:rsidR="00CB52FE" w:rsidRPr="008527F6" w14:paraId="0E0B2BB3" w14:textId="77777777">
        <w:trPr>
          <w:jc w:val="center"/>
        </w:trPr>
        <w:tc>
          <w:tcPr>
            <w:tcW w:w="4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27DF0CF3" w14:textId="775F12E9" w:rsidR="00CB52FE" w:rsidRPr="00791040" w:rsidRDefault="008D3F7F">
            <w:pPr>
              <w:widowControl w:val="0"/>
              <w:spacing w:before="60" w:after="0" w:line="288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ÖNEM VI KOORDİNATÖRÜ</w:t>
            </w:r>
          </w:p>
        </w:tc>
        <w:tc>
          <w:tcPr>
            <w:tcW w:w="5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</w:tcPr>
          <w:p w14:paraId="3565661D" w14:textId="1738A490" w:rsidR="00CB52FE" w:rsidRPr="008527F6" w:rsidRDefault="00791040" w:rsidP="00791040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9104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 ÖĞR. ÜYESİ İSMET MİRAÇ ÇAKIR</w:t>
            </w:r>
          </w:p>
        </w:tc>
      </w:tr>
      <w:tr w:rsidR="00CB52FE" w:rsidRPr="008527F6" w14:paraId="678A0582" w14:textId="77777777">
        <w:trPr>
          <w:jc w:val="center"/>
        </w:trPr>
        <w:tc>
          <w:tcPr>
            <w:tcW w:w="4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5D98183D" w14:textId="77777777" w:rsidR="00CB52FE" w:rsidRPr="008527F6" w:rsidRDefault="008D3F7F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KÜLTE SEKRETERİ</w:t>
            </w:r>
          </w:p>
        </w:tc>
        <w:tc>
          <w:tcPr>
            <w:tcW w:w="5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70" w:type="dxa"/>
              <w:right w:w="70" w:type="dxa"/>
            </w:tcMar>
            <w:vAlign w:val="center"/>
          </w:tcPr>
          <w:p w14:paraId="2EE6CE6D" w14:textId="77777777" w:rsidR="00CB52FE" w:rsidRPr="008527F6" w:rsidRDefault="00B03761">
            <w:pPr>
              <w:widowControl w:val="0"/>
              <w:spacing w:before="60" w:after="0" w:line="288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SAMETTİN YAVUZ</w:t>
            </w:r>
          </w:p>
        </w:tc>
      </w:tr>
    </w:tbl>
    <w:p w14:paraId="35024B3B" w14:textId="77777777" w:rsidR="00415A98" w:rsidRPr="008527F6" w:rsidRDefault="00415A98" w:rsidP="00415A98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40CEBB4" w14:textId="77777777" w:rsidR="00BE7FD9" w:rsidRPr="008527F6" w:rsidRDefault="00BE7FD9" w:rsidP="00415A98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6EBB26FD" w14:textId="77777777" w:rsidR="00BE7FD9" w:rsidRPr="008527F6" w:rsidRDefault="00BE7FD9" w:rsidP="00415A98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1CD3A682" w14:textId="77777777" w:rsidR="00BE7FD9" w:rsidRPr="008527F6" w:rsidRDefault="00BE7FD9" w:rsidP="00415A98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7EA78098" w14:textId="77777777" w:rsidR="00BE7FD9" w:rsidRPr="008527F6" w:rsidRDefault="00BE7FD9" w:rsidP="00415A98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7AFD5056" w14:textId="77777777" w:rsidR="00BE7FD9" w:rsidRPr="008527F6" w:rsidRDefault="00BE7FD9" w:rsidP="00415A98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62FFDCAA" w14:textId="77777777" w:rsidR="00BE7FD9" w:rsidRPr="008527F6" w:rsidRDefault="00BE7FD9" w:rsidP="00415A98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CC1557B" w14:textId="77777777" w:rsidR="00BE7FD9" w:rsidRPr="008527F6" w:rsidRDefault="00BE7FD9" w:rsidP="00415A98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6FF8FC7D" w14:textId="77777777" w:rsidR="00BE7FD9" w:rsidRPr="008527F6" w:rsidRDefault="00BE7FD9" w:rsidP="00415A98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DFB3914" w14:textId="77777777" w:rsidR="00BE7FD9" w:rsidRPr="008527F6" w:rsidRDefault="00BE7FD9" w:rsidP="00415A98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69C97CDE" w14:textId="77777777" w:rsidR="00BE7FD9" w:rsidRPr="008527F6" w:rsidRDefault="00BE7FD9" w:rsidP="00415A98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71C85139" w14:textId="77777777" w:rsidR="00BE7FD9" w:rsidRPr="008527F6" w:rsidRDefault="00BE7FD9" w:rsidP="00415A98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2CE0EC39" w14:textId="77777777" w:rsidR="00BE7FD9" w:rsidRPr="008527F6" w:rsidRDefault="00BE7FD9" w:rsidP="00415A98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4BD30B91" w14:textId="77777777" w:rsidR="00BE7FD9" w:rsidRPr="008527F6" w:rsidRDefault="00BE7FD9" w:rsidP="00415A98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7A6F90BD" w14:textId="77777777" w:rsidR="00CB52FE" w:rsidRPr="008527F6" w:rsidRDefault="008D3F7F" w:rsidP="00415A98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lastRenderedPageBreak/>
        <w:t>GİRESUN ÜNİVERSİTESİ TIP FAKÜLTESİ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br/>
        <w:t>DÖNEM III (</w:t>
      </w:r>
      <w:r w:rsidR="00F24CE2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5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F24CE2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EKİM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2020 – 4 HAZİRAN 2021)</w:t>
      </w:r>
    </w:p>
    <w:tbl>
      <w:tblPr>
        <w:tblW w:w="9062" w:type="dxa"/>
        <w:tblInd w:w="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76"/>
        <w:gridCol w:w="5386"/>
      </w:tblGrid>
      <w:tr w:rsidR="00415A98" w:rsidRPr="008527F6" w14:paraId="3161858C" w14:textId="77777777" w:rsidTr="00415A98">
        <w:trPr>
          <w:trHeight w:val="60"/>
        </w:trPr>
        <w:tc>
          <w:tcPr>
            <w:tcW w:w="3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2510A569" w14:textId="77777777" w:rsidR="00415A98" w:rsidRPr="008527F6" w:rsidRDefault="00415A98" w:rsidP="00BE7FD9">
            <w:pPr>
              <w:spacing w:after="0" w:line="240" w:lineRule="auto"/>
              <w:ind w:firstLineChars="500" w:firstLine="120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•         </w:t>
            </w: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rs Kurulu</w:t>
            </w:r>
          </w:p>
        </w:tc>
        <w:tc>
          <w:tcPr>
            <w:tcW w:w="5386" w:type="dxa"/>
            <w:tcBorders>
              <w:top w:val="single" w:sz="8" w:space="0" w:color="00000A"/>
              <w:left w:val="nil"/>
              <w:bottom w:val="nil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0AA685A3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astalıkların Biyolojik Temelleri – 1 ve</w:t>
            </w:r>
          </w:p>
        </w:tc>
      </w:tr>
      <w:tr w:rsidR="00415A98" w:rsidRPr="008527F6" w14:paraId="58C8C1CA" w14:textId="77777777" w:rsidTr="00415A98">
        <w:trPr>
          <w:trHeight w:val="60"/>
        </w:trPr>
        <w:tc>
          <w:tcPr>
            <w:tcW w:w="3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vAlign w:val="center"/>
            <w:hideMark/>
          </w:tcPr>
          <w:p w14:paraId="054D22B5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7B391ADE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nfeksiyon Hastalıkları 3 hafta</w:t>
            </w:r>
          </w:p>
        </w:tc>
      </w:tr>
      <w:tr w:rsidR="00415A98" w:rsidRPr="008527F6" w14:paraId="1E6D455B" w14:textId="77777777" w:rsidTr="00415A98">
        <w:trPr>
          <w:trHeight w:val="175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28BF4810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aşlangıç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4D3C53F2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 Ekim 2020 Pazartesi</w:t>
            </w:r>
          </w:p>
        </w:tc>
      </w:tr>
      <w:tr w:rsidR="00415A98" w:rsidRPr="008527F6" w14:paraId="1D7BDCFF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610A70C0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itiş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68945488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3 Ekim 2020 Cuma</w:t>
            </w:r>
          </w:p>
        </w:tc>
      </w:tr>
      <w:tr w:rsidR="00415A98" w:rsidRPr="008527F6" w14:paraId="49469054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3D9D238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at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46626EEF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2 Ekim 2020 Perşembe</w:t>
            </w:r>
          </w:p>
        </w:tc>
      </w:tr>
      <w:tr w:rsidR="00415A98" w:rsidRPr="008527F6" w14:paraId="0734E2B9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31BC7A0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or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4BC6082F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3 Ekim 2020 Cuma</w:t>
            </w:r>
          </w:p>
        </w:tc>
      </w:tr>
      <w:tr w:rsidR="00415A98" w:rsidRPr="008527F6" w14:paraId="56E9372D" w14:textId="77777777" w:rsidTr="00415A98">
        <w:trPr>
          <w:trHeight w:val="300"/>
        </w:trPr>
        <w:tc>
          <w:tcPr>
            <w:tcW w:w="3676" w:type="dxa"/>
            <w:vMerge w:val="restart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12EA790D" w14:textId="77777777" w:rsidR="00415A98" w:rsidRPr="008527F6" w:rsidRDefault="00415A98" w:rsidP="00BE7FD9">
            <w:pPr>
              <w:spacing w:after="0" w:line="240" w:lineRule="auto"/>
              <w:ind w:firstLineChars="500" w:firstLine="120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•         </w:t>
            </w: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rs Kurulu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483290C8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Hastalıkların Biyolojik Temelleri – 2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eoplazi</w:t>
            </w:r>
            <w:proofErr w:type="spellEnd"/>
          </w:p>
        </w:tc>
      </w:tr>
      <w:tr w:rsidR="00415A98" w:rsidRPr="008527F6" w14:paraId="1CA1980C" w14:textId="77777777" w:rsidTr="00415A98">
        <w:trPr>
          <w:trHeight w:val="60"/>
        </w:trPr>
        <w:tc>
          <w:tcPr>
            <w:tcW w:w="3676" w:type="dxa"/>
            <w:vMerge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vAlign w:val="center"/>
            <w:hideMark/>
          </w:tcPr>
          <w:p w14:paraId="4BF6901D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4D038F69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 hafta</w:t>
            </w:r>
          </w:p>
        </w:tc>
      </w:tr>
      <w:tr w:rsidR="00415A98" w:rsidRPr="008527F6" w14:paraId="66F8C16D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7E52C339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aşlangıç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48184AC2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6 Ekim 2020 Pazartesi</w:t>
            </w:r>
          </w:p>
        </w:tc>
      </w:tr>
      <w:tr w:rsidR="00415A98" w:rsidRPr="008527F6" w14:paraId="5BB5A861" w14:textId="77777777" w:rsidTr="00415A98">
        <w:trPr>
          <w:trHeight w:val="315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70216157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itiş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4BA03247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1 Kasım 2020 </w:t>
            </w:r>
            <w:r w:rsidR="00022FFE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arşamba</w:t>
            </w:r>
          </w:p>
        </w:tc>
      </w:tr>
      <w:tr w:rsidR="00415A98" w:rsidRPr="008527F6" w14:paraId="6F3133CA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6309823A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at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7ED5E7F9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 Kasım 2020 </w:t>
            </w:r>
            <w:r w:rsidR="00022FFE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lı</w:t>
            </w:r>
          </w:p>
        </w:tc>
      </w:tr>
      <w:tr w:rsidR="00415A98" w:rsidRPr="008527F6" w14:paraId="134D3C44" w14:textId="77777777" w:rsidTr="00415A98">
        <w:trPr>
          <w:trHeight w:val="315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4D9CC1CC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or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11C37ADD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1 Kasım 2020 </w:t>
            </w:r>
            <w:r w:rsidR="00022FFE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arşamba</w:t>
            </w:r>
          </w:p>
        </w:tc>
      </w:tr>
      <w:tr w:rsidR="00415A98" w:rsidRPr="008527F6" w14:paraId="4ED2B8B6" w14:textId="77777777" w:rsidTr="00415A98">
        <w:trPr>
          <w:trHeight w:val="315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150DB73A" w14:textId="77777777" w:rsidR="00415A98" w:rsidRPr="008527F6" w:rsidRDefault="00415A98" w:rsidP="00BE7FD9">
            <w:pPr>
              <w:spacing w:after="0" w:line="240" w:lineRule="auto"/>
              <w:ind w:firstLineChars="500" w:firstLine="120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•         </w:t>
            </w: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rs Kurulu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4A3ADA3A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olunum ve Dolaşım Sistemleri 6 hafta</w:t>
            </w:r>
          </w:p>
        </w:tc>
      </w:tr>
      <w:tr w:rsidR="00415A98" w:rsidRPr="008527F6" w14:paraId="6B3A68CB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05050F90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aşlangıç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2E32BAF1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 Kasım 2020 Çarşamba</w:t>
            </w:r>
          </w:p>
        </w:tc>
      </w:tr>
      <w:tr w:rsidR="00415A98" w:rsidRPr="008527F6" w14:paraId="7C6AA238" w14:textId="77777777" w:rsidTr="00415A98">
        <w:trPr>
          <w:trHeight w:val="315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AD32B42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itiş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522F5206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2 Aralık 2020 Salı</w:t>
            </w:r>
          </w:p>
        </w:tc>
      </w:tr>
      <w:tr w:rsidR="00415A98" w:rsidRPr="008527F6" w14:paraId="2780E710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21DE29B8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at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62F3368F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1 Aralık 2020 Pazartesi</w:t>
            </w:r>
          </w:p>
        </w:tc>
      </w:tr>
      <w:tr w:rsidR="00415A98" w:rsidRPr="008527F6" w14:paraId="64C6DBFE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172D25DC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or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A12229E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2 Aralık 2020 Salı</w:t>
            </w:r>
          </w:p>
        </w:tc>
      </w:tr>
      <w:tr w:rsidR="00415A98" w:rsidRPr="008527F6" w14:paraId="48705B99" w14:textId="77777777" w:rsidTr="00415A98">
        <w:trPr>
          <w:trHeight w:val="300"/>
        </w:trPr>
        <w:tc>
          <w:tcPr>
            <w:tcW w:w="3676" w:type="dxa"/>
            <w:vMerge w:val="restart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3BF27BE3" w14:textId="77777777" w:rsidR="00415A98" w:rsidRPr="008527F6" w:rsidRDefault="00415A98" w:rsidP="00BE7FD9">
            <w:pPr>
              <w:spacing w:after="0" w:line="240" w:lineRule="auto"/>
              <w:ind w:firstLineChars="500" w:firstLine="120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•         </w:t>
            </w: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rs Kurulu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60877A6C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astrointestin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Sistem –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ematopoe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Sistem</w:t>
            </w:r>
          </w:p>
        </w:tc>
      </w:tr>
      <w:tr w:rsidR="00415A98" w:rsidRPr="008527F6" w14:paraId="13450C65" w14:textId="77777777" w:rsidTr="00415A98">
        <w:trPr>
          <w:trHeight w:val="60"/>
        </w:trPr>
        <w:tc>
          <w:tcPr>
            <w:tcW w:w="3676" w:type="dxa"/>
            <w:vMerge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vAlign w:val="center"/>
            <w:hideMark/>
          </w:tcPr>
          <w:p w14:paraId="1976D8AC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7F62FB06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5 hafta</w:t>
            </w:r>
          </w:p>
        </w:tc>
      </w:tr>
      <w:tr w:rsidR="00415A98" w:rsidRPr="008527F6" w14:paraId="49820813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5AF931DE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aşlangıç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24FAEDD0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3 Aralık 2020 Çarşamba</w:t>
            </w:r>
          </w:p>
        </w:tc>
      </w:tr>
      <w:tr w:rsidR="00415A98" w:rsidRPr="008527F6" w14:paraId="7987EF2F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1C7C8DA2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itiş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71523353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2 Ocak 2021 </w:t>
            </w:r>
            <w:r w:rsidR="00022FFE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uma</w:t>
            </w:r>
          </w:p>
        </w:tc>
      </w:tr>
      <w:tr w:rsidR="00415A98" w:rsidRPr="008527F6" w14:paraId="0826B602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6EEFDDF9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at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03239C10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1 Ocak 2021 </w:t>
            </w:r>
            <w:r w:rsidR="00022FFE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rşembe</w:t>
            </w:r>
          </w:p>
        </w:tc>
      </w:tr>
      <w:tr w:rsidR="00415A98" w:rsidRPr="008527F6" w14:paraId="3FB118F7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502113F0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or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2006CB47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2 Ocak 2021 </w:t>
            </w:r>
            <w:r w:rsidR="00022FFE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uma</w:t>
            </w:r>
          </w:p>
        </w:tc>
      </w:tr>
      <w:tr w:rsidR="00415A98" w:rsidRPr="008527F6" w14:paraId="7BA2DA3E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0817A216" w14:textId="77777777" w:rsidR="00415A98" w:rsidRPr="008527F6" w:rsidRDefault="00415A98" w:rsidP="00BE7FD9">
            <w:pPr>
              <w:spacing w:after="0" w:line="240" w:lineRule="auto"/>
              <w:ind w:firstLineChars="500" w:firstLine="120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•         </w:t>
            </w: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rs Kurulu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0DB1DE1E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Endokrin Sistem –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Ürogenit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Sistem 8 hafta</w:t>
            </w:r>
          </w:p>
        </w:tc>
      </w:tr>
      <w:tr w:rsidR="00415A98" w:rsidRPr="008527F6" w14:paraId="22FD2A6B" w14:textId="77777777" w:rsidTr="00415A98">
        <w:trPr>
          <w:trHeight w:val="315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19B8951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aşlangıç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6EFA797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5 Ocak 2021 Pazartesi</w:t>
            </w:r>
          </w:p>
        </w:tc>
      </w:tr>
      <w:tr w:rsidR="00415A98" w:rsidRPr="008527F6" w14:paraId="040FC4DB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65510730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itiş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708D9EBE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3 Mart 2021 Salı</w:t>
            </w:r>
          </w:p>
        </w:tc>
      </w:tr>
      <w:tr w:rsidR="00415A98" w:rsidRPr="008527F6" w14:paraId="6B080A66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6BFFB356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at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4B8FE9C5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2 Mart 2021 Pazartesi</w:t>
            </w:r>
          </w:p>
        </w:tc>
      </w:tr>
      <w:tr w:rsidR="00415A98" w:rsidRPr="008527F6" w14:paraId="3A5D6198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2E83D11C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or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11F9E1F0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3 Mart 2021 Salı</w:t>
            </w:r>
          </w:p>
        </w:tc>
      </w:tr>
      <w:tr w:rsidR="00415A98" w:rsidRPr="008527F6" w14:paraId="50F5B17F" w14:textId="77777777" w:rsidTr="00415A98">
        <w:trPr>
          <w:trHeight w:val="315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2B75E0E8" w14:textId="77777777" w:rsidR="00415A98" w:rsidRPr="008527F6" w:rsidRDefault="00415A98" w:rsidP="00BE7FD9">
            <w:pPr>
              <w:spacing w:after="0" w:line="240" w:lineRule="auto"/>
              <w:ind w:firstLineChars="500" w:firstLine="120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•         </w:t>
            </w: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rs Kurulu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6441F234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inir, Kas, İskelet Sistemi – Psikiyatri 5 hafta</w:t>
            </w:r>
          </w:p>
        </w:tc>
      </w:tr>
      <w:tr w:rsidR="00415A98" w:rsidRPr="008527F6" w14:paraId="24ED7B6A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7CA73198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aşlangıç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52699F7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4 Mart 2021 Çarşamba</w:t>
            </w:r>
          </w:p>
        </w:tc>
      </w:tr>
      <w:tr w:rsidR="00415A98" w:rsidRPr="008527F6" w14:paraId="5BD58060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45A44D73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itiş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4B3C1A9B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2 Nisan 2021 Perşembe</w:t>
            </w:r>
          </w:p>
        </w:tc>
      </w:tr>
      <w:tr w:rsidR="00415A98" w:rsidRPr="008527F6" w14:paraId="4D846ABB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28AADB70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at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DB11521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1 Nisan 2021 Çarşamba</w:t>
            </w:r>
          </w:p>
        </w:tc>
      </w:tr>
      <w:tr w:rsidR="00415A98" w:rsidRPr="008527F6" w14:paraId="152C3624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6BFF564E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or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D9EEE64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2 Nisan 2021 Perşembe</w:t>
            </w:r>
          </w:p>
        </w:tc>
      </w:tr>
      <w:tr w:rsidR="00415A98" w:rsidRPr="008527F6" w14:paraId="5D5934D3" w14:textId="77777777" w:rsidTr="00415A98">
        <w:trPr>
          <w:trHeight w:val="300"/>
        </w:trPr>
        <w:tc>
          <w:tcPr>
            <w:tcW w:w="3676" w:type="dxa"/>
            <w:vMerge w:val="restart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5C25C550" w14:textId="77777777" w:rsidR="00415A98" w:rsidRPr="008527F6" w:rsidRDefault="00415A98" w:rsidP="00BE7FD9">
            <w:pPr>
              <w:spacing w:after="0" w:line="240" w:lineRule="auto"/>
              <w:ind w:firstLineChars="500" w:firstLine="120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•         </w:t>
            </w: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rs Kurulu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300F7DC8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Halk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ağlığı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Aile Hekimliği - Adli Tıp – İlkyardım</w:t>
            </w:r>
          </w:p>
        </w:tc>
      </w:tr>
      <w:tr w:rsidR="00415A98" w:rsidRPr="008527F6" w14:paraId="378BBB09" w14:textId="77777777" w:rsidTr="00415A98">
        <w:trPr>
          <w:trHeight w:val="60"/>
        </w:trPr>
        <w:tc>
          <w:tcPr>
            <w:tcW w:w="3676" w:type="dxa"/>
            <w:vMerge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vAlign w:val="center"/>
            <w:hideMark/>
          </w:tcPr>
          <w:p w14:paraId="424C7452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0A173653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5 hafta</w:t>
            </w:r>
          </w:p>
        </w:tc>
      </w:tr>
      <w:tr w:rsidR="00415A98" w:rsidRPr="008527F6" w14:paraId="1CA539E7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06931A8B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aşlangıç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546E0AE8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6 Nisan 2021 </w:t>
            </w:r>
            <w:r w:rsidR="00022F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zartesi</w:t>
            </w:r>
          </w:p>
        </w:tc>
      </w:tr>
      <w:tr w:rsidR="00415A98" w:rsidRPr="008527F6" w14:paraId="3B4EB360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09AB21AC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itiş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0537734B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2 Haziran 2021 </w:t>
            </w:r>
            <w:r w:rsidR="00022F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arşamba</w:t>
            </w:r>
          </w:p>
        </w:tc>
      </w:tr>
      <w:tr w:rsidR="00415A98" w:rsidRPr="008527F6" w14:paraId="58702E74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55444D61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or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8596478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2 Haziran 2021 </w:t>
            </w:r>
            <w:r w:rsidR="00022F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arşamba</w:t>
            </w:r>
          </w:p>
        </w:tc>
      </w:tr>
      <w:tr w:rsidR="00415A98" w:rsidRPr="008527F6" w14:paraId="6832C05A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62B2F054" w14:textId="77777777" w:rsidR="00415A98" w:rsidRPr="008527F6" w:rsidRDefault="00415A98" w:rsidP="00BE7FD9">
            <w:pPr>
              <w:spacing w:after="0" w:line="240" w:lineRule="auto"/>
              <w:ind w:firstLineChars="500" w:firstLine="120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•         </w:t>
            </w: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rs Kurulu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05BABEB4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linik Bilimlere Giriş 4 hafta</w:t>
            </w:r>
          </w:p>
        </w:tc>
      </w:tr>
      <w:tr w:rsidR="00415A98" w:rsidRPr="008527F6" w14:paraId="218A8E83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7E0A290A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aşlangıç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66D5577F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03 Haziran </w:t>
            </w:r>
            <w:r w:rsidR="00022FFE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021 Perşembe</w:t>
            </w:r>
          </w:p>
        </w:tc>
      </w:tr>
      <w:tr w:rsidR="00415A98" w:rsidRPr="008527F6" w14:paraId="6D544BEE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5B89F63B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rul Bitiş Tarih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56B80994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5 Haziran 2021 Cuma</w:t>
            </w:r>
          </w:p>
        </w:tc>
      </w:tr>
      <w:tr w:rsidR="00415A98" w:rsidRPr="008527F6" w14:paraId="1EC0E0AD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55F1C925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orik Sınav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FFFFFF"/>
            <w:vAlign w:val="center"/>
            <w:hideMark/>
          </w:tcPr>
          <w:p w14:paraId="37BE68A2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5 Haziran 2021 Cuma</w:t>
            </w:r>
          </w:p>
        </w:tc>
      </w:tr>
      <w:tr w:rsidR="00415A98" w:rsidRPr="008527F6" w14:paraId="5AB9895C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68780DCF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A6A6A6"/>
            <w:vAlign w:val="center"/>
            <w:hideMark/>
          </w:tcPr>
          <w:p w14:paraId="60B6AA8B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8 hafta</w:t>
            </w:r>
          </w:p>
        </w:tc>
      </w:tr>
      <w:tr w:rsidR="00415A98" w:rsidRPr="008527F6" w14:paraId="68024100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BFBFBF"/>
            <w:vAlign w:val="center"/>
            <w:hideMark/>
          </w:tcPr>
          <w:p w14:paraId="1AD779B9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Yarıyıl Tatili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BFBFBF"/>
            <w:vAlign w:val="center"/>
            <w:hideMark/>
          </w:tcPr>
          <w:p w14:paraId="576565E1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8 Şubat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021  –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9 Şubat 2021</w:t>
            </w:r>
          </w:p>
        </w:tc>
      </w:tr>
      <w:tr w:rsidR="00415A98" w:rsidRPr="008527F6" w14:paraId="2CF5943C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BFBFBF"/>
            <w:vAlign w:val="center"/>
            <w:hideMark/>
          </w:tcPr>
          <w:p w14:paraId="39849C27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Dönem Sonu Genel Sınav PRATİK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BFBFBF"/>
            <w:vAlign w:val="center"/>
            <w:hideMark/>
          </w:tcPr>
          <w:p w14:paraId="2F676760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2 Temmuz 2021 Pazartesi</w:t>
            </w:r>
          </w:p>
        </w:tc>
      </w:tr>
      <w:tr w:rsidR="00415A98" w:rsidRPr="008527F6" w14:paraId="18540575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BFBFBF"/>
            <w:vAlign w:val="center"/>
            <w:hideMark/>
          </w:tcPr>
          <w:p w14:paraId="64448AC6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önem Sonu Genel Sınav TEORİK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BFBFBF"/>
            <w:vAlign w:val="center"/>
            <w:hideMark/>
          </w:tcPr>
          <w:p w14:paraId="348CCAFC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 Temmuz 2021 Salı</w:t>
            </w:r>
          </w:p>
        </w:tc>
      </w:tr>
      <w:tr w:rsidR="00415A98" w:rsidRPr="008527F6" w14:paraId="1D14F0F6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BFBFBF"/>
            <w:vAlign w:val="center"/>
            <w:hideMark/>
          </w:tcPr>
          <w:p w14:paraId="6A622029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önem Sonu Bütünleme Sınavı PRATİK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BFBFBF"/>
            <w:vAlign w:val="center"/>
            <w:hideMark/>
          </w:tcPr>
          <w:p w14:paraId="5178A9BF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 Ağustos 2021 Pazartesi</w:t>
            </w:r>
          </w:p>
        </w:tc>
      </w:tr>
      <w:tr w:rsidR="00415A98" w:rsidRPr="008527F6" w14:paraId="4F87356D" w14:textId="77777777" w:rsidTr="00415A98">
        <w:trPr>
          <w:trHeight w:val="60"/>
        </w:trPr>
        <w:tc>
          <w:tcPr>
            <w:tcW w:w="3676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BFBFBF"/>
            <w:vAlign w:val="center"/>
            <w:hideMark/>
          </w:tcPr>
          <w:p w14:paraId="476CC869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önem Sonu Bütünleme Sınavı TEORİK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shd w:val="clear" w:color="000000" w:fill="BFBFBF"/>
            <w:vAlign w:val="center"/>
            <w:hideMark/>
          </w:tcPr>
          <w:p w14:paraId="33514314" w14:textId="77777777" w:rsidR="00415A98" w:rsidRPr="008527F6" w:rsidRDefault="00415A98" w:rsidP="00415A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 Ağustos 2021 Salı</w:t>
            </w:r>
          </w:p>
        </w:tc>
      </w:tr>
    </w:tbl>
    <w:p w14:paraId="1119644D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6299F50" w14:textId="77777777" w:rsidR="00CB52FE" w:rsidRPr="008527F6" w:rsidRDefault="008D3F7F">
      <w:pPr>
        <w:keepNext/>
        <w:widowControl w:val="0"/>
        <w:suppressAutoHyphens/>
        <w:spacing w:before="120" w:after="60" w:line="276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GİRESUN ÜNİVERSİTESİ</w:t>
      </w:r>
    </w:p>
    <w:p w14:paraId="55D18286" w14:textId="77777777" w:rsidR="00CB52FE" w:rsidRPr="008527F6" w:rsidRDefault="008D3F7F">
      <w:pPr>
        <w:keepNext/>
        <w:widowControl w:val="0"/>
        <w:suppressAutoHyphens/>
        <w:spacing w:before="120" w:after="60" w:line="276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TIP FAKÜLTESİ</w:t>
      </w:r>
    </w:p>
    <w:p w14:paraId="61892CF0" w14:textId="77777777" w:rsidR="00CB52FE" w:rsidRPr="008527F6" w:rsidRDefault="008D3F7F">
      <w:pPr>
        <w:widowControl w:val="0"/>
        <w:tabs>
          <w:tab w:val="center" w:pos="4536"/>
          <w:tab w:val="left" w:pos="5842"/>
        </w:tabs>
        <w:suppressAutoHyphens/>
        <w:spacing w:after="0" w:line="36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ab/>
        <w:t>DÖNEM III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ab/>
      </w:r>
    </w:p>
    <w:p w14:paraId="668DE05B" w14:textId="77777777" w:rsidR="00CB52FE" w:rsidRPr="008527F6" w:rsidRDefault="008D3F7F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2020 – 2021 EĞİTİM- ÖĞRETİM YILI</w:t>
      </w:r>
    </w:p>
    <w:p w14:paraId="6BE4F5D9" w14:textId="77777777" w:rsidR="00CB52FE" w:rsidRPr="008527F6" w:rsidRDefault="008D3F7F">
      <w:pPr>
        <w:widowControl w:val="0"/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(</w:t>
      </w:r>
      <w:r w:rsidR="001953D1"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5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1953D1"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EKİM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2020 – </w:t>
      </w:r>
      <w:r w:rsidR="001953D1"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25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HAZİRAN 2021)</w:t>
      </w:r>
    </w:p>
    <w:p w14:paraId="49B86A29" w14:textId="77777777" w:rsidR="00CB52FE" w:rsidRPr="008527F6" w:rsidRDefault="008D3F7F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3</w:t>
      </w:r>
      <w:r w:rsidR="00F24CE2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8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Hafta</w:t>
      </w:r>
    </w:p>
    <w:tbl>
      <w:tblPr>
        <w:tblW w:w="0" w:type="auto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280"/>
        <w:gridCol w:w="1841"/>
        <w:gridCol w:w="1137"/>
      </w:tblGrid>
      <w:tr w:rsidR="00A2054C" w:rsidRPr="008527F6" w14:paraId="0D1AB5FC" w14:textId="77777777" w:rsidTr="00306D4B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42CD8920" w14:textId="77777777" w:rsidR="00A2054C" w:rsidRPr="008527F6" w:rsidRDefault="00A2054C" w:rsidP="00A2054C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URUL DERSLERİ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62126F7C" w14:textId="77777777" w:rsidR="00A2054C" w:rsidRPr="008527F6" w:rsidRDefault="00A2054C" w:rsidP="00A2054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RS SAYISI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784BC03C" w14:textId="77777777" w:rsidR="00A2054C" w:rsidRPr="008527F6" w:rsidRDefault="00A2054C" w:rsidP="00A2054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ORU SAYISI</w:t>
            </w:r>
          </w:p>
        </w:tc>
      </w:tr>
      <w:tr w:rsidR="00A955F4" w:rsidRPr="008527F6" w14:paraId="10616838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4C44582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cil Tıp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8AB7894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3D6BE8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A955F4" w:rsidRPr="008527F6" w14:paraId="1B583622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3E7E405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li Tıp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22345B7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367CA2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A955F4" w:rsidRPr="008527F6" w14:paraId="371602D9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22183AE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ile Hekimliğ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C56F11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42DC9C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A955F4" w:rsidRPr="008527F6" w14:paraId="4828FD70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77FED2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Beyin ve Sinir Cerrahis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077B3C7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38ABF0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A955F4" w:rsidRPr="008527F6" w14:paraId="57C24CDE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78F9737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Çocuk Cerrahis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AA8F78B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2D4BD1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A955F4" w:rsidRPr="008527F6" w14:paraId="44D2A87C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40BC67A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Çocuk Sağlığı ve Hastalıkları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CA0A63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FD7085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A955F4" w:rsidRPr="008527F6" w14:paraId="0ABF205C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09674C9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Enfeksiyon Hastalıkları ve </w:t>
            </w:r>
            <w:proofErr w:type="spellStart"/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. Mikrobiyoloj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70B37C3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66E72A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A955F4" w:rsidRPr="008527F6" w14:paraId="4BC1112E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14924B0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E1167C7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2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C71018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</w:t>
            </w:r>
          </w:p>
        </w:tc>
      </w:tr>
      <w:tr w:rsidR="00A955F4" w:rsidRPr="008527F6" w14:paraId="2C38C647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8BCEED9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izik Tedavi ve Rehabilitasyon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323CC35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5DCAC5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A955F4" w:rsidRPr="008527F6" w14:paraId="6051BB96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91B5C0D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nel Cerrah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9A7126C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6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7A9FD0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A955F4" w:rsidRPr="008527F6" w14:paraId="25AA7FB1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A965F35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öğüs Hastalıkları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5CF3571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420AF0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A955F4" w:rsidRPr="008527F6" w14:paraId="615235C6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8F16F5D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öz Hastalıkları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149EFE5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84E502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A955F4" w:rsidRPr="008527F6" w14:paraId="4C7303CE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9E5CD2D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İç Hastalıkları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FFD0A37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7DDC23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A955F4" w:rsidRPr="008527F6" w14:paraId="378A9ECF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365CE8C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3B1D376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6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0A206B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</w:tr>
      <w:tr w:rsidR="00A955F4" w:rsidRPr="008527F6" w14:paraId="30F45B10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FB4171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adın Hastalıkları ve Doğum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10A6883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5848FA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A955F4" w:rsidRPr="008527F6" w14:paraId="7BEA80FD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9565027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alp Damar Cerrahis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F4DABC0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C2DED0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A955F4" w:rsidRPr="008527F6" w14:paraId="56A763E1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E636949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ardiyoloj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6CB0DA0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D6B9EB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A955F4" w:rsidRPr="008527F6" w14:paraId="5EB460C6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EAFA413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ulak Burun Boğaz Hastalıkları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33657F9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D9DB07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A955F4" w:rsidRPr="008527F6" w14:paraId="7B5B374E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8F185D6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öroloj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4A850E2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33EEC0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A955F4" w:rsidRPr="008527F6" w14:paraId="3A10DDFD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659967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Ortopedi ve Travmatoloj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5BAFE2D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B5E4A2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A955F4" w:rsidRPr="008527F6" w14:paraId="47515DD4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4210329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1831AFA" w14:textId="77777777" w:rsidR="00924B51" w:rsidRPr="008527F6" w:rsidRDefault="00461D8C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6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AED5EA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</w:t>
            </w:r>
          </w:p>
        </w:tc>
      </w:tr>
      <w:tr w:rsidR="00A955F4" w:rsidRPr="008527F6" w14:paraId="05A1726C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7897678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sikiyatr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F929504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6B6F82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A955F4" w:rsidRPr="008527F6" w14:paraId="5CB2FF60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DAF4273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adyoloj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794E581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357AC0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A955F4" w:rsidRPr="008527F6" w14:paraId="379A17DF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9FBE7BB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FF5D351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6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B890DD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A955F4" w:rsidRPr="008527F6" w14:paraId="7FB04730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D929896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BF46C69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EFE1A5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A955F4" w:rsidRPr="008527F6" w14:paraId="18E7DE88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8A7EAE2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ıbbi Mikrobiyoloj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CEAB00D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1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70B54B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A955F4" w:rsidRPr="008527F6" w14:paraId="1554EC65" w14:textId="77777777" w:rsidTr="0052613D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250CA8C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Üroloji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07706BF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4A9578" w14:textId="77777777" w:rsidR="00924B51" w:rsidRPr="008527F6" w:rsidRDefault="00924B51" w:rsidP="00924B5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A2054C" w:rsidRPr="008527F6" w14:paraId="2F0A4CBF" w14:textId="77777777">
        <w:trPr>
          <w:jc w:val="center"/>
        </w:trPr>
        <w:tc>
          <w:tcPr>
            <w:tcW w:w="428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75FDA353" w14:textId="77777777" w:rsidR="00A2054C" w:rsidRPr="008527F6" w:rsidRDefault="00A2054C" w:rsidP="00A2054C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NEL TOPLAM</w:t>
            </w:r>
          </w:p>
        </w:tc>
        <w:tc>
          <w:tcPr>
            <w:tcW w:w="1841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1E6F8FAE" w14:textId="77777777" w:rsidR="00A2054C" w:rsidRPr="008527F6" w:rsidRDefault="00A2054C" w:rsidP="00A2054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8</w:t>
            </w:r>
            <w:r w:rsidR="00214945"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</w:t>
            </w:r>
            <w:r w:rsidR="00461D8C"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37" w:type="dxa"/>
            <w:tcBorders>
              <w:top w:val="single" w:sz="8" w:space="0" w:color="00000A"/>
              <w:left w:val="single" w:sz="0" w:space="0" w:color="000000"/>
              <w:bottom w:val="single" w:sz="8" w:space="0" w:color="00000A"/>
              <w:right w:val="single" w:sz="8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38E7C8AC" w14:textId="77777777" w:rsidR="00A2054C" w:rsidRPr="008527F6" w:rsidRDefault="00A2054C" w:rsidP="00A2054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0</w:t>
            </w:r>
          </w:p>
        </w:tc>
      </w:tr>
    </w:tbl>
    <w:p w14:paraId="392F0232" w14:textId="77777777" w:rsidR="00CB52FE" w:rsidRPr="008527F6" w:rsidRDefault="00CB52FE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i/>
          <w:color w:val="000000" w:themeColor="text1"/>
          <w:sz w:val="24"/>
          <w:szCs w:val="24"/>
          <w:shd w:val="clear" w:color="auto" w:fill="FFFFFF"/>
        </w:rPr>
      </w:pPr>
    </w:p>
    <w:p w14:paraId="5B740497" w14:textId="77777777" w:rsidR="00CB52FE" w:rsidRPr="008527F6" w:rsidRDefault="008D3F7F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i/>
          <w:color w:val="000000" w:themeColor="text1"/>
          <w:sz w:val="24"/>
          <w:szCs w:val="24"/>
          <w:shd w:val="clear" w:color="auto" w:fill="FFFFFF"/>
        </w:rPr>
      </w:pPr>
      <w:bookmarkStart w:id="0" w:name="_Hlk51996104"/>
      <w:r w:rsidRPr="008527F6">
        <w:rPr>
          <w:rFonts w:ascii="Times New Roman" w:eastAsia="Calibri" w:hAnsi="Times New Roman" w:cs="Times New Roman"/>
          <w:b/>
          <w:i/>
          <w:color w:val="000000" w:themeColor="text1"/>
          <w:sz w:val="24"/>
          <w:szCs w:val="24"/>
          <w:shd w:val="clear" w:color="auto" w:fill="FFFFFF"/>
        </w:rPr>
        <w:lastRenderedPageBreak/>
        <w:t>DÖNEM III</w:t>
      </w:r>
    </w:p>
    <w:p w14:paraId="0CE0F930" w14:textId="77777777" w:rsidR="00CB52FE" w:rsidRPr="008527F6" w:rsidRDefault="008D3F7F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i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i/>
          <w:color w:val="000000" w:themeColor="text1"/>
          <w:sz w:val="24"/>
          <w:szCs w:val="24"/>
        </w:rPr>
        <w:t>DERS PROGRAMI</w:t>
      </w:r>
    </w:p>
    <w:p w14:paraId="2DC4623B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61F94953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337ED177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233693AE" w14:textId="77777777" w:rsidR="00CB52FE" w:rsidRPr="008527F6" w:rsidRDefault="008D3F7F">
      <w:pPr>
        <w:keepNext/>
        <w:widowControl w:val="0"/>
        <w:suppressAutoHyphens/>
        <w:spacing w:before="240" w:after="6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GİRESUN ÜNİVERSİTESİ TIP FAKÜLTESİ</w:t>
      </w:r>
    </w:p>
    <w:p w14:paraId="7FCC3EB1" w14:textId="77777777" w:rsidR="00CB52FE" w:rsidRPr="008527F6" w:rsidRDefault="008D3F7F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2020–2021 </w:t>
      </w:r>
      <w:proofErr w:type="gramStart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EĞİTİM -</w:t>
      </w:r>
      <w:proofErr w:type="gramEnd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ÖĞRETİM YILI</w:t>
      </w:r>
    </w:p>
    <w:p w14:paraId="598E0D40" w14:textId="77777777" w:rsidR="00CB52FE" w:rsidRPr="008527F6" w:rsidRDefault="008D3F7F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ÖNEM III</w:t>
      </w:r>
    </w:p>
    <w:p w14:paraId="399F4151" w14:textId="77777777" w:rsidR="00CB52FE" w:rsidRPr="008527F6" w:rsidRDefault="008D3F7F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ERS KURULU I</w:t>
      </w:r>
    </w:p>
    <w:p w14:paraId="2D999DF0" w14:textId="77777777" w:rsidR="00CB52FE" w:rsidRPr="008527F6" w:rsidRDefault="008D3F7F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ASTALIKLARIN BİYOLOJİK TEMELLERI-1 ve ENFEKSİYON DERS KURULU</w:t>
      </w:r>
    </w:p>
    <w:p w14:paraId="794CCE09" w14:textId="77777777" w:rsidR="00CB52FE" w:rsidRPr="008527F6" w:rsidRDefault="008D3F7F">
      <w:pPr>
        <w:widowControl w:val="0"/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(</w:t>
      </w:r>
      <w:r w:rsidR="00A919D8"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5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A919D8"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Ekim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2020 – </w:t>
      </w:r>
      <w:r w:rsidR="0096252E"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23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Ekim 2020)</w:t>
      </w:r>
    </w:p>
    <w:p w14:paraId="128924E9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3259B904" w14:textId="77777777" w:rsidR="00CB52FE" w:rsidRPr="008527F6" w:rsidRDefault="00CB52FE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939"/>
        <w:gridCol w:w="1558"/>
        <w:gridCol w:w="1413"/>
        <w:gridCol w:w="1557"/>
        <w:gridCol w:w="1585"/>
      </w:tblGrid>
      <w:tr w:rsidR="00A955F4" w:rsidRPr="008527F6" w14:paraId="296B3F9E" w14:textId="77777777" w:rsidTr="007E20F0">
        <w:trPr>
          <w:trHeight w:val="1"/>
        </w:trPr>
        <w:tc>
          <w:tcPr>
            <w:tcW w:w="2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1B950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Dersler</w:t>
            </w:r>
          </w:p>
          <w:p w14:paraId="3831582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0FC0D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eorik</w:t>
            </w:r>
          </w:p>
        </w:tc>
        <w:tc>
          <w:tcPr>
            <w:tcW w:w="1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6698F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ratik</w:t>
            </w:r>
          </w:p>
        </w:tc>
        <w:tc>
          <w:tcPr>
            <w:tcW w:w="15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06AB1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5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DEABA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oru Sayısı</w:t>
            </w:r>
          </w:p>
        </w:tc>
      </w:tr>
      <w:tr w:rsidR="00A955F4" w:rsidRPr="008527F6" w14:paraId="13B8D644" w14:textId="77777777" w:rsidTr="007E20F0">
        <w:trPr>
          <w:trHeight w:val="1"/>
        </w:trPr>
        <w:tc>
          <w:tcPr>
            <w:tcW w:w="2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745B41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4DD91B3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32B45A4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5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1B4E3C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5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89553B2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</w:tr>
      <w:tr w:rsidR="00A955F4" w:rsidRPr="008527F6" w14:paraId="58A1AA89" w14:textId="77777777" w:rsidTr="007E20F0">
        <w:trPr>
          <w:trHeight w:val="1"/>
        </w:trPr>
        <w:tc>
          <w:tcPr>
            <w:tcW w:w="2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00B942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7CFE88C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1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193F50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5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99ED507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</w:t>
            </w:r>
          </w:p>
        </w:tc>
        <w:tc>
          <w:tcPr>
            <w:tcW w:w="15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D5F35D9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</w:t>
            </w:r>
          </w:p>
        </w:tc>
      </w:tr>
      <w:tr w:rsidR="00A955F4" w:rsidRPr="008527F6" w14:paraId="60743670" w14:textId="77777777" w:rsidTr="007E20F0">
        <w:trPr>
          <w:trHeight w:val="1"/>
        </w:trPr>
        <w:tc>
          <w:tcPr>
            <w:tcW w:w="2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182867" w14:textId="77777777" w:rsidR="007E20F0" w:rsidRPr="008527F6" w:rsidRDefault="00C53689" w:rsidP="007E20F0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="007E20F0"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Biyokimya</w:t>
            </w: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2D2E111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F11275C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5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01FDAA0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5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112FCAC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</w:tr>
      <w:tr w:rsidR="00A955F4" w:rsidRPr="008527F6" w14:paraId="0E3F2135" w14:textId="77777777" w:rsidTr="007E20F0">
        <w:trPr>
          <w:trHeight w:val="1"/>
        </w:trPr>
        <w:tc>
          <w:tcPr>
            <w:tcW w:w="2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594C5D" w14:textId="77777777" w:rsidR="007E20F0" w:rsidRPr="008527F6" w:rsidRDefault="00C53689" w:rsidP="007E20F0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="007E20F0"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robiyoloji</w:t>
            </w: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DD37848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4BA3C99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5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7B37647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5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ACD3A36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A955F4" w:rsidRPr="008527F6" w14:paraId="1806D5E2" w14:textId="77777777" w:rsidTr="007E20F0">
        <w:trPr>
          <w:trHeight w:val="1"/>
        </w:trPr>
        <w:tc>
          <w:tcPr>
            <w:tcW w:w="2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E99DD6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B58DB54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AE31562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5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4B831CA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5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95AB60D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A955F4" w:rsidRPr="008527F6" w14:paraId="0D85C5D5" w14:textId="77777777" w:rsidTr="007E20F0">
        <w:trPr>
          <w:trHeight w:val="1"/>
        </w:trPr>
        <w:tc>
          <w:tcPr>
            <w:tcW w:w="2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480BAD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Enfeksiyon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.veKl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BF4DE1D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BF9D873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5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F18C6A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5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A4BA24" w14:textId="77777777" w:rsidR="007E20F0" w:rsidRPr="008527F6" w:rsidRDefault="007E20F0" w:rsidP="007E20F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A955F4" w:rsidRPr="008527F6" w14:paraId="5DBE2834" w14:textId="77777777" w:rsidTr="007E20F0">
        <w:trPr>
          <w:trHeight w:val="1"/>
        </w:trPr>
        <w:tc>
          <w:tcPr>
            <w:tcW w:w="2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60032C2E" w14:textId="77777777" w:rsidR="00156B7E" w:rsidRPr="008527F6" w:rsidRDefault="00156B7E" w:rsidP="00156B7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5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74C2DC91" w14:textId="77777777" w:rsidR="00156B7E" w:rsidRPr="008527F6" w:rsidRDefault="00156B7E" w:rsidP="00156B7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41</w:t>
            </w:r>
          </w:p>
        </w:tc>
        <w:tc>
          <w:tcPr>
            <w:tcW w:w="1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72948A2E" w14:textId="77777777" w:rsidR="00156B7E" w:rsidRPr="008527F6" w:rsidRDefault="00156B7E" w:rsidP="00156B7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11</w:t>
            </w:r>
          </w:p>
        </w:tc>
        <w:tc>
          <w:tcPr>
            <w:tcW w:w="15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4785E8F1" w14:textId="77777777" w:rsidR="00156B7E" w:rsidRPr="008527F6" w:rsidRDefault="00156B7E" w:rsidP="00156B7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52</w:t>
            </w:r>
          </w:p>
        </w:tc>
        <w:tc>
          <w:tcPr>
            <w:tcW w:w="15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7746447B" w14:textId="77777777" w:rsidR="00156B7E" w:rsidRPr="008527F6" w:rsidRDefault="00156B7E" w:rsidP="00156B7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0</w:t>
            </w:r>
          </w:p>
        </w:tc>
      </w:tr>
    </w:tbl>
    <w:p w14:paraId="6319471A" w14:textId="77777777" w:rsidR="00CB52FE" w:rsidRPr="008527F6" w:rsidRDefault="00CB52FE">
      <w:pPr>
        <w:widowControl w:val="0"/>
        <w:suppressAutoHyphens/>
        <w:spacing w:after="200" w:line="276" w:lineRule="auto"/>
        <w:ind w:left="1080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5BC9A615" w14:textId="77777777" w:rsidR="00CB52FE" w:rsidRPr="008527F6" w:rsidRDefault="00CB52FE">
      <w:pPr>
        <w:widowControl w:val="0"/>
        <w:suppressAutoHyphens/>
        <w:spacing w:after="200" w:line="276" w:lineRule="auto"/>
        <w:ind w:left="1080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61F55436" w14:textId="77777777" w:rsidR="00CB52FE" w:rsidRPr="008527F6" w:rsidRDefault="008D3F7F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su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oç. Dr. Murat USTA</w:t>
      </w:r>
    </w:p>
    <w:p w14:paraId="1BAC7AA1" w14:textId="77777777" w:rsidR="00CB52FE" w:rsidRPr="008527F6" w:rsidRDefault="008D3F7F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 Yardımcısı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oç. Dr. Şahin DİREKEL</w:t>
      </w:r>
    </w:p>
    <w:p w14:paraId="42E93241" w14:textId="77777777" w:rsidR="00CB52FE" w:rsidRPr="008527F6" w:rsidRDefault="00CB52FE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739B132" w14:textId="77777777" w:rsidR="00CB52FE" w:rsidRPr="008527F6" w:rsidRDefault="008D3F7F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Öğrenim Hedefleri:</w:t>
      </w:r>
      <w:r w:rsidR="00563D6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nfeksiyon kaynaklı hastalıkların etkenlerinin özelliklerini, etki mekanizmalarını, dokuda meydana getirdiği morfolojik değişiklikleri,</w:t>
      </w:r>
      <w:r w:rsidR="00563D6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mmünolojik kavramları patolojik yönleri hakkında bilgi sahibi olmak.</w:t>
      </w:r>
    </w:p>
    <w:p w14:paraId="4B4F8CE0" w14:textId="77777777" w:rsidR="00CB52FE" w:rsidRPr="008527F6" w:rsidRDefault="008D3F7F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Hastalıkların biyolojik temellerini, mikroorganizmaların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nfeksiyonlarındakulanılan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ilaçların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farmakokinetik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ve farmakodinamiğinin öğrenilmesi.</w:t>
      </w:r>
    </w:p>
    <w:p w14:paraId="45DC52AE" w14:textId="77777777" w:rsidR="00CB52FE" w:rsidRPr="008527F6" w:rsidRDefault="008D3F7F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nfeksiyon hastalıklarına uygun hasta olguları üzerinden klinik tabloları temel biyokimya mekanizmalarına yönelik verilerle ilişkilendirerek, bu amaca uygun tanıda ve tedavi takibinde kullanılan laboratuvar testlerinin yorumlanabilmesi.</w:t>
      </w:r>
    </w:p>
    <w:p w14:paraId="305CA6DE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D7A5B54" w14:textId="77777777" w:rsidR="00CB52FE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A0E86B4" w14:textId="77777777" w:rsidR="00563D60" w:rsidRDefault="00563D6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A524B21" w14:textId="77777777" w:rsidR="00563D60" w:rsidRDefault="00563D6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219237A" w14:textId="77777777" w:rsidR="00563D60" w:rsidRDefault="00563D6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972EE24" w14:textId="77777777" w:rsidR="00563D60" w:rsidRDefault="00563D6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926A76E" w14:textId="77777777" w:rsidR="00563D60" w:rsidRDefault="00563D6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AF20452" w14:textId="77777777" w:rsidR="00563D60" w:rsidRDefault="00563D6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9CA410" w14:textId="77777777" w:rsidR="00563D60" w:rsidRPr="008527F6" w:rsidRDefault="00563D6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14EF7B2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pPr w:leftFromText="141" w:rightFromText="141" w:vertAnchor="text" w:tblpXSpec="center" w:tblpY="1"/>
        <w:tblOverlap w:val="never"/>
        <w:tblW w:w="89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</w:tblCellMar>
        <w:tblLook w:val="01E0" w:firstRow="1" w:lastRow="1" w:firstColumn="1" w:lastColumn="1" w:noHBand="0" w:noVBand="0"/>
      </w:tblPr>
      <w:tblGrid>
        <w:gridCol w:w="4454"/>
        <w:gridCol w:w="4525"/>
      </w:tblGrid>
      <w:tr w:rsidR="00580063" w:rsidRPr="008527F6" w14:paraId="0DE0FB68" w14:textId="77777777" w:rsidTr="007311E4">
        <w:tc>
          <w:tcPr>
            <w:tcW w:w="8979" w:type="dxa"/>
            <w:gridSpan w:val="2"/>
            <w:shd w:val="clear" w:color="auto" w:fill="auto"/>
            <w:vAlign w:val="center"/>
          </w:tcPr>
          <w:p w14:paraId="6D812122" w14:textId="77777777" w:rsidR="00563D60" w:rsidRPr="00563D60" w:rsidRDefault="00563D60" w:rsidP="007311E4">
            <w:pPr>
              <w:tabs>
                <w:tab w:val="center" w:pos="4536"/>
                <w:tab w:val="right" w:pos="9072"/>
              </w:tabs>
              <w:spacing w:line="360" w:lineRule="auto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563D60">
              <w:rPr>
                <w:b/>
                <w:bCs/>
                <w:color w:val="000000" w:themeColor="text1"/>
                <w:sz w:val="20"/>
                <w:szCs w:val="20"/>
              </w:rPr>
              <w:t>I. DERS KURULU ÜYELERİ</w:t>
            </w:r>
          </w:p>
        </w:tc>
      </w:tr>
      <w:tr w:rsidR="00563D60" w:rsidRPr="008527F6" w14:paraId="10F089BB" w14:textId="77777777" w:rsidTr="00C53689">
        <w:tc>
          <w:tcPr>
            <w:tcW w:w="4454" w:type="dxa"/>
            <w:shd w:val="clear" w:color="auto" w:fill="auto"/>
            <w:vAlign w:val="center"/>
          </w:tcPr>
          <w:p w14:paraId="0B19878C" w14:textId="77777777" w:rsidR="00563D60" w:rsidRPr="008527F6" w:rsidRDefault="00563D60" w:rsidP="00C53689">
            <w:pPr>
              <w:spacing w:line="276" w:lineRule="auto"/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6D71B343" w14:textId="77777777" w:rsidR="00F11FED" w:rsidRDefault="00F11FED" w:rsidP="00C5368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DF71464" w14:textId="77777777" w:rsidR="00563D60" w:rsidRDefault="007311E4" w:rsidP="00C5368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11FE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  <w:p w14:paraId="4AD60E54" w14:textId="77777777" w:rsidR="00F11FED" w:rsidRPr="008527F6" w:rsidRDefault="00F11FED" w:rsidP="00C53689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563D60" w:rsidRPr="008527F6" w14:paraId="65EC3756" w14:textId="77777777" w:rsidTr="00C53689">
        <w:tc>
          <w:tcPr>
            <w:tcW w:w="4454" w:type="dxa"/>
            <w:shd w:val="clear" w:color="auto" w:fill="auto"/>
            <w:vAlign w:val="center"/>
          </w:tcPr>
          <w:p w14:paraId="76E07CE8" w14:textId="77777777" w:rsidR="00563D60" w:rsidRPr="008527F6" w:rsidRDefault="00563D60" w:rsidP="00C53689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1D24D668" w14:textId="77777777" w:rsidR="00C53689" w:rsidRDefault="00C53689" w:rsidP="00C53689">
            <w:pPr>
              <w:tabs>
                <w:tab w:val="center" w:pos="4536"/>
                <w:tab w:val="right" w:pos="9072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  <w:p w14:paraId="29420CA7" w14:textId="77777777" w:rsidR="00563D60" w:rsidRPr="008527F6" w:rsidRDefault="00C53689" w:rsidP="00C53689">
            <w:pPr>
              <w:tabs>
                <w:tab w:val="center" w:pos="4536"/>
                <w:tab w:val="right" w:pos="9072"/>
              </w:tabs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Selçuk TAKIR</w:t>
            </w:r>
          </w:p>
        </w:tc>
      </w:tr>
      <w:tr w:rsidR="00563D60" w:rsidRPr="008527F6" w14:paraId="1A6FF65F" w14:textId="77777777" w:rsidTr="00C53689">
        <w:tc>
          <w:tcPr>
            <w:tcW w:w="4454" w:type="dxa"/>
            <w:shd w:val="clear" w:color="auto" w:fill="auto"/>
            <w:vAlign w:val="center"/>
          </w:tcPr>
          <w:p w14:paraId="3213C1D3" w14:textId="77777777" w:rsidR="00563D60" w:rsidRPr="008527F6" w:rsidRDefault="00C53689" w:rsidP="00C53689">
            <w:pPr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="00563D60"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Biyokimya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3AFF7E7D" w14:textId="77777777" w:rsidR="00C53689" w:rsidRDefault="00C53689" w:rsidP="00C53689">
            <w:pPr>
              <w:tabs>
                <w:tab w:val="center" w:pos="4536"/>
                <w:tab w:val="right" w:pos="9072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mbol YILDIRMAK</w:t>
            </w:r>
          </w:p>
          <w:p w14:paraId="76A45C25" w14:textId="77777777" w:rsidR="00563D60" w:rsidRPr="008527F6" w:rsidRDefault="00C53689" w:rsidP="00C53689">
            <w:pPr>
              <w:tabs>
                <w:tab w:val="center" w:pos="4536"/>
                <w:tab w:val="right" w:pos="9072"/>
              </w:tabs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563D60" w:rsidRPr="008527F6" w14:paraId="51507A28" w14:textId="77777777" w:rsidTr="00C53689">
        <w:tc>
          <w:tcPr>
            <w:tcW w:w="4454" w:type="dxa"/>
            <w:shd w:val="clear" w:color="auto" w:fill="auto"/>
            <w:vAlign w:val="center"/>
          </w:tcPr>
          <w:p w14:paraId="544B68F6" w14:textId="77777777" w:rsidR="00563D60" w:rsidRPr="008527F6" w:rsidRDefault="00C53689" w:rsidP="00C53689">
            <w:pPr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="00563D60"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robi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6C068606" w14:textId="77777777" w:rsidR="00563D60" w:rsidRPr="008527F6" w:rsidRDefault="00C53689" w:rsidP="00C53689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563D60" w:rsidRPr="008527F6" w14:paraId="31637470" w14:textId="77777777" w:rsidTr="00C53689">
        <w:tc>
          <w:tcPr>
            <w:tcW w:w="4454" w:type="dxa"/>
            <w:shd w:val="clear" w:color="auto" w:fill="auto"/>
            <w:vAlign w:val="center"/>
          </w:tcPr>
          <w:p w14:paraId="176B329D" w14:textId="77777777" w:rsidR="00563D60" w:rsidRPr="008527F6" w:rsidRDefault="00563D60" w:rsidP="00C53689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068181F6" w14:textId="77777777" w:rsidR="00563D60" w:rsidRPr="008527F6" w:rsidRDefault="00C53689" w:rsidP="00C53689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Özkan ÖZAY</w:t>
            </w:r>
          </w:p>
        </w:tc>
      </w:tr>
      <w:tr w:rsidR="00563D60" w:rsidRPr="008527F6" w14:paraId="4632B2AA" w14:textId="77777777" w:rsidTr="00C53689">
        <w:tc>
          <w:tcPr>
            <w:tcW w:w="4454" w:type="dxa"/>
            <w:shd w:val="clear" w:color="auto" w:fill="auto"/>
            <w:vAlign w:val="center"/>
          </w:tcPr>
          <w:p w14:paraId="4F76BDC2" w14:textId="77777777" w:rsidR="00563D60" w:rsidRPr="008527F6" w:rsidRDefault="00563D60" w:rsidP="00C53689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Enfeksiyon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.veKl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195AA9D9" w14:textId="77777777" w:rsidR="00563D60" w:rsidRPr="008527F6" w:rsidRDefault="00C53689" w:rsidP="00C53689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M. Arzu YETKİN</w:t>
            </w:r>
          </w:p>
        </w:tc>
      </w:tr>
    </w:tbl>
    <w:p w14:paraId="21FCEC84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F0A45BD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8224FEE" w14:textId="77777777" w:rsidR="00CB52FE" w:rsidRPr="008527F6" w:rsidRDefault="008D3F7F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I. HAFTA                                              DÖNEM III DERS KURULU I</w:t>
      </w:r>
    </w:p>
    <w:p w14:paraId="6761496E" w14:textId="77777777" w:rsidR="00CB52FE" w:rsidRPr="008527F6" w:rsidRDefault="00CB52FE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A4AF75A" w14:textId="77777777" w:rsidR="00CB52FE" w:rsidRPr="008527F6" w:rsidRDefault="008D3F7F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HASTALIKLARIN BİYOLOJİK TEMELLERI-1VE ENFEKSİYON DERS KURULU</w:t>
      </w:r>
    </w:p>
    <w:p w14:paraId="48FFEADF" w14:textId="77777777" w:rsidR="00CB52FE" w:rsidRPr="008527F6" w:rsidRDefault="00CB52FE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CE2492D" w14:textId="77777777" w:rsidR="00C34016" w:rsidRPr="008527F6" w:rsidRDefault="00C34016" w:rsidP="00C3401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 Ekim 2020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8"/>
        <w:gridCol w:w="1922"/>
        <w:gridCol w:w="3914"/>
        <w:gridCol w:w="1988"/>
      </w:tblGrid>
      <w:tr w:rsidR="00CB52FE" w:rsidRPr="008527F6" w14:paraId="0D6DBEEE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1E06DC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F9F2A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DEA42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4BF11D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2560CF4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425853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4333E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F2B1741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328200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1FAA9664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FBEB59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4807D0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049BBF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açların etki mekanizmas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7BC58E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CB52FE" w:rsidRPr="008527F6" w14:paraId="5E2CB405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584E52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CC19161" w14:textId="77777777" w:rsidR="00CB52FE" w:rsidRPr="008527F6" w:rsidRDefault="00F34CD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8F31E2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açların etkisini değiştiren faktörle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1D9089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CB52FE" w:rsidRPr="008527F6" w14:paraId="53A0127B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403121C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4DAA466" w14:textId="77777777" w:rsidR="00CB52FE" w:rsidRPr="008527F6" w:rsidRDefault="00CB52FE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E1AA02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643D71B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2EDCAA6B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F1D333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E400F30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937F19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siyon hastalıkları patolojisine giriş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7FDA0A" w14:textId="77777777" w:rsidR="00CB52FE" w:rsidRPr="008527F6" w:rsidRDefault="007311E4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CB52FE" w:rsidRPr="008527F6" w14:paraId="082DE064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829D37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7D638B9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4AE0B6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akteri enfeksiyonları patolojisi-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9B4EE1" w14:textId="77777777" w:rsidR="00CB52FE" w:rsidRPr="008527F6" w:rsidRDefault="007311E4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CB52FE" w:rsidRPr="008527F6" w14:paraId="72CC78D9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06053D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903D5B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2BB909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akteri enfeksiyonları patolojisi-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664E08" w14:textId="77777777" w:rsidR="00CB52FE" w:rsidRPr="008527F6" w:rsidRDefault="007311E4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CB52FE" w:rsidRPr="008527F6" w14:paraId="4B0D0D6E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4504E9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7DA1DA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B0AD04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EA5D60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EC921D5" w14:textId="77777777" w:rsidR="00CB52FE" w:rsidRPr="008527F6" w:rsidRDefault="00CB52FE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523BF4C" w14:textId="77777777" w:rsidR="00C34016" w:rsidRPr="008527F6" w:rsidRDefault="00C34016" w:rsidP="00C3401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 Ekim 2020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8"/>
        <w:gridCol w:w="1916"/>
        <w:gridCol w:w="3935"/>
        <w:gridCol w:w="1993"/>
      </w:tblGrid>
      <w:tr w:rsidR="00CB52FE" w:rsidRPr="008527F6" w14:paraId="6493B17F" w14:textId="77777777">
        <w:trPr>
          <w:trHeight w:val="1"/>
        </w:trPr>
        <w:tc>
          <w:tcPr>
            <w:tcW w:w="14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6E9510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59411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238EC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29970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5A168CA4" w14:textId="77777777">
        <w:trPr>
          <w:trHeight w:val="1"/>
        </w:trPr>
        <w:tc>
          <w:tcPr>
            <w:tcW w:w="14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0D39B2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6B0C0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B8278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D1437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0FDE2FA4" w14:textId="77777777">
        <w:trPr>
          <w:trHeight w:val="1"/>
        </w:trPr>
        <w:tc>
          <w:tcPr>
            <w:tcW w:w="14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1E49F1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077EA3" w14:textId="77777777" w:rsidR="00CB52FE" w:rsidRPr="008527F6" w:rsidRDefault="00F34CD4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92161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z-konsantrasyon etki ilişkisi-I</w:t>
            </w:r>
          </w:p>
        </w:tc>
        <w:tc>
          <w:tcPr>
            <w:tcW w:w="24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67741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CB52FE" w:rsidRPr="008527F6" w14:paraId="345B4D40" w14:textId="77777777">
        <w:trPr>
          <w:trHeight w:val="1"/>
        </w:trPr>
        <w:tc>
          <w:tcPr>
            <w:tcW w:w="14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D65568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9764C8" w14:textId="77777777" w:rsidR="00CB52FE" w:rsidRPr="008527F6" w:rsidRDefault="00F34CD4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01F2A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z-konsantrasyon etki ilişkisi-II</w:t>
            </w:r>
          </w:p>
        </w:tc>
        <w:tc>
          <w:tcPr>
            <w:tcW w:w="24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C6814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CB52FE" w:rsidRPr="008527F6" w14:paraId="291F181D" w14:textId="77777777">
        <w:trPr>
          <w:trHeight w:val="1"/>
        </w:trPr>
        <w:tc>
          <w:tcPr>
            <w:tcW w:w="14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DAF67C5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D2CAA09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840152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4338FC3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53C84A13" w14:textId="77777777">
        <w:trPr>
          <w:trHeight w:val="1"/>
        </w:trPr>
        <w:tc>
          <w:tcPr>
            <w:tcW w:w="14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ECD612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DD3999" w14:textId="77777777" w:rsidR="00CB52FE" w:rsidRPr="008527F6" w:rsidRDefault="008352A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F759E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istemik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omartizm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n Biyokimyasal Değerlendirilmesi</w:t>
            </w:r>
          </w:p>
        </w:tc>
        <w:tc>
          <w:tcPr>
            <w:tcW w:w="24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3FE88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CB52FE" w:rsidRPr="008527F6" w14:paraId="196850B8" w14:textId="77777777">
        <w:trPr>
          <w:trHeight w:val="1"/>
        </w:trPr>
        <w:tc>
          <w:tcPr>
            <w:tcW w:w="14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CE9C3C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4C81C4" w14:textId="77777777" w:rsidR="00CB52FE" w:rsidRPr="008527F6" w:rsidRDefault="008352A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1AF91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ntrakraniy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nfeksiyonlarda Biyokimyasal Değerlendirme</w:t>
            </w:r>
          </w:p>
        </w:tc>
        <w:tc>
          <w:tcPr>
            <w:tcW w:w="24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D3E79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CB52FE" w:rsidRPr="008527F6" w14:paraId="2ED3A511" w14:textId="77777777">
        <w:trPr>
          <w:trHeight w:val="1"/>
        </w:trPr>
        <w:tc>
          <w:tcPr>
            <w:tcW w:w="14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ED538C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AAFE4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72E88F4D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CE63B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8E9E007" w14:textId="77777777">
        <w:trPr>
          <w:trHeight w:val="1"/>
        </w:trPr>
        <w:tc>
          <w:tcPr>
            <w:tcW w:w="14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704B41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703BA6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513E22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6D8DED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F446B65" w14:textId="77777777" w:rsidR="00CB52FE" w:rsidRPr="008527F6" w:rsidRDefault="00CB52FE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D8EF63" w14:textId="77777777" w:rsidR="00C828FF" w:rsidRPr="008527F6" w:rsidRDefault="00C828FF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3647FCE" w14:textId="77777777" w:rsidR="00C828FF" w:rsidRPr="008527F6" w:rsidRDefault="00C828FF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187EFAE" w14:textId="77777777" w:rsidR="00C660F2" w:rsidRPr="008527F6" w:rsidRDefault="00C660F2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702CAFD" w14:textId="77777777" w:rsidR="00C34016" w:rsidRPr="008527F6" w:rsidRDefault="00C34016" w:rsidP="00C3401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 Ekim 2020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74"/>
        <w:gridCol w:w="1961"/>
        <w:gridCol w:w="3832"/>
        <w:gridCol w:w="2075"/>
      </w:tblGrid>
      <w:tr w:rsidR="00A955F4" w:rsidRPr="008527F6" w14:paraId="4E5FDF45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323183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A2541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81E18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Amiloidozis</w:t>
            </w:r>
            <w:proofErr w:type="spellEnd"/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B6080E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A955F4" w:rsidRPr="008527F6" w14:paraId="3220D6FD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054045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7F679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B6D5F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zit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 patoloji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3C3097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A955F4" w:rsidRPr="008527F6" w14:paraId="481D3766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E4825A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69736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7C7BB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ranülomatöz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talıkla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A445F9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A955F4" w:rsidRPr="008527F6" w14:paraId="7CDA133A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E32B02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F5B53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36798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ir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ung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n patoloji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E18C8F" w14:textId="77777777" w:rsidR="00CB52FE" w:rsidRPr="008527F6" w:rsidRDefault="007311E4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A955F4" w:rsidRPr="008527F6" w14:paraId="45E7FCE4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5208AA2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C735EB6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05619B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67E49F4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090DC62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DD9C34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3BE6DE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8A154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septör kavramı-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5FE62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A955F4" w:rsidRPr="008527F6" w14:paraId="264BEB47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76B6E7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553B0B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6AFD6A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septör kavramı-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CB24B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A955F4" w:rsidRPr="008527F6" w14:paraId="7A1C77A5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8DCD1F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002FF4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E08C2B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İlaçları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oks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tki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12240C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A955F4" w:rsidRPr="008527F6" w14:paraId="23852C47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26F538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9A3DFC" w14:textId="77777777" w:rsidR="00CB52FE" w:rsidRPr="008527F6" w:rsidRDefault="00A2054C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48C1D1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ikro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rnek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lma,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nderm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onuç değerlendirilme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403D87" w14:textId="77777777" w:rsidR="00CB52FE" w:rsidRPr="008527F6" w:rsidRDefault="00972121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</w:tbl>
    <w:p w14:paraId="4700572A" w14:textId="77777777" w:rsidR="00CB52FE" w:rsidRPr="008527F6" w:rsidRDefault="00CB52FE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31CC903" w14:textId="77777777" w:rsidR="00C34016" w:rsidRPr="008527F6" w:rsidRDefault="00C34016" w:rsidP="00C3401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 Ekim 2020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8"/>
        <w:gridCol w:w="1919"/>
        <w:gridCol w:w="3942"/>
        <w:gridCol w:w="1973"/>
      </w:tblGrid>
      <w:tr w:rsidR="00CB52FE" w:rsidRPr="008527F6" w14:paraId="20DF9238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58615E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9C0E92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E7AC1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C1B8E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1CD9159F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F94470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4C34B3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3293E3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dinamik ilaç etkileşimleri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045B26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CB52FE" w:rsidRPr="008527F6" w14:paraId="2D0F4B99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1F3B32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C2EBD1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819D41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dinamik ilaç etkileşimleri 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1EAF03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elçuk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TAKIR</w:t>
            </w:r>
          </w:p>
        </w:tc>
      </w:tr>
      <w:tr w:rsidR="00CB52FE" w:rsidRPr="008527F6" w14:paraId="287EF54D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D3F497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45B24B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79B59F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okokine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 etkileşmeleri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DD827E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CB52FE" w:rsidRPr="008527F6" w14:paraId="4429123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995498A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F33004F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9FB3FC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3C8A9DC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29BBB14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ABE79F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BE1A85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03C28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okokine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 etkileşmeleri 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A4ACCB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CB52FE" w:rsidRPr="008527F6" w14:paraId="6A7BDBBE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64D61F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6770D4C" w14:textId="77777777" w:rsidR="00CB52FE" w:rsidRPr="008527F6" w:rsidRDefault="008352A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45F2A1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LAB: Tıbbi Biyokimya Laboratuvarının Tanıtımı (Grup I)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79D20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CB52FE" w:rsidRPr="008527F6" w14:paraId="771B6EC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A9E982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6FDFC5" w14:textId="77777777" w:rsidR="00CB52FE" w:rsidRPr="008527F6" w:rsidRDefault="008352A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17E83D3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Tıbbi Biyokimya Laboratuvarının Tanıtımı (Grup II)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82419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CB52FE" w:rsidRPr="008527F6" w14:paraId="6245B7F7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75030E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03369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51CDC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4FB7A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7AF7C50" w14:textId="77777777" w:rsidR="00CB52FE" w:rsidRPr="008527F6" w:rsidRDefault="00CB52FE">
      <w:pPr>
        <w:widowControl w:val="0"/>
        <w:suppressAutoHyphens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40CD07" w14:textId="77777777" w:rsidR="00C34016" w:rsidRPr="008527F6" w:rsidRDefault="00C34016" w:rsidP="00C3401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9 Ekim 2020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24"/>
        <w:gridCol w:w="1892"/>
        <w:gridCol w:w="4187"/>
        <w:gridCol w:w="1839"/>
      </w:tblGrid>
      <w:tr w:rsidR="00CB52FE" w:rsidRPr="008527F6" w14:paraId="356D5841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062F5A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53772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0FA6E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82D68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5C9E5DB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DF9393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22D3FB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CF192F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mikrobiyalkemoterapötikler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giriş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9EE40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67A92E9D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7D5340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EF931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DE9E4B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fung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F73B4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6288343F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6E1C7E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B47F75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2E8E88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tüberküloz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2E2D3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267C4794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E493C5D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A9D8FB4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9ED704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DAB7A36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5C6EB453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D2CA11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99EA4B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622300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falosporin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diğer beta-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ktam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ntibiyotikler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99B98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46EFA9FA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08B6E9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F5DCB8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56E84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falosporin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diğer beta-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ktam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ntibiyotikler 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1A59B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31402646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58AB04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A5B86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A1371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CB531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7662F4C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0921C0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A607FD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145030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55246A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D54B93A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652BE90" w14:textId="77777777" w:rsidR="00CB52FE" w:rsidRPr="008527F6" w:rsidRDefault="008D3F7F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I. HAFTA                                              DÖNEM </w:t>
      </w:r>
      <w:proofErr w:type="gramStart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III  DERS</w:t>
      </w:r>
      <w:proofErr w:type="gramEnd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 KURULU I</w:t>
      </w:r>
    </w:p>
    <w:p w14:paraId="6F6561A4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F5FCDC9" w14:textId="77777777" w:rsidR="00CB52FE" w:rsidRPr="008527F6" w:rsidRDefault="008D3F7F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HASTALIKLARIN BİYOLOJİK TEMELLERI-1VE ENFEKSİYON DERS KURULU</w:t>
      </w:r>
    </w:p>
    <w:p w14:paraId="39665F94" w14:textId="77777777" w:rsidR="00CB52FE" w:rsidRPr="008527F6" w:rsidRDefault="00CB52FE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76D7627" w14:textId="77777777" w:rsidR="00CB52FE" w:rsidRPr="008527F6" w:rsidRDefault="00CB52FE">
      <w:pPr>
        <w:widowControl w:val="0"/>
        <w:suppressAutoHyphens/>
        <w:spacing w:after="0" w:line="240" w:lineRule="auto"/>
        <w:ind w:left="2124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D5A714A" w14:textId="77777777" w:rsidR="00C34016" w:rsidRPr="008527F6" w:rsidRDefault="00C34016" w:rsidP="00C3401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 Ekim 2020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0"/>
        <w:gridCol w:w="1919"/>
        <w:gridCol w:w="3914"/>
        <w:gridCol w:w="1999"/>
      </w:tblGrid>
      <w:tr w:rsidR="00CB52FE" w:rsidRPr="008527F6" w14:paraId="4EFC0F83" w14:textId="77777777" w:rsidTr="00EF761F">
        <w:trPr>
          <w:trHeight w:val="1"/>
        </w:trPr>
        <w:tc>
          <w:tcPr>
            <w:tcW w:w="12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B8E36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CF9814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E12881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DBD80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2E50248F" w14:textId="77777777" w:rsidTr="00EF761F">
        <w:trPr>
          <w:trHeight w:val="1"/>
        </w:trPr>
        <w:tc>
          <w:tcPr>
            <w:tcW w:w="12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EBF58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537D75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A4D42D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nisilinler I</w:t>
            </w:r>
          </w:p>
        </w:tc>
        <w:tc>
          <w:tcPr>
            <w:tcW w:w="19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10A970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72B0D16B" w14:textId="77777777" w:rsidTr="00EF761F">
        <w:trPr>
          <w:trHeight w:val="1"/>
        </w:trPr>
        <w:tc>
          <w:tcPr>
            <w:tcW w:w="12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974CF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E6FFFA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9AFDA1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nisilinler II</w:t>
            </w:r>
          </w:p>
        </w:tc>
        <w:tc>
          <w:tcPr>
            <w:tcW w:w="19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A4FCE7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63150088" w14:textId="77777777" w:rsidTr="00EF761F">
        <w:trPr>
          <w:trHeight w:val="1"/>
        </w:trPr>
        <w:tc>
          <w:tcPr>
            <w:tcW w:w="12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5EF16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960D0A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232037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lorokinolonlar</w:t>
            </w:r>
            <w:proofErr w:type="spellEnd"/>
          </w:p>
        </w:tc>
        <w:tc>
          <w:tcPr>
            <w:tcW w:w="19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3BADF4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050BD304" w14:textId="77777777" w:rsidTr="00EF761F">
        <w:trPr>
          <w:trHeight w:val="1"/>
        </w:trPr>
        <w:tc>
          <w:tcPr>
            <w:tcW w:w="12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7C25BE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64CF92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FFECA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19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227343D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F761F" w:rsidRPr="008527F6" w14:paraId="4F6FE9B7" w14:textId="77777777" w:rsidTr="00EF761F">
        <w:trPr>
          <w:trHeight w:val="1"/>
        </w:trPr>
        <w:tc>
          <w:tcPr>
            <w:tcW w:w="12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AB058A" w14:textId="77777777" w:rsidR="00EF761F" w:rsidRPr="008527F6" w:rsidRDefault="00EF761F" w:rsidP="00EF761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0044BF" w14:textId="77777777" w:rsidR="00EF761F" w:rsidRPr="008527F6" w:rsidRDefault="00C660F2" w:rsidP="00EF761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59FD0B" w14:textId="77777777" w:rsidR="00EF761F" w:rsidRPr="008527F6" w:rsidRDefault="00EF761F" w:rsidP="00EF761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 Pratik</w:t>
            </w:r>
          </w:p>
        </w:tc>
        <w:tc>
          <w:tcPr>
            <w:tcW w:w="19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4D8EE7" w14:textId="77777777" w:rsidR="00EF761F" w:rsidRPr="008527F6" w:rsidRDefault="007311E4" w:rsidP="00EF761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EF761F" w:rsidRPr="008527F6" w14:paraId="45EB739C" w14:textId="77777777" w:rsidTr="00EF761F">
        <w:trPr>
          <w:trHeight w:val="1"/>
        </w:trPr>
        <w:tc>
          <w:tcPr>
            <w:tcW w:w="12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65FB5B" w14:textId="77777777" w:rsidR="00EF761F" w:rsidRPr="008527F6" w:rsidRDefault="00EF761F" w:rsidP="00EF761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689EC9" w14:textId="77777777" w:rsidR="00EF761F" w:rsidRPr="008527F6" w:rsidRDefault="00C660F2" w:rsidP="00EF761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A05EDC" w14:textId="77777777" w:rsidR="00EF761F" w:rsidRPr="008527F6" w:rsidRDefault="00EF761F" w:rsidP="00EF761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 Pratik</w:t>
            </w:r>
          </w:p>
        </w:tc>
        <w:tc>
          <w:tcPr>
            <w:tcW w:w="19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63EF97" w14:textId="77777777" w:rsidR="00EF761F" w:rsidRPr="008527F6" w:rsidRDefault="007311E4" w:rsidP="00EF761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CB52FE" w:rsidRPr="008527F6" w14:paraId="6EA4437E" w14:textId="77777777" w:rsidTr="00EF761F">
        <w:trPr>
          <w:trHeight w:val="1"/>
        </w:trPr>
        <w:tc>
          <w:tcPr>
            <w:tcW w:w="12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BEF5E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EC444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0556C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DDEB9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2288DF2C" w14:textId="77777777" w:rsidTr="00EF761F">
        <w:trPr>
          <w:trHeight w:val="1"/>
        </w:trPr>
        <w:tc>
          <w:tcPr>
            <w:tcW w:w="12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BE1CB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1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60F16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19AA1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A05FD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7E65354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A17AE22" w14:textId="77777777" w:rsidR="00C34016" w:rsidRPr="008527F6" w:rsidRDefault="00C34016" w:rsidP="00C3401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3 Ekim 2020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1"/>
        <w:gridCol w:w="1964"/>
        <w:gridCol w:w="3895"/>
        <w:gridCol w:w="1982"/>
      </w:tblGrid>
      <w:tr w:rsidR="00CB52FE" w:rsidRPr="008527F6" w14:paraId="1344332E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80287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49E30F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3C8EFE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EA88D5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50D93E81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6C31F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C6C5A6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994C1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09FA6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7AFF8A70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3FADF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017AB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CD180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stafilokok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aneorob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ntibiyotikle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12030D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ürşad YAPAR</w:t>
            </w:r>
          </w:p>
        </w:tc>
      </w:tr>
      <w:tr w:rsidR="00CB52FE" w:rsidRPr="008527F6" w14:paraId="42E7B56D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6EEA2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2193FD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DB40AD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krolit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grubu antibiyotikler,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ozamid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oramfeniko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F1139E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ürşad YAPAR</w:t>
            </w:r>
          </w:p>
        </w:tc>
      </w:tr>
      <w:tr w:rsidR="00CB52FE" w:rsidRPr="008527F6" w14:paraId="18B791F5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E27F44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DD263C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4A1D3C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5506821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4BFDD77B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6720E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66CB0F" w14:textId="77777777" w:rsidR="00CB52FE" w:rsidRPr="008527F6" w:rsidRDefault="00575A98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88E9A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teş mekanizması ve ateş tip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7942A0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İlknur YAVUZ</w:t>
            </w:r>
          </w:p>
        </w:tc>
      </w:tr>
      <w:tr w:rsidR="00CB52FE" w:rsidRPr="008527F6" w14:paraId="3A3237CB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405DF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6226E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7C032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92AE36" w14:textId="77777777" w:rsidR="00CB52FE" w:rsidRPr="008527F6" w:rsidRDefault="00CB52FE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4700394B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93290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9AF4C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AD1EF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8A4EDD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5B006A66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A2D73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28866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B8A9E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5BF63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9FEB887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BF9D4FA" w14:textId="77777777" w:rsidR="00C34016" w:rsidRPr="008527F6" w:rsidRDefault="00C34016" w:rsidP="00C3401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4 Ekim 2020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5"/>
        <w:gridCol w:w="1963"/>
        <w:gridCol w:w="3897"/>
        <w:gridCol w:w="1987"/>
      </w:tblGrid>
      <w:tr w:rsidR="00CB52FE" w:rsidRPr="008527F6" w14:paraId="5D32EB05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6C750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DD2714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D505B3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EC7AC8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5BBA76AE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6F043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00C2CA" w14:textId="77777777" w:rsidR="00CB52FE" w:rsidRPr="008527F6" w:rsidRDefault="00575A98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3D83F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siyon hastalıkları genel özellikleri-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FB961B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M. Arzu YETKİN</w:t>
            </w:r>
          </w:p>
        </w:tc>
      </w:tr>
      <w:tr w:rsidR="00CB52FE" w:rsidRPr="008527F6" w14:paraId="67063728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67C83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78484E" w14:textId="77777777" w:rsidR="00CB52FE" w:rsidRPr="008527F6" w:rsidRDefault="00575A98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7ADB3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siyon hastalıkları genel özellikleri-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397339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M. Arzu YETKİN</w:t>
            </w:r>
          </w:p>
        </w:tc>
      </w:tr>
      <w:tr w:rsidR="00CB52FE" w:rsidRPr="008527F6" w14:paraId="2AEE1AC8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7EF7A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EEF697" w14:textId="77777777" w:rsidR="00CB52FE" w:rsidRPr="008527F6" w:rsidRDefault="00575A98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76D8B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kılcı antibiyotik kullanım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63F657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M. Arzu YETKİN</w:t>
            </w:r>
          </w:p>
        </w:tc>
      </w:tr>
      <w:tr w:rsidR="00CB52FE" w:rsidRPr="008527F6" w14:paraId="135B67E6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B8646D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957A9CD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19EA3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43A805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3F123468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AD9C8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35B975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BC93DA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ulfonamid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-trimaksazol</w:t>
            </w:r>
            <w:proofErr w:type="spellEnd"/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24EAB6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306616DA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71572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F28E65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F1A089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trasiklin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minoglikozid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4C7CF3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5FCBD5DB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876BF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14569C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EF7AD9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krolit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grubu antibiyotikler,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nkozamid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oramfeniko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ECC545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6AE5A254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D82D5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5513DD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SERBEST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8BD96D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5102D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6915646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0A76252" w14:textId="77777777" w:rsidR="00C34016" w:rsidRPr="008527F6" w:rsidRDefault="00C34016" w:rsidP="00C3401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5 Ekim 2020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6"/>
        <w:gridCol w:w="1918"/>
        <w:gridCol w:w="3933"/>
        <w:gridCol w:w="1985"/>
      </w:tblGrid>
      <w:tr w:rsidR="00CB52FE" w:rsidRPr="008527F6" w14:paraId="061EC597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73A1A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0E6B65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3B041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17E7A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221F2EC0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8EF61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84A29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5E051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F74BAE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CB52FE" w:rsidRPr="008527F6" w14:paraId="44C8B1AC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513BB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6DA02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A5872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3EC999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CB52FE" w:rsidRPr="008527F6" w14:paraId="6830174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54EB1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ECB1EB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65C15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siyon hastalıkları ve beslenme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B65037" w14:textId="77777777" w:rsidR="00CB52FE" w:rsidRPr="008527F6" w:rsidRDefault="0038368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Özkan ÖZAY</w:t>
            </w:r>
          </w:p>
        </w:tc>
      </w:tr>
      <w:tr w:rsidR="00CB52FE" w:rsidRPr="008527F6" w14:paraId="07C3FF8E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7F93D0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FA63D2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841F2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2AC519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27E9545A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2FA64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00BCF4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01AF76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biyotik kombinasyonlar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592483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4B59DEC8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55C98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2108C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15B624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trasiklin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minoglikozid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9D56A4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1A8AF187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C48E1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C8B4C8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7050C1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7AE088D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8A85BC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60758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289795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00A20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557CF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DD5129F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381BE1" w14:textId="77777777" w:rsidR="00C34016" w:rsidRPr="008527F6" w:rsidRDefault="00C34016" w:rsidP="00C3401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6 Ekim 2020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77"/>
        <w:gridCol w:w="1910"/>
        <w:gridCol w:w="3863"/>
        <w:gridCol w:w="2092"/>
      </w:tblGrid>
      <w:tr w:rsidR="00CB52FE" w:rsidRPr="008527F6" w14:paraId="451BD331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92507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125DB3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58B69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6162E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23B2A2BB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81DD2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0D557E" w14:textId="77777777" w:rsidR="00CB52FE" w:rsidRPr="008527F6" w:rsidRDefault="008352A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958B1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nflamasyonda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psis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yokimyasal Sürecin Değerlendirilme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0562F9" w14:textId="77777777" w:rsidR="00CB52FE" w:rsidRPr="008527F6" w:rsidRDefault="00DF663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mbol YILDIRMAK</w:t>
            </w:r>
          </w:p>
        </w:tc>
      </w:tr>
      <w:tr w:rsidR="00CB52FE" w:rsidRPr="008527F6" w14:paraId="2B3A9788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19A33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97908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908E8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telaf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B93BDF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CB52FE" w:rsidRPr="008527F6" w14:paraId="33683B7D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D3F4C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615A5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D4A23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telaf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5FEF33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CB52FE" w:rsidRPr="008527F6" w14:paraId="27F00059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BEFA9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9A00D9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36C73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C85E6B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42E75E99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4A2D5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B99E9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05239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 olgu sunumu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32A4C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CB52FE" w:rsidRPr="008527F6" w14:paraId="5435A018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24EF4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FCF6A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9009F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 olgu sunumu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DA13C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CB52FE" w:rsidRPr="008527F6" w14:paraId="3B3C3A3E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4B9AA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78BBA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C3DE5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35A65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2CA9D2A6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932B0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8E752F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676F6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29A4F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A02F204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0B3069" w14:textId="77777777" w:rsidR="00CB52FE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E4D0561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BD46740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E89FCC2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EB277B8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FA78E22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A048259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A095B90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40A64E1" w14:textId="77777777" w:rsidR="00705120" w:rsidRPr="008527F6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DCCBCBD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27196EB" w14:textId="77777777" w:rsidR="00CB52FE" w:rsidRPr="008527F6" w:rsidRDefault="008D3F7F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lastRenderedPageBreak/>
        <w:t>III. HAFTA                                              DÖNEM III DERS KURULU I</w:t>
      </w:r>
    </w:p>
    <w:p w14:paraId="3AB7A3BE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21178DB" w14:textId="77777777" w:rsidR="00CB52FE" w:rsidRPr="008527F6" w:rsidRDefault="008D3F7F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HASTALIKLARIN BİYOLOJİK TEMELLERI-1 VE ENFEKSİYON DERS KURULU</w:t>
      </w:r>
    </w:p>
    <w:p w14:paraId="63563250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CD50F36" w14:textId="77777777" w:rsidR="00CB52FE" w:rsidRPr="008527F6" w:rsidRDefault="00CB52FE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4B576E4" w14:textId="77777777" w:rsidR="00C34016" w:rsidRPr="008527F6" w:rsidRDefault="00C34016" w:rsidP="00C3401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9 Ekim 2020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6"/>
        <w:gridCol w:w="1841"/>
        <w:gridCol w:w="3945"/>
        <w:gridCol w:w="1980"/>
      </w:tblGrid>
      <w:tr w:rsidR="00CB52FE" w:rsidRPr="008527F6" w14:paraId="547B03AC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9ECE7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626EB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3E15A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D1AA3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210FE1D0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48D09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76713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E3293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B03C8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3F2F2033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56B45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50536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9C777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9F593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484A9970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F3105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C7460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D5712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61AD8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05646F9C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0ED3A8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7EB028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CD5CA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A68111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6692E7F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1A557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4D8D0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26F9A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44BF3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4F31051A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29A5D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CBEB9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18F80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EF58DD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239AF06F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9DA91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96C876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92A50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D0C82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1ECD81AF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06A69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C32E28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281FF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5E396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CF4D8CF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82E6CEA" w14:textId="77777777" w:rsidR="00C34016" w:rsidRPr="008527F6" w:rsidRDefault="00C34016" w:rsidP="00C3401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 Ekim 2020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6"/>
        <w:gridCol w:w="1841"/>
        <w:gridCol w:w="3945"/>
        <w:gridCol w:w="1980"/>
      </w:tblGrid>
      <w:tr w:rsidR="00CB52FE" w:rsidRPr="008527F6" w14:paraId="1F9E31F2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15468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400DC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5E3A0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E40B9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1EC7E19B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EED55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7AA4C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100EA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0FFF7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53BADD1A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26B05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47691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98A59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15C88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9F41A5F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C1043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CC712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1E9D1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7D821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710EC1F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4A497F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965A6E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C1E30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82EA8C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1235E286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335C5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36995E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A95A4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F9EE3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773BD800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3FD6E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424BD9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8A9AA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5CE7F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4E85B2E5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DA801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27006F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C8C03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8319E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01997C4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2CDE5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659D58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6202B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103DA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0E01637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FC117EB" w14:textId="77777777" w:rsidR="00C34016" w:rsidRPr="008527F6" w:rsidRDefault="00C34016" w:rsidP="00C3401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 Ekim 2020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6"/>
        <w:gridCol w:w="1841"/>
        <w:gridCol w:w="3945"/>
        <w:gridCol w:w="1980"/>
      </w:tblGrid>
      <w:tr w:rsidR="00CB52FE" w:rsidRPr="008527F6" w14:paraId="2F551BB1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BF675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EC4DB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6D7E7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990B5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03246D3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141E4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1DA86D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7412D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02A9A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0E7B4F3D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D3F57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7D279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6445E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DBD4B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30272F70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9B8ED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9C359A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52E7B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90D42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5B788E3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A53A4A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5E10AD1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68AD7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BD3C19D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49A468A0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0B590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638FA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8BBEC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22DDD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277E7EFC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4EA9E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D8CC5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244C7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96852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71AAB4B4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DA594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59F901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67D55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71392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0AADDFC8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E3634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64D82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C490C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F3090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B6EC2C3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3329B23" w14:textId="77777777" w:rsidR="00C34016" w:rsidRPr="008527F6" w:rsidRDefault="00C34016" w:rsidP="00C3401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2 Ekim 2020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6"/>
        <w:gridCol w:w="1661"/>
        <w:gridCol w:w="4130"/>
        <w:gridCol w:w="1975"/>
      </w:tblGrid>
      <w:tr w:rsidR="00CB52FE" w:rsidRPr="008527F6" w14:paraId="0C27EA79" w14:textId="77777777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7687E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494C7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07421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D7ED2B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567252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1082A9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157E21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PRATİK SINAVLA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8A4FE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7EC86DB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5AE09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67AF2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B751B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C7D96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07F69343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FE671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C6780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F8BE0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9EDFA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4C8A238F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7C2E6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0D270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9FB3F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C855A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7E39A393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A82FA8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DD1846D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D227B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E4A29F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102DE4E5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45488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0FB00F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619D0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D1517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14DEC360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B2E94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9AD0D1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DBBDD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0F9BF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7B956E5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F9E45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DBA76E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6FB7A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E5960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3E6AD093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476C8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B1C437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565D0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3B424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2D05A04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1A114A" w14:textId="77777777" w:rsidR="00C34016" w:rsidRPr="008527F6" w:rsidRDefault="00C34016" w:rsidP="00C3401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3 Ekim 2020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2"/>
        <w:gridCol w:w="1675"/>
        <w:gridCol w:w="4093"/>
        <w:gridCol w:w="1992"/>
      </w:tblGrid>
      <w:tr w:rsidR="00CB52FE" w:rsidRPr="008527F6" w14:paraId="1F22D493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16027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68C2F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0BE7E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5CD4E6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045C76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000335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TEORİK SINAV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BE071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56A9A083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41CF5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BCF2F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C1887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9DAAAD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1F5D9C0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7FB07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1A2584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22078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873DE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3DC3C9B2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36C63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15E8BB1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21ADC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13EEF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323A257D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B1D7DC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56F9D3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EEA02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E83680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0918B399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BD038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D3E1B9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B4D13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CAD34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25E38079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AEB5C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080217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9045A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CC910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3B337727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C462C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00DFDF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D5349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4E62D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2D5BA650" w14:textId="77777777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6ED5D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70EFF5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674D3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0A9DF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bookmarkEnd w:id="0"/>
    </w:tbl>
    <w:p w14:paraId="300815C4" w14:textId="77777777" w:rsidR="00BE7FD9" w:rsidRPr="008527F6" w:rsidRDefault="00BE7FD9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137DDB7" w14:textId="77777777" w:rsidR="00CB52FE" w:rsidRPr="008527F6" w:rsidRDefault="008D3F7F" w:rsidP="00580063">
      <w:pPr>
        <w:keepNext/>
        <w:widowControl w:val="0"/>
        <w:suppressAutoHyphens/>
        <w:spacing w:before="240" w:after="6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lastRenderedPageBreak/>
        <w:t>GİRESUN ÜNİVERSİTESİ TIP FAKÜLTESİ</w:t>
      </w:r>
    </w:p>
    <w:p w14:paraId="17418355" w14:textId="77777777" w:rsidR="00CB52FE" w:rsidRPr="008527F6" w:rsidRDefault="008D3F7F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2020–2021 </w:t>
      </w:r>
      <w:proofErr w:type="gramStart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EĞİTİM -</w:t>
      </w:r>
      <w:proofErr w:type="gramEnd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ÖĞRETİM YILI</w:t>
      </w:r>
    </w:p>
    <w:p w14:paraId="47582327" w14:textId="77777777" w:rsidR="007C250D" w:rsidRPr="008527F6" w:rsidRDefault="007C250D" w:rsidP="007C250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bookmarkStart w:id="1" w:name="_Hlk51996333"/>
      <w:bookmarkStart w:id="2" w:name="_Hlk52019706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ÖNEM III</w:t>
      </w:r>
    </w:p>
    <w:p w14:paraId="1B496FC1" w14:textId="77777777" w:rsidR="007C250D" w:rsidRPr="008527F6" w:rsidRDefault="007C250D" w:rsidP="007C250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ERS KURULU II</w:t>
      </w:r>
    </w:p>
    <w:p w14:paraId="6B50F7C2" w14:textId="77777777" w:rsidR="007C250D" w:rsidRPr="008527F6" w:rsidRDefault="007C250D" w:rsidP="007C250D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Hastalıkların Biyolojik Temelleri – 2 ve </w:t>
      </w:r>
      <w:proofErr w:type="spellStart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Neoplazi</w:t>
      </w:r>
      <w:proofErr w:type="spellEnd"/>
    </w:p>
    <w:p w14:paraId="1C3DB39B" w14:textId="77777777" w:rsidR="007C250D" w:rsidRPr="008527F6" w:rsidRDefault="007C250D" w:rsidP="007C250D">
      <w:pPr>
        <w:widowControl w:val="0"/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(26 Ekim 2020 – 11 Kasım 2020)</w:t>
      </w:r>
    </w:p>
    <w:p w14:paraId="06200AF8" w14:textId="77777777" w:rsidR="007C250D" w:rsidRPr="008527F6" w:rsidRDefault="007C250D" w:rsidP="007C250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16516E6A" w14:textId="77777777" w:rsidR="007C250D" w:rsidRPr="008527F6" w:rsidRDefault="007C250D" w:rsidP="007C250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tbl>
      <w:tblPr>
        <w:tblW w:w="0" w:type="auto"/>
        <w:tblInd w:w="13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50"/>
        <w:gridCol w:w="1133"/>
        <w:gridCol w:w="1133"/>
        <w:gridCol w:w="1416"/>
        <w:gridCol w:w="1563"/>
      </w:tblGrid>
      <w:tr w:rsidR="007C250D" w:rsidRPr="008527F6" w14:paraId="3784D6C6" w14:textId="77777777" w:rsidTr="0052613D">
        <w:trPr>
          <w:trHeight w:val="1"/>
        </w:trPr>
        <w:tc>
          <w:tcPr>
            <w:tcW w:w="25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05935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Dersler</w:t>
            </w:r>
          </w:p>
          <w:p w14:paraId="69F1C78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810B0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eorik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908B6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ratik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406DB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BEF9E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oru Sayısı</w:t>
            </w:r>
          </w:p>
        </w:tc>
      </w:tr>
      <w:tr w:rsidR="00EA31DD" w:rsidRPr="008527F6" w14:paraId="4DA81A2C" w14:textId="77777777" w:rsidTr="0052613D">
        <w:trPr>
          <w:trHeight w:val="1"/>
        </w:trPr>
        <w:tc>
          <w:tcPr>
            <w:tcW w:w="25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303FF2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1214D6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14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B61B33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4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3E5BFA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18</w:t>
            </w:r>
          </w:p>
        </w:tc>
        <w:tc>
          <w:tcPr>
            <w:tcW w:w="1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5B67C1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42</w:t>
            </w:r>
          </w:p>
        </w:tc>
      </w:tr>
      <w:tr w:rsidR="00EA31DD" w:rsidRPr="008527F6" w14:paraId="17C767F8" w14:textId="77777777" w:rsidTr="0052613D">
        <w:trPr>
          <w:trHeight w:val="1"/>
        </w:trPr>
        <w:tc>
          <w:tcPr>
            <w:tcW w:w="25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00F9A1" w14:textId="77777777" w:rsidR="00EA31DD" w:rsidRPr="008527F6" w:rsidRDefault="00C53689" w:rsidP="00EA31D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="00EA31DD"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robiyoloji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757013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2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5979E5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-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A61CBD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2</w:t>
            </w:r>
          </w:p>
        </w:tc>
        <w:tc>
          <w:tcPr>
            <w:tcW w:w="1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A92A44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5</w:t>
            </w:r>
          </w:p>
        </w:tc>
      </w:tr>
      <w:tr w:rsidR="00EA31DD" w:rsidRPr="008527F6" w14:paraId="4246ACD9" w14:textId="77777777" w:rsidTr="0052613D">
        <w:trPr>
          <w:trHeight w:val="1"/>
        </w:trPr>
        <w:tc>
          <w:tcPr>
            <w:tcW w:w="25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EC5E73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F034F3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14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2C1995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-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DE31AA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14</w:t>
            </w:r>
          </w:p>
        </w:tc>
        <w:tc>
          <w:tcPr>
            <w:tcW w:w="1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23F3A5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33</w:t>
            </w:r>
          </w:p>
        </w:tc>
      </w:tr>
      <w:tr w:rsidR="00EA31DD" w:rsidRPr="008527F6" w14:paraId="07B8C719" w14:textId="77777777" w:rsidTr="0052613D">
        <w:trPr>
          <w:trHeight w:val="1"/>
        </w:trPr>
        <w:tc>
          <w:tcPr>
            <w:tcW w:w="25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61EB9B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986CEE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4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97B536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-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0FAEC9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4</w:t>
            </w:r>
          </w:p>
        </w:tc>
        <w:tc>
          <w:tcPr>
            <w:tcW w:w="1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B12A83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9</w:t>
            </w:r>
          </w:p>
        </w:tc>
      </w:tr>
      <w:tr w:rsidR="00EA31DD" w:rsidRPr="008527F6" w14:paraId="1E61BBEA" w14:textId="77777777" w:rsidTr="0052613D">
        <w:trPr>
          <w:trHeight w:val="1"/>
        </w:trPr>
        <w:tc>
          <w:tcPr>
            <w:tcW w:w="25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BAC5F3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Ve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48DA23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1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E548E8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-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2ABE1A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1</w:t>
            </w:r>
          </w:p>
        </w:tc>
        <w:tc>
          <w:tcPr>
            <w:tcW w:w="1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CBD2C5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2</w:t>
            </w:r>
          </w:p>
        </w:tc>
      </w:tr>
      <w:tr w:rsidR="00EA31DD" w:rsidRPr="008527F6" w14:paraId="210E798E" w14:textId="77777777" w:rsidTr="0052613D">
        <w:trPr>
          <w:trHeight w:val="1"/>
        </w:trPr>
        <w:tc>
          <w:tcPr>
            <w:tcW w:w="25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72CC83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1C8287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1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C82CB6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-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6840BF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1</w:t>
            </w:r>
          </w:p>
        </w:tc>
        <w:tc>
          <w:tcPr>
            <w:tcW w:w="1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88B82E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2</w:t>
            </w:r>
          </w:p>
        </w:tc>
      </w:tr>
      <w:tr w:rsidR="00EA31DD" w:rsidRPr="008527F6" w14:paraId="31BB3A22" w14:textId="77777777" w:rsidTr="0052613D">
        <w:trPr>
          <w:trHeight w:val="1"/>
        </w:trPr>
        <w:tc>
          <w:tcPr>
            <w:tcW w:w="25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5A02F2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2FC6E4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3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EE15E3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-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CA5F16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3</w:t>
            </w:r>
          </w:p>
        </w:tc>
        <w:tc>
          <w:tcPr>
            <w:tcW w:w="1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AE9C9E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color w:val="000000" w:themeColor="text1"/>
              </w:rPr>
              <w:t>7</w:t>
            </w:r>
          </w:p>
        </w:tc>
      </w:tr>
      <w:tr w:rsidR="00EA31DD" w:rsidRPr="008527F6" w14:paraId="1A2EF79E" w14:textId="77777777" w:rsidTr="0052613D">
        <w:trPr>
          <w:trHeight w:val="1"/>
        </w:trPr>
        <w:tc>
          <w:tcPr>
            <w:tcW w:w="25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76B1F0EE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2374DEB6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b/>
                <w:bCs/>
                <w:color w:val="000000" w:themeColor="text1"/>
              </w:rPr>
              <w:t>39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5590B685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b/>
                <w:bCs/>
                <w:color w:val="000000" w:themeColor="text1"/>
              </w:rPr>
              <w:t>4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2BB6F452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b/>
                <w:bCs/>
                <w:color w:val="000000" w:themeColor="text1"/>
              </w:rPr>
              <w:t>43</w:t>
            </w:r>
          </w:p>
        </w:tc>
        <w:tc>
          <w:tcPr>
            <w:tcW w:w="1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24C7A5C3" w14:textId="77777777" w:rsidR="00EA31DD" w:rsidRPr="008527F6" w:rsidRDefault="00EA31DD" w:rsidP="00EA31D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b/>
                <w:bCs/>
                <w:color w:val="000000" w:themeColor="text1"/>
              </w:rPr>
              <w:t>100</w:t>
            </w:r>
          </w:p>
        </w:tc>
      </w:tr>
    </w:tbl>
    <w:p w14:paraId="16DE30B5" w14:textId="77777777" w:rsidR="007C250D" w:rsidRPr="008527F6" w:rsidRDefault="007C250D" w:rsidP="007C250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64FF4E18" w14:textId="77777777" w:rsidR="007C250D" w:rsidRPr="008527F6" w:rsidRDefault="007C250D" w:rsidP="007C250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3163CD5B" w14:textId="77777777" w:rsidR="007C250D" w:rsidRPr="008527F6" w:rsidRDefault="007C250D" w:rsidP="007C250D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5CC9DF58" w14:textId="77777777" w:rsidR="007C250D" w:rsidRPr="008527F6" w:rsidRDefault="007C250D" w:rsidP="007C250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su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raş</w:t>
      </w:r>
      <w:proofErr w:type="spellEnd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 Gör. Dr. Funda DEMİRTAŞ KORKMAZ</w:t>
      </w:r>
    </w:p>
    <w:p w14:paraId="478A1127" w14:textId="77777777" w:rsidR="007C250D" w:rsidRPr="008527F6" w:rsidRDefault="007C250D" w:rsidP="007C250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 Yardımcısı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="007311E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oç. Dr.</w:t>
      </w:r>
      <w:r w:rsidR="0070512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bru A</w:t>
      </w:r>
      <w:r w:rsidR="005303DD"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LP</w:t>
      </w:r>
    </w:p>
    <w:p w14:paraId="16C0EB5F" w14:textId="77777777" w:rsidR="007C250D" w:rsidRPr="008527F6" w:rsidRDefault="007C250D" w:rsidP="007C250D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2126C10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7C85F68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D00D818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Hedefler: </w:t>
      </w: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Çocuk hastada öykü alma becerisini öğrenmek.</w:t>
      </w:r>
    </w:p>
    <w:p w14:paraId="246F1438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Neoplazi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ile ilgili temel kavramları öğrenip, tümörleri tanımlamak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vepatogenezisinikavramak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</w:p>
    <w:p w14:paraId="546779CA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Hastalıkların biyolojik temellerini,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ntineoplastik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ilaçların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laçlarınfarmakokinetik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ve farmakodinamik özelliklerinin öğretilmesi</w:t>
      </w:r>
    </w:p>
    <w:p w14:paraId="20B8253C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Neoplazili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hasta olguları üzerinden klinik tabloları temel biyokimya mekanizmalarına yönelik verilerle ilişkilendirerek, bu amaca uygun tanıda ve tedavi takibinde kullanılan laboratuvar testlerinin yorumlanabilmeleri.</w:t>
      </w:r>
    </w:p>
    <w:p w14:paraId="53792305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694167CE" w14:textId="77777777" w:rsidR="007C250D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D3846BF" w14:textId="77777777" w:rsidR="00580063" w:rsidRDefault="00580063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2FEB8FF" w14:textId="77777777" w:rsidR="00580063" w:rsidRDefault="00580063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10BDD89" w14:textId="77777777" w:rsidR="00580063" w:rsidRDefault="00580063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F3EB4DF" w14:textId="77777777" w:rsidR="00580063" w:rsidRDefault="00580063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3ADC2A1" w14:textId="77777777" w:rsidR="00580063" w:rsidRDefault="00580063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C105874" w14:textId="77777777" w:rsidR="00580063" w:rsidRDefault="00580063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A1E3C4B" w14:textId="77777777" w:rsidR="00580063" w:rsidRDefault="00580063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4FC077F" w14:textId="77777777" w:rsidR="00580063" w:rsidRDefault="00580063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3B895E4" w14:textId="77777777" w:rsidR="00451182" w:rsidRDefault="00451182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B5AFDF4" w14:textId="77777777" w:rsidR="00580063" w:rsidRDefault="00580063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pPr w:leftFromText="141" w:rightFromText="141" w:vertAnchor="text" w:tblpXSpec="center" w:tblpY="1"/>
        <w:tblOverlap w:val="never"/>
        <w:tblW w:w="89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</w:tblCellMar>
        <w:tblLook w:val="01E0" w:firstRow="1" w:lastRow="1" w:firstColumn="1" w:lastColumn="1" w:noHBand="0" w:noVBand="0"/>
      </w:tblPr>
      <w:tblGrid>
        <w:gridCol w:w="4454"/>
        <w:gridCol w:w="4525"/>
      </w:tblGrid>
      <w:tr w:rsidR="00451182" w:rsidRPr="008527F6" w14:paraId="7F022515" w14:textId="77777777" w:rsidTr="00785D65">
        <w:tc>
          <w:tcPr>
            <w:tcW w:w="8979" w:type="dxa"/>
            <w:gridSpan w:val="2"/>
            <w:shd w:val="clear" w:color="auto" w:fill="auto"/>
            <w:vAlign w:val="center"/>
          </w:tcPr>
          <w:p w14:paraId="4CCD6756" w14:textId="77777777" w:rsidR="00451182" w:rsidRPr="00563D60" w:rsidRDefault="00451182" w:rsidP="00785D65">
            <w:pPr>
              <w:tabs>
                <w:tab w:val="center" w:pos="4536"/>
                <w:tab w:val="right" w:pos="9072"/>
              </w:tabs>
              <w:spacing w:line="360" w:lineRule="auto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563D60">
              <w:rPr>
                <w:b/>
                <w:bCs/>
                <w:color w:val="000000" w:themeColor="text1"/>
                <w:sz w:val="20"/>
                <w:szCs w:val="20"/>
              </w:rPr>
              <w:lastRenderedPageBreak/>
              <w:t>I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>I</w:t>
            </w:r>
            <w:r w:rsidRPr="00563D60">
              <w:rPr>
                <w:b/>
                <w:bCs/>
                <w:color w:val="000000" w:themeColor="text1"/>
                <w:sz w:val="20"/>
                <w:szCs w:val="20"/>
              </w:rPr>
              <w:t>. DERS KURULU ÜYELERİ</w:t>
            </w:r>
          </w:p>
        </w:tc>
      </w:tr>
      <w:tr w:rsidR="00451182" w:rsidRPr="008527F6" w14:paraId="01F0A3A5" w14:textId="77777777" w:rsidTr="00785D65">
        <w:tc>
          <w:tcPr>
            <w:tcW w:w="4454" w:type="dxa"/>
            <w:shd w:val="clear" w:color="auto" w:fill="auto"/>
          </w:tcPr>
          <w:p w14:paraId="1055847A" w14:textId="77777777" w:rsidR="00451182" w:rsidRPr="008527F6" w:rsidRDefault="00451182" w:rsidP="00785D65">
            <w:pPr>
              <w:spacing w:line="276" w:lineRule="auto"/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4525" w:type="dxa"/>
            <w:shd w:val="clear" w:color="auto" w:fill="auto"/>
          </w:tcPr>
          <w:p w14:paraId="3BC7FAE3" w14:textId="77777777" w:rsidR="00451182" w:rsidRPr="008527F6" w:rsidRDefault="00451182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451182" w:rsidRPr="008527F6" w14:paraId="3486C1DA" w14:textId="77777777" w:rsidTr="00785D65">
        <w:tc>
          <w:tcPr>
            <w:tcW w:w="4454" w:type="dxa"/>
            <w:shd w:val="clear" w:color="auto" w:fill="auto"/>
          </w:tcPr>
          <w:p w14:paraId="07C2A7DE" w14:textId="77777777" w:rsidR="00451182" w:rsidRPr="008527F6" w:rsidRDefault="00451182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robi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1AEA898" w14:textId="77777777" w:rsidR="00451182" w:rsidRPr="008527F6" w:rsidRDefault="00451182" w:rsidP="00785D65">
            <w:pPr>
              <w:tabs>
                <w:tab w:val="center" w:pos="4536"/>
                <w:tab w:val="right" w:pos="9072"/>
              </w:tabs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451182" w:rsidRPr="008527F6" w14:paraId="018F1B2A" w14:textId="77777777" w:rsidTr="00785D65">
        <w:tc>
          <w:tcPr>
            <w:tcW w:w="4454" w:type="dxa"/>
            <w:shd w:val="clear" w:color="auto" w:fill="auto"/>
          </w:tcPr>
          <w:p w14:paraId="30C78F4E" w14:textId="77777777" w:rsidR="00451182" w:rsidRPr="008527F6" w:rsidRDefault="00451182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72D16545" w14:textId="77777777" w:rsidR="00451182" w:rsidRDefault="00451182" w:rsidP="00785D65">
            <w:pPr>
              <w:tabs>
                <w:tab w:val="center" w:pos="4536"/>
                <w:tab w:val="right" w:pos="9072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  <w:p w14:paraId="66270246" w14:textId="77777777" w:rsidR="00451182" w:rsidRPr="008527F6" w:rsidRDefault="00451182" w:rsidP="00785D65">
            <w:pPr>
              <w:tabs>
                <w:tab w:val="center" w:pos="4536"/>
                <w:tab w:val="right" w:pos="9072"/>
              </w:tabs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Selçuk TAKIR</w:t>
            </w:r>
          </w:p>
        </w:tc>
      </w:tr>
      <w:tr w:rsidR="00451182" w:rsidRPr="008527F6" w14:paraId="4EAEE02D" w14:textId="77777777" w:rsidTr="00785D65">
        <w:tc>
          <w:tcPr>
            <w:tcW w:w="4454" w:type="dxa"/>
            <w:shd w:val="clear" w:color="auto" w:fill="auto"/>
          </w:tcPr>
          <w:p w14:paraId="6A11C4AA" w14:textId="77777777" w:rsidR="00451182" w:rsidRPr="008527F6" w:rsidRDefault="00451182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46B2A69E" w14:textId="77777777" w:rsidR="00451182" w:rsidRPr="008527F6" w:rsidRDefault="00451182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451182" w:rsidRPr="008527F6" w14:paraId="74FBCB64" w14:textId="77777777" w:rsidTr="00785D65">
        <w:tc>
          <w:tcPr>
            <w:tcW w:w="4454" w:type="dxa"/>
            <w:shd w:val="clear" w:color="auto" w:fill="auto"/>
          </w:tcPr>
          <w:p w14:paraId="25DB03F4" w14:textId="77777777" w:rsidR="00451182" w:rsidRPr="008527F6" w:rsidRDefault="00451182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Ve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E3366CE" w14:textId="77777777" w:rsidR="00451182" w:rsidRPr="008527F6" w:rsidRDefault="00451182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 Emine TEKİN</w:t>
            </w:r>
          </w:p>
        </w:tc>
      </w:tr>
      <w:tr w:rsidR="00451182" w:rsidRPr="008527F6" w14:paraId="7EB0E1B2" w14:textId="77777777" w:rsidTr="00785D65">
        <w:tc>
          <w:tcPr>
            <w:tcW w:w="4454" w:type="dxa"/>
            <w:shd w:val="clear" w:color="auto" w:fill="auto"/>
          </w:tcPr>
          <w:p w14:paraId="7AB6C45E" w14:textId="77777777" w:rsidR="00451182" w:rsidRPr="008527F6" w:rsidRDefault="00451182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09852E4" w14:textId="77777777" w:rsidR="00451182" w:rsidRPr="008527F6" w:rsidRDefault="00451182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Özkan ÖZAY</w:t>
            </w:r>
          </w:p>
        </w:tc>
      </w:tr>
      <w:tr w:rsidR="00451182" w:rsidRPr="008527F6" w14:paraId="11BF7072" w14:textId="77777777" w:rsidTr="00785D65">
        <w:tc>
          <w:tcPr>
            <w:tcW w:w="4454" w:type="dxa"/>
            <w:shd w:val="clear" w:color="auto" w:fill="auto"/>
          </w:tcPr>
          <w:p w14:paraId="62CF66F1" w14:textId="77777777" w:rsidR="00451182" w:rsidRPr="008527F6" w:rsidRDefault="00451182" w:rsidP="00785D65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49AD205D" w14:textId="77777777" w:rsidR="00451182" w:rsidRPr="008527F6" w:rsidRDefault="00451182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</w:tbl>
    <w:p w14:paraId="78498506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7813F8D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46FCE2D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04578E8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I. HAFTA                                              DÖNEM III DERS KURULU II</w:t>
      </w:r>
    </w:p>
    <w:p w14:paraId="043C06C5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DDC66AC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HASTALIKLARIN BİYOLOJİK TEMELLERI-2 </w:t>
      </w:r>
      <w:proofErr w:type="gramStart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VE  NEOPLAZİ</w:t>
      </w:r>
      <w:proofErr w:type="gramEnd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DERS KURULU</w:t>
      </w:r>
    </w:p>
    <w:p w14:paraId="5B5B91AF" w14:textId="77777777" w:rsidR="007C250D" w:rsidRPr="008527F6" w:rsidRDefault="007C250D" w:rsidP="007C250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2F0DF3F" w14:textId="77777777" w:rsidR="007C250D" w:rsidRPr="008527F6" w:rsidRDefault="007C250D" w:rsidP="007C250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DB14F00" w14:textId="77777777" w:rsidR="007C250D" w:rsidRPr="008527F6" w:rsidRDefault="007C250D" w:rsidP="007C25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6 Ekim 2020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5"/>
        <w:gridCol w:w="1921"/>
        <w:gridCol w:w="3920"/>
        <w:gridCol w:w="1986"/>
      </w:tblGrid>
      <w:tr w:rsidR="007C250D" w:rsidRPr="008527F6" w14:paraId="5CCBF39C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30880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DFEE0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BC63A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48E6D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3DFCA33B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4D820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826F5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F6D8F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oplazin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anımı ve sınıflandırmas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EE4C94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8527F6" w14:paraId="6CC2D0E9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0EE3A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3F5F1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30F49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oplaz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tiyolojisi ve kanserin moleküler temel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250879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8527F6" w14:paraId="0FA97850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D57B6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EAC7C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FDDB3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serin moleküler temel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D02F0B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8527F6" w14:paraId="597FF222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3795B3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1AC679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0F621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F3258A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7EB03F5B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78D8A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31CFB8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9EB2B7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Kanser tedavisinin klinik farmakolojisi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DF0170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7C250D" w:rsidRPr="008527F6" w14:paraId="49B17633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7B81C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F2E11D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6F7CE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Kanser tedavisinin klinik farmakolojisi 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117D0C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7C250D" w:rsidRPr="008527F6" w14:paraId="6D4A24F8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1071C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9EA6ED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AAC56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ser ve beslenme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64136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Özkan ÖZAY</w:t>
            </w:r>
          </w:p>
        </w:tc>
      </w:tr>
      <w:tr w:rsidR="007C250D" w:rsidRPr="008527F6" w14:paraId="0AF8D61E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793F5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7FF98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953CE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4D9FD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73AF16D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B4CA2BC" w14:textId="77777777" w:rsidR="007C250D" w:rsidRPr="008527F6" w:rsidRDefault="007C250D" w:rsidP="007C25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 Ekim 2020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88"/>
        <w:gridCol w:w="1962"/>
        <w:gridCol w:w="3882"/>
        <w:gridCol w:w="2010"/>
      </w:tblGrid>
      <w:tr w:rsidR="00A955F4" w:rsidRPr="008527F6" w14:paraId="643153FC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0BF2B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6B506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F7D41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91107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4B0B8977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6FD19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C7C4E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D8A25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D98D3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34E994B0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A5783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00C119" w14:textId="77777777" w:rsidR="007C250D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7C250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FCB8F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astane enfeksiyonlarının tanısında mikrobiyoloji </w:t>
            </w:r>
            <w:proofErr w:type="spellStart"/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.nın</w:t>
            </w:r>
            <w:proofErr w:type="spellEnd"/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51CB1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A955F4" w:rsidRPr="008527F6" w14:paraId="40519F9D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FA018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194680" w14:textId="77777777" w:rsidR="007C250D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TIBBİ </w:t>
            </w:r>
            <w:r w:rsidR="007C250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B267A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lastRenderedPageBreak/>
              <w:t>Hastane enfeksiyonlar</w:t>
            </w:r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ının tanısında </w:t>
            </w:r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mikrobiyoloji </w:t>
            </w:r>
            <w:proofErr w:type="spellStart"/>
            <w:proofErr w:type="gramStart"/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lab.nın</w:t>
            </w:r>
            <w:proofErr w:type="spellEnd"/>
            <w:proofErr w:type="gramEnd"/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y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3F52A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Doç. Dr. Şahin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DİREKEL</w:t>
            </w:r>
          </w:p>
        </w:tc>
      </w:tr>
      <w:tr w:rsidR="00A955F4" w:rsidRPr="008527F6" w14:paraId="2698569E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6651B8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FDF086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522DE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DB7287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71203047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3FA8C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3A37F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VE HAST.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82445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Çocuk hastada öykü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ma ,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üyüme gelişme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83B0B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ine TEKİN</w:t>
            </w:r>
          </w:p>
        </w:tc>
      </w:tr>
      <w:tr w:rsidR="00A955F4" w:rsidRPr="008527F6" w14:paraId="2A58611A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E90A0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32A0A8" w14:textId="77777777" w:rsidR="007C250D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4A3F7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ümör belirteçlerini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dentifikasyonu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klinik kullanımlar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70E04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.Ü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Ömer EMECEN</w:t>
            </w:r>
          </w:p>
        </w:tc>
      </w:tr>
      <w:tr w:rsidR="00A955F4" w:rsidRPr="008527F6" w14:paraId="1299BD8E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91F87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F5B4C9" w14:textId="77777777" w:rsidR="007C250D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256EC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ümör belirteçlerini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dentifikasyonu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klinik kullanımlar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1736B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.Ü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Ömer EMECEN</w:t>
            </w:r>
          </w:p>
        </w:tc>
      </w:tr>
      <w:tr w:rsidR="00A955F4" w:rsidRPr="008527F6" w14:paraId="44B162FB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09AC3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211D64" w14:textId="77777777" w:rsidR="007C250D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71438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ind w:left="-32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Tümör belirteçleri istemlerinde dikkat edilmesi gereken noktala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38160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.Ü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Ömer EMECEN</w:t>
            </w:r>
          </w:p>
        </w:tc>
      </w:tr>
    </w:tbl>
    <w:p w14:paraId="642F149E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D36DEA4" w14:textId="77777777" w:rsidR="007C250D" w:rsidRPr="008527F6" w:rsidRDefault="007C250D" w:rsidP="007C25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8 Ekim 2020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6"/>
        <w:gridCol w:w="1919"/>
        <w:gridCol w:w="3947"/>
        <w:gridCol w:w="1970"/>
      </w:tblGrid>
      <w:tr w:rsidR="007C250D" w:rsidRPr="008527F6" w14:paraId="698EE972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08335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A64A8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85E02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F614F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438F803F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9EB09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E8E26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424B9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oplazid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ayılma ve metastaz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5A5584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8527F6" w14:paraId="0EF0A603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37BBD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2D0CF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757BAB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nign-malig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oplaziler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ellik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A408C0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8527F6" w14:paraId="2E0D532F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1D891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214CE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99075C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ser epidemiyoloji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02A1FE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8527F6" w14:paraId="0FF231BE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03CF79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DF3E4B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9A913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4C2603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31E380F8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6B00F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911E83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074F7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neoplas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67F6F7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7C250D" w:rsidRPr="008527F6" w14:paraId="0D7B9BA8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D77D0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8E4C56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B7588B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neoplas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70B745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7C250D" w:rsidRPr="008527F6" w14:paraId="1FF75DDB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0F325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40B9AF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458BC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mmunmodulatö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310A0D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7C250D" w:rsidRPr="008527F6" w14:paraId="0ABA7B1D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D856C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86D1C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2BDC3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AC515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F11B398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523A090" w14:textId="77777777" w:rsidR="007C250D" w:rsidRPr="008527F6" w:rsidRDefault="007C250D" w:rsidP="007C25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 Ekim 2020 Perşembe</w:t>
      </w:r>
    </w:p>
    <w:p w14:paraId="52D3A60E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0"/>
        <w:gridCol w:w="1647"/>
        <w:gridCol w:w="4166"/>
        <w:gridCol w:w="1959"/>
      </w:tblGrid>
      <w:tr w:rsidR="007C250D" w:rsidRPr="008527F6" w14:paraId="248A9244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96369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B8E79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59A6B0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29 EKİM CUMHURİYET BAYRAM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096C4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34C1F0AF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1A0B5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9315A1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5596C8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A5913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2BC012BD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3B386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EF7E3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7C8EF2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8C4F0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3F88BE28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9B9EA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723074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5DBCE2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80429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0B69B533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BF3C9B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28D57E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3711EC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5B7133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70571A87" w14:textId="77777777" w:rsidTr="0052613D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59154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91538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3D3D2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5ED67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41BF7F48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A191D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640AF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E05923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C7958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3000E43D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82CBF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D6ADC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4D55AD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0C03F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28009E91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40B2E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1C315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29DC64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CB517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ACFE8D5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5240A25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2A61451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8665054" w14:textId="77777777" w:rsidR="007C250D" w:rsidRPr="008527F6" w:rsidRDefault="007C250D" w:rsidP="007C25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0 Ekim 2020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32"/>
        <w:gridCol w:w="1863"/>
        <w:gridCol w:w="3930"/>
        <w:gridCol w:w="2017"/>
      </w:tblGrid>
      <w:tr w:rsidR="007C250D" w:rsidRPr="008527F6" w14:paraId="0476D928" w14:textId="77777777" w:rsidTr="0052613D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24656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52234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209AA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pitely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ümörle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DB0C63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8527F6" w14:paraId="12387DF7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7586E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C6498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AFF9D8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zenkim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ümörle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4C1E6F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8527F6" w14:paraId="7264A42D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4526F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F4174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2E31A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ntral sinir sistemi tümör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3376E3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8527F6" w14:paraId="794B696A" w14:textId="77777777" w:rsidTr="0052613D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FB37A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92CB5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B8EF7D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ri tümör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C68790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8527F6" w14:paraId="70D89F7F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D17F9F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  <w:vAlign w:val="center"/>
          </w:tcPr>
          <w:p w14:paraId="7BDE9A7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D846C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  <w:vAlign w:val="center"/>
          </w:tcPr>
          <w:p w14:paraId="75203D3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6F587CCA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6BC08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C6ACF9" w14:textId="77777777" w:rsidR="007C250D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E6BEC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lgularla klinik biyokimya: Prostat kanserinde PSA kullanım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3278F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</w:t>
            </w:r>
            <w:r w:rsidR="00941F2B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</w:t>
            </w:r>
            <w:r w:rsidR="00941F2B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urat </w:t>
            </w:r>
            <w:r w:rsidR="00941F2B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STA</w:t>
            </w:r>
          </w:p>
        </w:tc>
      </w:tr>
      <w:tr w:rsidR="007C250D" w:rsidRPr="008527F6" w14:paraId="2D7F77B3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B84D6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7DC07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4E0FA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BAE21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40CC45F7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1FD97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E71A2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E3152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B00C1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433094BB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A4E16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673F7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FADAE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AC908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9C6AB0B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59C880F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11C70BB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II. HAFTA                                              DÖNEM III DERS KURULU II</w:t>
      </w:r>
    </w:p>
    <w:p w14:paraId="2B1D8223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6164824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HASTALIKLARIN BİYOLOJİK TEMELLERI-2 </w:t>
      </w:r>
      <w:proofErr w:type="gramStart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VE  NEOPLAZİ</w:t>
      </w:r>
      <w:proofErr w:type="gramEnd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DERS KURULU</w:t>
      </w:r>
    </w:p>
    <w:p w14:paraId="3FDA553C" w14:textId="77777777" w:rsidR="007C250D" w:rsidRPr="008527F6" w:rsidRDefault="007C250D" w:rsidP="007C25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604B591" w14:textId="77777777" w:rsidR="007C250D" w:rsidRPr="008527F6" w:rsidRDefault="007C250D" w:rsidP="007C25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 Kasım 2020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9"/>
        <w:gridCol w:w="1922"/>
        <w:gridCol w:w="3893"/>
        <w:gridCol w:w="2008"/>
      </w:tblGrid>
      <w:tr w:rsidR="007C250D" w:rsidRPr="008527F6" w14:paraId="20BBF7C0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B63C3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32FE65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A4567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Deri tümör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9622A5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8527F6" w14:paraId="3106B9B8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1C322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BBEA5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1ACB7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Germ</w:t>
            </w:r>
            <w:proofErr w:type="spellEnd"/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 hücreli tümörlerin patoloji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FCCB0E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8527F6" w14:paraId="30D9E7B0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0F955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2E03D9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A7725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-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tozo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D96A8F" w14:textId="77777777" w:rsidR="007C250D" w:rsidRPr="008527F6" w:rsidRDefault="005303D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7C250D" w:rsidRPr="008527F6" w14:paraId="5D1C136B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9A089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A48E89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A0FD13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-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tozo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BDA9F40" w14:textId="77777777" w:rsidR="007C250D" w:rsidRPr="008527F6" w:rsidRDefault="005303D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7C250D" w:rsidRPr="008527F6" w14:paraId="37311F17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921E06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3AB159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689FA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9C1499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6DDAE697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828B2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2109D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828F0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malary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B62CA1" w14:textId="77777777" w:rsidR="007C250D" w:rsidRPr="008527F6" w:rsidRDefault="005303D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7C250D" w:rsidRPr="008527F6" w14:paraId="3E9F46B7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CD215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851BC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87E0A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C2A0C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7130C52D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68B27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92A2B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78541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3DDC1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05954001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094E5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0FA80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AE5D4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3D37D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9C51F9C" w14:textId="77777777" w:rsidR="007C250D" w:rsidRPr="008527F6" w:rsidRDefault="007C250D" w:rsidP="007C250D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A5A74D2" w14:textId="77777777" w:rsidR="007C250D" w:rsidRPr="008527F6" w:rsidRDefault="007C250D" w:rsidP="007C25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 Kasım 2020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7"/>
        <w:gridCol w:w="1922"/>
        <w:gridCol w:w="3829"/>
        <w:gridCol w:w="2074"/>
      </w:tblGrid>
      <w:tr w:rsidR="007C250D" w:rsidRPr="008527F6" w14:paraId="39487407" w14:textId="77777777" w:rsidTr="0052613D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406B4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5FD46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64AFB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B5C4B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5377852A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97F85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1E627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B35E2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ser  genetiği</w:t>
            </w:r>
            <w:proofErr w:type="gramEnd"/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307EA7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C250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7C250D" w:rsidRPr="008527F6" w14:paraId="560245FD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3C747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4C319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17A1E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rm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ücreli tümörlerin patoloji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AB2DA1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ÇINAR</w:t>
            </w:r>
          </w:p>
        </w:tc>
      </w:tr>
      <w:tr w:rsidR="007C250D" w:rsidRPr="008527F6" w14:paraId="52B2446C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43E63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E35D4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87EB82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evresel hastalıklar patoloji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6B6299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8527F6" w14:paraId="1CDC5133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BF7CFF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CF1B2F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6C443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782B81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63C736C1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23D00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F0160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89C59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lgu sunumu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6DEA6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7C250D" w:rsidRPr="008527F6" w14:paraId="238F880D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8C7E2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D16C0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2AF12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lgu sunumu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73765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7C250D" w:rsidRPr="008527F6" w14:paraId="2DA54874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63273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E4A10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01816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 pratik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CDFE65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8527F6" w14:paraId="14352987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D942D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1E6DF0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06884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 pratik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A6CDE2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</w:tbl>
    <w:p w14:paraId="5686CC06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C4DF3ED" w14:textId="77777777" w:rsidR="007C250D" w:rsidRPr="008527F6" w:rsidRDefault="007C250D" w:rsidP="007C25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 Kasım 2020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25"/>
        <w:gridCol w:w="1924"/>
        <w:gridCol w:w="3808"/>
        <w:gridCol w:w="2085"/>
      </w:tblGrid>
      <w:tr w:rsidR="007C250D" w:rsidRPr="008527F6" w14:paraId="76D7B0C9" w14:textId="77777777" w:rsidTr="0052613D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93743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4DEF0E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CD606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 pratik 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F7507D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8527F6" w14:paraId="5F5F30D8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A6060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B413F4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25B51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 pratik 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A086C6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C250D" w:rsidRPr="008527F6" w14:paraId="3FD55D08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E1C34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0D81D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39EE8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81062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5E3F6049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5EE07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D5DF9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EE894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154D3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1EA1FFD9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5DCAA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934455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5581F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C6876C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2B026480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E0E0D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1EEDC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95ACC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-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ir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3136B2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7C250D" w:rsidRPr="008527F6" w14:paraId="254E6D6F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D6583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032E6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17883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-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ir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5D0C62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7C250D" w:rsidRPr="008527F6" w14:paraId="02612503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C8F5B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86743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52672C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ser  genetiği</w:t>
            </w:r>
            <w:proofErr w:type="gramEnd"/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0DE042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C250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7C250D" w:rsidRPr="008527F6" w14:paraId="23A2F651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D5A04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71D85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B85AD0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ser  genetiği</w:t>
            </w:r>
            <w:proofErr w:type="gramEnd"/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4C4940" w14:textId="77777777" w:rsidR="007C250D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C250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</w:tbl>
    <w:p w14:paraId="3DD041A4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972FD9A" w14:textId="77777777" w:rsidR="007C250D" w:rsidRPr="008527F6" w:rsidRDefault="007C250D" w:rsidP="007C25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B77F2A8" w14:textId="77777777" w:rsidR="007C250D" w:rsidRPr="008527F6" w:rsidRDefault="007C250D" w:rsidP="007C25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 Kasım 2020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9"/>
        <w:gridCol w:w="1916"/>
        <w:gridCol w:w="3866"/>
        <w:gridCol w:w="2061"/>
      </w:tblGrid>
      <w:tr w:rsidR="007C250D" w:rsidRPr="008527F6" w14:paraId="7DE45985" w14:textId="77777777" w:rsidTr="00C34922">
        <w:trPr>
          <w:trHeight w:val="1"/>
        </w:trPr>
        <w:tc>
          <w:tcPr>
            <w:tcW w:w="1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A4FEA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CA54E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276AD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3ACD5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60DD6165" w14:textId="77777777" w:rsidTr="00C34922">
        <w:trPr>
          <w:trHeight w:val="1"/>
        </w:trPr>
        <w:tc>
          <w:tcPr>
            <w:tcW w:w="1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4B382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B52AB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34C1C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FB404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444AA219" w14:textId="77777777" w:rsidTr="00C34922">
        <w:trPr>
          <w:trHeight w:val="1"/>
        </w:trPr>
        <w:tc>
          <w:tcPr>
            <w:tcW w:w="1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EE40B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35DBA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38D62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-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lmin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0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7CAECC" w14:textId="77777777" w:rsidR="007C250D" w:rsidRPr="008527F6" w:rsidRDefault="005303D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7C250D" w:rsidRPr="008527F6" w14:paraId="2AA2268C" w14:textId="77777777" w:rsidTr="00C34922">
        <w:trPr>
          <w:trHeight w:val="1"/>
        </w:trPr>
        <w:tc>
          <w:tcPr>
            <w:tcW w:w="1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3978B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DD7EF7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09DDD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zenfektanlar ve antiseptikler</w:t>
            </w:r>
          </w:p>
        </w:tc>
        <w:tc>
          <w:tcPr>
            <w:tcW w:w="20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8FD9C4" w14:textId="77777777" w:rsidR="007C250D" w:rsidRPr="008527F6" w:rsidRDefault="005303D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7C250D" w:rsidRPr="008527F6" w14:paraId="360E39DF" w14:textId="77777777" w:rsidTr="00C34922">
        <w:trPr>
          <w:trHeight w:val="1"/>
        </w:trPr>
        <w:tc>
          <w:tcPr>
            <w:tcW w:w="1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9AD838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09BB48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685FE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F33ECB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34922" w:rsidRPr="008527F6" w14:paraId="4E6ADF45" w14:textId="77777777" w:rsidTr="00C34922">
        <w:trPr>
          <w:trHeight w:val="1"/>
        </w:trPr>
        <w:tc>
          <w:tcPr>
            <w:tcW w:w="1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CEFBCC" w14:textId="77777777" w:rsidR="00C34922" w:rsidRPr="008527F6" w:rsidRDefault="00C34922" w:rsidP="00C3492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9EAE81" w14:textId="77777777" w:rsidR="00C34922" w:rsidRPr="008527F6" w:rsidRDefault="00C34922" w:rsidP="00C3492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996C32" w14:textId="77777777" w:rsidR="00C34922" w:rsidRPr="008527F6" w:rsidRDefault="00C34922" w:rsidP="00C3492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D89221" w14:textId="77777777" w:rsidR="00C34922" w:rsidRPr="008527F6" w:rsidRDefault="00C34922" w:rsidP="00C3492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34922" w:rsidRPr="008527F6" w14:paraId="25FEF260" w14:textId="77777777" w:rsidTr="00C34922">
        <w:trPr>
          <w:trHeight w:val="1"/>
        </w:trPr>
        <w:tc>
          <w:tcPr>
            <w:tcW w:w="1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042764" w14:textId="77777777" w:rsidR="00C34922" w:rsidRPr="008527F6" w:rsidRDefault="00C34922" w:rsidP="00C3492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68128D" w14:textId="77777777" w:rsidR="00C34922" w:rsidRPr="008527F6" w:rsidRDefault="00C34922" w:rsidP="00C3492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9C825E" w14:textId="77777777" w:rsidR="00C34922" w:rsidRPr="008527F6" w:rsidRDefault="00C34922" w:rsidP="00C3492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420D23" w14:textId="77777777" w:rsidR="00C34922" w:rsidRPr="008527F6" w:rsidRDefault="00C34922" w:rsidP="00C3492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34922" w:rsidRPr="008527F6" w14:paraId="07A2B67E" w14:textId="77777777" w:rsidTr="00C34922">
        <w:trPr>
          <w:trHeight w:val="1"/>
        </w:trPr>
        <w:tc>
          <w:tcPr>
            <w:tcW w:w="1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A50D9D" w14:textId="77777777" w:rsidR="00C34922" w:rsidRPr="008527F6" w:rsidRDefault="00C34922" w:rsidP="00C3492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08177B" w14:textId="77777777" w:rsidR="00C34922" w:rsidRPr="008527F6" w:rsidRDefault="00C34922" w:rsidP="00C3492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797C30" w14:textId="77777777" w:rsidR="00C34922" w:rsidRPr="008527F6" w:rsidRDefault="00C34922" w:rsidP="00C3492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9E013F" w14:textId="77777777" w:rsidR="00C34922" w:rsidRPr="008527F6" w:rsidRDefault="00C34922" w:rsidP="00C3492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34922" w:rsidRPr="008527F6" w14:paraId="533B50C5" w14:textId="77777777" w:rsidTr="00C34922">
        <w:trPr>
          <w:trHeight w:val="1"/>
        </w:trPr>
        <w:tc>
          <w:tcPr>
            <w:tcW w:w="11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3FA2C5" w14:textId="77777777" w:rsidR="00C34922" w:rsidRPr="008527F6" w:rsidRDefault="00C34922" w:rsidP="00C3492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7.20   </w:t>
            </w:r>
          </w:p>
        </w:tc>
        <w:tc>
          <w:tcPr>
            <w:tcW w:w="19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540C61" w14:textId="77777777" w:rsidR="00C34922" w:rsidRPr="008527F6" w:rsidRDefault="00C34922" w:rsidP="00C3492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SERBEST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ÇALIŞMA</w:t>
            </w:r>
          </w:p>
        </w:tc>
        <w:tc>
          <w:tcPr>
            <w:tcW w:w="38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6B8A2E" w14:textId="77777777" w:rsidR="00C34922" w:rsidRPr="008527F6" w:rsidRDefault="00C34922" w:rsidP="00C3492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A0CF3E" w14:textId="77777777" w:rsidR="00C34922" w:rsidRPr="008527F6" w:rsidRDefault="00C34922" w:rsidP="00C3492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59667D7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61A6785" w14:textId="77777777" w:rsidR="007C250D" w:rsidRPr="008527F6" w:rsidRDefault="007C250D" w:rsidP="007C25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 Kasım 2020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8"/>
        <w:gridCol w:w="1797"/>
        <w:gridCol w:w="3983"/>
        <w:gridCol w:w="2004"/>
      </w:tblGrid>
      <w:tr w:rsidR="007C250D" w:rsidRPr="008527F6" w14:paraId="43E6598B" w14:textId="77777777" w:rsidTr="0052613D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02069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C3042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83225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C912E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6A9650A5" w14:textId="77777777" w:rsidTr="0052613D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06037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C08BA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BA7D2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611CB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70F29EB1" w14:textId="77777777" w:rsidTr="0052613D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A0B97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F6BBF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95574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43391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1FED3CA1" w14:textId="77777777" w:rsidTr="0052613D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BEDCF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30DD4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A6DBC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4AC82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7BE1D508" w14:textId="77777777" w:rsidTr="0052613D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B3BA71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A871C0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4C016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ADEAEB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590C9D75" w14:textId="77777777" w:rsidTr="0052613D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B68E6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8251B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86F30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269AC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30F0A710" w14:textId="77777777" w:rsidTr="0052613D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01715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65D64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DAE43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72248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7603E4AD" w14:textId="77777777" w:rsidTr="0052613D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45DDF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62103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142D7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21569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1B346414" w14:textId="77777777" w:rsidTr="0052613D">
        <w:trPr>
          <w:trHeight w:val="1"/>
        </w:trPr>
        <w:tc>
          <w:tcPr>
            <w:tcW w:w="12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68AA6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05EC88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0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3FADF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01F58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3F023AA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E9506C6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II. HAFTA       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>DÖNEMIIIDERS KURULU II</w:t>
      </w:r>
    </w:p>
    <w:p w14:paraId="6631C7D9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ECCBBA8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HASTALIKLARIN BİYOLOJİK TEMELLERI-2 </w:t>
      </w:r>
      <w:proofErr w:type="gramStart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VE  NEOPLAZİ</w:t>
      </w:r>
      <w:proofErr w:type="gramEnd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DERS KURULU</w:t>
      </w:r>
    </w:p>
    <w:p w14:paraId="2F47DE1F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32106AD" w14:textId="77777777" w:rsidR="007C250D" w:rsidRPr="008527F6" w:rsidRDefault="007C250D" w:rsidP="007C25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9 Kasım 2020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6"/>
        <w:gridCol w:w="1841"/>
        <w:gridCol w:w="3945"/>
        <w:gridCol w:w="1980"/>
      </w:tblGrid>
      <w:tr w:rsidR="007C250D" w:rsidRPr="008527F6" w14:paraId="49CE09CD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0A1C9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F8F0A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3612C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7B7F4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75C56F7C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5ADCD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D7A02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28469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292D8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0DC75739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52CC3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D71A15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4853E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C702E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62E641D4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69F07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23BA98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E369C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5DA09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33ADECD5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67849B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FB0DA4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B3C09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0F0746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16439D78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636C5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3F171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65F259" w14:textId="77777777" w:rsidR="007C250D" w:rsidRPr="008527F6" w:rsidRDefault="007C250D" w:rsidP="0052613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0F192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3849D461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FCCAF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02BBA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E49973" w14:textId="77777777" w:rsidR="007C250D" w:rsidRPr="008527F6" w:rsidRDefault="007C250D" w:rsidP="0052613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DFD70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4D722D58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65721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D6C8E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E70D8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FDECC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1C4E363C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425DA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0F19C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5D69F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B643A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F836A18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F8A13CD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F268DB2" w14:textId="77777777" w:rsidR="007C250D" w:rsidRPr="008527F6" w:rsidRDefault="007C250D" w:rsidP="007C25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 Kasım 2020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4"/>
        <w:gridCol w:w="1662"/>
        <w:gridCol w:w="4130"/>
        <w:gridCol w:w="1976"/>
      </w:tblGrid>
      <w:tr w:rsidR="007C250D" w:rsidRPr="008527F6" w14:paraId="0CCD3D0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16A0A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1D3ED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FFBB35" w14:textId="77777777" w:rsidR="007C250D" w:rsidRPr="008527F6" w:rsidRDefault="007C250D" w:rsidP="0052613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69BDADA7" w14:textId="77777777" w:rsidR="007C250D" w:rsidRPr="008527F6" w:rsidRDefault="007C250D" w:rsidP="0052613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CBBD1DC" w14:textId="77777777" w:rsidR="007C250D" w:rsidRPr="008527F6" w:rsidRDefault="007C250D" w:rsidP="0052613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C6EB7DE" w14:textId="77777777" w:rsidR="007C250D" w:rsidRPr="008527F6" w:rsidRDefault="007C250D" w:rsidP="0052613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lastRenderedPageBreak/>
              <w:t>KURUL SONU PRATİK SINAVLA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909C6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2562B2D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AB7AD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93FAD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0A220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C85B4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4CB4694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73F29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92D864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86522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0B5B2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2408106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3732D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0A6337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11B33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148A3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23EC0FD6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46A8CA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6A2837C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9B1B5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073C22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2B1CBD6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284B1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ED5ED6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02454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2907C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3023F31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9B0B2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06F4B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E6D06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D58A3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1D4A468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31790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FD83F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BCAD5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53B4C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29DD8F4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7F760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E039C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160A9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A2427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3CD5BEC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84C461F" w14:textId="77777777" w:rsidR="007C250D" w:rsidRPr="008527F6" w:rsidRDefault="007C250D" w:rsidP="007C25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12B07D9" w14:textId="77777777" w:rsidR="007C250D" w:rsidRPr="008527F6" w:rsidRDefault="007C250D" w:rsidP="007C25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AD901F2" w14:textId="77777777" w:rsidR="007C250D" w:rsidRPr="008527F6" w:rsidRDefault="007C250D" w:rsidP="007C25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22C9340" w14:textId="77777777" w:rsidR="007C250D" w:rsidRPr="008527F6" w:rsidRDefault="007C250D" w:rsidP="007C25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31A05A6" w14:textId="77777777" w:rsidR="007C250D" w:rsidRPr="008527F6" w:rsidRDefault="007C250D" w:rsidP="007C250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1 Kasım 2020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1"/>
        <w:gridCol w:w="1676"/>
        <w:gridCol w:w="4092"/>
        <w:gridCol w:w="1993"/>
      </w:tblGrid>
      <w:tr w:rsidR="007C250D" w:rsidRPr="008527F6" w14:paraId="7F8D71B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576D7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0F8F5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FA513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60ACB0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571BA4C8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TEORİK SINAV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8D734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0006FEF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4F84E4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AA06C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D1F18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2CAD7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558B26F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6F98E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48B91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F1AE87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C13E9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52A9DEF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635C40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D6E0C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7966B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656393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4B83F3C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9DC488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2D855B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5D170F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E4A82A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39FCE40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2CC7D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0FBE1DD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14DC2A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4EFAE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046ED61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C4FEDE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1725D1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694DE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DDC8D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731A16D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1919F6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D05BCC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27B99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06CE02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250D" w:rsidRPr="008527F6" w14:paraId="5236FE5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EC0B1B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72D729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B51D41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302CE5" w14:textId="77777777" w:rsidR="007C250D" w:rsidRPr="008527F6" w:rsidRDefault="007C250D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2C855CE" w14:textId="77777777" w:rsidR="007C250D" w:rsidRPr="008527F6" w:rsidRDefault="007C250D" w:rsidP="007C250D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A907F86" w14:textId="77777777" w:rsidR="007C250D" w:rsidRPr="008527F6" w:rsidRDefault="007C250D" w:rsidP="007C250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147920A8" w14:textId="77777777" w:rsidR="007C250D" w:rsidRPr="008527F6" w:rsidRDefault="007C250D" w:rsidP="007C250D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5E692F1" w14:textId="77777777" w:rsidR="00B95485" w:rsidRDefault="00B95485" w:rsidP="00B95485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799FED15" w14:textId="77777777" w:rsidR="00705120" w:rsidRDefault="00705120" w:rsidP="00B95485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7572E0D" w14:textId="77777777" w:rsidR="00705120" w:rsidRDefault="00705120" w:rsidP="00B95485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68E6018" w14:textId="77777777" w:rsidR="00705120" w:rsidRDefault="00705120" w:rsidP="00B95485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F095B7A" w14:textId="77777777" w:rsidR="00705120" w:rsidRDefault="00705120" w:rsidP="00B95485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75071A3A" w14:textId="77777777" w:rsidR="00705120" w:rsidRDefault="00705120" w:rsidP="00B95485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2C862B24" w14:textId="77777777" w:rsidR="00705120" w:rsidRDefault="00705120" w:rsidP="00B95485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231D886" w14:textId="77777777" w:rsidR="00705120" w:rsidRDefault="00705120" w:rsidP="00B95485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D4C5B5B" w14:textId="77777777" w:rsidR="00705120" w:rsidRDefault="00705120" w:rsidP="00B95485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5598142" w14:textId="77777777" w:rsidR="00705120" w:rsidRPr="008527F6" w:rsidRDefault="00705120" w:rsidP="00B95485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bookmarkEnd w:id="1"/>
    <w:p w14:paraId="45C09A97" w14:textId="77777777" w:rsidR="00B95485" w:rsidRDefault="00B95485" w:rsidP="00EF2FA8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8F775FD" w14:textId="77777777" w:rsidR="00EF2FA8" w:rsidRPr="008527F6" w:rsidRDefault="00EF2FA8" w:rsidP="00EF2FA8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18762A4D" w14:textId="77777777" w:rsidR="0033343A" w:rsidRPr="008527F6" w:rsidRDefault="0033343A" w:rsidP="0033343A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3" w:name="_Hlk51996468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lastRenderedPageBreak/>
        <w:t>GİRESUN ÜNİVERSİTESİ TIP FAKÜLTESİ</w:t>
      </w:r>
    </w:p>
    <w:p w14:paraId="08419914" w14:textId="77777777" w:rsidR="0033343A" w:rsidRPr="008527F6" w:rsidRDefault="0033343A" w:rsidP="0033343A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2020–2021 </w:t>
      </w:r>
      <w:proofErr w:type="gramStart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EĞİTİM -</w:t>
      </w:r>
      <w:proofErr w:type="gramEnd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ÖĞRETİM YILI</w:t>
      </w:r>
    </w:p>
    <w:p w14:paraId="579A4438" w14:textId="77777777" w:rsidR="0033343A" w:rsidRPr="008527F6" w:rsidRDefault="0033343A" w:rsidP="0033343A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ÖNEM III</w:t>
      </w:r>
    </w:p>
    <w:p w14:paraId="5437FBC6" w14:textId="77777777" w:rsidR="0033343A" w:rsidRPr="008527F6" w:rsidRDefault="0033343A" w:rsidP="0033343A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ERS KURULU III</w:t>
      </w:r>
    </w:p>
    <w:p w14:paraId="02C2B632" w14:textId="77777777" w:rsidR="0033343A" w:rsidRPr="008527F6" w:rsidRDefault="0033343A" w:rsidP="0033343A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Solunum ve Dolaşım Sistemleri</w:t>
      </w:r>
    </w:p>
    <w:p w14:paraId="02D458C9" w14:textId="77777777" w:rsidR="0033343A" w:rsidRPr="008527F6" w:rsidRDefault="0033343A" w:rsidP="0033343A">
      <w:pPr>
        <w:widowControl w:val="0"/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(12 Kasım 2020 – 22 Aralık 2020)</w:t>
      </w:r>
    </w:p>
    <w:p w14:paraId="275EC87A" w14:textId="77777777" w:rsidR="0033343A" w:rsidRPr="008527F6" w:rsidRDefault="0033343A" w:rsidP="0033343A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651"/>
        <w:gridCol w:w="1276"/>
        <w:gridCol w:w="991"/>
        <w:gridCol w:w="1276"/>
        <w:gridCol w:w="1279"/>
      </w:tblGrid>
      <w:tr w:rsidR="0033343A" w:rsidRPr="008527F6" w14:paraId="7C4B8C21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3DB64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Dersler</w:t>
            </w:r>
          </w:p>
          <w:p w14:paraId="2C876CD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66FE8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eorik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3F17A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rati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7BF5C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90BA6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oru Sayısı</w:t>
            </w:r>
          </w:p>
        </w:tc>
      </w:tr>
      <w:tr w:rsidR="00423E11" w:rsidRPr="008527F6" w14:paraId="3BE6D76B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4BCD37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C0CA14D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6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B94FD96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DD12BA6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C845612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</w:tr>
      <w:tr w:rsidR="00423E11" w:rsidRPr="008527F6" w14:paraId="224B3699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E2E669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8AE0903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79C7AC6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91EF117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3140687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</w:tr>
      <w:tr w:rsidR="00423E11" w:rsidRPr="008527F6" w14:paraId="29A316FD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7A3EFC" w14:textId="77777777" w:rsidR="00423E11" w:rsidRPr="008527F6" w:rsidRDefault="00CC424C" w:rsidP="00423E1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Enfeksiyon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ve</w:t>
            </w:r>
            <w:proofErr w:type="gramEnd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l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 Mikrobiyoloji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CF143F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948B8C2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E4DEB1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83FFB93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423E11" w:rsidRPr="008527F6" w14:paraId="5E353492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B5A08E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Göğüs Hastalıkları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2DD4DB8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FB2F22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54C1A67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39D8CF3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</w:tr>
      <w:tr w:rsidR="00423E11" w:rsidRPr="008527F6" w14:paraId="61D27557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2EAD44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Radyoloji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BB9D695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369D38B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DE544ED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92123D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423E11" w:rsidRPr="008527F6" w14:paraId="38B369C9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EC79DF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Acil Tıp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80C5619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4FE11D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7BDBD1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DACC94E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423E11" w:rsidRPr="008527F6" w14:paraId="6E9F06A3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EE238D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BD6C8C4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9E0DA4C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223804E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6FE235A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423E11" w:rsidRPr="008527F6" w14:paraId="3A544B27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CE9E56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29D44A6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65F745D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6FFE861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282ADDA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</w:tr>
      <w:tr w:rsidR="00423E11" w:rsidRPr="008527F6" w14:paraId="48B76033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D3F188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Ve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3E5CA7F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19626AF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856B20F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0F9C2EA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423E11" w:rsidRPr="008527F6" w14:paraId="4962A7DC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F27286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ardiyoloji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9204B09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6EB4F45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C4CC9FC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8ED79B2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</w:tr>
      <w:tr w:rsidR="00423E11" w:rsidRPr="008527F6" w14:paraId="39318630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CE890C" w14:textId="77777777" w:rsidR="00423E11" w:rsidRPr="008527F6" w:rsidRDefault="00C53689" w:rsidP="00423E1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="00423E11"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robiyoloji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66C814D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BA94F0D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94A64AA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604976A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A955F4" w:rsidRPr="008527F6" w14:paraId="00503C92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3BF5C09F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5DEB5DCA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29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2979F9E8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477505DC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44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6F6E94D2" w14:textId="77777777" w:rsidR="00423E11" w:rsidRPr="008527F6" w:rsidRDefault="00423E11" w:rsidP="00423E11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0</w:t>
            </w:r>
          </w:p>
        </w:tc>
      </w:tr>
    </w:tbl>
    <w:p w14:paraId="21305F51" w14:textId="77777777" w:rsidR="0033343A" w:rsidRPr="008527F6" w:rsidRDefault="0033343A" w:rsidP="0033343A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57C57BB2" w14:textId="4C07B637" w:rsidR="0033343A" w:rsidRPr="008527F6" w:rsidRDefault="0033343A" w:rsidP="0033343A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su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="00065828" w:rsidRPr="0006582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Dr. </w:t>
      </w:r>
      <w:proofErr w:type="spellStart"/>
      <w:r w:rsidR="00065828" w:rsidRPr="0006582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Öğr</w:t>
      </w:r>
      <w:proofErr w:type="spellEnd"/>
      <w:r w:rsidR="00065828" w:rsidRPr="0006582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 Ü</w:t>
      </w:r>
      <w:r w:rsidR="0006582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yesi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Zekeriya DÜZGÜN</w:t>
      </w:r>
    </w:p>
    <w:p w14:paraId="4E2738A6" w14:textId="77777777" w:rsidR="0033343A" w:rsidRPr="008527F6" w:rsidRDefault="0033343A" w:rsidP="0033343A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 Yardımcısı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="001C4715"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raş</w:t>
      </w:r>
      <w:proofErr w:type="spellEnd"/>
      <w:r w:rsidR="001C4715"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. Gör. Dr. </w:t>
      </w:r>
      <w:r w:rsidR="001C471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Funda DEMİRTAŞ KORKMAZ</w:t>
      </w:r>
    </w:p>
    <w:p w14:paraId="51B5221A" w14:textId="77777777" w:rsidR="0033343A" w:rsidRPr="008527F6" w:rsidRDefault="0033343A" w:rsidP="0033343A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CEA2B91" w14:textId="77777777" w:rsidR="0033343A" w:rsidRPr="008527F6" w:rsidRDefault="0033343A" w:rsidP="0033343A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Hedefler: </w:t>
      </w: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Solunum ve dolaşım sistemi hastalıklarının nedenlerini, nasıl olduğunu ve dokulardaki </w:t>
      </w:r>
      <w:proofErr w:type="gram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morfolojik 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onuçlarınıöğrenmek</w:t>
      </w:r>
      <w:proofErr w:type="spellEnd"/>
      <w:proofErr w:type="gram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. Kan ve kan ürünleri ve solunum yolu ile bulaşan enfeksiyon etkenlerinin ve bu sistemlere ait örneklerin nasıl alınması gerektiğinin </w:t>
      </w:r>
      <w:proofErr w:type="spellStart"/>
      <w:proofErr w:type="gram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öğrenmek.Solunum</w:t>
      </w:r>
      <w:proofErr w:type="spellEnd"/>
      <w:proofErr w:type="gram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yolu enfeksiyonları, yol açan etkenler ve bulaş yollarını öğrenmek.</w:t>
      </w:r>
    </w:p>
    <w:p w14:paraId="2E9637A3" w14:textId="77777777" w:rsidR="0033343A" w:rsidRPr="008527F6" w:rsidRDefault="0033343A" w:rsidP="0033343A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Solunum ve Dolaşım sistemleri kökenli hastalıklara acil </w:t>
      </w:r>
      <w:proofErr w:type="spellStart"/>
      <w:proofErr w:type="gram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yaklaşımı,</w:t>
      </w: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</w:t>
      </w: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dyolojisi</w:t>
      </w:r>
      <w:proofErr w:type="spellEnd"/>
      <w:proofErr w:type="gram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ve görüntüleme yöntemlerini öğrenmek. Çocuk hastada solunum ve dolaşım sistemi muayenesi yapabilmek ve hastalıkların patolojik bulgularını öğrenmek.</w:t>
      </w:r>
    </w:p>
    <w:p w14:paraId="53E13983" w14:textId="77777777" w:rsidR="0033343A" w:rsidRPr="008527F6" w:rsidRDefault="0033343A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Kulak hastalıkları, Burun ve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paranazal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sinüs hastalıkları,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larenks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farenks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oral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kavite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hastalıklarında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namnez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ve değerlendirme, görüntüleme yöntemleri, ayırıcı tanı yöntemlerinin öğrenilmesi.</w:t>
      </w:r>
    </w:p>
    <w:p w14:paraId="02683381" w14:textId="77777777" w:rsidR="0033343A" w:rsidRPr="008527F6" w:rsidRDefault="0033343A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Kalp ve damar hastalıklarının tanı, tedavi ve cerrahi yöntemlerinin öğrenilmesi.</w:t>
      </w:r>
    </w:p>
    <w:p w14:paraId="728C9854" w14:textId="77777777" w:rsidR="0033343A" w:rsidRPr="008527F6" w:rsidRDefault="0033343A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rişkin ve çocukların solunum ve dolaşım sistemi hastalıklarının tedavisinde kullanılan ilaçların farmakolojik özelliklerinin öğrenilmesi</w:t>
      </w:r>
    </w:p>
    <w:p w14:paraId="16BCBEC3" w14:textId="77777777" w:rsidR="0033343A" w:rsidRDefault="0033343A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Pulmoner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ve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vasküler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hasta olguları üzerinden klinik tabloları temel biyokimya mekanizmalarına yönelik verilerle ilişkilendirerek, bu amaca uygun tanıda ve tedavi takibinde kullanılan laboratuvar testlerinin yorumlanabilmeleri.</w:t>
      </w:r>
    </w:p>
    <w:p w14:paraId="61EF0D23" w14:textId="77777777" w:rsidR="00EF2FA8" w:rsidRDefault="00EF2FA8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2AD7F0CD" w14:textId="77777777" w:rsidR="00EF2FA8" w:rsidRDefault="00EF2FA8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393DB054" w14:textId="77777777" w:rsidR="00EF2FA8" w:rsidRPr="008527F6" w:rsidRDefault="00EF2FA8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EA267C7" w14:textId="77777777" w:rsidR="0033343A" w:rsidRDefault="0033343A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tbl>
      <w:tblPr>
        <w:tblpPr w:leftFromText="141" w:rightFromText="141" w:vertAnchor="text" w:tblpXSpec="center" w:tblpY="1"/>
        <w:tblOverlap w:val="never"/>
        <w:tblW w:w="89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</w:tblCellMar>
        <w:tblLook w:val="01E0" w:firstRow="1" w:lastRow="1" w:firstColumn="1" w:lastColumn="1" w:noHBand="0" w:noVBand="0"/>
      </w:tblPr>
      <w:tblGrid>
        <w:gridCol w:w="4454"/>
        <w:gridCol w:w="4525"/>
      </w:tblGrid>
      <w:tr w:rsidR="00EF2FA8" w:rsidRPr="008527F6" w14:paraId="04955681" w14:textId="77777777" w:rsidTr="00785D65">
        <w:tc>
          <w:tcPr>
            <w:tcW w:w="8979" w:type="dxa"/>
            <w:gridSpan w:val="2"/>
            <w:shd w:val="clear" w:color="auto" w:fill="auto"/>
            <w:vAlign w:val="center"/>
          </w:tcPr>
          <w:p w14:paraId="0773E7EE" w14:textId="77777777" w:rsidR="00EF2FA8" w:rsidRPr="00563D60" w:rsidRDefault="00EF2FA8" w:rsidP="00785D65">
            <w:pPr>
              <w:tabs>
                <w:tab w:val="center" w:pos="4536"/>
                <w:tab w:val="right" w:pos="9072"/>
              </w:tabs>
              <w:spacing w:line="360" w:lineRule="auto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563D60">
              <w:rPr>
                <w:b/>
                <w:bCs/>
                <w:color w:val="000000" w:themeColor="text1"/>
                <w:sz w:val="20"/>
                <w:szCs w:val="20"/>
              </w:rPr>
              <w:lastRenderedPageBreak/>
              <w:t>I</w:t>
            </w:r>
            <w:r w:rsidR="007C3BBF">
              <w:rPr>
                <w:b/>
                <w:bCs/>
                <w:color w:val="000000" w:themeColor="text1"/>
                <w:sz w:val="20"/>
                <w:szCs w:val="20"/>
              </w:rPr>
              <w:t>I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>I</w:t>
            </w:r>
            <w:r w:rsidRPr="00563D60">
              <w:rPr>
                <w:b/>
                <w:bCs/>
                <w:color w:val="000000" w:themeColor="text1"/>
                <w:sz w:val="20"/>
                <w:szCs w:val="20"/>
              </w:rPr>
              <w:t>. DERS KURULU ÜYELERİ</w:t>
            </w:r>
          </w:p>
        </w:tc>
      </w:tr>
      <w:tr w:rsidR="00EF2FA8" w:rsidRPr="008527F6" w14:paraId="4D1ADD0A" w14:textId="77777777" w:rsidTr="00785D65">
        <w:tc>
          <w:tcPr>
            <w:tcW w:w="4454" w:type="dxa"/>
            <w:shd w:val="clear" w:color="auto" w:fill="auto"/>
          </w:tcPr>
          <w:p w14:paraId="70243973" w14:textId="77777777" w:rsidR="00EF2FA8" w:rsidRPr="008527F6" w:rsidRDefault="00EF2FA8" w:rsidP="00785D65">
            <w:pPr>
              <w:spacing w:line="276" w:lineRule="auto"/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4525" w:type="dxa"/>
            <w:shd w:val="clear" w:color="auto" w:fill="auto"/>
          </w:tcPr>
          <w:p w14:paraId="38BCDF86" w14:textId="77777777" w:rsidR="00EF2FA8" w:rsidRDefault="00EF2FA8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  <w:p w14:paraId="40D7DD23" w14:textId="77777777" w:rsidR="00EF2FA8" w:rsidRDefault="00EF2FA8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  <w:p w14:paraId="344B702A" w14:textId="77777777" w:rsidR="00EF2FA8" w:rsidRPr="00A578C5" w:rsidRDefault="00EF2FA8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EF2FA8" w:rsidRPr="008527F6" w14:paraId="25328439" w14:textId="77777777" w:rsidTr="00785D65">
        <w:tc>
          <w:tcPr>
            <w:tcW w:w="4454" w:type="dxa"/>
            <w:shd w:val="clear" w:color="auto" w:fill="auto"/>
          </w:tcPr>
          <w:p w14:paraId="1A9EA40C" w14:textId="77777777" w:rsidR="00EF2FA8" w:rsidRPr="008527F6" w:rsidRDefault="00EF2FA8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3082AEA" w14:textId="77777777" w:rsidR="00EF2FA8" w:rsidRDefault="00EF2FA8" w:rsidP="00785D65">
            <w:pPr>
              <w:tabs>
                <w:tab w:val="center" w:pos="4536"/>
                <w:tab w:val="right" w:pos="9072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  <w:p w14:paraId="7B632294" w14:textId="77777777" w:rsidR="00EF2FA8" w:rsidRPr="008527F6" w:rsidRDefault="00EF2FA8" w:rsidP="00785D65">
            <w:pPr>
              <w:tabs>
                <w:tab w:val="center" w:pos="4536"/>
                <w:tab w:val="right" w:pos="9072"/>
              </w:tabs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Selçuk TAKIR</w:t>
            </w:r>
          </w:p>
        </w:tc>
      </w:tr>
      <w:tr w:rsidR="00EF2FA8" w:rsidRPr="008527F6" w14:paraId="052A6333" w14:textId="77777777" w:rsidTr="00785D65">
        <w:tc>
          <w:tcPr>
            <w:tcW w:w="4454" w:type="dxa"/>
            <w:shd w:val="clear" w:color="auto" w:fill="auto"/>
          </w:tcPr>
          <w:p w14:paraId="1E074D4F" w14:textId="77777777" w:rsidR="00EF2FA8" w:rsidRPr="008527F6" w:rsidRDefault="00CC424C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Enfeksiyon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ve</w:t>
            </w:r>
            <w:proofErr w:type="gramEnd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l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 Mikrobi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192D97EF" w14:textId="77777777" w:rsidR="00EF2FA8" w:rsidRPr="008527F6" w:rsidRDefault="00EF2FA8" w:rsidP="00785D65">
            <w:pPr>
              <w:tabs>
                <w:tab w:val="center" w:pos="4536"/>
                <w:tab w:val="right" w:pos="9072"/>
              </w:tabs>
              <w:rPr>
                <w:color w:val="000000" w:themeColor="text1"/>
                <w:sz w:val="20"/>
                <w:szCs w:val="20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EF2FA8" w:rsidRPr="008527F6" w14:paraId="050FD6C1" w14:textId="77777777" w:rsidTr="00785D65">
        <w:tc>
          <w:tcPr>
            <w:tcW w:w="4454" w:type="dxa"/>
            <w:shd w:val="clear" w:color="auto" w:fill="auto"/>
          </w:tcPr>
          <w:p w14:paraId="462C57EB" w14:textId="77777777" w:rsidR="00EF2FA8" w:rsidRPr="008527F6" w:rsidRDefault="00EF2FA8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Göğüs Hastalıkları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2E35BBA6" w14:textId="77777777" w:rsidR="00EF2FA8" w:rsidRDefault="00EF2FA8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yriye BEKTAŞ AKSOY</w:t>
            </w:r>
          </w:p>
          <w:p w14:paraId="5E6C8AA5" w14:textId="77777777" w:rsidR="00EF2FA8" w:rsidRPr="008527F6" w:rsidRDefault="00EF2FA8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Selda GÜNAYDIN</w:t>
            </w:r>
          </w:p>
        </w:tc>
      </w:tr>
      <w:tr w:rsidR="00EF2FA8" w:rsidRPr="008527F6" w14:paraId="1481E1BA" w14:textId="77777777" w:rsidTr="00785D65">
        <w:tc>
          <w:tcPr>
            <w:tcW w:w="4454" w:type="dxa"/>
            <w:shd w:val="clear" w:color="auto" w:fill="auto"/>
          </w:tcPr>
          <w:p w14:paraId="4BAE526D" w14:textId="77777777" w:rsidR="00EF2FA8" w:rsidRPr="008527F6" w:rsidRDefault="00EF2FA8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Rad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799CEECB" w14:textId="77777777" w:rsidR="00EF2FA8" w:rsidRPr="008527F6" w:rsidRDefault="00EF2FA8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Alptekin TOSUN</w:t>
            </w:r>
          </w:p>
        </w:tc>
      </w:tr>
      <w:tr w:rsidR="00EF2FA8" w:rsidRPr="008527F6" w14:paraId="4AA08CBD" w14:textId="77777777" w:rsidTr="00785D65">
        <w:tc>
          <w:tcPr>
            <w:tcW w:w="4454" w:type="dxa"/>
            <w:shd w:val="clear" w:color="auto" w:fill="auto"/>
          </w:tcPr>
          <w:p w14:paraId="55BD5956" w14:textId="77777777" w:rsidR="00EF2FA8" w:rsidRPr="008527F6" w:rsidRDefault="00EF2FA8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Acil Tıp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C191DFE" w14:textId="77777777" w:rsidR="00EF2FA8" w:rsidRPr="008527F6" w:rsidRDefault="00EF2FA8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EF2FA8" w:rsidRPr="008527F6" w14:paraId="4A184883" w14:textId="77777777" w:rsidTr="00785D65">
        <w:tc>
          <w:tcPr>
            <w:tcW w:w="4454" w:type="dxa"/>
            <w:shd w:val="clear" w:color="auto" w:fill="auto"/>
          </w:tcPr>
          <w:p w14:paraId="0C4404FB" w14:textId="77777777" w:rsidR="00EF2FA8" w:rsidRPr="008527F6" w:rsidRDefault="00EF2FA8" w:rsidP="00785D65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287FCE40" w14:textId="77777777" w:rsidR="00EF2FA8" w:rsidRPr="008527F6" w:rsidRDefault="00EF2FA8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EF2FA8" w:rsidRPr="008527F6" w14:paraId="7710957C" w14:textId="77777777" w:rsidTr="00785D65">
        <w:tc>
          <w:tcPr>
            <w:tcW w:w="4454" w:type="dxa"/>
            <w:shd w:val="clear" w:color="auto" w:fill="auto"/>
          </w:tcPr>
          <w:p w14:paraId="20A2AC93" w14:textId="77777777" w:rsidR="00EF2FA8" w:rsidRPr="008527F6" w:rsidRDefault="00EF2FA8" w:rsidP="00785D65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1BC334DC" w14:textId="77777777" w:rsidR="00EF2FA8" w:rsidRDefault="00EF2FA8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Elif BAYSAL</w:t>
            </w:r>
          </w:p>
          <w:p w14:paraId="2ACF8AE7" w14:textId="77777777" w:rsidR="00EF2FA8" w:rsidRDefault="00EF2FA8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onca ÇOLUK</w:t>
            </w:r>
          </w:p>
        </w:tc>
      </w:tr>
      <w:tr w:rsidR="00EF2FA8" w:rsidRPr="008527F6" w14:paraId="407559F0" w14:textId="77777777" w:rsidTr="00785D65">
        <w:tc>
          <w:tcPr>
            <w:tcW w:w="4454" w:type="dxa"/>
            <w:shd w:val="clear" w:color="auto" w:fill="auto"/>
          </w:tcPr>
          <w:p w14:paraId="5243A085" w14:textId="77777777" w:rsidR="00EF2FA8" w:rsidRPr="008527F6" w:rsidRDefault="00EF2FA8" w:rsidP="00785D65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Ve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0771EC81" w14:textId="77777777" w:rsidR="00EF2FA8" w:rsidRDefault="00EF2FA8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 Emine TEKİN</w:t>
            </w:r>
          </w:p>
          <w:p w14:paraId="388AD0B4" w14:textId="77777777" w:rsidR="00EF2FA8" w:rsidRDefault="00EF2FA8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hammet BULUT</w:t>
            </w:r>
          </w:p>
        </w:tc>
      </w:tr>
      <w:tr w:rsidR="00EF2FA8" w:rsidRPr="008527F6" w14:paraId="4ECFE60F" w14:textId="77777777" w:rsidTr="00785D65">
        <w:tc>
          <w:tcPr>
            <w:tcW w:w="4454" w:type="dxa"/>
            <w:shd w:val="clear" w:color="auto" w:fill="auto"/>
          </w:tcPr>
          <w:p w14:paraId="71083024" w14:textId="77777777" w:rsidR="00EF2FA8" w:rsidRPr="008527F6" w:rsidRDefault="00EF2FA8" w:rsidP="00785D65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ardiyoloji</w:t>
            </w:r>
          </w:p>
        </w:tc>
        <w:tc>
          <w:tcPr>
            <w:tcW w:w="4525" w:type="dxa"/>
            <w:shd w:val="clear" w:color="auto" w:fill="auto"/>
          </w:tcPr>
          <w:p w14:paraId="622BBAC1" w14:textId="77777777" w:rsidR="00EF2FA8" w:rsidRDefault="00EF2FA8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Ahmet KARAGÖZ</w:t>
            </w:r>
          </w:p>
          <w:p w14:paraId="42A86AAF" w14:textId="77777777" w:rsidR="00EF2FA8" w:rsidRDefault="00EF2FA8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Zeki Yüksel GÜNAYDIN</w:t>
            </w:r>
          </w:p>
          <w:p w14:paraId="52119CFB" w14:textId="77777777" w:rsidR="00EF2FA8" w:rsidRDefault="00EF2FA8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 VURAL</w:t>
            </w:r>
          </w:p>
          <w:p w14:paraId="08C0281F" w14:textId="77777777" w:rsidR="00EF2FA8" w:rsidRDefault="00EF2FA8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evrim KURT</w:t>
            </w:r>
          </w:p>
        </w:tc>
      </w:tr>
      <w:tr w:rsidR="00EF2FA8" w:rsidRPr="008527F6" w14:paraId="49C185B0" w14:textId="77777777" w:rsidTr="00785D65">
        <w:tc>
          <w:tcPr>
            <w:tcW w:w="4454" w:type="dxa"/>
            <w:shd w:val="clear" w:color="auto" w:fill="auto"/>
          </w:tcPr>
          <w:p w14:paraId="18B99B27" w14:textId="77777777" w:rsidR="00EF2FA8" w:rsidRPr="008527F6" w:rsidRDefault="00EF2FA8" w:rsidP="00785D65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robi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2381E882" w14:textId="77777777" w:rsidR="00EF2FA8" w:rsidRDefault="00EF2FA8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</w:tbl>
    <w:p w14:paraId="20328F33" w14:textId="77777777" w:rsidR="00EF2FA8" w:rsidRPr="008527F6" w:rsidRDefault="00EF2FA8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EAC5E56" w14:textId="77777777" w:rsidR="0033343A" w:rsidRPr="008527F6" w:rsidRDefault="0033343A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5ABD5AB" w14:textId="77777777" w:rsidR="0033343A" w:rsidRDefault="0033343A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6C30E573" w14:textId="77777777" w:rsidR="00EF2FA8" w:rsidRDefault="00EF2FA8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2ADF4EEF" w14:textId="77777777" w:rsidR="00EF2FA8" w:rsidRDefault="00EF2FA8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3E3FEDD" w14:textId="77777777" w:rsidR="00EF2FA8" w:rsidRDefault="00EF2FA8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6CB54E88" w14:textId="77777777" w:rsidR="00EF2FA8" w:rsidRDefault="00EF2FA8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292A6FB" w14:textId="77777777" w:rsidR="00EF2FA8" w:rsidRDefault="00EF2FA8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F1C8A21" w14:textId="77777777" w:rsidR="00EF2FA8" w:rsidRDefault="00EF2FA8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4EBEE82" w14:textId="77777777" w:rsidR="00EF2FA8" w:rsidRPr="008527F6" w:rsidRDefault="00EF2FA8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3A29A587" w14:textId="77777777" w:rsidR="0033343A" w:rsidRPr="008527F6" w:rsidRDefault="0033343A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6ABFFDA3" w14:textId="77777777" w:rsidR="0033343A" w:rsidRPr="008527F6" w:rsidRDefault="0033343A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62724EFF" w14:textId="77777777" w:rsidR="0033343A" w:rsidRPr="008527F6" w:rsidRDefault="0033343A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64D8558" w14:textId="77777777" w:rsidR="0033343A" w:rsidRPr="008527F6" w:rsidRDefault="0033343A" w:rsidP="0033343A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70172B5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I.HAFTA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  <w:t>DÖNEMIII DERS KURULU III</w:t>
      </w:r>
    </w:p>
    <w:p w14:paraId="0D9A7F9F" w14:textId="77777777" w:rsidR="0033343A" w:rsidRPr="008527F6" w:rsidRDefault="0033343A" w:rsidP="0033343A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B1E9F98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OLUNUM VE DOLAŞIM SİSTEMLERİ</w:t>
      </w:r>
    </w:p>
    <w:p w14:paraId="60DD8A32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0B834C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 Kasım 2020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77"/>
        <w:gridCol w:w="1961"/>
        <w:gridCol w:w="3720"/>
        <w:gridCol w:w="2184"/>
      </w:tblGrid>
      <w:tr w:rsidR="00A955F4" w:rsidRPr="008527F6" w14:paraId="2ACB0C55" w14:textId="77777777" w:rsidTr="0052613D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B8BA0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C45F1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813EC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51A24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489E6502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A4D57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9F40F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8BA5F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6B8A1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A955F4" w:rsidRPr="008527F6" w14:paraId="4E1B0100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95DBD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1F7FFA" w14:textId="77777777" w:rsidR="0033343A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7D6E9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yovasküler hastalıklarda biyokimyasal belirteçler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0774D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A955F4" w:rsidRPr="008527F6" w14:paraId="60884C63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02381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2F8594" w14:textId="77777777" w:rsidR="0033343A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245EE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Kardiyovasküler hastal</w:t>
            </w:r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ıklarda biyokimyasal belirte</w:t>
            </w: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çler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59791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A955F4" w:rsidRPr="008527F6" w14:paraId="0983F3B0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7E75FA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24DB8B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B390D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5C8F5A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677C690D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28646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9FB4FA" w14:textId="77777777" w:rsidR="0033343A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EECF8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la bulaşan enfeksiyon etkenleri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9D7ACA" w14:textId="77777777" w:rsidR="0033343A" w:rsidRPr="008527F6" w:rsidRDefault="00F9116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A955F4" w:rsidRPr="008527F6" w14:paraId="28EA25F9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D7177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AC718C" w14:textId="77777777" w:rsidR="0033343A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8CD39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la bulaşan enfeksiyon etkenleri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9EFA02" w14:textId="77777777" w:rsidR="0033343A" w:rsidRPr="008527F6" w:rsidRDefault="00F9116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A955F4" w:rsidRPr="008527F6" w14:paraId="3CC2C7EA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BF960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EC4D5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5FA33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04B5E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680C5F82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7C3EE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8667D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4B160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98B95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DB8E1A8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8B5C54A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3 Kasım 2020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8"/>
        <w:gridCol w:w="1933"/>
        <w:gridCol w:w="3801"/>
        <w:gridCol w:w="2110"/>
      </w:tblGrid>
      <w:tr w:rsidR="0033343A" w:rsidRPr="008527F6" w14:paraId="2B389FA4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5EB13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C1D5F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3A1AC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lunum sistemi semptomlarına yaklaşım 1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21369B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yriye BEKTAŞ AKSOY</w:t>
            </w:r>
          </w:p>
        </w:tc>
      </w:tr>
      <w:tr w:rsidR="0033343A" w:rsidRPr="008527F6" w14:paraId="64D63C4B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512D6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484FB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27044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lunum sistemi semptomlarına yaklaşım 1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DB3D94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yriye BEKTAŞ AKSOY</w:t>
            </w:r>
          </w:p>
        </w:tc>
      </w:tr>
      <w:tr w:rsidR="0033343A" w:rsidRPr="008527F6" w14:paraId="06038DFC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D3E7C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70AC8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97264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oyun lezyonları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A397CF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5D58DB46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6AAF5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D5C90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8D769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urun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naz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nüs hastalıkları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0A89E5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6FC1A753" w14:textId="77777777" w:rsidTr="0052613D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4E0F86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5A6577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75639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77A740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526C714E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3D0E3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8583A5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BC3D38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tonom sinir sistemi farmakolojisine giriş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96E8C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33343A" w:rsidRPr="008527F6" w14:paraId="772A9DD5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43AFD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BD207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938E3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patomime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C46A3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33343A" w:rsidRPr="008527F6" w14:paraId="0056F644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F5F1E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4D4E8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CA92A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patomime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I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698D1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33343A" w:rsidRPr="008527F6" w14:paraId="68D9C91E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323DA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75382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5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F7B5F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patoli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5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0B918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</w:tbl>
    <w:p w14:paraId="0605859A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CE32888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196BD1A" w14:textId="77777777" w:rsidR="0033343A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EE1642A" w14:textId="77777777" w:rsidR="00705120" w:rsidRDefault="00705120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7CC714E" w14:textId="77777777" w:rsidR="00705120" w:rsidRDefault="00705120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9239335" w14:textId="77777777" w:rsidR="00705120" w:rsidRPr="008527F6" w:rsidRDefault="00705120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4D311E0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0618C01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944BCBB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D093EE1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6BE1BA0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lastRenderedPageBreak/>
        <w:t>II. HAFTA                                              DÖNEMIII DERS KURULU III</w:t>
      </w:r>
    </w:p>
    <w:p w14:paraId="66369374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6C3AA2C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OLUNUM VE DOLAŞIM SİSTEMLERİ</w:t>
      </w:r>
    </w:p>
    <w:p w14:paraId="2B643C71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F6F8874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6 Kasım 2020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44"/>
        <w:gridCol w:w="1957"/>
        <w:gridCol w:w="3879"/>
        <w:gridCol w:w="2062"/>
      </w:tblGrid>
      <w:tr w:rsidR="0033343A" w:rsidRPr="008527F6" w14:paraId="2DA8D99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D295F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D01E0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1D426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lunum sistemi klinik anatomisi</w:t>
            </w:r>
          </w:p>
        </w:tc>
        <w:tc>
          <w:tcPr>
            <w:tcW w:w="24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88F195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Selda GÜNAYDIN</w:t>
            </w:r>
          </w:p>
        </w:tc>
      </w:tr>
      <w:tr w:rsidR="0033343A" w:rsidRPr="008527F6" w14:paraId="43D0115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B138D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DF9EE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DEC56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lunum sistemi fizik muayenesi</w:t>
            </w:r>
          </w:p>
        </w:tc>
        <w:tc>
          <w:tcPr>
            <w:tcW w:w="24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46D115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da GÜNAYDIN</w:t>
            </w:r>
          </w:p>
        </w:tc>
      </w:tr>
      <w:tr w:rsidR="0033343A" w:rsidRPr="008527F6" w14:paraId="333B6D7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35C9B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88312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D3279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ulak hastalıklarında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amnez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değerlendirme</w:t>
            </w:r>
          </w:p>
        </w:tc>
        <w:tc>
          <w:tcPr>
            <w:tcW w:w="24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A2DE6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Elif BAYSAL</w:t>
            </w:r>
          </w:p>
        </w:tc>
      </w:tr>
      <w:tr w:rsidR="0033343A" w:rsidRPr="008527F6" w14:paraId="3ACCE2E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E22EF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2F917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EB773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urun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naz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nüs muayene ve görüntüleme yöntemleri</w:t>
            </w:r>
          </w:p>
        </w:tc>
        <w:tc>
          <w:tcPr>
            <w:tcW w:w="24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4A3B2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Elif BAYSAL</w:t>
            </w:r>
          </w:p>
        </w:tc>
      </w:tr>
      <w:tr w:rsidR="0033343A" w:rsidRPr="008527F6" w14:paraId="08F884A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12A4CB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ECD7CD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3C249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A53B94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55A5DFE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05F80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08D39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AA711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st solunum yolu enfeksiyonlarına yaklaşım-I</w:t>
            </w:r>
          </w:p>
        </w:tc>
        <w:tc>
          <w:tcPr>
            <w:tcW w:w="24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C2724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33343A" w:rsidRPr="008527F6" w14:paraId="4EFF7E5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8ACAC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9105F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9D880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Üst solunum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olubenfeksiyonlarına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aklaşım-II</w:t>
            </w:r>
          </w:p>
        </w:tc>
        <w:tc>
          <w:tcPr>
            <w:tcW w:w="24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78451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33343A" w:rsidRPr="008527F6" w14:paraId="12C178F2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9D9FA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0376C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F1973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425B9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6B2EA70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49866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B5D08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0D538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49903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7CBC7CF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FBD36A0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8E57DA6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7 Kasım 2020 Salı</w:t>
      </w:r>
    </w:p>
    <w:p w14:paraId="17124E3B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44FE9E7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76"/>
        <w:gridCol w:w="1927"/>
        <w:gridCol w:w="3873"/>
        <w:gridCol w:w="2066"/>
      </w:tblGrid>
      <w:tr w:rsidR="0033343A" w:rsidRPr="008527F6" w14:paraId="5A10EF3F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CD0CC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70CBB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B43408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rta kulak hastalıklar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10802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Elif BAYSAL</w:t>
            </w:r>
          </w:p>
        </w:tc>
      </w:tr>
      <w:tr w:rsidR="0033343A" w:rsidRPr="008527F6" w14:paraId="6371DB37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B71BA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9ABBDD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9FA0F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oyunda kitleye neden olan hastalıkla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EF5A8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Elif BAYSAL</w:t>
            </w:r>
          </w:p>
        </w:tc>
      </w:tr>
      <w:tr w:rsidR="0033343A" w:rsidRPr="008527F6" w14:paraId="5642C28D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F3C0E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3BEAF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B183B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rinkshastalıkları</w:t>
            </w:r>
            <w:proofErr w:type="spellEnd"/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169444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onca ÇOLUK</w:t>
            </w:r>
          </w:p>
        </w:tc>
      </w:tr>
      <w:tr w:rsidR="0033343A" w:rsidRPr="008527F6" w14:paraId="36736EA9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2E90D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778288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7B6BBD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urun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naz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nüs hastalıklar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8524023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onca ÇOLUK</w:t>
            </w:r>
          </w:p>
        </w:tc>
      </w:tr>
      <w:tr w:rsidR="0033343A" w:rsidRPr="008527F6" w14:paraId="27885204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5690B1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9DBF01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97523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938EA7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02497DB5" w14:textId="77777777" w:rsidTr="0052613D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BF3B6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575B2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50B47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askülitler-1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2930FE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17987D96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683EE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42F07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0F614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askülitler-2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134059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3144E5FE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16A28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6525D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69E0C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lunum sistemi hastalıklarında tanı yöntem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E02DAC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da GÜNAYDIN</w:t>
            </w:r>
          </w:p>
        </w:tc>
      </w:tr>
      <w:tr w:rsidR="0033343A" w:rsidRPr="008527F6" w14:paraId="33B00CBA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38183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04DE3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CF1DE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lunum sistemi hastalıklarında laboratuvar bulgular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BB336A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da GÜNAYDIN</w:t>
            </w:r>
          </w:p>
        </w:tc>
      </w:tr>
    </w:tbl>
    <w:p w14:paraId="03E4FD49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2D59877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746B085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8 Kasım 2020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5"/>
        <w:gridCol w:w="1964"/>
        <w:gridCol w:w="3886"/>
        <w:gridCol w:w="1997"/>
      </w:tblGrid>
      <w:tr w:rsidR="0033343A" w:rsidRPr="008527F6" w14:paraId="6DA3030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EECD5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493A9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5A33A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7BBA3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44209EC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B80ED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1E2C2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90395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kulak hastalıklar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F4BDC3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onca ÇOLUK</w:t>
            </w:r>
          </w:p>
        </w:tc>
      </w:tr>
      <w:tr w:rsidR="0033343A" w:rsidRPr="008527F6" w14:paraId="0D909B3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7745C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4BDB4B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C9E7B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ral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vit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enks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krü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ezi hastalıklar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CBCD53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onca ÇOLUK</w:t>
            </w:r>
          </w:p>
        </w:tc>
      </w:tr>
      <w:tr w:rsidR="0033343A" w:rsidRPr="008527F6" w14:paraId="72A70EC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9F009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E7885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671F0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ulmon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askü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1EB8DE" w14:textId="77777777" w:rsidR="0033343A" w:rsidRPr="008527F6" w:rsidRDefault="007311E4" w:rsidP="0052613D">
            <w:pPr>
              <w:keepNext/>
              <w:keepLines/>
              <w:widowControl w:val="0"/>
              <w:suppressAutoHyphens/>
              <w:spacing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Dr. </w:t>
            </w:r>
            <w:proofErr w:type="spellStart"/>
            <w:r>
              <w:rPr>
                <w:rFonts w:ascii="Times New Roman" w:eastAsia="Cambria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Öğr</w:t>
            </w:r>
            <w:proofErr w:type="spellEnd"/>
            <w:r>
              <w:rPr>
                <w:rFonts w:ascii="Times New Roman" w:eastAsia="Cambria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. Ü. </w:t>
            </w:r>
            <w:r w:rsidR="0033343A" w:rsidRPr="008527F6">
              <w:rPr>
                <w:rFonts w:ascii="Times New Roman" w:eastAsia="Cambria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Hayriye BEKTAŞ AKSOY</w:t>
            </w:r>
          </w:p>
        </w:tc>
      </w:tr>
      <w:tr w:rsidR="0033343A" w:rsidRPr="008527F6" w14:paraId="0CED40D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DEE412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84762B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5A3F57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E0D3D1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62057CB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DC8B3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D6599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3697D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t solunum yolu enfeksiyonlarına yaklaşım-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6C0B9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33343A" w:rsidRPr="008527F6" w14:paraId="5AC2CB0D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8D6E2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C80F4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FE343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t solunum yolu enfeksiyonlarına yaklaşım-I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24EDC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33343A" w:rsidRPr="008527F6" w14:paraId="631C131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F490C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641BE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90654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nömoniler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aklaşım 1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8A639C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yriye BEKTAŞ AKSOY</w:t>
            </w:r>
          </w:p>
        </w:tc>
      </w:tr>
      <w:tr w:rsidR="0033343A" w:rsidRPr="008527F6" w14:paraId="6AADE34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1534C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96342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5A58D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nömoniler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aklaşım 2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0EDFD6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yriye BEKTAŞ AKSOY</w:t>
            </w:r>
          </w:p>
        </w:tc>
      </w:tr>
    </w:tbl>
    <w:p w14:paraId="2BF48F55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02B6B5F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CC2FDE4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9 Kasım 2020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55"/>
        <w:gridCol w:w="1959"/>
        <w:gridCol w:w="3874"/>
        <w:gridCol w:w="2054"/>
      </w:tblGrid>
      <w:tr w:rsidR="0033343A" w:rsidRPr="008527F6" w14:paraId="64BCFCBB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93009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8BCA1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D40D7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sempatomime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l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15BB3E" w14:textId="77777777" w:rsidR="0033343A" w:rsidRPr="008527F6" w:rsidRDefault="005303D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33343A" w:rsidRPr="008527F6" w14:paraId="5832406E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388F8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E67EE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9FA72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sempatomime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</w:t>
            </w:r>
            <w:proofErr w:type="spellEnd"/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DD772F" w14:textId="77777777" w:rsidR="0033343A" w:rsidRPr="008527F6" w:rsidRDefault="005303D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33343A" w:rsidRPr="008527F6" w14:paraId="32407D46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DEADA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B7C204" w14:textId="77777777" w:rsidR="0033343A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9B0D1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ö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arama test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50F128" w14:textId="77777777" w:rsidR="0033343A" w:rsidRPr="008527F6" w:rsidRDefault="00F9116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33343A" w:rsidRPr="008527F6" w14:paraId="543973A0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12B61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DFFA54" w14:textId="77777777" w:rsidR="0033343A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93331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ö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arama testler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1B091E" w14:textId="77777777" w:rsidR="0033343A" w:rsidRPr="008527F6" w:rsidRDefault="00F9116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33343A" w:rsidRPr="008527F6" w14:paraId="6980E78E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B15B60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AF478B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C7E65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2DC539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4D7DFEE7" w14:textId="77777777" w:rsidTr="0052613D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4028E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56DD22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122F5E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teroskleroz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40AEC7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5EA54DB4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A8D26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89DE97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D11EE2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teroskleroz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2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EAB819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3C1BF976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A2DC3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0E6098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40990E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ertans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amar hastalıkları ve anevrizmala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090BF0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008936C0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3E06B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93CAE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6DC03D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8D307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B061E58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4C6F176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F29F286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 Kasım 2020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71"/>
        <w:gridCol w:w="1961"/>
        <w:gridCol w:w="3837"/>
        <w:gridCol w:w="2073"/>
      </w:tblGrid>
      <w:tr w:rsidR="0033343A" w:rsidRPr="008527F6" w14:paraId="32AFBD4D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49FF2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CE056F" w14:textId="77777777" w:rsidR="0033343A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B348B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proteinemiler</w:t>
            </w:r>
            <w:proofErr w:type="spellEnd"/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FA7D8F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rat USTA</w:t>
            </w:r>
          </w:p>
        </w:tc>
      </w:tr>
      <w:tr w:rsidR="0033343A" w:rsidRPr="008527F6" w14:paraId="7DD89D89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FE117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F0913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FFD16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berküloz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11683B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yriye BEKTAŞ AKSOY</w:t>
            </w:r>
          </w:p>
        </w:tc>
      </w:tr>
      <w:tr w:rsidR="0033343A" w:rsidRPr="008527F6" w14:paraId="64F1B2FD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20859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B185D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6935F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bstrükt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ciğer hastalıkları 1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474367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da GÜNAYDIN</w:t>
            </w:r>
          </w:p>
        </w:tc>
      </w:tr>
      <w:tr w:rsidR="0033343A" w:rsidRPr="008527F6" w14:paraId="257720CB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6C755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DD835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GÖĞÜS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HASTALIKLARI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053F9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Obstrükt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ciğer hastalıkları 2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6504D5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elda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GÜNAYDIN</w:t>
            </w:r>
          </w:p>
        </w:tc>
      </w:tr>
      <w:tr w:rsidR="0033343A" w:rsidRPr="008527F6" w14:paraId="0497DA5A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631D52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0CBF97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C2EF79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DD4B2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7BB692CD" w14:textId="77777777" w:rsidTr="0052613D"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A06C5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569F212" w14:textId="77777777" w:rsidR="0033343A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C785E8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an ve ka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mponentlerin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zırlanması ve kullanımı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0D02208" w14:textId="77777777" w:rsidR="0033343A" w:rsidRPr="008527F6" w:rsidRDefault="00F9116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33343A" w:rsidRPr="008527F6" w14:paraId="024E2C64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2AB31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25537E" w14:textId="77777777" w:rsidR="0033343A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00F65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an ve ka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mponentlerin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zırlanması ve kullanımı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F670B2" w14:textId="77777777" w:rsidR="0033343A" w:rsidRPr="008527F6" w:rsidRDefault="00F9116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33343A" w:rsidRPr="008527F6" w14:paraId="3F38B90C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09B5F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97BDE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75DDFB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75D3EA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62F11EBA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1FE64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D2721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C6E86E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739795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734A5C7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9C8A5D4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18E6406" w14:textId="77777777" w:rsidR="0033343A" w:rsidRPr="008527F6" w:rsidRDefault="0033343A" w:rsidP="0033343A">
      <w:pPr>
        <w:widowControl w:val="0"/>
        <w:suppressAutoHyphens/>
        <w:spacing w:after="0" w:line="240" w:lineRule="auto"/>
        <w:ind w:left="2124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EA001E4" w14:textId="77777777" w:rsidR="0033343A" w:rsidRPr="008527F6" w:rsidRDefault="0033343A" w:rsidP="0033343A">
      <w:pPr>
        <w:widowControl w:val="0"/>
        <w:suppressAutoHyphens/>
        <w:spacing w:after="0" w:line="240" w:lineRule="auto"/>
        <w:ind w:left="2124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B7534C9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III. HAFTA                                              DÖNEM III DERS KURULU III</w:t>
      </w:r>
    </w:p>
    <w:p w14:paraId="4A76DC42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CECB6A1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OLUNUM VE DOLAŞIM SİSTEMLERİ</w:t>
      </w:r>
    </w:p>
    <w:p w14:paraId="3027127C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5FCEA46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3 Kasım 2020 Pazartesi</w:t>
      </w:r>
    </w:p>
    <w:p w14:paraId="32B4675B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77"/>
        <w:gridCol w:w="1961"/>
        <w:gridCol w:w="3825"/>
        <w:gridCol w:w="2079"/>
      </w:tblGrid>
      <w:tr w:rsidR="0033343A" w:rsidRPr="008527F6" w14:paraId="1CE0685F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EDE56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A87587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5AC81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6BA1C6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3F6C0733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10CCE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91327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4B330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sempatoli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F0E41E" w14:textId="77777777" w:rsidR="0033343A" w:rsidRPr="008527F6" w:rsidRDefault="005303D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33343A" w:rsidRPr="008527F6" w14:paraId="3AB13BDA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5D012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00FB0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ABCDB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iyolojik aminler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ptit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apılı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takoidler</w:t>
            </w:r>
            <w:proofErr w:type="spellEnd"/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FF6422" w14:textId="77777777" w:rsidR="0033343A" w:rsidRPr="008527F6" w:rsidRDefault="005303D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33343A" w:rsidRPr="008527F6" w14:paraId="0233DB48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51E95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D70C17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B9A69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383AC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05D49986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A701DB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A30D70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EB6782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92BF14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28592B91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1263E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8F4D91" w14:textId="77777777" w:rsidR="0033343A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9F737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 </w:t>
            </w: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: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nla bulaşa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feksiyonları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ncelenme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1C7FA1" w14:textId="77777777" w:rsidR="0033343A" w:rsidRPr="008527F6" w:rsidRDefault="00F9116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33343A" w:rsidRPr="008527F6" w14:paraId="16A9DDE3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E9189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622F0E" w14:textId="77777777" w:rsidR="0033343A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B3F4D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 :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nla bulaşa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feksiyonları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ncelenmesi</w:t>
            </w: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C4C442" w14:textId="77777777" w:rsidR="0033343A" w:rsidRPr="008527F6" w:rsidRDefault="00F9116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33343A" w:rsidRPr="008527F6" w14:paraId="5912CA61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B2130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8FB00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61E6B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DE092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389E60ED" w14:textId="77777777" w:rsidTr="0052613D">
        <w:trPr>
          <w:trHeight w:val="1"/>
        </w:trPr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EACC9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B6D50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3166AA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06094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EF93B2A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A5F96A5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4 Kasım 2020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1"/>
        <w:gridCol w:w="1920"/>
        <w:gridCol w:w="3912"/>
        <w:gridCol w:w="1999"/>
      </w:tblGrid>
      <w:tr w:rsidR="0033343A" w:rsidRPr="008527F6" w14:paraId="682D4EF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23105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3759C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7C4EF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EEE0A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7397B3F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3B6B0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855A0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DAEB9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mel EKG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8D237F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lı VURAL</w:t>
            </w:r>
          </w:p>
        </w:tc>
      </w:tr>
      <w:tr w:rsidR="0033343A" w:rsidRPr="008527F6" w14:paraId="7F5EE33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DF51F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5723F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0B113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mel EKG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A0796C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lı VURAL</w:t>
            </w:r>
          </w:p>
        </w:tc>
      </w:tr>
      <w:tr w:rsidR="0033343A" w:rsidRPr="008527F6" w14:paraId="3E11F9F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40DED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B2FBF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77E17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nöz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lenfatik hastalık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1112FB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2F4EBE5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2AFE10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57E6D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407DA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02179E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46408D8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E9734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F99E2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34185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ikozanoid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-1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970FA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33343A" w:rsidRPr="008527F6" w14:paraId="4DC705F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814FC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CDF3F5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8CEA1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ikozanoid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–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7FCF16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33343A" w:rsidRPr="008527F6" w14:paraId="44BBEBC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3BC77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60F78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05C0B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BE833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69EA8BE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51309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C2285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93360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8D686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60548D9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3C88E50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5 Kasım 2020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7"/>
        <w:gridCol w:w="1922"/>
        <w:gridCol w:w="3914"/>
        <w:gridCol w:w="1989"/>
      </w:tblGrid>
      <w:tr w:rsidR="0033343A" w:rsidRPr="008527F6" w14:paraId="4CD4049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0878F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1576C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7A31B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D224A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73A358D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C0CEF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D20B0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FE68F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0D4F2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1A13616B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936A9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6C4DA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EC387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amar tümörle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3E1E0A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7A89CC6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8CFC0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AE185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E8ECF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jest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lp hastalı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D7A961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76A1C7E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374317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B99663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F3EFC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7417E9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26BBE50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7F0EC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67FB0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1647F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ind w:left="1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te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ynaklı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takoidler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D36AF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33343A" w:rsidRPr="008527F6" w14:paraId="7E324DC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4DAF6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4E26C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329AE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stam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histamin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1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6C638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33343A" w:rsidRPr="008527F6" w14:paraId="191999B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DF16D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7D56C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77148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stam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histamin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5BE2D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33343A" w:rsidRPr="008527F6" w14:paraId="179A32A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29B10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794D5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979B8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365CF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196C562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01EEC5C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6 Kasım 2020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43"/>
        <w:gridCol w:w="1814"/>
        <w:gridCol w:w="3972"/>
        <w:gridCol w:w="2013"/>
      </w:tblGrid>
      <w:tr w:rsidR="0033343A" w:rsidRPr="008527F6" w14:paraId="6DB5B02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5E624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EC59D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3F5B1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ind w:left="13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96F80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121A9DD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33CE4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47DCC1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0C6FA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skem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ertans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lp hastalı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23D120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6ABF825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269D5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E6E268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CA18A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alvü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lp hastalı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1FF324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7490F80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F7604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03456A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EC677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rikardiy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 ve kardiyak tümörle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49CED7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09C9530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88904C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B89427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C70ED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E92335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3D79762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82D7A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98370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82D53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1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3A6D21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1D285CA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B5ECC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4AC81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EA329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1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A34205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175DF1F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7784A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27E80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FD690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B3F22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2B20A08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17D61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7BF50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74303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6A6E9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DBBD59B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9FE5E5E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E772BCB" w14:textId="77777777" w:rsidR="0033343A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CD7D6F2" w14:textId="77777777" w:rsidR="00705120" w:rsidRDefault="00705120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F5DF7B3" w14:textId="77777777" w:rsidR="00705120" w:rsidRDefault="00705120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2F47C8C" w14:textId="77777777" w:rsidR="00705120" w:rsidRPr="008527F6" w:rsidRDefault="00705120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85ADDB4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0F809E0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27 Kasım 2020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24"/>
        <w:gridCol w:w="1894"/>
        <w:gridCol w:w="3852"/>
        <w:gridCol w:w="2072"/>
      </w:tblGrid>
      <w:tr w:rsidR="0033343A" w:rsidRPr="008527F6" w14:paraId="7905638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9F94C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31BEEF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AC1F1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30FA7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5116B18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C8D42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980351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81611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75750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419F289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A5862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182E2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B0748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rişkin hastada kalp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rifer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olaşım muayenesi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amnez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7416E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Ahmet KARAGÖZ</w:t>
            </w:r>
          </w:p>
        </w:tc>
      </w:tr>
      <w:tr w:rsidR="0033343A" w:rsidRPr="008527F6" w14:paraId="38E13FF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E4AA5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6830D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25678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rişkin hastada kalp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rifer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olaşım muayenesi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amnezI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01FA0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Ahmet KARAGÖZ</w:t>
            </w:r>
          </w:p>
        </w:tc>
      </w:tr>
      <w:tr w:rsidR="0033343A" w:rsidRPr="008527F6" w14:paraId="0469A11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460091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349F58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5CEFA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36352B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6819382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55719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-14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F40C0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7DE4F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albi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skültasyonu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: kalp sesle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C4FC8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Ahmet KARAGÖZ</w:t>
            </w:r>
          </w:p>
        </w:tc>
      </w:tr>
      <w:tr w:rsidR="0033343A" w:rsidRPr="008527F6" w14:paraId="0C6C8A5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8C6AA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E4D99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7B796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albi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skültasyonu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: üfürümler, masum üfürüm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ED233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Ahmet KARAGÖZ</w:t>
            </w:r>
          </w:p>
        </w:tc>
      </w:tr>
      <w:tr w:rsidR="0033343A" w:rsidRPr="008527F6" w14:paraId="2D9AC4E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03D62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D3BE9B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80FC6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5EB6E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32F48D3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81CD9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B88EE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4F934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D1F6C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ADAC39B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58F13D5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CF8BC67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D609615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IV. HAFTA                                              DÖNEM III DERS KURULU III</w:t>
      </w:r>
    </w:p>
    <w:p w14:paraId="6D6A7539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820047E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OLUNUM VE DOLAŞIM SİSTEMLERİ</w:t>
      </w:r>
    </w:p>
    <w:p w14:paraId="6F59281E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A64F8A4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0 Kasım 2020 Pazartesi</w:t>
      </w:r>
    </w:p>
    <w:p w14:paraId="1EA37B3B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44"/>
        <w:gridCol w:w="1815"/>
        <w:gridCol w:w="3969"/>
        <w:gridCol w:w="2014"/>
      </w:tblGrid>
      <w:tr w:rsidR="0033343A" w:rsidRPr="008527F6" w14:paraId="35D8BDF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BB3D2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250BC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40D31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EFE95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77BEA50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FCD8D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1792B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642B7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E3EB1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1BD3C77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CEB97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ACF61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69F2F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bstrükt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ciğer hastalıkları-1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9A3443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4F22076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97E19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B6D07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6721B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bstrükt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ciğer hastalıkları-2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84E3BF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189041E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7835AC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53D718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38687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C0B4CD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578AC22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3E0F2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4D8B7F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1571C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strikt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ciğer hastalıkları-1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BB391D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0150007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467FD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A2839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9F0BB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strikt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ciğer hastalıkları-2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90C12F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03A64E9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2FA22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6BF3AE" w14:textId="77777777" w:rsidR="0033343A" w:rsidRPr="008527F6" w:rsidRDefault="0033343A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702CD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askü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ciğer hastalı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75B4D0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7FD95C9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21546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AF44E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F29A0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0B9ED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0C236CB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5BCE216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 Aralık 2020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3"/>
        <w:gridCol w:w="1890"/>
        <w:gridCol w:w="3870"/>
        <w:gridCol w:w="2089"/>
      </w:tblGrid>
      <w:tr w:rsidR="0033343A" w:rsidRPr="008527F6" w14:paraId="3099FEA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3A45B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92B5D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56998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4D82A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5940BE2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CA6F0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711779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26C4B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554B9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54D5E89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CC05A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500F06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KARD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14072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alp hastalıkları, hipertansiyon ve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beslenme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63F5B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Doç. Dr. Zeki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Yüksel GÜNAYDIN </w:t>
            </w:r>
          </w:p>
        </w:tc>
      </w:tr>
      <w:tr w:rsidR="0033343A" w:rsidRPr="008527F6" w14:paraId="16EDDA2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4989E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3D407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DEAFE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ginaPektoris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: klinik,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lguları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tanı ve ayırıcı tanıs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0F243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Zeki Yüksel GÜNAYDIN </w:t>
            </w:r>
          </w:p>
        </w:tc>
      </w:tr>
      <w:tr w:rsidR="0033343A" w:rsidRPr="008527F6" w14:paraId="7761E9B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DD7DC0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D20865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CE2E8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7DC3EC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5E631F8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4F972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676BB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9B570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672780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6B93613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BE846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EAE40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3B7EC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7B2050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7BF7B45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0692F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40F47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EF077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FE4DB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32B84CA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CDCE5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72832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1E3FF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87D30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362501A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DA7EBAF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E09642D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 Aralık 2020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20"/>
        <w:gridCol w:w="1782"/>
        <w:gridCol w:w="3931"/>
        <w:gridCol w:w="2109"/>
      </w:tblGrid>
      <w:tr w:rsidR="0033343A" w:rsidRPr="008527F6" w14:paraId="2E4710E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54F6C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B8B0CE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79C12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F3852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3F7E9B14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60B73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462EEB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6C9BA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mel yaşam ve ileri yaşam desteği-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9C1FD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proofErr w:type="spellStart"/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33343A" w:rsidRPr="008527F6" w14:paraId="3E595B5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10208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0BD128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7D323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mel yaşam ve ileri yaşam desteği-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FB578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proofErr w:type="spellStart"/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33343A" w:rsidRPr="008527F6" w14:paraId="5E92F2C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12D4A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74EAA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5AD64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lde solunum sıkıntısı olan hastaya yaklaşım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DBDBF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proofErr w:type="spellStart"/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33343A" w:rsidRPr="008527F6" w14:paraId="534FC5C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678271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A8067B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16859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A106DC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4978A08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6256E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ABC07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028C8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erjik sistem hastalıklarında öykü ve fizik muayene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D73E2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ine TEKİN</w:t>
            </w:r>
          </w:p>
        </w:tc>
      </w:tr>
      <w:tr w:rsidR="0033343A" w:rsidRPr="008527F6" w14:paraId="4363DD7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B361F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C305E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C6EE7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olunum sistem hastalıklarında öykü fizik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aeyen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tanı yöntemleri 1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B86E1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ine TEKİN</w:t>
            </w:r>
          </w:p>
        </w:tc>
      </w:tr>
      <w:tr w:rsidR="0033343A" w:rsidRPr="008527F6" w14:paraId="78E6B30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34F7A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0D8315" w14:textId="77777777" w:rsidR="0033343A" w:rsidRPr="008527F6" w:rsidRDefault="0033343A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6A861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Solunum sistem hastal</w:t>
            </w:r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ıklarında </w:t>
            </w: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öykü fizik </w:t>
            </w:r>
            <w:proofErr w:type="spellStart"/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muaeyene</w:t>
            </w:r>
            <w:proofErr w:type="spellEnd"/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 ve tan</w:t>
            </w:r>
            <w:r w:rsidRPr="008527F6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ı</w:t>
            </w: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 yöntemleri 2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A5C79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ine TEKİN</w:t>
            </w:r>
          </w:p>
        </w:tc>
      </w:tr>
      <w:tr w:rsidR="0033343A" w:rsidRPr="008527F6" w14:paraId="57E8E78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6F4F8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4B30E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A1057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şırı duyarlılık reaksiyonları</w:t>
            </w:r>
          </w:p>
          <w:p w14:paraId="695B420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Alerjik reaksiyon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00EF4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ine TEKİN</w:t>
            </w:r>
          </w:p>
        </w:tc>
      </w:tr>
    </w:tbl>
    <w:p w14:paraId="1D076423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F9965BC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AE0C106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 Aralık 2020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8"/>
        <w:gridCol w:w="1922"/>
        <w:gridCol w:w="3892"/>
        <w:gridCol w:w="2010"/>
      </w:tblGrid>
      <w:tr w:rsidR="0033343A" w:rsidRPr="008527F6" w14:paraId="5E00547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59FA5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E4C81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DC41C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D4C7C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39A0519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B51DC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44AFF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1E770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alp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iklusu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CA515E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lı VURAL</w:t>
            </w:r>
          </w:p>
        </w:tc>
      </w:tr>
      <w:tr w:rsidR="0033343A" w:rsidRPr="008527F6" w14:paraId="6F5A1D72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673B3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1587923" w14:textId="77777777" w:rsidR="0033343A" w:rsidRPr="008527F6" w:rsidRDefault="0033343A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2C15B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ormal EKG ayırımında pratik nokta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4A242A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lı VURAL</w:t>
            </w:r>
          </w:p>
        </w:tc>
      </w:tr>
      <w:tr w:rsidR="0033343A" w:rsidRPr="008527F6" w14:paraId="73FB8DD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28957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FB34E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2A263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itmilere giriş: animasyonlu sunum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08D5B6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lı VURAL</w:t>
            </w:r>
          </w:p>
        </w:tc>
      </w:tr>
      <w:tr w:rsidR="0033343A" w:rsidRPr="008527F6" w14:paraId="76B9D82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47D726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B9BD39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10CB0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348B0F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6931A72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A5797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32112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C95BE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eta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renerj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reseptör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lokörler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D7E9D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33343A" w:rsidRPr="008527F6" w14:paraId="094F1D6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E768A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A6997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598EE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eta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renerj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reseptör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lokörler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CBB0E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elçuk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TAKIR</w:t>
            </w:r>
          </w:p>
        </w:tc>
      </w:tr>
      <w:tr w:rsidR="0033343A" w:rsidRPr="008527F6" w14:paraId="5F4A00D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2715A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76E52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423DE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nin-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jiotens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dostero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inin farmakolojis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4D588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33343A" w:rsidRPr="008527F6" w14:paraId="11AEA62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0E409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D0EBE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F79B5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104ED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4297B56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66D8986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 Aralık 2020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22"/>
        <w:gridCol w:w="1923"/>
        <w:gridCol w:w="3876"/>
        <w:gridCol w:w="2021"/>
      </w:tblGrid>
      <w:tr w:rsidR="0033343A" w:rsidRPr="008527F6" w14:paraId="4F9D369F" w14:textId="77777777" w:rsidTr="00296943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41E07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14D7977" w14:textId="77777777" w:rsidR="0033343A" w:rsidRPr="008527F6" w:rsidRDefault="0033343A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39BF9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7708E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463046B5" w14:textId="77777777" w:rsidTr="00296943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454E4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D99FF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DA7ED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414CE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</w:tr>
      <w:tr w:rsidR="0033343A" w:rsidRPr="008527F6" w14:paraId="25DE6FFD" w14:textId="77777777" w:rsidTr="00296943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15733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F18FD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28384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angin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</w:t>
            </w: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0390F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33343A" w:rsidRPr="008527F6" w14:paraId="52B0F795" w14:textId="77777777" w:rsidTr="00296943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7AFF3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9DFE0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2747F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angin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I</w:t>
            </w: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004DA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33343A" w:rsidRPr="008527F6" w14:paraId="2B61A326" w14:textId="77777777" w:rsidTr="00296943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A16F42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DA0908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D4314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E7436A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96943" w:rsidRPr="008527F6" w14:paraId="693A3879" w14:textId="77777777" w:rsidTr="00296943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BCB3A8" w14:textId="77777777" w:rsidR="00296943" w:rsidRPr="008527F6" w:rsidRDefault="00296943" w:rsidP="0029694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1451F7A" w14:textId="77777777" w:rsidR="00296943" w:rsidRPr="008527F6" w:rsidRDefault="00296943" w:rsidP="0029694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LOJİ</w:t>
            </w:r>
          </w:p>
        </w:tc>
        <w:tc>
          <w:tcPr>
            <w:tcW w:w="3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D5774C" w14:textId="77777777" w:rsidR="00296943" w:rsidRPr="008527F6" w:rsidRDefault="00296943" w:rsidP="0029694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laşım sistemi radyolojik incelem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önt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4E4859" w14:textId="77777777" w:rsidR="00296943" w:rsidRPr="008527F6" w:rsidRDefault="00296943" w:rsidP="0029694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A178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6A178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6A178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Erdem YÜZÜAK</w:t>
            </w:r>
          </w:p>
        </w:tc>
      </w:tr>
      <w:tr w:rsidR="00296943" w:rsidRPr="008527F6" w14:paraId="769F0BF7" w14:textId="77777777" w:rsidTr="00296943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95785C" w14:textId="77777777" w:rsidR="00296943" w:rsidRPr="008527F6" w:rsidRDefault="00296943" w:rsidP="0029694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6374BAB" w14:textId="77777777" w:rsidR="00296943" w:rsidRPr="008527F6" w:rsidRDefault="00296943" w:rsidP="0029694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LOJİ</w:t>
            </w:r>
          </w:p>
        </w:tc>
        <w:tc>
          <w:tcPr>
            <w:tcW w:w="3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5ECED7" w14:textId="77777777" w:rsidR="00296943" w:rsidRPr="008527F6" w:rsidRDefault="00296943" w:rsidP="0029694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laşım sistemi radyolojik incelem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önt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31E15A" w14:textId="77777777" w:rsidR="00296943" w:rsidRPr="008527F6" w:rsidRDefault="00296943" w:rsidP="0029694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A178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6A178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6A178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Erdem YÜZÜAK</w:t>
            </w:r>
          </w:p>
        </w:tc>
      </w:tr>
      <w:tr w:rsidR="0033343A" w:rsidRPr="008527F6" w14:paraId="040B917E" w14:textId="77777777" w:rsidTr="00296943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9AED8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896418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5DE0A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80D22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2CE02135" w14:textId="77777777" w:rsidTr="00296943">
        <w:trPr>
          <w:trHeight w:val="1"/>
        </w:trPr>
        <w:tc>
          <w:tcPr>
            <w:tcW w:w="12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D9486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CBB185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3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A0BC2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5F377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D66C416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A7D494F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3723E92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V. HAFTA                                              DÖNEM III DERS KURULU III</w:t>
      </w:r>
    </w:p>
    <w:p w14:paraId="20D72130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820E01D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OLUNUM VE DOLAŞIM SİSTEMLERİ</w:t>
      </w:r>
    </w:p>
    <w:p w14:paraId="2042A2C9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76BC260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 Aralık 2020 Pazartesi</w:t>
      </w:r>
    </w:p>
    <w:p w14:paraId="3C0CB00C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80"/>
        <w:gridCol w:w="1910"/>
        <w:gridCol w:w="4034"/>
        <w:gridCol w:w="1918"/>
      </w:tblGrid>
      <w:tr w:rsidR="0033343A" w:rsidRPr="008527F6" w14:paraId="47271DB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CA87A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C34D4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78E32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AE3B5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7F93026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AB0C2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FD3F5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74591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jest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lp yetmezliğinin tedavisinde kullanılan ilaçlar-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8A380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33343A" w:rsidRPr="008527F6" w14:paraId="06CDDD7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D048A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7F94F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82BC5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jest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lp yetmezliğinin tedavisinde kullanılan ilaçlar-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7F618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33343A" w:rsidRPr="008527F6" w14:paraId="5B5FA21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B64BD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884BA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CA0EC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ind w:left="-1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riferikvazodilatatörler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A566A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33343A" w:rsidRPr="008527F6" w14:paraId="7D8310A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ED9C6C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3ACE27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78E56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B05185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12A8EEF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23A59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94B60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17DD0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ulmonerenfeksiyonla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87D952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1D46A72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E43AD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FB2446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F6749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ulmonerenfeksiyonla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E38A89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644B157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864C1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D22FE6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8697A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749A2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2F0AF33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82AE9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710AE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BC52A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BAB6F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221164A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A60ED26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8 Aralık 2020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6"/>
        <w:gridCol w:w="1900"/>
        <w:gridCol w:w="3914"/>
        <w:gridCol w:w="2012"/>
      </w:tblGrid>
      <w:tr w:rsidR="0033343A" w:rsidRPr="008527F6" w14:paraId="02C35565" w14:textId="77777777" w:rsidTr="00BE1463">
        <w:trPr>
          <w:trHeight w:val="1"/>
        </w:trPr>
        <w:tc>
          <w:tcPr>
            <w:tcW w:w="1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76A39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6EE16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CAD8F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teroskleroz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koroner (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skem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) kalp hastalığı tanımı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pidem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0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F1F7FB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vrim KURT</w:t>
            </w:r>
          </w:p>
        </w:tc>
      </w:tr>
      <w:tr w:rsidR="0033343A" w:rsidRPr="008527F6" w14:paraId="05DE04FD" w14:textId="77777777" w:rsidTr="00BE1463">
        <w:trPr>
          <w:trHeight w:val="1"/>
        </w:trPr>
        <w:tc>
          <w:tcPr>
            <w:tcW w:w="1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AFA4D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527DF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B7DC6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alp yetmezliği: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tyolojis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zyopatolojisi</w:t>
            </w:r>
            <w:proofErr w:type="spellEnd"/>
          </w:p>
        </w:tc>
        <w:tc>
          <w:tcPr>
            <w:tcW w:w="20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901E0E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vrim KURT</w:t>
            </w:r>
          </w:p>
        </w:tc>
      </w:tr>
      <w:tr w:rsidR="0033343A" w:rsidRPr="008527F6" w14:paraId="26A738A5" w14:textId="77777777" w:rsidTr="00BE1463">
        <w:trPr>
          <w:trHeight w:val="1"/>
        </w:trPr>
        <w:tc>
          <w:tcPr>
            <w:tcW w:w="1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7201C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DBBEF8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E1415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kciğer tüberkülozu-1</w:t>
            </w:r>
          </w:p>
        </w:tc>
        <w:tc>
          <w:tcPr>
            <w:tcW w:w="20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94C06F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16B00B12" w14:textId="77777777" w:rsidTr="00BE1463">
        <w:trPr>
          <w:trHeight w:val="1"/>
        </w:trPr>
        <w:tc>
          <w:tcPr>
            <w:tcW w:w="1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34CF0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F65AF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0D7F0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kciğer tüberkülozu-2</w:t>
            </w:r>
          </w:p>
        </w:tc>
        <w:tc>
          <w:tcPr>
            <w:tcW w:w="20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CF8863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063F42AA" w14:textId="77777777" w:rsidTr="00BE1463">
        <w:trPr>
          <w:trHeight w:val="1"/>
        </w:trPr>
        <w:tc>
          <w:tcPr>
            <w:tcW w:w="1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AA5617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59A023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53603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99F7B0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E1463" w:rsidRPr="008527F6" w14:paraId="0988B006" w14:textId="77777777" w:rsidTr="00BE1463">
        <w:trPr>
          <w:trHeight w:val="1"/>
        </w:trPr>
        <w:tc>
          <w:tcPr>
            <w:tcW w:w="1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ED310D" w14:textId="77777777" w:rsidR="00BE1463" w:rsidRPr="008527F6" w:rsidRDefault="00BE1463" w:rsidP="00BE146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7F8986" w14:textId="77777777" w:rsidR="00BE1463" w:rsidRPr="008527F6" w:rsidRDefault="00BE1463" w:rsidP="00BE146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CBD6AA" w14:textId="77777777" w:rsidR="00BE1463" w:rsidRPr="008527F6" w:rsidRDefault="00BE1463" w:rsidP="00BE146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olunum sistemi radyolojik incelem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önt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0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F6EA56" w14:textId="77777777" w:rsidR="00BE1463" w:rsidRPr="008527F6" w:rsidRDefault="00BE1463" w:rsidP="00BE146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6A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C666A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C666A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Erdem YÜZÜAK</w:t>
            </w:r>
          </w:p>
        </w:tc>
      </w:tr>
      <w:tr w:rsidR="00BE1463" w:rsidRPr="008527F6" w14:paraId="7A43BF40" w14:textId="77777777" w:rsidTr="00BE1463">
        <w:trPr>
          <w:trHeight w:val="1"/>
        </w:trPr>
        <w:tc>
          <w:tcPr>
            <w:tcW w:w="1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D5944B" w14:textId="77777777" w:rsidR="00BE1463" w:rsidRPr="008527F6" w:rsidRDefault="00BE1463" w:rsidP="00BE146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A6F157" w14:textId="77777777" w:rsidR="00BE1463" w:rsidRPr="008527F6" w:rsidRDefault="00BE1463" w:rsidP="00BE146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LOJİ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856641" w14:textId="77777777" w:rsidR="00BE1463" w:rsidRPr="008527F6" w:rsidRDefault="00BE1463" w:rsidP="00BE146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olunum sistemi radyolojik incelem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önt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0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B0A8AD" w14:textId="77777777" w:rsidR="00BE1463" w:rsidRPr="008527F6" w:rsidRDefault="00BE1463" w:rsidP="00BE146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66A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C666A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C666A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Erdem YÜZÜAK</w:t>
            </w:r>
          </w:p>
        </w:tc>
      </w:tr>
      <w:tr w:rsidR="0033343A" w:rsidRPr="008527F6" w14:paraId="4341B737" w14:textId="77777777" w:rsidTr="00BE1463">
        <w:trPr>
          <w:trHeight w:val="1"/>
        </w:trPr>
        <w:tc>
          <w:tcPr>
            <w:tcW w:w="1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0CE24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508F9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A13B4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6B8E6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5CD561A1" w14:textId="77777777" w:rsidTr="00BE1463">
        <w:trPr>
          <w:trHeight w:val="1"/>
        </w:trPr>
        <w:tc>
          <w:tcPr>
            <w:tcW w:w="1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1E979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AB4BA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9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8356C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A436C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10F3D53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0B058D7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9 Aralık 2020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3"/>
        <w:gridCol w:w="1921"/>
        <w:gridCol w:w="3909"/>
        <w:gridCol w:w="1999"/>
      </w:tblGrid>
      <w:tr w:rsidR="0033343A" w:rsidRPr="008527F6" w14:paraId="40FFAAD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4D191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C80BE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7E600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360F8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66C03DA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4964C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9AAFC8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A5CA2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48826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4D6E4A2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0B0AE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AD75A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  <w:p w14:paraId="4B87D47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EE038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ipertansiyon: tanım, sınıflandırma epidemiyoloji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zyopatolojis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099A39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vrim KURT</w:t>
            </w:r>
          </w:p>
        </w:tc>
      </w:tr>
      <w:tr w:rsidR="0033343A" w:rsidRPr="008527F6" w14:paraId="494FC50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20BFD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26D9CD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269AE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ertans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ciller ve tedavis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107B1D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vrim KURT</w:t>
            </w:r>
          </w:p>
        </w:tc>
      </w:tr>
      <w:tr w:rsidR="0033343A" w:rsidRPr="008527F6" w14:paraId="0E13504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447626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198069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4135D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0BAEC9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50836EE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FA503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E4F55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A5323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aritm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8474D9" w14:textId="77777777" w:rsidR="0033343A" w:rsidRPr="008527F6" w:rsidRDefault="005303D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33343A" w:rsidRPr="008527F6" w14:paraId="4E853EF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41F44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45EEC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E6736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aritm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E717B5" w14:textId="77777777" w:rsidR="0033343A" w:rsidRPr="008527F6" w:rsidRDefault="005303D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33343A" w:rsidRPr="008527F6" w14:paraId="54C95DC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CC624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E2A5D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0017F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erlipidem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edavisinde kullanılan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A46528" w14:textId="77777777" w:rsidR="0033343A" w:rsidRPr="008527F6" w:rsidRDefault="005303DD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33343A" w:rsidRPr="008527F6" w14:paraId="41E7CA6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1EDE7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48CF1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3DCC7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D90D8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44CC8A0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0B9A1F4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 Aralık 2020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3"/>
        <w:gridCol w:w="1931"/>
        <w:gridCol w:w="3878"/>
        <w:gridCol w:w="2040"/>
      </w:tblGrid>
      <w:tr w:rsidR="0033343A" w:rsidRPr="008527F6" w14:paraId="68C74CF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86E2F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BEB31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EA4A0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yovasküler sistem</w:t>
            </w: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astalıklarında öykü fizik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aeyen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tanı yöntemleri 1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260CD6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hammet BULUT</w:t>
            </w:r>
          </w:p>
        </w:tc>
      </w:tr>
      <w:tr w:rsidR="0033343A" w:rsidRPr="008527F6" w14:paraId="0F73774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E0E77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F1D89F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B43981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yovasküler sistem</w:t>
            </w: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astalıklarında öykü fizik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aeyen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tanı yöntemleri 2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B2F44E8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hammet BULUT</w:t>
            </w:r>
          </w:p>
        </w:tc>
      </w:tr>
      <w:tr w:rsidR="0033343A" w:rsidRPr="008527F6" w14:paraId="584238A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B400D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91F3D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44DCA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Göğüs ağrısı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et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olaşım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D26A3B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hammet BULUT</w:t>
            </w:r>
          </w:p>
        </w:tc>
      </w:tr>
      <w:tr w:rsidR="0033343A" w:rsidRPr="008527F6" w14:paraId="2073456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84CCC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B144F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AF7AA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lp yetmezliği</w:t>
            </w:r>
          </w:p>
          <w:p w14:paraId="4A00C74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jenit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lp hastalı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EA0FF7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hammet BULUT</w:t>
            </w:r>
          </w:p>
        </w:tc>
      </w:tr>
      <w:tr w:rsidR="0033343A" w:rsidRPr="008527F6" w14:paraId="4AB79F52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13A75F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ACCF7C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4B303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386856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1657329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67F8C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BF20D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ĞÜS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5C97D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bstrükt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ciğer hastalı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396151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yriye BEKTAŞ AKSOY</w:t>
            </w:r>
          </w:p>
        </w:tc>
      </w:tr>
      <w:tr w:rsidR="0033343A" w:rsidRPr="008527F6" w14:paraId="7F7D77B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3C71A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E18A6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87971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kciğer tümörleri-1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BC28FE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2A43D00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672A8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D6948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0C7D3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kciğer tümörleri-2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2DA5F1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4B0B78D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90E00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EF68E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9913A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93D97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22871B5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49EE1CE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1 Aralık 2020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83"/>
        <w:gridCol w:w="1962"/>
        <w:gridCol w:w="3808"/>
        <w:gridCol w:w="2089"/>
      </w:tblGrid>
      <w:tr w:rsidR="0033343A" w:rsidRPr="008527F6" w14:paraId="149D3C8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49666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E9D9E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59490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52C6B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1F8804F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280B2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4046D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EA42C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11A23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58C5E92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338FC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1EF46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91B3C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hipertans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A9EBB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33343A" w:rsidRPr="008527F6" w14:paraId="79A3A2E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8E9D9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407F9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6AFC7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hipertans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-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639DA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33343A" w:rsidRPr="008527F6" w14:paraId="29A8687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5AE2BB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5D038F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253C2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F80C23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2BC2F36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BD647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C32582" w14:textId="77777777" w:rsidR="0033343A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82B9A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lunum yolu enfeksiyon etkenleri ve mikrobiyolojik tanıs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182152" w14:textId="77777777" w:rsidR="0033343A" w:rsidRPr="008527F6" w:rsidRDefault="00F9116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33343A" w:rsidRPr="008527F6" w14:paraId="08FA4C8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FF6BC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D66E7A" w14:textId="77777777" w:rsidR="0033343A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58EA9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lunum yolu enfeksiyon etkenleri ve mikrobiyolojik tanıs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2CFD32" w14:textId="77777777" w:rsidR="0033343A" w:rsidRPr="008527F6" w:rsidRDefault="00F9116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33343A" w:rsidRPr="008527F6" w14:paraId="789CD5C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57413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6CE6B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DAF1B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78A69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1DB44F1A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C175E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D5E81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351F1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F63DF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94B6386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C35E5AB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AB8B0BB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VI. HAFTA                                  </w:t>
      </w:r>
    </w:p>
    <w:p w14:paraId="2A60C715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DC23F9A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            DÖNEM III DERS KURULU III</w:t>
      </w:r>
    </w:p>
    <w:p w14:paraId="000EE206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601A2F2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OLUNUM VE DOLAŞIM SİSTEMLERİ</w:t>
      </w:r>
    </w:p>
    <w:p w14:paraId="17D5028C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1CF73CC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E9A4920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4 Aralık 2020 Pazartesi</w:t>
      </w:r>
    </w:p>
    <w:p w14:paraId="2FF43FAC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81"/>
        <w:gridCol w:w="1962"/>
        <w:gridCol w:w="3812"/>
        <w:gridCol w:w="2087"/>
      </w:tblGrid>
      <w:tr w:rsidR="0033343A" w:rsidRPr="008527F6" w14:paraId="3BC64E6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3B647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898E1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1D851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8790A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313AA85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BBCF6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100BB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9E43E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9F8EE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1E26559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58B25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BEE8A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EF62B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tım ve KOAH tedavisinde kullanılan ilaçlar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AA2A5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33343A" w:rsidRPr="008527F6" w14:paraId="687C592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AE7ED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44B0A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3AF45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tım ve KOAH tedavisinde kullanılan ilaçlar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BD052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33343A" w:rsidRPr="008527F6" w14:paraId="1EF2683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57503C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51F0EF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8DBE2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FC4761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4540188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9480A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18B134" w14:textId="77777777" w:rsidR="0033343A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53019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 :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olunum yolu salgılarının incelenmesinde boyama ve kültür  yöntemle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71C930" w14:textId="77777777" w:rsidR="0033343A" w:rsidRPr="008527F6" w:rsidRDefault="00F9116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33343A" w:rsidRPr="008527F6" w14:paraId="38D7AA3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F9773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603F97" w14:textId="77777777" w:rsidR="0033343A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TIBBİ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MİKROB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747B4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LAB :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olunum yolu salgılarının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incelenmesinde boyama ve kültür  yöntemle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AAB468" w14:textId="77777777" w:rsidR="0033343A" w:rsidRPr="008527F6" w:rsidRDefault="00F9116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Doç. Dr. Emel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UZUNOĞLU</w:t>
            </w:r>
          </w:p>
        </w:tc>
      </w:tr>
      <w:tr w:rsidR="0033343A" w:rsidRPr="008527F6" w14:paraId="4CBF1BF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A8B3F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0C5A2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EC559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9BD17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2C85BFB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9FCD5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960FF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EF9D3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6F5E6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2193DC1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D62E044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54271AA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5 Aralık 2020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3"/>
        <w:gridCol w:w="1921"/>
        <w:gridCol w:w="3908"/>
        <w:gridCol w:w="2000"/>
      </w:tblGrid>
      <w:tr w:rsidR="0033343A" w:rsidRPr="008527F6" w14:paraId="65837FC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0F3BE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791EA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98AB9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FB233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4D53A28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CAAE7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94FB8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8154A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tüss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,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kspektoranla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urfaktanlar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98CF40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ürşad YAPAR</w:t>
            </w:r>
          </w:p>
        </w:tc>
      </w:tr>
      <w:tr w:rsidR="0033343A" w:rsidRPr="008527F6" w14:paraId="4E8A454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8E7AB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07AE3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B3D3C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lgu sunumu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D0DBBB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ürşad YAPAR</w:t>
            </w:r>
          </w:p>
        </w:tc>
      </w:tr>
      <w:tr w:rsidR="0033343A" w:rsidRPr="008527F6" w14:paraId="2025203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8FFB4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A68CE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78852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lgu sunumu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9855EC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ürşad YAPAR</w:t>
            </w:r>
          </w:p>
        </w:tc>
      </w:tr>
      <w:tr w:rsidR="0033343A" w:rsidRPr="008527F6" w14:paraId="3D68518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B51C3E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AD4902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AA832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376535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0CEB5EC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0D6E5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4F749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39D04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levr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lezyon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F714F1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5142BC6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9EFFF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CE3EC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4B644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diastin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lezyon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521D82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788AADB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435DE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76BC5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232EE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CAB4E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5829D11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38828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F5595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70B9F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9B196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7474F4C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5B9FEAF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6 Aralık 2020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81"/>
        <w:gridCol w:w="1884"/>
        <w:gridCol w:w="3904"/>
        <w:gridCol w:w="2073"/>
      </w:tblGrid>
      <w:tr w:rsidR="0033343A" w:rsidRPr="008527F6" w14:paraId="74296B6F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B6C64E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66D56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154C6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lde göğüs ağrısı olan hastaya yaklaşım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1FB9D7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</w:t>
            </w:r>
            <w:r w:rsidR="00FA091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esi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33343A" w:rsidRPr="008527F6" w14:paraId="1B88EB2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40B64C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251B7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9AF4C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kut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yojen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ciğer ödemi ve tedavis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AE3736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</w:t>
            </w:r>
            <w:r w:rsidR="00FA091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esi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343A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proofErr w:type="gramEnd"/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33343A" w:rsidRPr="008527F6" w14:paraId="068337C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EB3385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868D9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F2EE7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tifEndokardit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B2200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Zeki Yüksel GÜNAYDIN </w:t>
            </w:r>
          </w:p>
        </w:tc>
      </w:tr>
      <w:tr w:rsidR="0033343A" w:rsidRPr="008527F6" w14:paraId="2D7DB25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2FFE26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9EA7A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9328D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pak  hastalıkları</w:t>
            </w:r>
            <w:proofErr w:type="gram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933C5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Zeki Yüksel GÜNAYDIN </w:t>
            </w:r>
          </w:p>
        </w:tc>
      </w:tr>
      <w:tr w:rsidR="0033343A" w:rsidRPr="008527F6" w14:paraId="60993F9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A2F6EF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8C034B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B36BE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E3E8C4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1B0DA39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29409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A0F98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910A3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larda deri döküntüleri</w:t>
            </w:r>
          </w:p>
          <w:p w14:paraId="7441512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öküntülü hastalık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D2D3A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ine TEKİN</w:t>
            </w:r>
          </w:p>
        </w:tc>
      </w:tr>
      <w:tr w:rsidR="0033343A" w:rsidRPr="008527F6" w14:paraId="50CE40D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49214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8FA48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A8686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ediatrik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omatolojiy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giriş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B9ED3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ine TEKİN</w:t>
            </w:r>
          </w:p>
        </w:tc>
      </w:tr>
      <w:tr w:rsidR="0033343A" w:rsidRPr="008527F6" w14:paraId="1E514D6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9ADE4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4E705C" w14:textId="77777777" w:rsidR="0033343A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394B1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Kardiyovasküler Hastalıklarda Laboratuvar (Grup I)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02B11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33343A" w:rsidRPr="008527F6" w14:paraId="19290E4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130DC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058A2D" w14:textId="77777777" w:rsidR="0033343A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92C13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Kardiyovasküler Hastalıklarda Laboratuvar (Grup II)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0BC8F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</w:tbl>
    <w:p w14:paraId="5715D199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B16CB92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7 Aralık 2020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7"/>
        <w:gridCol w:w="1854"/>
        <w:gridCol w:w="3967"/>
        <w:gridCol w:w="2004"/>
      </w:tblGrid>
      <w:tr w:rsidR="0033343A" w:rsidRPr="008527F6" w14:paraId="72035F4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8C9CF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6DC1F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SEÇMELİ DERS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B6D03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A SINAV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5F6DC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26F9740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6B2DE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CC4A7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525BE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A SINAV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9C732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1E2728B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E535D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4F5843" w14:textId="77777777" w:rsidR="0033343A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F9F66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Kardiyovasküler Hastalıklarda Laboratuvar (Grup I)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6EB51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33343A" w:rsidRPr="008527F6" w14:paraId="09CFDA4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521F7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8E0566" w14:textId="77777777" w:rsidR="0033343A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720CD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Kardiyovasküler Hastalıklarda Laboratuvar (Grup II)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639EC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33343A" w:rsidRPr="008527F6" w14:paraId="68B27852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5F53AB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BDB754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2EC7A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6AD7D7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4B6D412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BECFF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3BDE1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C4D3A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telaf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F894B2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7F000AA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68B8B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8294D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944EC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telaf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9EDFE5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04AC1D4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A487A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F627D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63C9E2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telaf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44CE52" w14:textId="77777777" w:rsidR="0033343A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. Ü. </w:t>
            </w:r>
            <w:r w:rsidR="0033343A" w:rsidRPr="008527F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irgül TOK</w:t>
            </w:r>
          </w:p>
        </w:tc>
      </w:tr>
      <w:tr w:rsidR="0033343A" w:rsidRPr="008527F6" w14:paraId="2676B28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ECA99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334D3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27044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DB55C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2AB827E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8B9DE02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8 Aralık 2020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6"/>
        <w:gridCol w:w="1841"/>
        <w:gridCol w:w="3944"/>
        <w:gridCol w:w="1981"/>
      </w:tblGrid>
      <w:tr w:rsidR="0033343A" w:rsidRPr="008527F6" w14:paraId="6D11A00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86E27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AA02A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34DFA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75678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45F79E5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34FB4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99596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082A4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4B89F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19DADFF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826DD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BD6D3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14683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EFFD7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2218D0B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CF19F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23EFA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AD81C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57A9C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66B905F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D0B063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AFB609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B5B2E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D9C781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6DDF967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25CFB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9F295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0140A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1AF96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6C0293D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9D866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3A692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E0AC1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3623A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671B322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EE4E3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3C376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25471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247EA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1A3CC00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5F83B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4DE2C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00813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6B08C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7A02251" w14:textId="77777777" w:rsidR="0033343A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551395E" w14:textId="77777777" w:rsidR="00705120" w:rsidRDefault="00705120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812B0FA" w14:textId="77777777" w:rsidR="00705120" w:rsidRDefault="00705120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01C3AE3" w14:textId="77777777" w:rsidR="00705120" w:rsidRDefault="00705120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60C0F07" w14:textId="77777777" w:rsidR="00705120" w:rsidRDefault="00705120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7A93CFD" w14:textId="77777777" w:rsidR="00705120" w:rsidRDefault="00705120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295674B" w14:textId="77777777" w:rsidR="00705120" w:rsidRDefault="00705120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8A85042" w14:textId="77777777" w:rsidR="00705120" w:rsidRDefault="00705120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C1BCDAB" w14:textId="77777777" w:rsidR="00705120" w:rsidRDefault="00705120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1ADF3DC" w14:textId="77777777" w:rsidR="00705120" w:rsidRDefault="00705120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971177D" w14:textId="77777777" w:rsidR="00705120" w:rsidRDefault="00705120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29EE4B7" w14:textId="77777777" w:rsidR="00705120" w:rsidRDefault="00705120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4B8ECD6" w14:textId="77777777" w:rsidR="00705120" w:rsidRDefault="00705120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562BBF5" w14:textId="77777777" w:rsidR="00705120" w:rsidRDefault="00705120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7D1ADB2" w14:textId="77777777" w:rsidR="00705120" w:rsidRPr="008527F6" w:rsidRDefault="00705120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2018411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F346A6D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VII.HAFTA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</w:p>
    <w:p w14:paraId="58E3A0F4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  <w:t>DÖNEM III DERS KURULU III</w:t>
      </w:r>
    </w:p>
    <w:p w14:paraId="2FA283D0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8A78DDE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OLUNUM VE DOLAŞIM SİSTEMLERİ</w:t>
      </w:r>
    </w:p>
    <w:p w14:paraId="1EFA462E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26325F6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0B3FA47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3953A35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EE6C784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 Aralık 2020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4"/>
        <w:gridCol w:w="1662"/>
        <w:gridCol w:w="4130"/>
        <w:gridCol w:w="1976"/>
      </w:tblGrid>
      <w:tr w:rsidR="0033343A" w:rsidRPr="008527F6" w14:paraId="43782E8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80D8A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803BC3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5812AD" w14:textId="77777777" w:rsidR="0033343A" w:rsidRPr="008527F6" w:rsidRDefault="0033343A" w:rsidP="0052613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7D12D06" w14:textId="77777777" w:rsidR="0033343A" w:rsidRPr="008527F6" w:rsidRDefault="0033343A" w:rsidP="0052613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1EB8FF2C" w14:textId="77777777" w:rsidR="0033343A" w:rsidRPr="008527F6" w:rsidRDefault="0033343A" w:rsidP="0052613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PRATİK SINAVLA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21F31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01C48F4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9D8AB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AE0807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ADA00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E2543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013FBA2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B9687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E976A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7896F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4550F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198A60F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D5E46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A91D8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DE0FD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12EFE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688C1EB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CB70FC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5E4ADD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EDF0A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3358DC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2409D49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83718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A81FF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DF163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64A49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7ED7AFF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2DB27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248AF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F4431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BE413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364A1E4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87902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B1B26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1721B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76528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21006A6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794E7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C3BA3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CBB66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21993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7FE3EC5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FBAC722" w14:textId="77777777" w:rsidR="0033343A" w:rsidRPr="008527F6" w:rsidRDefault="0033343A" w:rsidP="0033343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B764CB4" w14:textId="77777777" w:rsidR="0033343A" w:rsidRPr="008527F6" w:rsidRDefault="0033343A" w:rsidP="0033343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2 Aralık 2020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1"/>
        <w:gridCol w:w="1676"/>
        <w:gridCol w:w="4092"/>
        <w:gridCol w:w="1993"/>
      </w:tblGrid>
      <w:tr w:rsidR="0033343A" w:rsidRPr="008527F6" w14:paraId="65D03FC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6957B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5664B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628F8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5129202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1C390D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6999BE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TEORİK SINAV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FE74B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21F1F44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2AE6E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E99F5C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936C0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A44B8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4834189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34FBC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AC76D5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57AC4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793D5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46EA749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A1143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91E31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C0CF8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E64B7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5605B4B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B86B21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96A3CB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A94DE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91F04BE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154A1C3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F33D41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81BFDB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A9F4D9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22FCD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20737EF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2A5E7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763926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7B1257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7B5B8A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21A7F37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DBC98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CE8E5D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387594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0388E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43A" w:rsidRPr="008527F6" w14:paraId="0703500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33E523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EA3F70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908FB8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E64C1F" w14:textId="77777777" w:rsidR="0033343A" w:rsidRPr="008527F6" w:rsidRDefault="0033343A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bookmarkEnd w:id="2"/>
      <w:bookmarkEnd w:id="3"/>
    </w:tbl>
    <w:p w14:paraId="2520EAE4" w14:textId="77777777" w:rsidR="00BE7FD9" w:rsidRDefault="00BE7FD9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ADFECF7" w14:textId="77777777" w:rsidR="00705120" w:rsidRPr="008527F6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B92AC26" w14:textId="77777777" w:rsidR="00F52152" w:rsidRPr="008527F6" w:rsidRDefault="00F52152" w:rsidP="00F52152">
      <w:pPr>
        <w:keepNext/>
        <w:widowControl w:val="0"/>
        <w:suppressAutoHyphens/>
        <w:spacing w:before="240" w:after="6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lastRenderedPageBreak/>
        <w:t>GİRESUN ÜNİVERSİTESİ TIP FAKÜLTESİ</w:t>
      </w:r>
    </w:p>
    <w:p w14:paraId="44E327B7" w14:textId="77777777" w:rsidR="00F52152" w:rsidRPr="008527F6" w:rsidRDefault="00F52152" w:rsidP="00F52152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2020–2021 </w:t>
      </w:r>
      <w:proofErr w:type="gramStart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EĞİTİM -</w:t>
      </w:r>
      <w:proofErr w:type="gramEnd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ÖĞRETİM YILI</w:t>
      </w:r>
    </w:p>
    <w:p w14:paraId="59775F56" w14:textId="77777777" w:rsidR="00F52152" w:rsidRPr="008527F6" w:rsidRDefault="00F52152" w:rsidP="00F52152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ÖNEM III</w:t>
      </w:r>
    </w:p>
    <w:p w14:paraId="53914780" w14:textId="77777777" w:rsidR="00F52152" w:rsidRPr="008527F6" w:rsidRDefault="00F52152" w:rsidP="00F52152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ERS KURULU IV</w:t>
      </w:r>
    </w:p>
    <w:p w14:paraId="0770CA80" w14:textId="77777777" w:rsidR="00F52152" w:rsidRPr="008527F6" w:rsidRDefault="00F52152" w:rsidP="00F52152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proofErr w:type="spellStart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Gastrointestinal</w:t>
      </w:r>
      <w:proofErr w:type="spellEnd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Sistem – </w:t>
      </w:r>
      <w:proofErr w:type="spellStart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ematopoetik</w:t>
      </w:r>
      <w:proofErr w:type="spellEnd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Sistem</w:t>
      </w:r>
    </w:p>
    <w:p w14:paraId="0D15518B" w14:textId="77777777" w:rsidR="00F52152" w:rsidRPr="008527F6" w:rsidRDefault="00F52152" w:rsidP="00F52152">
      <w:pPr>
        <w:widowControl w:val="0"/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(23 Aralık 2020 – 22 Ocak 2021)</w:t>
      </w:r>
    </w:p>
    <w:p w14:paraId="05E5E817" w14:textId="77777777" w:rsidR="00F52152" w:rsidRPr="008527F6" w:rsidRDefault="00F52152" w:rsidP="00F5215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60055C5F" w14:textId="77777777" w:rsidR="00F52152" w:rsidRPr="008527F6" w:rsidRDefault="00F52152" w:rsidP="00F5215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792"/>
        <w:gridCol w:w="1275"/>
        <w:gridCol w:w="1133"/>
        <w:gridCol w:w="1133"/>
        <w:gridCol w:w="1280"/>
      </w:tblGrid>
      <w:tr w:rsidR="00F52152" w:rsidRPr="008527F6" w14:paraId="0F1541E4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B5942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Dersler</w:t>
            </w:r>
          </w:p>
          <w:p w14:paraId="7902A99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30C98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eorik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AFA7B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ratik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C109F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A737D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oru Sayısı</w:t>
            </w:r>
          </w:p>
        </w:tc>
      </w:tr>
      <w:tr w:rsidR="00F52152" w:rsidRPr="008527F6" w14:paraId="101E7D08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8D900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DC6D2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5586D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225C7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412468" w14:textId="7113C9D1" w:rsidR="00F52152" w:rsidRPr="008527F6" w:rsidRDefault="00251A04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9</w:t>
            </w:r>
          </w:p>
        </w:tc>
      </w:tr>
      <w:tr w:rsidR="00F52152" w:rsidRPr="008527F6" w14:paraId="41CABF46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AF47D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62E15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6B73F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4B93F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78DD3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6A681F"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F52152" w:rsidRPr="008527F6" w14:paraId="69B1CFBE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18C0CA" w14:textId="77777777" w:rsidR="00F52152" w:rsidRPr="008527F6" w:rsidRDefault="00C53689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="00F52152"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robiy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A8CF7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2CBA8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FD089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3F552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F52152" w:rsidRPr="008527F6" w14:paraId="2082F0EE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7B966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46846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513A3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33BDB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026FA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F52152" w:rsidRPr="008527F6" w14:paraId="69D73668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618CF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İç Hastalıkları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69A38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B3CDB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E86EA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E9CFD8" w14:textId="65C766E1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251A0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</w:tr>
      <w:tr w:rsidR="00F52152" w:rsidRPr="008527F6" w14:paraId="02AD30ED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4F22A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Ve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F21A1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DFDCF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2DCF1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6DB45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F52152" w:rsidRPr="008527F6" w14:paraId="7403B1EA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3A9F1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Genel Cerrah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F6B2B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31FFA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296AD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F52E7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F52152" w:rsidRPr="008527F6" w14:paraId="411880FF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CD4A6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AD318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51100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DFF72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19E95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</w:tr>
      <w:tr w:rsidR="00F52152" w:rsidRPr="008527F6" w14:paraId="1068DC76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1995CB" w14:textId="77777777" w:rsidR="00F52152" w:rsidRPr="008527F6" w:rsidRDefault="00CC424C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Enfeksiyon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ve</w:t>
            </w:r>
            <w:proofErr w:type="gramEnd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l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 Mikrobiy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9480C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1E6CE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449C6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30138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F52152" w:rsidRPr="008527F6" w14:paraId="0C4EF0F9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DE4ED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8476B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CBED3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57B4B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BD902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F52152" w:rsidRPr="008527F6" w14:paraId="08EFA7C1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7F2FA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Radyodiagnostik</w:t>
            </w:r>
            <w:proofErr w:type="spellEnd"/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5450D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AF32C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3B1BB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A2E9C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</w:tr>
      <w:tr w:rsidR="00F52152" w:rsidRPr="008527F6" w14:paraId="08C79753" w14:textId="77777777" w:rsidTr="0052613D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6D03418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30F5842D" w14:textId="77777777" w:rsidR="00D231B6" w:rsidRPr="008527F6" w:rsidRDefault="00F52152" w:rsidP="00D231B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8</w:t>
            </w:r>
            <w:r w:rsidR="00D231B6"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55DC8BB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</w:t>
            </w:r>
            <w:r w:rsidR="00051579"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08E99FE4" w14:textId="77777777" w:rsidR="00051579" w:rsidRPr="008527F6" w:rsidRDefault="00F52152" w:rsidP="00051579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</w:t>
            </w:r>
            <w:r w:rsidR="00051579"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05A7933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0</w:t>
            </w:r>
          </w:p>
        </w:tc>
      </w:tr>
    </w:tbl>
    <w:p w14:paraId="6C0505AB" w14:textId="77777777" w:rsidR="00F52152" w:rsidRPr="008527F6" w:rsidRDefault="00F52152" w:rsidP="00F52152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17B76C02" w14:textId="77777777" w:rsidR="00F52152" w:rsidRPr="008527F6" w:rsidRDefault="00F52152" w:rsidP="00F5215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72B73801" w14:textId="77777777" w:rsidR="00F52152" w:rsidRPr="008527F6" w:rsidRDefault="00F52152" w:rsidP="00F52152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79EC6FCD" w14:textId="77777777" w:rsidR="00F52152" w:rsidRPr="008527F6" w:rsidRDefault="00F52152" w:rsidP="00F52152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su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="007311E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Dr. </w:t>
      </w:r>
      <w:proofErr w:type="spellStart"/>
      <w:r w:rsidR="007311E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Öğr</w:t>
      </w:r>
      <w:proofErr w:type="spellEnd"/>
      <w:r w:rsidR="007311E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. Ü.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Özkan ÖZAY</w:t>
      </w:r>
    </w:p>
    <w:p w14:paraId="7E8A0BF9" w14:textId="77777777" w:rsidR="00F52152" w:rsidRPr="008527F6" w:rsidRDefault="00F52152" w:rsidP="00F52152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 Yardımcısı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Dr. </w:t>
      </w:r>
      <w:proofErr w:type="spellStart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Öğr</w:t>
      </w:r>
      <w:proofErr w:type="spellEnd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 Üyesi Ömer EMECEN</w:t>
      </w:r>
    </w:p>
    <w:p w14:paraId="10FA3D15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B05F836" w14:textId="77777777" w:rsidR="00F52152" w:rsidRPr="008527F6" w:rsidRDefault="00F52152" w:rsidP="00F52152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F10288D" w14:textId="77777777" w:rsidR="00F52152" w:rsidRPr="008527F6" w:rsidRDefault="00F52152" w:rsidP="00F52152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Öğrenim Hedefleri: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Gastrointestinal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ve hematolojik hastalıkların kliniğini, nedenlerini, dokularda ve kandaki morfoloji sonuçlarını yorumlayabilmek ve tedavisinde kullanılan ilaçların farmakolojik özelliklerini öğrenmek. Ayrıca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gastrointestinalsistem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radyolojisi ve görüntüleme yöntemleri hakkında bilgi sahibi olmak.</w:t>
      </w:r>
    </w:p>
    <w:p w14:paraId="09F089A9" w14:textId="77777777" w:rsidR="00F52152" w:rsidRPr="008527F6" w:rsidRDefault="00F52152" w:rsidP="00F52152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Su ve besinlerle salgın yapan enfeksiyon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tkenlerinive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salgın durumunda yapılması gerekenleri öğrenmek.</w:t>
      </w:r>
    </w:p>
    <w:p w14:paraId="6BDDC31A" w14:textId="77777777" w:rsidR="00F52152" w:rsidRPr="008527F6" w:rsidRDefault="00F52152" w:rsidP="00F52152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Çocuk hastada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gastrointestinal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sistem muayenesini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yababilme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becerisini edinmek ve </w:t>
      </w:r>
      <w:proofErr w:type="spellStart"/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astrointestinal</w:t>
      </w:r>
      <w:proofErr w:type="spellEnd"/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hastalıkların semptom ve patolojilerini öğrenmek</w:t>
      </w:r>
    </w:p>
    <w:p w14:paraId="3592AAD1" w14:textId="77777777" w:rsidR="00F52152" w:rsidRPr="008527F6" w:rsidRDefault="00F52152" w:rsidP="00F52152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Gastrointestinal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ve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hematopoetik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hasta olguları üzerinden klinik tabloları temel biyokimya mekanizmalarına yönelik verilerle ilişkilendirerek, bu amaca uygun tanıda ve tedavi takibinde kullanılan laboratuvar testlerinin yorumlanabilmeleri.</w:t>
      </w:r>
    </w:p>
    <w:p w14:paraId="56AFDCD4" w14:textId="77777777" w:rsidR="00F52152" w:rsidRPr="008527F6" w:rsidRDefault="00F52152" w:rsidP="00F52152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Gastrointestinal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sistem ve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hematopoetik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istemenfeksiyonları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yol açan etkenler ve bulaş yolları öğrenilmesi</w:t>
      </w:r>
    </w:p>
    <w:p w14:paraId="33B7A71B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792747A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88B329B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F212652" w14:textId="77777777" w:rsidR="00F52152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tbl>
      <w:tblPr>
        <w:tblpPr w:leftFromText="141" w:rightFromText="141" w:vertAnchor="text" w:tblpXSpec="center" w:tblpY="1"/>
        <w:tblOverlap w:val="never"/>
        <w:tblW w:w="89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</w:tblCellMar>
        <w:tblLook w:val="01E0" w:firstRow="1" w:lastRow="1" w:firstColumn="1" w:lastColumn="1" w:noHBand="0" w:noVBand="0"/>
      </w:tblPr>
      <w:tblGrid>
        <w:gridCol w:w="4454"/>
        <w:gridCol w:w="4525"/>
      </w:tblGrid>
      <w:tr w:rsidR="00804EEE" w:rsidRPr="008527F6" w14:paraId="22B2DD7B" w14:textId="77777777" w:rsidTr="00785D65">
        <w:tc>
          <w:tcPr>
            <w:tcW w:w="8979" w:type="dxa"/>
            <w:gridSpan w:val="2"/>
            <w:shd w:val="clear" w:color="auto" w:fill="auto"/>
            <w:vAlign w:val="center"/>
          </w:tcPr>
          <w:p w14:paraId="45C7F29A" w14:textId="77777777" w:rsidR="00804EEE" w:rsidRPr="00563D60" w:rsidRDefault="00804EEE" w:rsidP="00785D65">
            <w:pPr>
              <w:tabs>
                <w:tab w:val="center" w:pos="4536"/>
                <w:tab w:val="right" w:pos="9072"/>
              </w:tabs>
              <w:spacing w:line="360" w:lineRule="auto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563D60">
              <w:rPr>
                <w:b/>
                <w:bCs/>
                <w:color w:val="000000" w:themeColor="text1"/>
                <w:sz w:val="20"/>
                <w:szCs w:val="20"/>
              </w:rPr>
              <w:lastRenderedPageBreak/>
              <w:t>I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>V</w:t>
            </w:r>
            <w:r w:rsidRPr="00563D60">
              <w:rPr>
                <w:b/>
                <w:bCs/>
                <w:color w:val="000000" w:themeColor="text1"/>
                <w:sz w:val="20"/>
                <w:szCs w:val="20"/>
              </w:rPr>
              <w:t>. DERS KURULU ÜYELERİ</w:t>
            </w:r>
          </w:p>
        </w:tc>
      </w:tr>
      <w:tr w:rsidR="00804EEE" w:rsidRPr="008527F6" w14:paraId="7D9349EF" w14:textId="77777777" w:rsidTr="00785D65">
        <w:tc>
          <w:tcPr>
            <w:tcW w:w="4454" w:type="dxa"/>
            <w:shd w:val="clear" w:color="auto" w:fill="auto"/>
          </w:tcPr>
          <w:p w14:paraId="42E781DD" w14:textId="77777777" w:rsidR="00804EEE" w:rsidRPr="008527F6" w:rsidRDefault="00804EEE" w:rsidP="00785D65">
            <w:pPr>
              <w:spacing w:line="276" w:lineRule="auto"/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4525" w:type="dxa"/>
            <w:shd w:val="clear" w:color="auto" w:fill="auto"/>
          </w:tcPr>
          <w:p w14:paraId="466DCE61" w14:textId="77777777" w:rsidR="00804EEE" w:rsidRPr="00A578C5" w:rsidRDefault="00804EEE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804EEE" w:rsidRPr="008527F6" w14:paraId="2FA0A7F1" w14:textId="77777777" w:rsidTr="00785D65">
        <w:tc>
          <w:tcPr>
            <w:tcW w:w="4454" w:type="dxa"/>
            <w:shd w:val="clear" w:color="auto" w:fill="auto"/>
          </w:tcPr>
          <w:p w14:paraId="168848D8" w14:textId="77777777" w:rsidR="00804EEE" w:rsidRPr="008527F6" w:rsidRDefault="00804EEE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055F330E" w14:textId="77777777" w:rsidR="00804EEE" w:rsidRDefault="00804EEE" w:rsidP="00785D65">
            <w:pPr>
              <w:tabs>
                <w:tab w:val="center" w:pos="4536"/>
                <w:tab w:val="right" w:pos="9072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  <w:p w14:paraId="3036567C" w14:textId="77777777" w:rsidR="00804EEE" w:rsidRPr="008527F6" w:rsidRDefault="00804EEE" w:rsidP="00785D65">
            <w:pPr>
              <w:tabs>
                <w:tab w:val="center" w:pos="4536"/>
                <w:tab w:val="right" w:pos="9072"/>
              </w:tabs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Selçuk TAKIR</w:t>
            </w:r>
          </w:p>
        </w:tc>
      </w:tr>
      <w:tr w:rsidR="00804EEE" w:rsidRPr="008527F6" w14:paraId="14CE46A7" w14:textId="77777777" w:rsidTr="00785D65">
        <w:tc>
          <w:tcPr>
            <w:tcW w:w="4454" w:type="dxa"/>
            <w:shd w:val="clear" w:color="auto" w:fill="auto"/>
          </w:tcPr>
          <w:p w14:paraId="41579AAC" w14:textId="77777777" w:rsidR="00804EEE" w:rsidRPr="008527F6" w:rsidRDefault="00804EEE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robi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8D59552" w14:textId="77777777" w:rsidR="00804EEE" w:rsidRPr="008527F6" w:rsidRDefault="00804EEE" w:rsidP="00785D65">
            <w:pPr>
              <w:tabs>
                <w:tab w:val="center" w:pos="4536"/>
                <w:tab w:val="right" w:pos="9072"/>
              </w:tabs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804EEE" w:rsidRPr="008527F6" w14:paraId="5991D038" w14:textId="77777777" w:rsidTr="00785D65">
        <w:tc>
          <w:tcPr>
            <w:tcW w:w="4454" w:type="dxa"/>
            <w:shd w:val="clear" w:color="auto" w:fill="auto"/>
          </w:tcPr>
          <w:p w14:paraId="487942AB" w14:textId="77777777" w:rsidR="00804EEE" w:rsidRPr="008527F6" w:rsidRDefault="00804EEE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6EFF7754" w14:textId="77777777" w:rsidR="00804EEE" w:rsidRPr="008527F6" w:rsidRDefault="00804EEE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804EEE" w:rsidRPr="008527F6" w14:paraId="0111D998" w14:textId="77777777" w:rsidTr="00785D65">
        <w:tc>
          <w:tcPr>
            <w:tcW w:w="4454" w:type="dxa"/>
            <w:shd w:val="clear" w:color="auto" w:fill="auto"/>
          </w:tcPr>
          <w:p w14:paraId="49EDD42D" w14:textId="77777777" w:rsidR="00804EEE" w:rsidRPr="008527F6" w:rsidRDefault="00804EEE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İç Hastalıkları</w:t>
            </w:r>
          </w:p>
        </w:tc>
        <w:tc>
          <w:tcPr>
            <w:tcW w:w="4525" w:type="dxa"/>
            <w:shd w:val="clear" w:color="auto" w:fill="auto"/>
          </w:tcPr>
          <w:p w14:paraId="43F1A866" w14:textId="77777777" w:rsidR="00804EEE" w:rsidRDefault="00804EEE" w:rsidP="00785D65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an Mücahit ÖZBAŞ</w:t>
            </w:r>
          </w:p>
          <w:p w14:paraId="28D63A08" w14:textId="77777777" w:rsidR="00804EEE" w:rsidRDefault="00804EEE" w:rsidP="00785D65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. Ali AYVAZ</w:t>
            </w:r>
          </w:p>
          <w:p w14:paraId="3D7D0ABD" w14:textId="77777777" w:rsidR="00804EEE" w:rsidRPr="008527F6" w:rsidRDefault="00804EEE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804EEE" w:rsidRPr="008527F6" w14:paraId="6078AD9C" w14:textId="77777777" w:rsidTr="00785D65">
        <w:tc>
          <w:tcPr>
            <w:tcW w:w="4454" w:type="dxa"/>
            <w:shd w:val="clear" w:color="auto" w:fill="auto"/>
          </w:tcPr>
          <w:p w14:paraId="24D54309" w14:textId="77777777" w:rsidR="00804EEE" w:rsidRPr="008527F6" w:rsidRDefault="00804EEE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Ve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24796732" w14:textId="77777777" w:rsidR="00804EEE" w:rsidRPr="008527F6" w:rsidRDefault="00804EEE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hammet BULUT</w:t>
            </w:r>
          </w:p>
        </w:tc>
      </w:tr>
      <w:tr w:rsidR="00804EEE" w:rsidRPr="008527F6" w14:paraId="691AD0AA" w14:textId="77777777" w:rsidTr="00785D65">
        <w:tc>
          <w:tcPr>
            <w:tcW w:w="4454" w:type="dxa"/>
            <w:shd w:val="clear" w:color="auto" w:fill="auto"/>
          </w:tcPr>
          <w:p w14:paraId="10A923F6" w14:textId="77777777" w:rsidR="00804EEE" w:rsidRPr="008527F6" w:rsidRDefault="00804EEE" w:rsidP="00785D65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Genel Cerrah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43D54DEA" w14:textId="77777777" w:rsidR="00804EEE" w:rsidRPr="008527F6" w:rsidRDefault="00804EEE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uğrul KESİCİOĞLU</w:t>
            </w:r>
          </w:p>
        </w:tc>
      </w:tr>
      <w:tr w:rsidR="00804EEE" w:rsidRPr="008527F6" w14:paraId="7ACF58D9" w14:textId="77777777" w:rsidTr="00785D65">
        <w:tc>
          <w:tcPr>
            <w:tcW w:w="4454" w:type="dxa"/>
            <w:shd w:val="clear" w:color="auto" w:fill="auto"/>
          </w:tcPr>
          <w:p w14:paraId="44C3EE9C" w14:textId="77777777" w:rsidR="00804EEE" w:rsidRPr="008527F6" w:rsidRDefault="00804EEE" w:rsidP="00785D65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2BA5C33F" w14:textId="77777777" w:rsidR="00804EEE" w:rsidRDefault="00804EEE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mbol YILDIRMAK</w:t>
            </w:r>
          </w:p>
          <w:p w14:paraId="114002EF" w14:textId="77777777" w:rsidR="00804EEE" w:rsidRDefault="00804EEE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  <w:p w14:paraId="5FBD4365" w14:textId="77777777" w:rsidR="00804EEE" w:rsidRDefault="00804EEE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mer EMECEN</w:t>
            </w:r>
          </w:p>
        </w:tc>
      </w:tr>
      <w:tr w:rsidR="00804EEE" w:rsidRPr="008527F6" w14:paraId="08183DB1" w14:textId="77777777" w:rsidTr="00785D65">
        <w:tc>
          <w:tcPr>
            <w:tcW w:w="4454" w:type="dxa"/>
            <w:shd w:val="clear" w:color="auto" w:fill="auto"/>
          </w:tcPr>
          <w:p w14:paraId="7F9070E4" w14:textId="77777777" w:rsidR="00804EEE" w:rsidRPr="008527F6" w:rsidRDefault="00804EEE" w:rsidP="00785D65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Enfeksiyon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.veKl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 Mikrobi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6347E8F7" w14:textId="77777777" w:rsidR="00804EEE" w:rsidRDefault="00804EEE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  <w:p w14:paraId="58C13B99" w14:textId="77777777" w:rsidR="00804EEE" w:rsidRDefault="00804EEE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nur YAVUZ</w:t>
            </w:r>
          </w:p>
        </w:tc>
      </w:tr>
      <w:tr w:rsidR="00804EEE" w:rsidRPr="008527F6" w14:paraId="14190F62" w14:textId="77777777" w:rsidTr="00785D65">
        <w:tc>
          <w:tcPr>
            <w:tcW w:w="4454" w:type="dxa"/>
            <w:shd w:val="clear" w:color="auto" w:fill="auto"/>
          </w:tcPr>
          <w:p w14:paraId="2503725D" w14:textId="77777777" w:rsidR="00804EEE" w:rsidRPr="008527F6" w:rsidRDefault="00804EEE" w:rsidP="00785D65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4525" w:type="dxa"/>
            <w:shd w:val="clear" w:color="auto" w:fill="auto"/>
          </w:tcPr>
          <w:p w14:paraId="10472311" w14:textId="77777777" w:rsidR="00804EEE" w:rsidRDefault="00804EEE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Özkan ÖZAY</w:t>
            </w:r>
          </w:p>
        </w:tc>
      </w:tr>
      <w:tr w:rsidR="00804EEE" w:rsidRPr="008527F6" w14:paraId="1B60E7C7" w14:textId="77777777" w:rsidTr="00785D65">
        <w:tc>
          <w:tcPr>
            <w:tcW w:w="4454" w:type="dxa"/>
            <w:shd w:val="clear" w:color="auto" w:fill="auto"/>
          </w:tcPr>
          <w:p w14:paraId="206FCBAA" w14:textId="77777777" w:rsidR="00804EEE" w:rsidRPr="008527F6" w:rsidRDefault="00804EEE" w:rsidP="00785D65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Radyodiagnostik</w:t>
            </w:r>
            <w:proofErr w:type="spellEnd"/>
          </w:p>
        </w:tc>
        <w:tc>
          <w:tcPr>
            <w:tcW w:w="4525" w:type="dxa"/>
            <w:shd w:val="clear" w:color="auto" w:fill="auto"/>
            <w:vAlign w:val="center"/>
          </w:tcPr>
          <w:p w14:paraId="7BE500E9" w14:textId="2DC26F03" w:rsidR="00804EEE" w:rsidRDefault="00D4617E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617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D4617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D4617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Serdar ASLAN</w:t>
            </w:r>
          </w:p>
        </w:tc>
      </w:tr>
    </w:tbl>
    <w:p w14:paraId="6FA87DF4" w14:textId="77777777" w:rsidR="00804EEE" w:rsidRDefault="00804EEE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DF4F07A" w14:textId="77777777" w:rsidR="00804EEE" w:rsidRDefault="00804EEE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8BA5575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F6D3AE1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.HAFTA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>DÖNEM III DERS KURULU IV</w:t>
      </w:r>
    </w:p>
    <w:p w14:paraId="6C788741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6E9A752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GASTROİNTESTİNAL SİSTEM-HEMATOPOETİK SİSTEM</w:t>
      </w:r>
    </w:p>
    <w:p w14:paraId="2CC4E568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8A1A0D9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3 Aralık 2020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84"/>
        <w:gridCol w:w="1930"/>
        <w:gridCol w:w="3828"/>
        <w:gridCol w:w="2100"/>
      </w:tblGrid>
      <w:tr w:rsidR="00F52152" w:rsidRPr="008527F6" w14:paraId="4137351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A4650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C54A6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C3875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2AEF9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5E7A13C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FBE7F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FF460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2D424C" w14:textId="77777777" w:rsidR="00F52152" w:rsidRPr="008527F6" w:rsidRDefault="00F52152" w:rsidP="0052613D">
            <w:pPr>
              <w:widowControl w:val="0"/>
              <w:suppressAutoHyphens/>
              <w:spacing w:before="100" w:after="10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oköpen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551E58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an Mücahit ÖZBAŞ</w:t>
            </w:r>
          </w:p>
        </w:tc>
      </w:tr>
      <w:tr w:rsidR="00F52152" w:rsidRPr="008527F6" w14:paraId="2DCA6EC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556BC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1534E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9C03F8" w14:textId="77777777" w:rsidR="00F52152" w:rsidRPr="008527F6" w:rsidRDefault="00F52152" w:rsidP="0052613D">
            <w:pPr>
              <w:widowControl w:val="0"/>
              <w:suppressAutoHyphens/>
              <w:spacing w:before="100" w:after="10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ökositoz</w:t>
            </w:r>
            <w:proofErr w:type="spellEnd"/>
            <w:proofErr w:type="gram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5130D1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an Mücahit ÖZBAŞ</w:t>
            </w:r>
          </w:p>
        </w:tc>
      </w:tr>
      <w:tr w:rsidR="00F52152" w:rsidRPr="008527F6" w14:paraId="675D21B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09CD7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1C5F5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836CC4" w14:textId="77777777" w:rsidR="00F52152" w:rsidRPr="008527F6" w:rsidRDefault="00F52152" w:rsidP="0052613D">
            <w:pPr>
              <w:widowControl w:val="0"/>
              <w:suppressAutoHyphens/>
              <w:spacing w:before="100" w:after="10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IS kanama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F09051" w14:textId="77777777" w:rsidR="00F52152" w:rsidRPr="008527F6" w:rsidRDefault="007311E4" w:rsidP="0052613D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.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li AYVAZ</w:t>
            </w:r>
          </w:p>
          <w:p w14:paraId="7FDD4997" w14:textId="77777777" w:rsidR="00F52152" w:rsidRPr="008527F6" w:rsidRDefault="00F52152" w:rsidP="0052613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4335C38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AE326B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75063D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13F00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1EBEED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3DEC123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9C138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A6D07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97CFE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ral 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vite</w:t>
            </w:r>
            <w:proofErr w:type="spellEnd"/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atolojile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0EB2B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Demet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ŞENGÜL</w:t>
            </w:r>
          </w:p>
        </w:tc>
      </w:tr>
      <w:tr w:rsidR="00F52152" w:rsidRPr="008527F6" w14:paraId="1398B5D0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83B71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C14223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721DB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efagus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talıkları  patolojisi</w:t>
            </w:r>
            <w:proofErr w:type="gram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EA6E5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F52152" w:rsidRPr="008527F6" w14:paraId="00EA9F6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839FB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93F1D3" w14:textId="77777777" w:rsidR="00F52152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B0EF2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lgularla klinik biyokimya: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matopoe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D3EAFB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mer EMECEN</w:t>
            </w:r>
          </w:p>
        </w:tc>
      </w:tr>
      <w:tr w:rsidR="00F52152" w:rsidRPr="008527F6" w14:paraId="6A9E584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F16AB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97A87A" w14:textId="77777777" w:rsidR="00F52152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2725E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lgularla klinik biyokimya: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astrointestin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E55FF0" w14:textId="77777777" w:rsidR="00F52152" w:rsidRPr="008527F6" w:rsidRDefault="00DF663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mbol YILDIRMAK</w:t>
            </w:r>
          </w:p>
        </w:tc>
      </w:tr>
    </w:tbl>
    <w:p w14:paraId="57AE3AD8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2144523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4 Aralık 2020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2"/>
        <w:gridCol w:w="1934"/>
        <w:gridCol w:w="3893"/>
        <w:gridCol w:w="2013"/>
      </w:tblGrid>
      <w:tr w:rsidR="00F52152" w:rsidRPr="008527F6" w14:paraId="4DD8BB9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AD334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95AD7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2BC92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D0B5B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5095848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A1AF4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CF0B3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ED381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8C689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57F27D3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0B322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9026B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29E97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Asit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EE2970" w14:textId="77777777" w:rsidR="00F52152" w:rsidRPr="008527F6" w:rsidRDefault="007311E4" w:rsidP="0052613D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.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i</w:t>
            </w:r>
            <w:proofErr w:type="spellEnd"/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YVAZ</w:t>
            </w:r>
          </w:p>
          <w:p w14:paraId="6DB871CB" w14:textId="77777777" w:rsidR="00F52152" w:rsidRPr="008527F6" w:rsidRDefault="00F52152" w:rsidP="0052613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14EA7AA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BAAC9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7B7E6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AE4BE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Gastrointestinal</w:t>
            </w:r>
            <w:proofErr w:type="spellEnd"/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 hastal</w:t>
            </w:r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ıklarda </w:t>
            </w:r>
            <w:proofErr w:type="spellStart"/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anemnez</w:t>
            </w:r>
            <w:proofErr w:type="spellEnd"/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A2C631" w14:textId="77777777" w:rsidR="00F52152" w:rsidRPr="008527F6" w:rsidRDefault="007311E4" w:rsidP="0052613D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.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i</w:t>
            </w:r>
            <w:proofErr w:type="spellEnd"/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YVAZ</w:t>
            </w:r>
          </w:p>
          <w:p w14:paraId="609A2781" w14:textId="77777777" w:rsidR="00F52152" w:rsidRPr="008527F6" w:rsidRDefault="00F52152" w:rsidP="0052613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73BEA7C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270E72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60DF1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5B755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2B1380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3B31C5A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374B3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84D799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3E4C0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de hastalıkları patolojis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F78EE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F52152" w:rsidRPr="008527F6" w14:paraId="66AB075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79598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D6DA96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07AD6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id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oplazilerin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atolojis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94270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F52152" w:rsidRPr="008527F6" w14:paraId="04DBB95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46A5D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355439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90F7FF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p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ülser tedavisinde kullanılan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2AD7E8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F52152" w:rsidRPr="008527F6" w14:paraId="2978254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611BC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73D32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79213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e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eme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FC19D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</w:tbl>
    <w:p w14:paraId="013BA683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86F9128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5 Aralık 2020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78"/>
        <w:gridCol w:w="1961"/>
        <w:gridCol w:w="3928"/>
        <w:gridCol w:w="1975"/>
      </w:tblGrid>
      <w:tr w:rsidR="00F52152" w:rsidRPr="008527F6" w14:paraId="1027E02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2093C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BD151D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3C9EA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A07EA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19E38E69" w14:textId="77777777" w:rsidTr="0052613D">
        <w:trPr>
          <w:trHeight w:val="250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CE177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6658D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6BF81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sfaj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187F96" w14:textId="77777777" w:rsidR="00F52152" w:rsidRPr="008527F6" w:rsidRDefault="007311E4" w:rsidP="0052613D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.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i</w:t>
            </w:r>
            <w:proofErr w:type="spellEnd"/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YVAZ</w:t>
            </w:r>
          </w:p>
        </w:tc>
      </w:tr>
      <w:tr w:rsidR="00F52152" w:rsidRPr="008527F6" w14:paraId="3306111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DB21C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AC45C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FEE09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IS kanama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FB5C05" w14:textId="77777777" w:rsidR="00F52152" w:rsidRPr="008527F6" w:rsidRDefault="007311E4" w:rsidP="0052613D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.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i</w:t>
            </w:r>
            <w:proofErr w:type="spellEnd"/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YVAZ</w:t>
            </w:r>
          </w:p>
        </w:tc>
      </w:tr>
      <w:tr w:rsidR="00F52152" w:rsidRPr="008527F6" w14:paraId="4B648E3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CB9BE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294F0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CA86E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ıtma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A63C4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M. Arzu YETKİN</w:t>
            </w:r>
          </w:p>
        </w:tc>
      </w:tr>
      <w:tr w:rsidR="00F52152" w:rsidRPr="008527F6" w14:paraId="461AD1B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BB0ED5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D8EB54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CDD43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1521C7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1403407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EBC36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B32F2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2435D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İnce barsak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talıklarıpatolojis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31868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F52152" w:rsidRPr="008527F6" w14:paraId="46C336C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CCD11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7E8AF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A517B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lın barsak hastalıkları patolojis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8CA5D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F52152" w:rsidRPr="008527F6" w14:paraId="439919A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19F62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05A31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4E908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İnce ve kalın barsak </w:t>
            </w:r>
            <w:proofErr w:type="spellStart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oplazileri</w:t>
            </w:r>
            <w:proofErr w:type="spellEnd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atolojis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0B8FD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F52152" w:rsidRPr="008527F6" w14:paraId="56C39AE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7A9FA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4C483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7AA7A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7E139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91A1EC1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A1AAA9A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II.HAFTA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  <w:t>DÖNEM III DERS KURULU IV</w:t>
      </w:r>
    </w:p>
    <w:p w14:paraId="1C0FC3A5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3D1416C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GASTROİNTESTİNAL SİSTEM-HEMATOPOETİK SİSTEM</w:t>
      </w:r>
    </w:p>
    <w:p w14:paraId="2DC793B8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7AB842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8 Aralık 2020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85"/>
        <w:gridCol w:w="1962"/>
        <w:gridCol w:w="3806"/>
        <w:gridCol w:w="2089"/>
      </w:tblGrid>
      <w:tr w:rsidR="008527F6" w:rsidRPr="008527F6" w14:paraId="6A8B342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FBA19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72904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166BE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ind w:left="-108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35806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527F6" w:rsidRPr="008527F6" w14:paraId="58CAF12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5C7C0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0E294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52467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ind w:left="-108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labsorbsiyo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atolojis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65E33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8527F6" w:rsidRPr="008527F6" w14:paraId="30DDB49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91364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DC6A4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E71FC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ind w:left="-108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İltihabi barsak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si</w:t>
            </w:r>
            <w:proofErr w:type="gram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BC0A2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8527F6" w:rsidRPr="008527F6" w14:paraId="2A3109F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64B59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697C51C" w14:textId="77777777" w:rsidR="00F52152" w:rsidRPr="008527F6" w:rsidRDefault="00F52152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71C02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aciğer  hastalıkları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atolojis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E5711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8527F6" w:rsidRPr="008527F6" w14:paraId="65EDC89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65793C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8CC433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3B17E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910D5F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527F6" w:rsidRPr="008527F6" w14:paraId="6B41EDB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350A7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E0621D" w14:textId="77777777" w:rsidR="00F52152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209A0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astroenterit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tkenleri ve laboratuvar tanıs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C1A774" w14:textId="77777777" w:rsidR="00F52152" w:rsidRPr="008527F6" w:rsidRDefault="00F9116C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8527F6" w:rsidRPr="008527F6" w14:paraId="3C8CA4F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49B13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20711C" w14:textId="77777777" w:rsidR="00F52152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A008C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astroenterit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tkenleri ve laboratuvar tanıs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7C95D3" w14:textId="77777777" w:rsidR="00F52152" w:rsidRPr="008527F6" w:rsidRDefault="00F9116C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8527F6" w:rsidRPr="008527F6" w14:paraId="1F8D671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A114A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0A2601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4C9A3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sin zehirlenmele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C5C7C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8527F6" w:rsidRPr="008527F6" w14:paraId="60A0654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B9DD9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76AEB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19798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58CC3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45B21B4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728AAFE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 Aralık 2020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07"/>
        <w:gridCol w:w="2527"/>
        <w:gridCol w:w="3525"/>
        <w:gridCol w:w="1883"/>
      </w:tblGrid>
      <w:tr w:rsidR="00A955F4" w:rsidRPr="008527F6" w14:paraId="5BA22B20" w14:textId="77777777" w:rsidTr="00693AB3">
        <w:trPr>
          <w:trHeight w:val="1"/>
        </w:trPr>
        <w:tc>
          <w:tcPr>
            <w:tcW w:w="11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34996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2ED068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5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20AFF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0BED7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5DA751DF" w14:textId="77777777" w:rsidTr="00693AB3">
        <w:trPr>
          <w:trHeight w:val="1"/>
        </w:trPr>
        <w:tc>
          <w:tcPr>
            <w:tcW w:w="11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5D413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F9CC07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90601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C2F11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93AB3" w:rsidRPr="008527F6" w14:paraId="6C7196A1" w14:textId="77777777" w:rsidTr="00693AB3">
        <w:trPr>
          <w:trHeight w:val="1"/>
        </w:trPr>
        <w:tc>
          <w:tcPr>
            <w:tcW w:w="11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FCCE78" w14:textId="77777777" w:rsidR="00693AB3" w:rsidRPr="008527F6" w:rsidRDefault="00693AB3" w:rsidP="00693AB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89D877" w14:textId="77777777" w:rsidR="00693AB3" w:rsidRPr="008527F6" w:rsidRDefault="00693AB3" w:rsidP="00693AB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35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422545" w14:textId="77777777" w:rsidR="00693AB3" w:rsidRPr="008527F6" w:rsidRDefault="00693AB3" w:rsidP="00693AB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</w:t>
            </w:r>
            <w:r>
              <w:rPr>
                <w:color w:val="000000" w:themeColor="text1"/>
              </w:rPr>
              <w:t>astrointestinal</w:t>
            </w:r>
            <w:proofErr w:type="spellEnd"/>
            <w:r>
              <w:rPr>
                <w:color w:val="000000" w:themeColor="text1"/>
              </w:rPr>
              <w:t xml:space="preserve"> yöntem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radyolojik inceleme yöntemleri</w:t>
            </w:r>
          </w:p>
        </w:tc>
        <w:tc>
          <w:tcPr>
            <w:tcW w:w="18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9CB250" w14:textId="77777777" w:rsidR="00693AB3" w:rsidRPr="008527F6" w:rsidRDefault="00D515BD" w:rsidP="00693AB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.  Serdar ASLAN</w:t>
            </w:r>
          </w:p>
        </w:tc>
      </w:tr>
      <w:tr w:rsidR="00693AB3" w:rsidRPr="008527F6" w14:paraId="64F3B9CD" w14:textId="77777777" w:rsidTr="00693AB3">
        <w:trPr>
          <w:trHeight w:val="1"/>
        </w:trPr>
        <w:tc>
          <w:tcPr>
            <w:tcW w:w="11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AC8A15" w14:textId="77777777" w:rsidR="00693AB3" w:rsidRPr="008527F6" w:rsidRDefault="00693AB3" w:rsidP="00693AB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3A4189" w14:textId="77777777" w:rsidR="00693AB3" w:rsidRPr="008527F6" w:rsidRDefault="00693AB3" w:rsidP="00693AB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35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F112E9" w14:textId="77777777" w:rsidR="00693AB3" w:rsidRPr="008527F6" w:rsidRDefault="00693AB3" w:rsidP="00693AB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</w:t>
            </w:r>
            <w:r>
              <w:rPr>
                <w:color w:val="000000" w:themeColor="text1"/>
              </w:rPr>
              <w:t>astrointestinal</w:t>
            </w:r>
            <w:proofErr w:type="spellEnd"/>
            <w:r>
              <w:rPr>
                <w:color w:val="000000" w:themeColor="text1"/>
              </w:rPr>
              <w:t xml:space="preserve"> yöntem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radyolojik inceleme yöntemleri</w:t>
            </w:r>
          </w:p>
        </w:tc>
        <w:tc>
          <w:tcPr>
            <w:tcW w:w="18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6F754D" w14:textId="77777777" w:rsidR="00693AB3" w:rsidRPr="008527F6" w:rsidRDefault="00D515BD" w:rsidP="00693AB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.  Serdar ASLAN</w:t>
            </w:r>
          </w:p>
        </w:tc>
      </w:tr>
      <w:tr w:rsidR="00A955F4" w:rsidRPr="008527F6" w14:paraId="5D8BEF29" w14:textId="77777777" w:rsidTr="00693AB3">
        <w:trPr>
          <w:trHeight w:val="1"/>
        </w:trPr>
        <w:tc>
          <w:tcPr>
            <w:tcW w:w="11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52BDB7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E8F56F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075F5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18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1E1C69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384BAF8C" w14:textId="77777777" w:rsidTr="00693AB3">
        <w:trPr>
          <w:trHeight w:val="1"/>
        </w:trPr>
        <w:tc>
          <w:tcPr>
            <w:tcW w:w="11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62D81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093FF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5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E82E3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Brucelloz</w:t>
            </w:r>
            <w:proofErr w:type="spellEnd"/>
          </w:p>
        </w:tc>
        <w:tc>
          <w:tcPr>
            <w:tcW w:w="18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40D58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A955F4" w:rsidRPr="008527F6" w14:paraId="0AF541E3" w14:textId="77777777" w:rsidTr="00693AB3">
        <w:trPr>
          <w:trHeight w:val="1"/>
        </w:trPr>
        <w:tc>
          <w:tcPr>
            <w:tcW w:w="11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9A671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07210B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5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F8D04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Üst </w:t>
            </w:r>
            <w:proofErr w:type="spellStart"/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gastrointestinal</w:t>
            </w:r>
            <w:proofErr w:type="spellEnd"/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 sistemin cerrahi hastal</w:t>
            </w:r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ıklarına giriş</w:t>
            </w:r>
          </w:p>
        </w:tc>
        <w:tc>
          <w:tcPr>
            <w:tcW w:w="18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5B987A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50363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hmet GÜLMEZ</w:t>
            </w:r>
          </w:p>
        </w:tc>
      </w:tr>
      <w:tr w:rsidR="00A955F4" w:rsidRPr="008527F6" w14:paraId="2E6E452B" w14:textId="77777777" w:rsidTr="00693AB3">
        <w:trPr>
          <w:trHeight w:val="1"/>
        </w:trPr>
        <w:tc>
          <w:tcPr>
            <w:tcW w:w="11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ED527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481977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5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9D84C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FBB57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45453796" w14:textId="77777777" w:rsidTr="00693AB3">
        <w:trPr>
          <w:trHeight w:val="1"/>
        </w:trPr>
        <w:tc>
          <w:tcPr>
            <w:tcW w:w="110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60446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2D360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5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7F7C9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DCA8D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B72516F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BAABDEE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0452C8E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0 Aralık 2020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58"/>
        <w:gridCol w:w="1959"/>
        <w:gridCol w:w="3867"/>
        <w:gridCol w:w="2058"/>
      </w:tblGrid>
      <w:tr w:rsidR="00F52152" w:rsidRPr="008527F6" w14:paraId="0E02D43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CAF5F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49D46D" w14:textId="77777777" w:rsidR="00F52152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67241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patobiliyerSistem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Hastalıklarında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Laboratuvar (Grup I)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DFDBE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F52152" w:rsidRPr="008527F6" w14:paraId="2BB97C5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94833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7AE67D" w14:textId="77777777" w:rsidR="00F52152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E93FD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patobiliyerSistem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Hastalıklarında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Laboratuvar (Grup II)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442E8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F52152" w:rsidRPr="008527F6" w14:paraId="2E54DA4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E4995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1.20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DA34E8" w14:textId="77777777" w:rsidR="00F52152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TIBBİ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MİKROB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2C6D8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LAB: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astrointestin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in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bakteriyolojik incelenmesi ve değerlendirilmes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72347F" w14:textId="77777777" w:rsidR="00F52152" w:rsidRPr="008527F6" w:rsidRDefault="00F9116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Doç. Dr. Emel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UZUNOĞLU</w:t>
            </w:r>
          </w:p>
        </w:tc>
      </w:tr>
      <w:tr w:rsidR="00F52152" w:rsidRPr="008527F6" w14:paraId="3EA957D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46D69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A36847" w14:textId="77777777" w:rsidR="00F52152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E4243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astrointestin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in bakteriyolojik incelenmesi ve değerlendirilmes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4E2334" w14:textId="77777777" w:rsidR="00F52152" w:rsidRPr="008527F6" w:rsidRDefault="00F9116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mel UZUNOĞLU</w:t>
            </w:r>
          </w:p>
        </w:tc>
      </w:tr>
      <w:tr w:rsidR="00F52152" w:rsidRPr="008527F6" w14:paraId="608F6A3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19B6D5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2BE1F6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C6D3B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0B4BBA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725AD9F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EA2ED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1317A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7EB10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iroz ve karaciğer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oplaziler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atolojis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5AAAE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F52152" w:rsidRPr="008527F6" w14:paraId="4F94E32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69FE6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527FE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02894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afra kesesi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kzokr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nkreas  hastalıkları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atolojis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585A8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F52152" w:rsidRPr="008527F6" w14:paraId="22BACB8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DC06C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FD8499" w14:textId="77777777" w:rsidR="00F52152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D495C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patobiliyerSistem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Hastalıklarında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Laboratuvar (Grup I)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83F0D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F52152" w:rsidRPr="008527F6" w14:paraId="64C333C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1FFEE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8372A3" w14:textId="77777777" w:rsidR="00F52152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D1950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patobiliyerSistem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Hastalıklarında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Laboratuvar (Grup II)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4F282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</w:tbl>
    <w:p w14:paraId="2FA5750A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987D91F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1 Aralık 2020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65"/>
        <w:gridCol w:w="1925"/>
        <w:gridCol w:w="4030"/>
        <w:gridCol w:w="1922"/>
      </w:tblGrid>
      <w:tr w:rsidR="00F52152" w:rsidRPr="008527F6" w14:paraId="32E5C89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A167F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1DF8D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E06463" w14:textId="77777777" w:rsidR="00F52152" w:rsidRPr="008527F6" w:rsidRDefault="00F52152" w:rsidP="0052613D">
            <w:pPr>
              <w:widowControl w:val="0"/>
              <w:suppressAutoHyphens/>
              <w:spacing w:before="100" w:after="10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patomegal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7815B6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an Mücahit ÖZBAŞ</w:t>
            </w:r>
          </w:p>
        </w:tc>
      </w:tr>
      <w:tr w:rsidR="00F52152" w:rsidRPr="008527F6" w14:paraId="70A903A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4D7B8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89FEF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06C6F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ağda eriyen vitaminlerin farmakolojis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0B898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F52152" w:rsidRPr="008527F6" w14:paraId="49D1416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FDC2D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2842D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9812D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uda eriye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itaminlerinfarmakolojis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16629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F52152" w:rsidRPr="008527F6" w14:paraId="3521B0B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C7D52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48275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1ABC4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genetik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B5D10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F52152" w:rsidRPr="008527F6" w14:paraId="2297A85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8856A3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149BFD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51637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E6277B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2A8659B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22951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BE214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100BD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3A32FE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stipasyon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71102D" w14:textId="77777777" w:rsidR="00F52152" w:rsidRPr="008527F6" w:rsidRDefault="00F52152" w:rsidP="0052613D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Segoe UI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Segoe UI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Segoe UI" w:hAnsi="Times New Roman" w:cs="Times New Roman"/>
                <w:color w:val="000000" w:themeColor="text1"/>
                <w:sz w:val="24"/>
                <w:szCs w:val="24"/>
              </w:rPr>
              <w:t xml:space="preserve">. Gör Hasan </w:t>
            </w:r>
            <w:r w:rsidR="007C3BB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ücahit</w:t>
            </w:r>
            <w:r w:rsidRPr="008527F6">
              <w:rPr>
                <w:rFonts w:ascii="Times New Roman" w:eastAsia="Segoe UI" w:hAnsi="Times New Roman" w:cs="Times New Roman"/>
                <w:color w:val="000000" w:themeColor="text1"/>
                <w:sz w:val="24"/>
                <w:szCs w:val="24"/>
              </w:rPr>
              <w:t xml:space="preserve"> Özbaş</w:t>
            </w:r>
          </w:p>
        </w:tc>
      </w:tr>
      <w:tr w:rsidR="00F52152" w:rsidRPr="008527F6" w14:paraId="5BD8185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2D041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01F5A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3A4D6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yare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B84FBF" w14:textId="77777777" w:rsidR="00F52152" w:rsidRPr="008527F6" w:rsidRDefault="007311E4" w:rsidP="0052613D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.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i</w:t>
            </w:r>
            <w:proofErr w:type="spellEnd"/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YVAZ</w:t>
            </w:r>
          </w:p>
        </w:tc>
      </w:tr>
      <w:tr w:rsidR="00F52152" w:rsidRPr="008527F6" w14:paraId="7C883C7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2BC10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987B6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C2630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ın ağrıs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5CCF44" w14:textId="77777777" w:rsidR="00F52152" w:rsidRPr="008527F6" w:rsidRDefault="007311E4" w:rsidP="0052613D">
            <w:pPr>
              <w:widowControl w:val="0"/>
              <w:spacing w:before="100"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.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i</w:t>
            </w:r>
            <w:proofErr w:type="spellEnd"/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YVAZ</w:t>
            </w:r>
          </w:p>
        </w:tc>
      </w:tr>
      <w:tr w:rsidR="00F52152" w:rsidRPr="008527F6" w14:paraId="5E9159F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8590F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17B38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4FA47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65B30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93678A9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9BFA9E3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 Ocak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0"/>
        <w:gridCol w:w="1675"/>
        <w:gridCol w:w="4095"/>
        <w:gridCol w:w="1992"/>
      </w:tblGrid>
      <w:tr w:rsidR="00F52152" w:rsidRPr="008527F6" w14:paraId="3B6412B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E52FA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62BAE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A89BC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06C670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YILBAŞI TATİL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B838B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4B54B82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2F526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78CAF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0EB97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ED3D4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5D4F307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2A085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8EA65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90C61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0CB38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5382A83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02D51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B6A6D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2BF9E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1FAED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7B92138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67B744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929D4F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DCC30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432CA9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7C21923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03659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5CA24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CA4A8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99AA2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3129765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F2AE4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14CE7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41313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0A45E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321D77A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AE523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0948A3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87BE2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965A9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3A029FE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84B2C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0CBB6C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30413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41DE8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1BD7055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B8B39AF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II.HAFTA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  <w:t>DÖNEM III DERS KURULU IV</w:t>
      </w:r>
    </w:p>
    <w:p w14:paraId="1730A905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0D0F25E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GASTROİNTESTİNAL SİSTEM-HEMATOPOETİK SİSTEM</w:t>
      </w:r>
    </w:p>
    <w:p w14:paraId="2AEED9EA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82AB0B7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 Ocak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5"/>
        <w:gridCol w:w="1963"/>
        <w:gridCol w:w="3840"/>
        <w:gridCol w:w="2044"/>
      </w:tblGrid>
      <w:tr w:rsidR="00F52152" w:rsidRPr="008527F6" w14:paraId="4FA021C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CA13A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5FD55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8839E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214D5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039ABA9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3D753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C76EB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F030B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indirim sistemi hastalıklarında öykü fizik muayene ve tanı yöntemleri -1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8A8199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hammet BULUT</w:t>
            </w:r>
          </w:p>
        </w:tc>
      </w:tr>
      <w:tr w:rsidR="00F52152" w:rsidRPr="008527F6" w14:paraId="1ACD1F9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F585A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14499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588A2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indirim sistemi hastalıklarında öykü fizik muayene ve tanı yöntemleri -2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B93257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hammet BULUT</w:t>
            </w:r>
          </w:p>
        </w:tc>
      </w:tr>
      <w:tr w:rsidR="00F52152" w:rsidRPr="008527F6" w14:paraId="49385EE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4140C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5F5EE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C95FE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ın ağrıs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70BE10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hammet BULUT</w:t>
            </w:r>
          </w:p>
        </w:tc>
      </w:tr>
      <w:tr w:rsidR="00F52152" w:rsidRPr="008527F6" w14:paraId="06BB281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29D9DC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3B9ED2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CBA43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566E06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2C3663C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FD79A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31F01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D3663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Viral</w:t>
            </w:r>
            <w:proofErr w:type="spellEnd"/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 hepatitler-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04FBA2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nur YAVUZ</w:t>
            </w:r>
          </w:p>
        </w:tc>
      </w:tr>
      <w:tr w:rsidR="00F52152" w:rsidRPr="008527F6" w14:paraId="1B26A5B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9E686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17866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8C724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Viral</w:t>
            </w:r>
            <w:proofErr w:type="spellEnd"/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 hepatitler-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095C4B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nur YAVUZ</w:t>
            </w:r>
          </w:p>
        </w:tc>
      </w:tr>
      <w:tr w:rsidR="00F52152" w:rsidRPr="008527F6" w14:paraId="26690E8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AFB8F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58B08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78229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D42A5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7F791DF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5EBFA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EB8AD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3A28C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3B500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48054D7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A43A588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0321BB1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D5CFB24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 Ocak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69"/>
        <w:gridCol w:w="1961"/>
        <w:gridCol w:w="3905"/>
        <w:gridCol w:w="2007"/>
      </w:tblGrid>
      <w:tr w:rsidR="00F52152" w:rsidRPr="008527F6" w14:paraId="5DB9CF3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1B638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C5226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C5C1C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diatrik ve erişkin hasta safra yolları hastalıkları patolojis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A6D80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F52152" w:rsidRPr="008527F6" w14:paraId="1573DB8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4E7E6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548CC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A8F00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itrosit hastalıkları ve kanama bozuklukları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0D188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F52152" w:rsidRPr="008527F6" w14:paraId="2D8D9C5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B978A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56516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7D686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itrosit hastalıkları ve kanama bozuklukları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1B3A0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F52152" w:rsidRPr="008527F6" w14:paraId="3645EE9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B4B81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06FA1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B4EC8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matopoe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üyüme faktörle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E26B9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F52152" w:rsidRPr="008527F6" w14:paraId="4C843D7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3E02C2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A0A4DE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5A5A5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D47F4B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1B530C7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37CDF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FE613C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910A2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Hepatosplenomegal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3FBD6F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hammet BULUT</w:t>
            </w:r>
          </w:p>
        </w:tc>
      </w:tr>
      <w:tr w:rsidR="00F52152" w:rsidRPr="008527F6" w14:paraId="5159F5C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10F89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1E3CE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14628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matolojik  hastalıklarda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ykü fizik muayene ve tanı yöntemle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13EC39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hammet BULUT</w:t>
            </w:r>
          </w:p>
        </w:tc>
      </w:tr>
      <w:tr w:rsidR="00F52152" w:rsidRPr="008527F6" w14:paraId="04BA519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36166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055E3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FCD2D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lera ve dizanterile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31E8B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F52152" w:rsidRPr="008527F6" w14:paraId="7EA86EF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D8A06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8FC45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6B83B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fo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A7C11E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knur YAVUZ</w:t>
            </w:r>
          </w:p>
        </w:tc>
      </w:tr>
    </w:tbl>
    <w:p w14:paraId="1EB6F0F9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B474D1B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965FE0B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 Ocak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3"/>
        <w:gridCol w:w="1936"/>
        <w:gridCol w:w="3895"/>
        <w:gridCol w:w="1998"/>
      </w:tblGrid>
      <w:tr w:rsidR="00F52152" w:rsidRPr="008527F6" w14:paraId="07A22D3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CFC1F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4FFB2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625D9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ACFE3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36C12B6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ADACF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D23D9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928E3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plenomegal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66E08B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an Mücahit ÖZBAŞ</w:t>
            </w:r>
          </w:p>
        </w:tc>
      </w:tr>
      <w:tr w:rsidR="00F52152" w:rsidRPr="008527F6" w14:paraId="240ECA5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AB18B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E0C9F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B141F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ama bozuklu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3C0815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an Mücahit ÖZBAŞ</w:t>
            </w:r>
          </w:p>
        </w:tc>
      </w:tr>
      <w:tr w:rsidR="00F52152" w:rsidRPr="008527F6" w14:paraId="7950B47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748A9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F4FAA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3FA21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ıhtılaşma bozuklu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394D20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an Mücahit ÖZBAŞ</w:t>
            </w:r>
          </w:p>
        </w:tc>
      </w:tr>
      <w:tr w:rsidR="00F52152" w:rsidRPr="008527F6" w14:paraId="72B0E3A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82926E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DC56F2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46678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9FEE55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550BC6A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1ADF4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F47DA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849DB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mir eksikliği anemisinin tedavisinde kullanılan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A29A7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F52152" w:rsidRPr="008527F6" w14:paraId="0826726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D0DA3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4F8EB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2331E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galoblas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nemi tedavisinde kullanılan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3DB3C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F52152" w:rsidRPr="008527F6" w14:paraId="5EB6F45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FF60C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2FEB0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589C1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685CA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4D6FA47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C7A11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7CBFA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0D08B7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B83E18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F05AB25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7838794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BF50A22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292C499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38CDA01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D942996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80C4C71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ADD4293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 Ocak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6"/>
        <w:gridCol w:w="1932"/>
        <w:gridCol w:w="3911"/>
        <w:gridCol w:w="2003"/>
      </w:tblGrid>
      <w:tr w:rsidR="00F52152" w:rsidRPr="008527F6" w14:paraId="126E18F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4FCBB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47A5F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B6D73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itrosit hastalıkları ve kanama bozuklukları I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6A19D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F52152" w:rsidRPr="008527F6" w14:paraId="59B8DB8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BF5BC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30715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78786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em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B02644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Hasan</w:t>
            </w:r>
            <w:proofErr w:type="gramEnd"/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ücahit ÖZBAŞ</w:t>
            </w:r>
          </w:p>
        </w:tc>
      </w:tr>
      <w:tr w:rsidR="00F52152" w:rsidRPr="008527F6" w14:paraId="75F6F5F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CB18F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8ABCA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73966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olisitem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5EABF1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an Mücahit ÖZBAŞ</w:t>
            </w:r>
          </w:p>
        </w:tc>
      </w:tr>
      <w:tr w:rsidR="00F52152" w:rsidRPr="008527F6" w14:paraId="21703B7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463B0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52530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48203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enfadenomegal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07B9CF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an Mücahit ÖZBAŞ</w:t>
            </w:r>
          </w:p>
        </w:tc>
      </w:tr>
      <w:tr w:rsidR="00F52152" w:rsidRPr="008527F6" w14:paraId="12602A6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9A5915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FC61D1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56A45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CEB852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31EDC5A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48316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9AF5F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D9A54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ksatif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ürgatifler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A7156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F52152" w:rsidRPr="008527F6" w14:paraId="24D3618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C43D1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867346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A531A7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diyare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kine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12BB53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F52152" w:rsidRPr="008527F6" w14:paraId="7D81D45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518FD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00851D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37C4E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koagula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897CB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F52152" w:rsidRPr="008527F6" w14:paraId="1347D2C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BCDED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BE672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87224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agrega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brinoli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3B982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</w:tbl>
    <w:p w14:paraId="456E5255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45958E4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 Ocak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75"/>
        <w:gridCol w:w="2527"/>
        <w:gridCol w:w="3456"/>
        <w:gridCol w:w="1984"/>
      </w:tblGrid>
      <w:tr w:rsidR="00A955F4" w:rsidRPr="008527F6" w14:paraId="61C3BB4F" w14:textId="77777777" w:rsidTr="00506FE3">
        <w:trPr>
          <w:trHeight w:val="1"/>
        </w:trPr>
        <w:tc>
          <w:tcPr>
            <w:tcW w:w="1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B3E21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F48BB5" w14:textId="77777777" w:rsidR="00F52152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34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A056F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IS Radyolojik inceleme yöntemleri</w:t>
            </w:r>
          </w:p>
        </w:tc>
        <w:tc>
          <w:tcPr>
            <w:tcW w:w="19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348AF6" w14:textId="24568820" w:rsidR="00F52152" w:rsidRPr="008527F6" w:rsidRDefault="005D5D60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 </w:t>
            </w:r>
            <w:r w:rsidR="00506FE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dar ASLAN</w:t>
            </w:r>
          </w:p>
        </w:tc>
      </w:tr>
      <w:tr w:rsidR="00A955F4" w:rsidRPr="008527F6" w14:paraId="72D2AF66" w14:textId="77777777" w:rsidTr="00506FE3">
        <w:trPr>
          <w:trHeight w:val="1"/>
        </w:trPr>
        <w:tc>
          <w:tcPr>
            <w:tcW w:w="1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F5AB8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C22E1C" w14:textId="77777777" w:rsidR="00F52152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34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6FE0B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IS Radyolojik inceleme yöntemleri</w:t>
            </w:r>
          </w:p>
        </w:tc>
        <w:tc>
          <w:tcPr>
            <w:tcW w:w="19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0D49BD" w14:textId="0D9739DB" w:rsidR="00F52152" w:rsidRPr="008527F6" w:rsidRDefault="00506FE3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Serdar ASLAN</w:t>
            </w:r>
          </w:p>
        </w:tc>
      </w:tr>
      <w:tr w:rsidR="00506FE3" w:rsidRPr="008527F6" w14:paraId="252D9788" w14:textId="77777777" w:rsidTr="00506FE3">
        <w:trPr>
          <w:trHeight w:val="1"/>
        </w:trPr>
        <w:tc>
          <w:tcPr>
            <w:tcW w:w="1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9FD0CC" w14:textId="77777777" w:rsidR="00506FE3" w:rsidRPr="008527F6" w:rsidRDefault="00506FE3" w:rsidP="00506FE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19D595" w14:textId="77777777" w:rsidR="00506FE3" w:rsidRPr="008527F6" w:rsidRDefault="00506FE3" w:rsidP="00506FE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34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23AD2B" w14:textId="77777777" w:rsidR="00506FE3" w:rsidRPr="008527F6" w:rsidRDefault="00506FE3" w:rsidP="00506FE3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IS Radyolojik inceleme yöntemleri</w:t>
            </w:r>
          </w:p>
        </w:tc>
        <w:tc>
          <w:tcPr>
            <w:tcW w:w="19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B6FDA6" w14:textId="01162A6F" w:rsidR="00506FE3" w:rsidRPr="008527F6" w:rsidRDefault="00506FE3" w:rsidP="00506FE3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06E4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06E4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06E4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Serdar ASLAN</w:t>
            </w:r>
          </w:p>
        </w:tc>
      </w:tr>
      <w:tr w:rsidR="00506FE3" w:rsidRPr="008527F6" w14:paraId="3EA6A7C3" w14:textId="77777777" w:rsidTr="00506FE3">
        <w:trPr>
          <w:trHeight w:val="1"/>
        </w:trPr>
        <w:tc>
          <w:tcPr>
            <w:tcW w:w="1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1B0828" w14:textId="77777777" w:rsidR="00506FE3" w:rsidRPr="008527F6" w:rsidRDefault="00506FE3" w:rsidP="00506FE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14D8DF" w14:textId="77777777" w:rsidR="00506FE3" w:rsidRPr="008527F6" w:rsidRDefault="00506FE3" w:rsidP="00506FE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34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D0C3E4" w14:textId="77777777" w:rsidR="00506FE3" w:rsidRPr="008527F6" w:rsidRDefault="00506FE3" w:rsidP="00506FE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IS Radyolojik inceleme yöntemleri</w:t>
            </w:r>
          </w:p>
        </w:tc>
        <w:tc>
          <w:tcPr>
            <w:tcW w:w="19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F7FCB6" w14:textId="5BDA90A7" w:rsidR="00506FE3" w:rsidRPr="008527F6" w:rsidRDefault="00506FE3" w:rsidP="00506FE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06E4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06E4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06E4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Serdar ASLAN</w:t>
            </w:r>
          </w:p>
        </w:tc>
      </w:tr>
      <w:tr w:rsidR="00A955F4" w:rsidRPr="008527F6" w14:paraId="03187010" w14:textId="77777777" w:rsidTr="00506FE3">
        <w:trPr>
          <w:trHeight w:val="1"/>
        </w:trPr>
        <w:tc>
          <w:tcPr>
            <w:tcW w:w="1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A7EAEE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909475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03740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19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387280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2BE6E56B" w14:textId="77777777" w:rsidTr="00506FE3">
        <w:trPr>
          <w:trHeight w:val="1"/>
        </w:trPr>
        <w:tc>
          <w:tcPr>
            <w:tcW w:w="1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8FDA8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BF0FD0" w14:textId="77777777" w:rsidR="00F52152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4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CE73D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aciğer Hastalıklarında Laboratuvar Testleri</w:t>
            </w:r>
          </w:p>
        </w:tc>
        <w:tc>
          <w:tcPr>
            <w:tcW w:w="19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3E80F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A955F4" w:rsidRPr="008527F6" w14:paraId="15CBA28C" w14:textId="77777777" w:rsidTr="00506FE3">
        <w:trPr>
          <w:trHeight w:val="1"/>
        </w:trPr>
        <w:tc>
          <w:tcPr>
            <w:tcW w:w="1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FBF13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62BA48" w14:textId="77777777" w:rsidR="00F52152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4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911F1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astrointestin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le İlgili Laboratuvar Testleri</w:t>
            </w:r>
          </w:p>
        </w:tc>
        <w:tc>
          <w:tcPr>
            <w:tcW w:w="19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61B0E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rof. 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boı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ILDIRMAK</w:t>
            </w:r>
          </w:p>
        </w:tc>
      </w:tr>
      <w:tr w:rsidR="00A955F4" w:rsidRPr="008527F6" w14:paraId="144699DB" w14:textId="77777777" w:rsidTr="00506FE3">
        <w:trPr>
          <w:trHeight w:val="1"/>
        </w:trPr>
        <w:tc>
          <w:tcPr>
            <w:tcW w:w="1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27A38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B98DF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4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883CB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İS hastalıklarında beslenme</w:t>
            </w:r>
          </w:p>
        </w:tc>
        <w:tc>
          <w:tcPr>
            <w:tcW w:w="19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8DCEE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Özkan ÖZAY</w:t>
            </w:r>
          </w:p>
        </w:tc>
      </w:tr>
      <w:tr w:rsidR="00A955F4" w:rsidRPr="008527F6" w14:paraId="153EC71E" w14:textId="77777777" w:rsidTr="00506FE3">
        <w:trPr>
          <w:trHeight w:val="1"/>
        </w:trPr>
        <w:tc>
          <w:tcPr>
            <w:tcW w:w="108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8933A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8FB0B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48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7B198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8FEB3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4697762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D15A7E4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V.HAFTA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  <w:t>DÖNEM III DERS KURULU IV</w:t>
      </w:r>
    </w:p>
    <w:p w14:paraId="42D6C5FF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4769E54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GASTROİNTESTİNAL SİSTEM-HEMATOPOETİK SİSTEM</w:t>
      </w:r>
    </w:p>
    <w:p w14:paraId="15A4DC6D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0A90841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1 Ocak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4"/>
        <w:gridCol w:w="1838"/>
        <w:gridCol w:w="3969"/>
        <w:gridCol w:w="2041"/>
      </w:tblGrid>
      <w:tr w:rsidR="00F52152" w:rsidRPr="008527F6" w14:paraId="1086540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AE8A7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02E3F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EFD09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233A7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6EEE85A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533D6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669717" w14:textId="77777777" w:rsidR="00F52152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BF39E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mostaz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agülasyo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estle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1E1A95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mer EMECEN</w:t>
            </w:r>
          </w:p>
        </w:tc>
      </w:tr>
      <w:tr w:rsidR="00F52152" w:rsidRPr="008527F6" w14:paraId="3F66C1A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8ACC2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C70F0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99042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moglobinopatiler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40CF8A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F52152" w:rsidRPr="008527F6" w14:paraId="7A912C3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1F889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C8FFA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044C8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moglobinopatiler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F802D3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F52152" w:rsidRPr="008527F6" w14:paraId="0B8AE7E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E59684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703792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4B16C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AB5625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325C056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EFF85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15FC0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71EF1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pato-pankreatiko-biliy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in cerrahi hastalıklarına giriş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EECDDB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95E3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hmet GÜLMEZ</w:t>
            </w:r>
          </w:p>
        </w:tc>
      </w:tr>
      <w:tr w:rsidR="00F52152" w:rsidRPr="008527F6" w14:paraId="35585C2B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47244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47303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11EDA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lt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astrointestin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in cerrahi hastalıklarına giriş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D6C534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95E3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hmet GÜLMEZ</w:t>
            </w:r>
          </w:p>
        </w:tc>
      </w:tr>
      <w:tr w:rsidR="00F52152" w:rsidRPr="008527F6" w14:paraId="1C811A2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D4B64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60FD9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EE184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25FDA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1ABF31B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D446B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AAD04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05D55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D558DF" w14:textId="77777777" w:rsidR="00F52152" w:rsidRPr="008527F6" w:rsidRDefault="00095E36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</w:tr>
    </w:tbl>
    <w:p w14:paraId="33E1FC23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F92A453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 Ocak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68"/>
        <w:gridCol w:w="1740"/>
        <w:gridCol w:w="4130"/>
        <w:gridCol w:w="2004"/>
      </w:tblGrid>
      <w:tr w:rsidR="00F52152" w:rsidRPr="008527F6" w14:paraId="39941BF3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B70DA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9358C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C151A3" w14:textId="77777777" w:rsidR="00F52152" w:rsidRPr="008527F6" w:rsidRDefault="00F52152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odgkinLenfoma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65AC6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F52152" w:rsidRPr="008527F6" w14:paraId="3E80E63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01110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F6BB3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78207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hodgkinLenfoma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835C8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F52152" w:rsidRPr="008527F6" w14:paraId="074D44C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0D3AB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91D9F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64AD9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hodgkinLenfoma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63EB7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F52152" w:rsidRPr="008527F6" w14:paraId="4BDDFD5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53FBC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2EFD73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1F45F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hodgkinLenfoma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I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CC2CC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F52152" w:rsidRPr="008527F6" w14:paraId="00B4F4B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E4DF8C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04CFCC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89162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A23F68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64B6730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1C738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8A0A7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BF800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Hematopoiteikmalignitelerin</w:t>
            </w:r>
            <w:proofErr w:type="spellEnd"/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 moleküler öz. ve genetik tan</w:t>
            </w:r>
            <w:r w:rsidRPr="008527F6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ı</w:t>
            </w: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s</w:t>
            </w:r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9F1A08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F52152" w:rsidRPr="008527F6" w14:paraId="25E4CA6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68CB3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498CE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AF0DB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Hematopoiteikmalignitelerin</w:t>
            </w:r>
            <w:proofErr w:type="spellEnd"/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 xml:space="preserve"> moleküler öz. ve genetik tan</w:t>
            </w:r>
            <w:r w:rsidRPr="008527F6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ı</w:t>
            </w:r>
            <w:r w:rsidRPr="008527F6">
              <w:rPr>
                <w:rFonts w:ascii="Times New Roman" w:eastAsia="Book Antiqua" w:hAnsi="Times New Roman" w:cs="Times New Roman"/>
                <w:color w:val="000000" w:themeColor="text1"/>
                <w:sz w:val="24"/>
                <w:szCs w:val="24"/>
              </w:rPr>
              <w:t>s</w:t>
            </w:r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AD6411" w14:textId="77777777" w:rsidR="00F52152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52152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F52152" w:rsidRPr="008527F6" w14:paraId="4CEA573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3680C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F8241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8C9A1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0005C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5B5286D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20D47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8399E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B3B6A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7374B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80B126A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BCE241B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E4BF11C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26D75B8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3 Ocak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29"/>
        <w:gridCol w:w="1801"/>
        <w:gridCol w:w="3954"/>
        <w:gridCol w:w="2058"/>
      </w:tblGrid>
      <w:tr w:rsidR="008527F6" w:rsidRPr="008527F6" w14:paraId="0815B7D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49F6A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8914B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ED012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ökositleri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neoplas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52305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8527F6" w:rsidRPr="008527F6" w14:paraId="2324242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3AE0C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CE80D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32BC8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ökositleri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nneoplas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779F3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8527F6" w:rsidRPr="008527F6" w14:paraId="26107EB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8C9D5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7D58B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C1483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lazma hücr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skraziler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FC107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8527F6" w:rsidRPr="008527F6" w14:paraId="3E2F824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D947D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A68A8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1E35E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Patoloji</w:t>
            </w:r>
            <w:proofErr w:type="spellEnd"/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ratik uygulama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08158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8527F6" w:rsidRPr="008527F6" w14:paraId="3F81480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FA60FF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0BF9B0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AC022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EDBC0D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527F6" w:rsidRPr="008527F6" w14:paraId="7BCDE34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B410A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F08D2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64A00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b:Patoloji</w:t>
            </w:r>
            <w:proofErr w:type="spellEnd"/>
            <w:proofErr w:type="gramEnd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ratik uygulama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5C44F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8527F6" w:rsidRPr="008527F6" w14:paraId="6A85306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954C9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A864C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2EB59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Patoloji</w:t>
            </w:r>
            <w:proofErr w:type="spellEnd"/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ratik uygulama I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F8CAB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8527F6" w:rsidRPr="008527F6" w14:paraId="5D4ED69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9FF26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D226E3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EA50C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Patoloji</w:t>
            </w:r>
            <w:proofErr w:type="spellEnd"/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ratik uygulama IV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29A94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8527F6" w:rsidRPr="008527F6" w14:paraId="7A01C08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8C212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DF852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04937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9A3C2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0434B77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0B2E109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4 Ocak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22"/>
        <w:gridCol w:w="1857"/>
        <w:gridCol w:w="3916"/>
        <w:gridCol w:w="2047"/>
      </w:tblGrid>
      <w:tr w:rsidR="00A955F4" w:rsidRPr="008527F6" w14:paraId="369219F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6FD0B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A6CA09" w14:textId="77777777" w:rsidR="00F52152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A16EA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Hemoglobi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lektroforez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(Olguya Dayalı) (Grup I)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1F873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A955F4" w:rsidRPr="008527F6" w14:paraId="31CB872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FA4D2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6DBA44" w14:textId="77777777" w:rsidR="00F52152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8F7CE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Hemoglobi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lektroforez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(Olguya Dayalı) (Grup II)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B848B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A955F4" w:rsidRPr="008527F6" w14:paraId="65AFDC4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0CACB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4C037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2DAB2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Patoloji</w:t>
            </w:r>
            <w:proofErr w:type="spellEnd"/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ratik telaf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0C80A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A955F4" w:rsidRPr="008527F6" w14:paraId="79D57B7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A1B12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163BE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05B84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Patoloji</w:t>
            </w:r>
            <w:proofErr w:type="spellEnd"/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ratik telaf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7A888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A955F4" w:rsidRPr="008527F6" w14:paraId="73C19E5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DEF445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F1CFCC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1ACD0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D37E10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1260C4A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E3672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F972B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B3137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telaf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FE005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A955F4" w:rsidRPr="008527F6" w14:paraId="756ADE4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66195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E6AEB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C97E5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telaf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00C3F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emet ŞENGÜL</w:t>
            </w:r>
          </w:p>
        </w:tc>
      </w:tr>
      <w:tr w:rsidR="00A955F4" w:rsidRPr="008527F6" w14:paraId="44C83B4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DF2EA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0E82AE" w14:textId="77777777" w:rsidR="00F52152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B8334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Hemoglobi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lektroforez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(Olguya Dayalı) (Grup I)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937A5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A955F4" w:rsidRPr="008527F6" w14:paraId="46937EF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9637E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EB8C75" w14:textId="77777777" w:rsidR="00F52152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7841C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Hemoglobi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lektroforez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(Olguya Dayalı) (Grup II)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80C1B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</w:tbl>
    <w:p w14:paraId="23799CA6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B7B4F85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5 Ocak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6"/>
        <w:gridCol w:w="1841"/>
        <w:gridCol w:w="3944"/>
        <w:gridCol w:w="1981"/>
      </w:tblGrid>
      <w:tr w:rsidR="00F52152" w:rsidRPr="008527F6" w14:paraId="071FC39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A6522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AB25F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DB851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8D847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5700921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9F431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DD648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6772F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B1CC8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762427E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F0580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6E448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47170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4A4AC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70122EA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1AF6A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75075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A8321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962B9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2517E97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494490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7C290B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35DFD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3DA345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31B4048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655D7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BF7E2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56F1B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849E2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6E37B32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1E780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EF54D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97CEE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E9FA6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14A0F45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E1D84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3323A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EB0A1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EFFBE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4E25C3F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CA726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A93366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9BD42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27C7B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9DBF10A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5BACE59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V.HAFTA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  <w:t>DÖNEM III DERS KURULU IV</w:t>
      </w:r>
    </w:p>
    <w:p w14:paraId="0A8AEB46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E70A616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GASTROİNTESTİNAL SİSTEM-HEMATOPOETİK SİSTEM</w:t>
      </w:r>
    </w:p>
    <w:p w14:paraId="12A062AD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DF641AB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8 Ocak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6"/>
        <w:gridCol w:w="1779"/>
        <w:gridCol w:w="4230"/>
        <w:gridCol w:w="1817"/>
      </w:tblGrid>
      <w:tr w:rsidR="00F52152" w:rsidRPr="008527F6" w14:paraId="2BB484A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42072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19285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2CEB1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43C39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67EE127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52B97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A2C5A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8672D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EF5DC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1C2F350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47DB7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BA40F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5AFF1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F8505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4E9DBCA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115CE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26C9B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152E3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9C0CA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032B930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45C358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07E5F7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21803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F40C75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74D47CE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B4E94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674D2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07864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B7BCD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17B6E69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C8092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14CEC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4E64F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833C8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78CE066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B9AC0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09CC6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F3844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26711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3519206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D979D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23D27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4F1E1D" w14:textId="77777777" w:rsidR="00F52152" w:rsidRPr="008527F6" w:rsidRDefault="00F52152" w:rsidP="0052613D">
            <w:pPr>
              <w:widowControl w:val="0"/>
              <w:tabs>
                <w:tab w:val="left" w:pos="2744"/>
              </w:tabs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431F6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FC71F9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2AD2889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9 Ocak 2021 Salı</w:t>
      </w:r>
    </w:p>
    <w:p w14:paraId="37F8E9C2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8"/>
        <w:gridCol w:w="1669"/>
        <w:gridCol w:w="4109"/>
        <w:gridCol w:w="1986"/>
      </w:tblGrid>
      <w:tr w:rsidR="00F52152" w:rsidRPr="008527F6" w14:paraId="052618C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2C971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ACF82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B84C0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74A79C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2F503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580844D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91D52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A9FAF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0F08B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CD321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5CC1E94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46092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DA129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07A9C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0A2F3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4BC5224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1E5D2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E7476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AC004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93A24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451AF89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4C10F9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D8072E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C5716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89C093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122655C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BFC91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926A7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0A714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A79C5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4A5346E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B5A3C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583BF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01618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082A7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79727D3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D3834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860FF1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26A7D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029DF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55A72BB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3AB68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79CD3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C34F5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C8711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944D357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306C6B80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 Ocak 2021 Çarşamba</w:t>
      </w:r>
    </w:p>
    <w:p w14:paraId="4A64DE7F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8"/>
        <w:gridCol w:w="1669"/>
        <w:gridCol w:w="4109"/>
        <w:gridCol w:w="1986"/>
      </w:tblGrid>
      <w:tr w:rsidR="00F52152" w:rsidRPr="008527F6" w14:paraId="3446BD8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B8958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4D9C1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69C05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605E83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A92D9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25234C7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E14B9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1EBE0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6BB20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9ABBC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24F32B0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3A26E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F387C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AC633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66F5D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4F0A275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C67C2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96422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75C04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5DDD9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6D5A670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393433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3875BD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DA46E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2DEEDE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65D2109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30425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6E4E7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C3ED1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6A588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09D6E04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D39F3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8FCE7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F0314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A025C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154675E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65A24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D0EA1D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642D4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297A5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440022A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26F2A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0376CD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57908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517B9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43F5596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CC3364F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 Ocak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4"/>
        <w:gridCol w:w="1662"/>
        <w:gridCol w:w="4130"/>
        <w:gridCol w:w="1976"/>
      </w:tblGrid>
      <w:tr w:rsidR="00F52152" w:rsidRPr="008527F6" w14:paraId="4C13B24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072DE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778E3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96C0E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4972FBE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5B36267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476F0F8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PRATİK SINAVLA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B4906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724E8E8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AA395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675EC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ABE8C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0D4CF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3AF7876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BF838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249C0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8323F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07AFF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59CBE30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11617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D5DCA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7F40F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EB5FE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64E40E5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DD1A53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EBCEE3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0CE60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6E1F0E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6608868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06BE1B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B7C28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ADF7F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0F0A3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2F4DA2B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1D9DA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358A0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FDD6B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23C51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20EA61C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67C3E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7D47AE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7C741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7DA33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39EF397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B4B92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2FBBB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40942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8052A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97B720E" w14:textId="77777777" w:rsidR="00F52152" w:rsidRPr="008527F6" w:rsidRDefault="00F52152" w:rsidP="00F5215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FD339EE" w14:textId="77777777" w:rsidR="00705120" w:rsidRDefault="00705120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5625E2A" w14:textId="77777777" w:rsidR="00F52152" w:rsidRPr="008527F6" w:rsidRDefault="00F52152" w:rsidP="00F52152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22 Ocak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1"/>
        <w:gridCol w:w="1676"/>
        <w:gridCol w:w="4092"/>
        <w:gridCol w:w="1993"/>
      </w:tblGrid>
      <w:tr w:rsidR="00F52152" w:rsidRPr="008527F6" w14:paraId="3362BA0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C3511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0AC56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440FC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31D4B5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05DEFAA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TEORİK SINAV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41BFA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537BCC3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88174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F2E6F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93BDFE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EC837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4A35ED2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57049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85728A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BFAA2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EF239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318796B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D847C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145E61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981F66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F9643F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2A28883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9AD8515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0D73C9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3D1F89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FEFB610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1E156AC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FE57F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8131C4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5EE51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86DE9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38F460F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ADD85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51541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1442C3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51FA18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116F7EF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38629C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82BB8B7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5A073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D4A94A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52152" w:rsidRPr="008527F6" w14:paraId="1374C33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6564D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5D9CFDD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0829A1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31BEE2" w14:textId="77777777" w:rsidR="00F52152" w:rsidRPr="008527F6" w:rsidRDefault="00F5215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170DCD0" w14:textId="77777777" w:rsidR="00F52152" w:rsidRPr="008527F6" w:rsidRDefault="00F52152" w:rsidP="00F5215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61D3B8E7" w14:textId="77777777" w:rsidR="00F52152" w:rsidRPr="008527F6" w:rsidRDefault="00F52152" w:rsidP="00F5215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12696F9B" w14:textId="77777777" w:rsidR="00F52152" w:rsidRPr="008527F6" w:rsidRDefault="00F52152" w:rsidP="00F52152">
      <w:pPr>
        <w:rPr>
          <w:rFonts w:ascii="Times New Roman" w:hAnsi="Times New Roman" w:cs="Times New Roman"/>
          <w:color w:val="000000" w:themeColor="text1"/>
        </w:rPr>
      </w:pPr>
    </w:p>
    <w:p w14:paraId="71EB4BA5" w14:textId="77777777" w:rsidR="00107D66" w:rsidRPr="008527F6" w:rsidRDefault="00107D66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6AC1FDF0" w14:textId="77777777" w:rsidR="00107D66" w:rsidRPr="008527F6" w:rsidRDefault="00107D66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2F37C9EA" w14:textId="77777777" w:rsidR="00107D66" w:rsidRPr="008527F6" w:rsidRDefault="00107D66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0A49D4CD" w14:textId="77777777" w:rsidR="00107D66" w:rsidRPr="008527F6" w:rsidRDefault="00107D66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4D757831" w14:textId="77777777" w:rsidR="0072548D" w:rsidRPr="008527F6" w:rsidRDefault="0072548D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2E90C0BA" w14:textId="77777777" w:rsidR="0072548D" w:rsidRPr="008527F6" w:rsidRDefault="0072548D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023E59A5" w14:textId="77777777" w:rsidR="0072548D" w:rsidRPr="008527F6" w:rsidRDefault="0072548D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2D01B9A7" w14:textId="77777777" w:rsidR="0072548D" w:rsidRPr="008527F6" w:rsidRDefault="0072548D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363C03AD" w14:textId="77777777" w:rsidR="0072548D" w:rsidRPr="008527F6" w:rsidRDefault="0072548D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3765E3AF" w14:textId="77777777" w:rsidR="0072548D" w:rsidRDefault="0072548D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5ADC7043" w14:textId="77777777" w:rsidR="003561EA" w:rsidRDefault="003561EA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55CBA350" w14:textId="77777777" w:rsidR="003561EA" w:rsidRDefault="003561EA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00452043" w14:textId="77777777" w:rsidR="003561EA" w:rsidRDefault="003561EA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76F368E7" w14:textId="77777777" w:rsidR="003561EA" w:rsidRDefault="003561EA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730C5975" w14:textId="77777777" w:rsidR="003561EA" w:rsidRDefault="003561EA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3BD0C92D" w14:textId="77777777" w:rsidR="003561EA" w:rsidRDefault="003561EA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53C29DEF" w14:textId="77777777" w:rsidR="003561EA" w:rsidRDefault="003561EA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6C31CAD0" w14:textId="77777777" w:rsidR="003561EA" w:rsidRDefault="003561EA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4D3E8A78" w14:textId="77777777" w:rsidR="003561EA" w:rsidRDefault="003561EA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7352EFA3" w14:textId="77777777" w:rsidR="003561EA" w:rsidRDefault="003561EA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4FC03C72" w14:textId="77777777" w:rsidR="003561EA" w:rsidRDefault="003561EA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1CDBC18D" w14:textId="77777777" w:rsidR="003561EA" w:rsidRDefault="003561EA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359CF36C" w14:textId="77777777" w:rsidR="003561EA" w:rsidRDefault="003561EA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61334EB9" w14:textId="77777777" w:rsidR="003561EA" w:rsidRDefault="003561EA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085FFCE8" w14:textId="77777777" w:rsidR="003561EA" w:rsidRDefault="003561EA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657600C2" w14:textId="77777777" w:rsidR="003561EA" w:rsidRPr="008527F6" w:rsidRDefault="003561EA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7B080051" w14:textId="77777777" w:rsidR="0072548D" w:rsidRPr="008527F6" w:rsidRDefault="0072548D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7D012E90" w14:textId="77777777" w:rsidR="00107D66" w:rsidRPr="008527F6" w:rsidRDefault="00107D66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3164565B" w14:textId="77777777" w:rsidR="00107D66" w:rsidRPr="008527F6" w:rsidRDefault="00107D66" w:rsidP="00A44332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7151A744" w14:textId="77777777" w:rsidR="00107D66" w:rsidRPr="008527F6" w:rsidRDefault="00107D66" w:rsidP="000A27C0">
      <w:pPr>
        <w:widowControl w:val="0"/>
        <w:suppressAutoHyphens/>
        <w:spacing w:after="0" w:line="240" w:lineRule="auto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648ABD1C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3985BA1B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>GİRESUN ÜNİVERSİTESİ TIP FAKÜLTESİ</w:t>
      </w:r>
    </w:p>
    <w:p w14:paraId="5A417CF7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 xml:space="preserve">2020–2021 </w:t>
      </w:r>
      <w:proofErr w:type="gramStart"/>
      <w:r w:rsidRPr="008527F6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>EĞİTİM -</w:t>
      </w:r>
      <w:proofErr w:type="gramEnd"/>
      <w:r w:rsidRPr="008527F6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 xml:space="preserve"> ÖĞRETİM YILI</w:t>
      </w:r>
    </w:p>
    <w:p w14:paraId="1D6403CC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>DÖNEM III</w:t>
      </w:r>
    </w:p>
    <w:p w14:paraId="20F26A73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>DERS KURULU V</w:t>
      </w:r>
    </w:p>
    <w:p w14:paraId="0EEA803E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 xml:space="preserve">Endokrin Sistem – </w:t>
      </w:r>
      <w:proofErr w:type="spellStart"/>
      <w:r w:rsidRPr="008527F6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>Ürogenital</w:t>
      </w:r>
      <w:proofErr w:type="spellEnd"/>
      <w:r w:rsidRPr="008527F6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 xml:space="preserve"> Sistem</w:t>
      </w:r>
    </w:p>
    <w:p w14:paraId="5546826B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  <w:t>(25 Ocak 2021 – 23 MART 2021)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651"/>
        <w:gridCol w:w="991"/>
        <w:gridCol w:w="939"/>
        <w:gridCol w:w="903"/>
        <w:gridCol w:w="1280"/>
      </w:tblGrid>
      <w:tr w:rsidR="008352A7" w:rsidRPr="008527F6" w14:paraId="66375DDE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06300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Dersler</w:t>
            </w:r>
          </w:p>
          <w:p w14:paraId="416DE26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942D9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eorik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A4CF7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ratik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B8067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DD9F5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oru Sayısı</w:t>
            </w:r>
          </w:p>
        </w:tc>
      </w:tr>
      <w:tr w:rsidR="000303A7" w:rsidRPr="008527F6" w14:paraId="5959B3B1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18F87E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A01FAB9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33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8FC7C47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11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93866F1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44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3D1F966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25</w:t>
            </w:r>
          </w:p>
        </w:tc>
      </w:tr>
      <w:tr w:rsidR="000303A7" w:rsidRPr="008527F6" w14:paraId="06D4ECBB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4F6E08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3D15DA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28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7C2A15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76731F6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28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CF46509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15</w:t>
            </w:r>
          </w:p>
        </w:tc>
      </w:tr>
      <w:tr w:rsidR="000303A7" w:rsidRPr="008527F6" w14:paraId="6CD260BD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8A68F9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İç Hastalıkları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E9E449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12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8E79778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7AA8CFF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12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4EFC12B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7</w:t>
            </w:r>
          </w:p>
        </w:tc>
      </w:tr>
      <w:tr w:rsidR="000303A7" w:rsidRPr="008527F6" w14:paraId="6C617702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D635DC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Ve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DDD14DB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7610E4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D72D411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93E76D3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</w:tr>
      <w:tr w:rsidR="000303A7" w:rsidRPr="008527F6" w14:paraId="2A920811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1F7964" w14:textId="77777777" w:rsidR="000303A7" w:rsidRPr="008527F6" w:rsidRDefault="00C53689" w:rsidP="000303A7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="000303A7"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robiyoloji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C80E04C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7299DE6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29B55AC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C328E83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</w:tr>
      <w:tr w:rsidR="000303A7" w:rsidRPr="008527F6" w14:paraId="1F4448AF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4C2ACD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Üroloji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812BDE8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20C5967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ECEA261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8383488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</w:tr>
      <w:tr w:rsidR="000303A7" w:rsidRPr="008527F6" w14:paraId="50B4A493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A51E0B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Radyodiagnostik</w:t>
            </w:r>
            <w:proofErr w:type="spellEnd"/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E7E55DF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FB14FF5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0556543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71A8D88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</w:tr>
      <w:tr w:rsidR="000303A7" w:rsidRPr="008527F6" w14:paraId="5FE8B605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1A7325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AC020D1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7B7CB9D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10B3022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54269FD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</w:tr>
      <w:tr w:rsidR="000303A7" w:rsidRPr="008527F6" w14:paraId="348D9A6E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9BD6F9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adın Hastalıkları ve Doğum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E9303A5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19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8FFAE14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3C606A4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19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EF97F18" w14:textId="55010325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="00D4617E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</w:tr>
      <w:tr w:rsidR="000303A7" w:rsidRPr="008527F6" w14:paraId="40726977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6A3837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FB700C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9063C93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F4EA06F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66D76C6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</w:tr>
      <w:tr w:rsidR="000303A7" w:rsidRPr="008527F6" w14:paraId="78604D3A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44C46A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92FC33D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861E5DB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EBC03F7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13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DF0C271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7</w:t>
            </w:r>
          </w:p>
        </w:tc>
      </w:tr>
      <w:tr w:rsidR="000303A7" w:rsidRPr="008527F6" w14:paraId="6D3945B2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7FA4A8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Genel Cerrahi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8DC7ACD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28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D5FE608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308BFC2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28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1B1633F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15</w:t>
            </w:r>
          </w:p>
        </w:tc>
      </w:tr>
      <w:tr w:rsidR="000303A7" w:rsidRPr="008527F6" w14:paraId="3B6032F7" w14:textId="77777777" w:rsidTr="0052613D"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4933A763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5DA96631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162</w:t>
            </w:r>
          </w:p>
        </w:tc>
        <w:tc>
          <w:tcPr>
            <w:tcW w:w="9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46C24EDA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19</w:t>
            </w:r>
          </w:p>
        </w:tc>
        <w:tc>
          <w:tcPr>
            <w:tcW w:w="9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2757CE00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181</w:t>
            </w:r>
          </w:p>
        </w:tc>
        <w:tc>
          <w:tcPr>
            <w:tcW w:w="12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6E869071" w14:textId="77777777" w:rsidR="000303A7" w:rsidRPr="008527F6" w:rsidRDefault="000303A7" w:rsidP="000303A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100</w:t>
            </w:r>
          </w:p>
        </w:tc>
      </w:tr>
    </w:tbl>
    <w:p w14:paraId="74900791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547F3DB6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06F48A8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Kurul </w:t>
      </w:r>
      <w:proofErr w:type="gramStart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orumlusu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  Doç.</w:t>
      </w:r>
      <w:proofErr w:type="gramEnd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Dr. </w:t>
      </w:r>
      <w:r w:rsidR="002941E1"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elçuk TAKIR</w:t>
      </w:r>
    </w:p>
    <w:p w14:paraId="38433132" w14:textId="77777777" w:rsidR="008352A7" w:rsidRPr="008527F6" w:rsidRDefault="008352A7" w:rsidP="008352A7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4C30EAE" w14:textId="77777777" w:rsidR="008352A7" w:rsidRPr="008527F6" w:rsidRDefault="008352A7" w:rsidP="008352A7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 Yardımcısı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Dr. </w:t>
      </w:r>
      <w:proofErr w:type="spellStart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Öğr</w:t>
      </w:r>
      <w:proofErr w:type="spellEnd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 Üyesi Ayşegül Başak TEKER</w:t>
      </w:r>
    </w:p>
    <w:p w14:paraId="4A16CF93" w14:textId="77777777" w:rsidR="008352A7" w:rsidRPr="008527F6" w:rsidRDefault="008352A7" w:rsidP="008352A7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6826143D" w14:textId="77777777" w:rsidR="008352A7" w:rsidRPr="008527F6" w:rsidRDefault="008352A7" w:rsidP="008352A7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Öğrenim Hedefleri: </w:t>
      </w: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ndokrin sistem ve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ürogenital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istem hastalıklarının kliniğini, nedenlerini, nasıl olduğunu ve dokulardaki </w:t>
      </w:r>
      <w:proofErr w:type="gram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morfolojik  sonuçlarını</w:t>
      </w:r>
      <w:proofErr w:type="gram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yorumlayabilmek.</w:t>
      </w:r>
    </w:p>
    <w:p w14:paraId="17E36033" w14:textId="77777777" w:rsidR="008352A7" w:rsidRPr="008527F6" w:rsidRDefault="008352A7" w:rsidP="008352A7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Çocuk ve erişkinde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genitoüriner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istem </w:t>
      </w:r>
      <w:proofErr w:type="spellStart"/>
      <w:proofErr w:type="gram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hastalıklarının;fizyoloji</w:t>
      </w:r>
      <w:proofErr w:type="spellEnd"/>
      <w:proofErr w:type="gram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ve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fizyopatolojisinin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;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üriner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istem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infeksiyonlarda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kanserlerinde ve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konjenitalanomalilerindesemptomatolojinin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öğrenilmesi.Ürogenital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istem enfeksiyonları, yol açan etkenler ve bulaş yollarının öğrenilmesi.</w:t>
      </w:r>
    </w:p>
    <w:p w14:paraId="08EE378F" w14:textId="77777777" w:rsidR="008352A7" w:rsidRPr="008527F6" w:rsidRDefault="008352A7" w:rsidP="008352A7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Jinekolojik anatomi, fizyoloji,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hormonal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denge ile ilgili bilgi sahibi olma ve riskli gebelikler ve doğum hakkında bilgi sahibi olmak.</w:t>
      </w:r>
    </w:p>
    <w:p w14:paraId="35D610D0" w14:textId="77777777" w:rsidR="008352A7" w:rsidRPr="008527F6" w:rsidRDefault="008352A7" w:rsidP="008352A7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ndokrin ve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ürogenital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istem hastalıklarının tedavisinde kullanılan ilaçların farmakolojik özelliklerinin </w:t>
      </w:r>
      <w:proofErr w:type="spellStart"/>
      <w:proofErr w:type="gram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öğrenilmek,ve</w:t>
      </w:r>
      <w:proofErr w:type="spellEnd"/>
      <w:proofErr w:type="gram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busistemlerinradyolojisi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ve görüntüleme yöntemleri hakkında bilgi sahibi olmak.</w:t>
      </w:r>
    </w:p>
    <w:p w14:paraId="704FC750" w14:textId="77777777" w:rsidR="008352A7" w:rsidRPr="008527F6" w:rsidRDefault="008352A7" w:rsidP="008352A7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ndokrin ve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ürogenital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istem hastalıkları ile ilişkili hasta olguları üzerinden klinik tabloları temel biyokimya mekanizmalarına yönelik verilerle ilişkilendirerek, bu amaca uygun tanıda ve tedavi takibinde kullanılan laboratuvar testlerini yorumlayabilmek</w:t>
      </w:r>
    </w:p>
    <w:p w14:paraId="3F9E3A67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4336273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254B83C" w14:textId="77777777" w:rsidR="008352A7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72CA332" w14:textId="77777777" w:rsidR="003561EA" w:rsidRDefault="003561EA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67DA75C" w14:textId="77777777" w:rsidR="003561EA" w:rsidRDefault="003561EA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D8A2102" w14:textId="77777777" w:rsidR="003561EA" w:rsidRDefault="003561EA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7210020" w14:textId="77777777" w:rsidR="003561EA" w:rsidRDefault="003561EA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80EA085" w14:textId="77777777" w:rsidR="003561EA" w:rsidRDefault="003561EA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430E070" w14:textId="77777777" w:rsidR="003561EA" w:rsidRDefault="003561EA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pPr w:leftFromText="141" w:rightFromText="141" w:vertAnchor="text" w:tblpXSpec="center" w:tblpY="1"/>
        <w:tblOverlap w:val="never"/>
        <w:tblW w:w="89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</w:tblCellMar>
        <w:tblLook w:val="01E0" w:firstRow="1" w:lastRow="1" w:firstColumn="1" w:lastColumn="1" w:noHBand="0" w:noVBand="0"/>
      </w:tblPr>
      <w:tblGrid>
        <w:gridCol w:w="4454"/>
        <w:gridCol w:w="4525"/>
      </w:tblGrid>
      <w:tr w:rsidR="003561EA" w:rsidRPr="008527F6" w14:paraId="2B23C18B" w14:textId="77777777" w:rsidTr="00785D65">
        <w:tc>
          <w:tcPr>
            <w:tcW w:w="8979" w:type="dxa"/>
            <w:gridSpan w:val="2"/>
            <w:shd w:val="clear" w:color="auto" w:fill="auto"/>
            <w:vAlign w:val="center"/>
          </w:tcPr>
          <w:p w14:paraId="721F0585" w14:textId="77777777" w:rsidR="003561EA" w:rsidRPr="00563D60" w:rsidRDefault="003561EA" w:rsidP="00785D65">
            <w:pPr>
              <w:tabs>
                <w:tab w:val="center" w:pos="4536"/>
                <w:tab w:val="right" w:pos="9072"/>
              </w:tabs>
              <w:spacing w:line="360" w:lineRule="auto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V</w:t>
            </w:r>
            <w:r w:rsidRPr="00563D60">
              <w:rPr>
                <w:b/>
                <w:bCs/>
                <w:color w:val="000000" w:themeColor="text1"/>
                <w:sz w:val="20"/>
                <w:szCs w:val="20"/>
              </w:rPr>
              <w:t>. DERS KURULU ÜYELERİ</w:t>
            </w:r>
          </w:p>
        </w:tc>
      </w:tr>
      <w:tr w:rsidR="003561EA" w:rsidRPr="008527F6" w14:paraId="67B82A74" w14:textId="77777777" w:rsidTr="00785D65">
        <w:tc>
          <w:tcPr>
            <w:tcW w:w="4454" w:type="dxa"/>
            <w:shd w:val="clear" w:color="auto" w:fill="auto"/>
          </w:tcPr>
          <w:p w14:paraId="15C4BFA6" w14:textId="77777777" w:rsidR="003561EA" w:rsidRPr="008527F6" w:rsidRDefault="003561EA" w:rsidP="00785D65">
            <w:pPr>
              <w:spacing w:line="276" w:lineRule="auto"/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4525" w:type="dxa"/>
            <w:shd w:val="clear" w:color="auto" w:fill="auto"/>
          </w:tcPr>
          <w:p w14:paraId="37F90817" w14:textId="77777777" w:rsidR="003561EA" w:rsidRPr="00A578C5" w:rsidRDefault="003561EA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3561EA" w:rsidRPr="008527F6" w14:paraId="5C49AB8C" w14:textId="77777777" w:rsidTr="00785D65">
        <w:tc>
          <w:tcPr>
            <w:tcW w:w="4454" w:type="dxa"/>
            <w:shd w:val="clear" w:color="auto" w:fill="auto"/>
          </w:tcPr>
          <w:p w14:paraId="1F4184A7" w14:textId="77777777" w:rsidR="003561EA" w:rsidRPr="008527F6" w:rsidRDefault="003561EA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2F8AAC59" w14:textId="77777777" w:rsidR="003561EA" w:rsidRDefault="003561EA" w:rsidP="00785D65">
            <w:pPr>
              <w:tabs>
                <w:tab w:val="center" w:pos="4536"/>
                <w:tab w:val="right" w:pos="9072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  <w:p w14:paraId="76029637" w14:textId="77777777" w:rsidR="003561EA" w:rsidRPr="008527F6" w:rsidRDefault="003561EA" w:rsidP="00785D65">
            <w:pPr>
              <w:tabs>
                <w:tab w:val="center" w:pos="4536"/>
                <w:tab w:val="right" w:pos="9072"/>
              </w:tabs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Selçuk TAKIR</w:t>
            </w:r>
          </w:p>
        </w:tc>
      </w:tr>
      <w:tr w:rsidR="003561EA" w:rsidRPr="008527F6" w14:paraId="6C6F666D" w14:textId="77777777" w:rsidTr="00785D65">
        <w:tc>
          <w:tcPr>
            <w:tcW w:w="4454" w:type="dxa"/>
            <w:shd w:val="clear" w:color="auto" w:fill="auto"/>
          </w:tcPr>
          <w:p w14:paraId="11470589" w14:textId="77777777" w:rsidR="003561EA" w:rsidRPr="008527F6" w:rsidRDefault="003561EA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İç Hastalıkları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6CAC0CEB" w14:textId="77777777" w:rsidR="003561EA" w:rsidRDefault="003561EA" w:rsidP="00785D65">
            <w:pPr>
              <w:tabs>
                <w:tab w:val="center" w:pos="4536"/>
                <w:tab w:val="right" w:pos="9072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Oğuz DİKBAŞ</w:t>
            </w:r>
          </w:p>
          <w:p w14:paraId="1F787D66" w14:textId="77777777" w:rsidR="003561EA" w:rsidRPr="008527F6" w:rsidRDefault="003561EA" w:rsidP="00785D65">
            <w:pPr>
              <w:tabs>
                <w:tab w:val="center" w:pos="4536"/>
                <w:tab w:val="right" w:pos="9072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lin AKAGÜN</w:t>
            </w:r>
          </w:p>
        </w:tc>
      </w:tr>
      <w:tr w:rsidR="003561EA" w:rsidRPr="008527F6" w14:paraId="5A36D6F0" w14:textId="77777777" w:rsidTr="00785D65">
        <w:tc>
          <w:tcPr>
            <w:tcW w:w="4454" w:type="dxa"/>
            <w:shd w:val="clear" w:color="auto" w:fill="auto"/>
          </w:tcPr>
          <w:p w14:paraId="08B96288" w14:textId="77777777" w:rsidR="003561EA" w:rsidRPr="008527F6" w:rsidRDefault="003561EA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Ve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4B05A37E" w14:textId="77777777" w:rsidR="003561EA" w:rsidRDefault="003561EA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mine TEKİN</w:t>
            </w:r>
          </w:p>
          <w:p w14:paraId="325DF96F" w14:textId="77777777" w:rsidR="003561EA" w:rsidRPr="008527F6" w:rsidRDefault="003561EA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uhammet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LUT</w:t>
            </w:r>
          </w:p>
        </w:tc>
      </w:tr>
      <w:tr w:rsidR="003561EA" w:rsidRPr="008527F6" w14:paraId="40F11A74" w14:textId="77777777" w:rsidTr="00785D65">
        <w:tc>
          <w:tcPr>
            <w:tcW w:w="4454" w:type="dxa"/>
            <w:shd w:val="clear" w:color="auto" w:fill="auto"/>
          </w:tcPr>
          <w:p w14:paraId="04E09733" w14:textId="77777777" w:rsidR="003561EA" w:rsidRPr="008527F6" w:rsidRDefault="003561EA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robiyoloji</w:t>
            </w:r>
          </w:p>
        </w:tc>
        <w:tc>
          <w:tcPr>
            <w:tcW w:w="4525" w:type="dxa"/>
            <w:shd w:val="clear" w:color="auto" w:fill="auto"/>
          </w:tcPr>
          <w:p w14:paraId="3715231F" w14:textId="77777777" w:rsidR="003561EA" w:rsidRPr="008527F6" w:rsidRDefault="003561EA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3561EA" w:rsidRPr="008527F6" w14:paraId="24ABB29A" w14:textId="77777777" w:rsidTr="00785D65">
        <w:tc>
          <w:tcPr>
            <w:tcW w:w="4454" w:type="dxa"/>
            <w:shd w:val="clear" w:color="auto" w:fill="auto"/>
          </w:tcPr>
          <w:p w14:paraId="7C90A4D6" w14:textId="77777777" w:rsidR="003561EA" w:rsidRPr="008527F6" w:rsidRDefault="003561EA" w:rsidP="00785D65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Ür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41097A2" w14:textId="77777777" w:rsidR="003561EA" w:rsidRDefault="003561EA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oğan Sabri TOK</w:t>
            </w:r>
          </w:p>
          <w:p w14:paraId="1B95FF4A" w14:textId="77777777" w:rsidR="003561EA" w:rsidRDefault="005D5D60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rcan ÖĞREDEN</w:t>
            </w:r>
          </w:p>
          <w:p w14:paraId="646F80C3" w14:textId="77777777" w:rsidR="003561EA" w:rsidRPr="008527F6" w:rsidRDefault="003561EA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han DEMİRELLİ</w:t>
            </w:r>
          </w:p>
        </w:tc>
      </w:tr>
      <w:tr w:rsidR="003561EA" w:rsidRPr="008527F6" w14:paraId="1CD173F2" w14:textId="77777777" w:rsidTr="00785D65">
        <w:tc>
          <w:tcPr>
            <w:tcW w:w="4454" w:type="dxa"/>
            <w:shd w:val="clear" w:color="auto" w:fill="auto"/>
          </w:tcPr>
          <w:p w14:paraId="69EF77CA" w14:textId="77777777" w:rsidR="003561EA" w:rsidRPr="008527F6" w:rsidRDefault="003561EA" w:rsidP="00785D65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Radyodiagnostik</w:t>
            </w:r>
            <w:proofErr w:type="spellEnd"/>
          </w:p>
        </w:tc>
        <w:tc>
          <w:tcPr>
            <w:tcW w:w="4525" w:type="dxa"/>
            <w:shd w:val="clear" w:color="auto" w:fill="auto"/>
            <w:vAlign w:val="center"/>
          </w:tcPr>
          <w:p w14:paraId="22D362EA" w14:textId="77777777" w:rsidR="003561EA" w:rsidRDefault="003561EA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Alptekin TOSUN</w:t>
            </w:r>
          </w:p>
          <w:p w14:paraId="22867F61" w14:textId="0E23FBEC" w:rsidR="003561EA" w:rsidRPr="008527F6" w:rsidRDefault="00D4617E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617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D4617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D4617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Serdar ASLAN</w:t>
            </w:r>
          </w:p>
        </w:tc>
      </w:tr>
      <w:tr w:rsidR="003561EA" w:rsidRPr="008527F6" w14:paraId="6B5CA8EB" w14:textId="77777777" w:rsidTr="00785D65">
        <w:tc>
          <w:tcPr>
            <w:tcW w:w="4454" w:type="dxa"/>
            <w:shd w:val="clear" w:color="auto" w:fill="auto"/>
          </w:tcPr>
          <w:p w14:paraId="2A59DE3C" w14:textId="77777777" w:rsidR="003561EA" w:rsidRPr="008527F6" w:rsidRDefault="003561EA" w:rsidP="00785D65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4AF7D09" w14:textId="77777777" w:rsidR="003561EA" w:rsidRDefault="003561EA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kan ÖZAY</w:t>
            </w:r>
          </w:p>
        </w:tc>
      </w:tr>
      <w:tr w:rsidR="003561EA" w:rsidRPr="008527F6" w14:paraId="0EC118A3" w14:textId="77777777" w:rsidTr="00785D65">
        <w:tc>
          <w:tcPr>
            <w:tcW w:w="4454" w:type="dxa"/>
            <w:shd w:val="clear" w:color="auto" w:fill="auto"/>
          </w:tcPr>
          <w:p w14:paraId="5CC939BA" w14:textId="77777777" w:rsidR="003561EA" w:rsidRPr="008527F6" w:rsidRDefault="003561EA" w:rsidP="00785D65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adın Hastalıkları ve Doğum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2EB8863D" w14:textId="77777777" w:rsidR="003561EA" w:rsidRDefault="003561EA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hmet SİPAHİ</w:t>
            </w:r>
          </w:p>
          <w:p w14:paraId="78029AB0" w14:textId="77777777" w:rsidR="003561EA" w:rsidRDefault="003561EA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Şebnem ALANYA TOSUN</w:t>
            </w:r>
          </w:p>
          <w:p w14:paraId="16F54B8D" w14:textId="77777777" w:rsidR="0021474C" w:rsidRDefault="0021474C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Sema Baki YILDIRIM</w:t>
            </w:r>
          </w:p>
          <w:p w14:paraId="5B600C34" w14:textId="77777777" w:rsidR="0021474C" w:rsidRDefault="0021474C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Oğuzhan TUTAR</w:t>
            </w:r>
          </w:p>
        </w:tc>
      </w:tr>
      <w:tr w:rsidR="003561EA" w:rsidRPr="008527F6" w14:paraId="62BD47EF" w14:textId="77777777" w:rsidTr="00785D65">
        <w:tc>
          <w:tcPr>
            <w:tcW w:w="4454" w:type="dxa"/>
            <w:shd w:val="clear" w:color="auto" w:fill="auto"/>
          </w:tcPr>
          <w:p w14:paraId="20DACE5A" w14:textId="77777777" w:rsidR="003561EA" w:rsidRPr="008527F6" w:rsidRDefault="003561EA" w:rsidP="00785D65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4525" w:type="dxa"/>
            <w:shd w:val="clear" w:color="auto" w:fill="auto"/>
          </w:tcPr>
          <w:p w14:paraId="052B21D3" w14:textId="77777777" w:rsidR="003561EA" w:rsidRDefault="003561EA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3561EA" w:rsidRPr="008527F6" w14:paraId="4FCF5B89" w14:textId="77777777" w:rsidTr="00785D65">
        <w:tc>
          <w:tcPr>
            <w:tcW w:w="4454" w:type="dxa"/>
            <w:shd w:val="clear" w:color="auto" w:fill="auto"/>
          </w:tcPr>
          <w:p w14:paraId="127D8314" w14:textId="77777777" w:rsidR="003561EA" w:rsidRPr="008527F6" w:rsidRDefault="003561EA" w:rsidP="00785D65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741A5547" w14:textId="77777777" w:rsidR="003561EA" w:rsidRDefault="003561EA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mbol YILDIRMAK</w:t>
            </w:r>
          </w:p>
          <w:p w14:paraId="31467BC8" w14:textId="77777777" w:rsidR="003561EA" w:rsidRDefault="003561EA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rat USTA</w:t>
            </w:r>
          </w:p>
          <w:p w14:paraId="78076C36" w14:textId="77777777" w:rsidR="003561EA" w:rsidRDefault="003561EA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mer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ecen</w:t>
            </w:r>
            <w:proofErr w:type="spellEnd"/>
          </w:p>
        </w:tc>
      </w:tr>
      <w:tr w:rsidR="003561EA" w:rsidRPr="008527F6" w14:paraId="77E0828D" w14:textId="77777777" w:rsidTr="00785D65">
        <w:tc>
          <w:tcPr>
            <w:tcW w:w="4454" w:type="dxa"/>
            <w:shd w:val="clear" w:color="auto" w:fill="auto"/>
          </w:tcPr>
          <w:p w14:paraId="60F783CA" w14:textId="77777777" w:rsidR="003561EA" w:rsidRPr="008527F6" w:rsidRDefault="003561EA" w:rsidP="00785D65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Genel Cerrah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1287C13D" w14:textId="77777777" w:rsidR="003561EA" w:rsidRDefault="003561EA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uğrul KESİCİOĞLU</w:t>
            </w:r>
          </w:p>
          <w:p w14:paraId="7D0D075D" w14:textId="77777777" w:rsidR="003561EA" w:rsidRDefault="003561EA" w:rsidP="00785D65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TÜRK</w:t>
            </w:r>
            <w:proofErr w:type="gramEnd"/>
          </w:p>
        </w:tc>
      </w:tr>
    </w:tbl>
    <w:p w14:paraId="7AFD6084" w14:textId="77777777" w:rsidR="003561EA" w:rsidRDefault="003561EA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56CAD8C" w14:textId="77777777" w:rsidR="003561EA" w:rsidRDefault="003561EA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54ACEF8" w14:textId="77777777" w:rsidR="003561EA" w:rsidRDefault="003561EA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1F2C447" w14:textId="77777777" w:rsidR="003561EA" w:rsidRDefault="003561EA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960BCE0" w14:textId="77777777" w:rsidR="003561EA" w:rsidRDefault="003561EA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F3A9233" w14:textId="77777777" w:rsidR="003561EA" w:rsidRDefault="003561EA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5078A8A" w14:textId="77777777" w:rsidR="003561EA" w:rsidRDefault="003561EA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D5AAC11" w14:textId="77777777" w:rsidR="003561EA" w:rsidRDefault="003561EA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A880382" w14:textId="77777777" w:rsidR="003561EA" w:rsidRDefault="003561EA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EFB6B77" w14:textId="77777777" w:rsidR="008352A7" w:rsidRDefault="008352A7" w:rsidP="003561E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bookmarkStart w:id="4" w:name="_Hlk49176350"/>
    </w:p>
    <w:p w14:paraId="6E569AE1" w14:textId="77777777" w:rsidR="003561EA" w:rsidRPr="008527F6" w:rsidRDefault="003561EA" w:rsidP="003561E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B80A41A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ÖNEM III DERS KURULU V</w:t>
      </w:r>
    </w:p>
    <w:p w14:paraId="61241E62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. HAFTA</w:t>
      </w:r>
    </w:p>
    <w:p w14:paraId="41AE847F" w14:textId="77777777" w:rsidR="008352A7" w:rsidRPr="008527F6" w:rsidRDefault="008352A7" w:rsidP="008352A7">
      <w:pPr>
        <w:widowControl w:val="0"/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ENDOKRİN SİSTEM – ÜROGENİTAL SİSTEM</w:t>
      </w:r>
    </w:p>
    <w:p w14:paraId="5F1DCF61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5A9B4E0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A8CB9C9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5 Ocak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37"/>
        <w:gridCol w:w="1867"/>
        <w:gridCol w:w="3904"/>
        <w:gridCol w:w="2034"/>
      </w:tblGrid>
      <w:tr w:rsidR="00A955F4" w:rsidRPr="008527F6" w14:paraId="044DD99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C027A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BD8D5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E3A5C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5ADFF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526FBA9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A098A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0CCD4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2C06B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0B7AB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3AD1A12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54F85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C8B74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82C71D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C191F4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23587E4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208ED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14ABF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F16F99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7269F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74770CB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4F1373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4DF44F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66973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EC41C1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24F11B6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2F279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0E896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B8E03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öbrek fonksiyon testle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7EB4F5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mer </w:t>
            </w:r>
            <w:proofErr w:type="spellStart"/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ecen</w:t>
            </w:r>
            <w:proofErr w:type="spellEnd"/>
          </w:p>
        </w:tc>
      </w:tr>
      <w:tr w:rsidR="00A955F4" w:rsidRPr="008527F6" w14:paraId="7A0A686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B631B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9D07E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44F00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öbrek fonksiyon testle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B8FE8E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mer </w:t>
            </w:r>
            <w:proofErr w:type="spellStart"/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ecen</w:t>
            </w:r>
            <w:proofErr w:type="spellEnd"/>
          </w:p>
        </w:tc>
      </w:tr>
      <w:tr w:rsidR="00A955F4" w:rsidRPr="008527F6" w14:paraId="14CBE0C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53F09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419B1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E85B4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öbrek fonksiyon testle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03D33F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mer </w:t>
            </w:r>
            <w:proofErr w:type="spellStart"/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ecen</w:t>
            </w:r>
            <w:proofErr w:type="spellEnd"/>
          </w:p>
        </w:tc>
      </w:tr>
      <w:tr w:rsidR="00A955F4" w:rsidRPr="008527F6" w14:paraId="6E1AAF3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7B9B7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082E9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F1767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5B3C0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0C170B5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80D9669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I.HAFTA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  <w:t xml:space="preserve"> DÖNEM III DERS KURULU V</w:t>
      </w:r>
    </w:p>
    <w:p w14:paraId="6C501EFF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8C20935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GASTROİNTESTİNAL SİSTEM-HEMATOPOETİK SİSTEM</w:t>
      </w:r>
    </w:p>
    <w:p w14:paraId="26E817BD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30E36D33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6 Ocak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0"/>
        <w:gridCol w:w="1931"/>
        <w:gridCol w:w="3846"/>
        <w:gridCol w:w="2075"/>
      </w:tblGrid>
      <w:tr w:rsidR="008352A7" w:rsidRPr="008527F6" w14:paraId="0C4CAA5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E1189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97840C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58E9E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ofiz bezi hastalıkları patolojisi</w:t>
            </w:r>
            <w:r w:rsid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1323AF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0673BF1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2FCD8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ECB2E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97E8F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ofiz hastalıkları patolojisi</w:t>
            </w:r>
            <w:r w:rsid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D1032D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090CA3F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75FAC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6221A4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55FC6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krin sistem farmakolojisine giriş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EC14F5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352A7" w:rsidRPr="008527F6" w14:paraId="46E31A2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FB87A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90301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690D59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n ve arka hipofiz hormon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D5DE9E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352A7" w:rsidRPr="008527F6" w14:paraId="2E9CE6E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16E74A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57EE10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8B644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193652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6941113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5231C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4CC30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E21F8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bonhidrat ve lipid metabolizma bozuklu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DF9AC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Oğuz DİKBAŞ</w:t>
            </w:r>
          </w:p>
        </w:tc>
      </w:tr>
      <w:tr w:rsidR="008352A7" w:rsidRPr="008527F6" w14:paraId="271E9EA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3D634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E16C33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4C94D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bonhidrat ve lipid metabolizma bozuklu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F7AFC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Oğuz DİKBAŞ</w:t>
            </w:r>
          </w:p>
        </w:tc>
      </w:tr>
      <w:tr w:rsidR="008352A7" w:rsidRPr="008527F6" w14:paraId="4B1E8DE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B8A20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2D36C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9AF4F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yabet ve beslenme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B37F11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kan ÖZAY</w:t>
            </w:r>
          </w:p>
        </w:tc>
      </w:tr>
      <w:tr w:rsidR="008352A7" w:rsidRPr="008527F6" w14:paraId="387B8E6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3607B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D2F7E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7D660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BF35B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7131427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1F91D58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 Ocak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8"/>
        <w:gridCol w:w="1916"/>
        <w:gridCol w:w="3843"/>
        <w:gridCol w:w="2085"/>
      </w:tblGrid>
      <w:tr w:rsidR="008352A7" w:rsidRPr="008527F6" w14:paraId="269462B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E7988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D2570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62141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NAL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A9A10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10C19FE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9CBF8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6C9A3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646F8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NAL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17F93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6BFC7B7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1F6B5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665C2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E8F7F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insül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oral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diabetik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7E7FE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352A7" w:rsidRPr="008527F6" w14:paraId="3B20AB5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1A05F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64686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05A7F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insül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oral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diabetik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0A385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352A7" w:rsidRPr="008527F6" w14:paraId="3847BCA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F58F50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2BBF22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4533B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CDD7E6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3394126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1CBD6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9A68B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AF0D1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drenal </w:t>
            </w:r>
            <w:proofErr w:type="spellStart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land</w:t>
            </w:r>
            <w:proofErr w:type="spellEnd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</w:t>
            </w:r>
            <w:r w:rsidR="008527F6"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960D96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37267E5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93BEC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909E62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D0340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drenal </w:t>
            </w:r>
            <w:proofErr w:type="spellStart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land</w:t>
            </w:r>
            <w:proofErr w:type="spellEnd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</w:t>
            </w:r>
            <w:r w:rsidR="008527F6"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69992F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2422F5F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C9700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CDC6F25" w14:textId="77777777" w:rsidR="008352A7" w:rsidRPr="008527F6" w:rsidRDefault="0004496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FA0E92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ormonları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B1C9F9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8352A7" w:rsidRPr="008527F6" w14:paraId="2E018D4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43C31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A08E4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7EAE0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E72EF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C95A494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3D775B0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8 Ocak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83"/>
        <w:gridCol w:w="1929"/>
        <w:gridCol w:w="3865"/>
        <w:gridCol w:w="2065"/>
      </w:tblGrid>
      <w:tr w:rsidR="008352A7" w:rsidRPr="008527F6" w14:paraId="267698D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CADC6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076DBE7" w14:textId="77777777" w:rsidR="008352A7" w:rsidRPr="008527F6" w:rsidRDefault="0004496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ADED70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ikokortikoid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antagonistleri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1EC048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352A7" w:rsidRPr="008527F6" w14:paraId="2E50514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D25C3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728FB08" w14:textId="77777777" w:rsidR="008352A7" w:rsidRPr="008527F6" w:rsidRDefault="0004496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A33333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ikokortikoid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antagonistleri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9402EC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352A7" w:rsidRPr="008527F6" w14:paraId="1FB9DB3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4BE74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F4E67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39276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nign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A8CC7F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33A268D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1B6D8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449AE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F7236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nign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15E297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615F718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89DADF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428BC9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D7EC7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B972B2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50D0D94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93134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65725F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5958A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 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AA5D7B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1F6A231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2B547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454993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85FB1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I 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FE78B9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3E12EB0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D18AB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2C45CE3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2C3D58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ürren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ez bozuklu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3A1A6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Oğuz DİKBAŞ</w:t>
            </w:r>
          </w:p>
        </w:tc>
      </w:tr>
      <w:tr w:rsidR="008352A7" w:rsidRPr="008527F6" w14:paraId="4A754FE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CF6C0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70CF8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D6D08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ogonadizm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0B8EE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Oğuz DİKBAŞ</w:t>
            </w:r>
          </w:p>
        </w:tc>
      </w:tr>
    </w:tbl>
    <w:p w14:paraId="1186A4DD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56F6D40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 Ocak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14"/>
        <w:gridCol w:w="2527"/>
        <w:gridCol w:w="3522"/>
        <w:gridCol w:w="1879"/>
      </w:tblGrid>
      <w:tr w:rsidR="00A955F4" w:rsidRPr="008527F6" w14:paraId="604D21A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BF2E9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6AC73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68A46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78CC9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5EE2F3E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11065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2D2F6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80E05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nign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I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2BDDA5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A955F4" w:rsidRPr="008527F6" w14:paraId="0AE3FC4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B4EE5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295E2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0C9A2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nign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IV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82FB00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A955F4" w:rsidRPr="008527F6" w14:paraId="7EFC1FC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51078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99BB0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A9BDB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nign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V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E0B13D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A955F4" w:rsidRPr="008527F6" w14:paraId="02D0E73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95B7B4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595C50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B4CD7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C3B87A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7161538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42197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9D8D6AF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B0D53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lsiyum metabolizma bozuklu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F13A9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Oğuz DİKBAŞ</w:t>
            </w:r>
          </w:p>
        </w:tc>
      </w:tr>
      <w:tr w:rsidR="00A955F4" w:rsidRPr="008527F6" w14:paraId="057CD46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CE1D0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73BD422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45E03D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ofiz bezi bozuklu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B84D5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Oğuz DİKBAŞ</w:t>
            </w:r>
          </w:p>
        </w:tc>
      </w:tr>
      <w:tr w:rsidR="00A955F4" w:rsidRPr="008527F6" w14:paraId="003593F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EC872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D09849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3048C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lt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in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fizyolojisi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zyopatolojis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64F5C7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oğan Sabri TOK</w:t>
            </w:r>
          </w:p>
        </w:tc>
      </w:tr>
      <w:tr w:rsidR="00A955F4" w:rsidRPr="008527F6" w14:paraId="77E5CFE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79EE7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BE9B4F" w14:textId="77777777" w:rsidR="008352A7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58F78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krin-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genit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radyolojik inceleme yöntemle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1C90A5" w14:textId="77777777" w:rsidR="008352A7" w:rsidRPr="008527F6" w:rsidRDefault="005B1240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124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Tümay BEKÇİ</w:t>
            </w:r>
          </w:p>
        </w:tc>
      </w:tr>
    </w:tbl>
    <w:p w14:paraId="46668399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5D36FF4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B7AC8A4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II.HAFTA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  <w:t xml:space="preserve"> DÖNEM III DERS KURULU V</w:t>
      </w:r>
    </w:p>
    <w:p w14:paraId="30703616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BD7C33B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GASTROİNTESTİNAL SİSTEM-HEMATOPOETİK SİSTEM</w:t>
      </w:r>
    </w:p>
    <w:p w14:paraId="7F699515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08940FD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C8EF536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3620784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 Şubat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2"/>
        <w:gridCol w:w="1920"/>
        <w:gridCol w:w="3875"/>
        <w:gridCol w:w="2035"/>
      </w:tblGrid>
      <w:tr w:rsidR="008352A7" w:rsidRPr="008527F6" w14:paraId="35DCC80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C6FFD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51870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B568D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84B9E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570FE87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F2B11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7FFB6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DC354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feransiy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nserleri (DTC): tanı, tedavi ve izlem II (PTC I)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F48143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3C055EE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550FB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47CE9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CC85A3" w14:textId="77777777" w:rsidR="008352A7" w:rsidRPr="008527F6" w:rsidRDefault="008352A7" w:rsidP="0052613D">
            <w:pPr>
              <w:widowControl w:val="0"/>
              <w:suppressAutoHyphens/>
              <w:spacing w:before="100" w:after="10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feransiy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nserleri (DTC): tanı, tedavi ve izlem II (PTC II)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2FACCF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7CBE2C6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17D99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02EC0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261D5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feransiy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nserleri (DTC): tanı, tedavi ve izlem II (PTC III)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40670C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4B2C333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6BA146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BAD9B0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21D6D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33C4B9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6EA4498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B4FB7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F2049E5" w14:textId="77777777" w:rsidR="008352A7" w:rsidRPr="008527F6" w:rsidRDefault="0004496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4BF904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drojen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androje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40E2B6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8352A7" w:rsidRPr="008527F6" w14:paraId="5F0B6E6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A515C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B4188C6" w14:textId="77777777" w:rsidR="008352A7" w:rsidRPr="008527F6" w:rsidRDefault="0004496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C28FC1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drojen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androje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5B77A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8352A7" w:rsidRPr="008527F6" w14:paraId="2106FE3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9772F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121FF6A" w14:textId="77777777" w:rsidR="008352A7" w:rsidRPr="008527F6" w:rsidRDefault="0004496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0505A4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strojenler ve antagonistle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5A333C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8352A7" w:rsidRPr="008527F6" w14:paraId="4B4A880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52528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535C045" w14:textId="77777777" w:rsidR="008352A7" w:rsidRPr="008527F6" w:rsidRDefault="0004496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1DD0C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gestero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antagonistler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4DE9D6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</w:tbl>
    <w:p w14:paraId="0550A905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270D4B3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 Şubat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8"/>
        <w:gridCol w:w="1963"/>
        <w:gridCol w:w="3795"/>
        <w:gridCol w:w="2086"/>
      </w:tblGrid>
      <w:tr w:rsidR="008352A7" w:rsidRPr="008527F6" w14:paraId="37E9B75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9C8D2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DEE40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DE1A5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A5278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268AD0B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2C3E6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62F5F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78405C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abol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n genetiğ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DEDB2A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8352A7" w:rsidRPr="008527F6" w14:paraId="329CE27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76035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6B6BB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10F58B" w14:textId="77777777" w:rsidR="008352A7" w:rsidRPr="008527F6" w:rsidRDefault="008352A7" w:rsidP="0052613D">
            <w:pPr>
              <w:widowControl w:val="0"/>
              <w:suppressAutoHyphens/>
              <w:spacing w:before="100" w:after="10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feransiy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nserleri (DTC): tanı, tedavi ve izlem IV (FTC)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A8C511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6957F75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A9898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0F1CF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D7571F" w14:textId="77777777" w:rsidR="008352A7" w:rsidRPr="008527F6" w:rsidRDefault="008352A7" w:rsidP="0052613D">
            <w:pPr>
              <w:widowControl w:val="0"/>
              <w:suppressAutoHyphens/>
              <w:spacing w:before="100" w:after="10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feransiy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nserleri (DTC): tanı, tedavi ve izlem V (HCC)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3611DC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0B74F7B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EB8BD5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4397C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23897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A5E371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46072D3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506A3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07C36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E0373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in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enfeksiyon etkenleri ve tanıs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B1EE1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8352A7" w:rsidRPr="008527F6" w14:paraId="61A4BAA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5F4B0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CD815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E8AD5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in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enfeksiyon etkenleri ve tanıs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4FCE2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8352A7" w:rsidRPr="008527F6" w14:paraId="37F4039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99AEF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DA6E8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CF3CB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roid</w:t>
            </w:r>
            <w:proofErr w:type="spellEnd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ümörleri-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58DBC6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490001C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3B58D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CC939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46CD0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ümörleri-II 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33DF09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</w:tbl>
    <w:p w14:paraId="20523C1E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 Şubat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4"/>
        <w:gridCol w:w="1934"/>
        <w:gridCol w:w="3866"/>
        <w:gridCol w:w="2038"/>
      </w:tblGrid>
      <w:tr w:rsidR="008352A7" w:rsidRPr="008527F6" w14:paraId="4EC7252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D8FD2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757C9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3A880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80303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207EC1F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E9C56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45DD2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41DC8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ıvı ve elektrolit dengesi bozuklukları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B56209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35214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lin AKAGÜN</w:t>
            </w:r>
          </w:p>
        </w:tc>
      </w:tr>
      <w:tr w:rsidR="008352A7" w:rsidRPr="008527F6" w14:paraId="72E3770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E3301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B9A22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8E6EE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it baz denges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42AC94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35214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lin AKAGÜN</w:t>
            </w:r>
          </w:p>
        </w:tc>
      </w:tr>
      <w:tr w:rsidR="008352A7" w:rsidRPr="008527F6" w14:paraId="207957A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59B8B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0FD31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22034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öbrek hastalıklarına yaklaşım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E59B08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35214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lin AKAGÜN</w:t>
            </w:r>
          </w:p>
        </w:tc>
      </w:tr>
      <w:tr w:rsidR="008352A7" w:rsidRPr="008527F6" w14:paraId="59F2A8D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A23672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B39D8D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41032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A23C96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71F4D9F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444F4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0A2CE81" w14:textId="77777777" w:rsidR="008352A7" w:rsidRPr="008527F6" w:rsidRDefault="0004496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0D9180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ıvı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lektrolit dengesini etkileyen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37BDDB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352A7" w:rsidRPr="008527F6" w14:paraId="11EA89E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5BC78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1017ECC" w14:textId="77777777" w:rsidR="008352A7" w:rsidRPr="008527F6" w:rsidRDefault="0004496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16A374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it-baz dengesini etkileyen ilaçl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2D71FC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352A7" w:rsidRPr="008527F6" w14:paraId="75B6B0E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B94BB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9BAD4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53ADB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düller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seri:  tanı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tedavi ve izlem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3B8053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1050A99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ACF24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D71A0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0D899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düller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seri:  tanı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tedavi ve izlem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63DE37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</w:tbl>
    <w:p w14:paraId="0186D5E2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CC7F247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 Şubat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1"/>
        <w:gridCol w:w="1843"/>
        <w:gridCol w:w="3879"/>
        <w:gridCol w:w="2119"/>
      </w:tblGrid>
      <w:tr w:rsidR="008352A7" w:rsidRPr="008527F6" w14:paraId="35DBD39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A669F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43BAB0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1C93D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Patoloji pratik 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60063B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1B244B7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50E64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39F01E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18685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B: Patoloji pratik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678349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296D567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707DD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99220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BB873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roidin diğer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lig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örleri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3E270F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630807C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9C1D2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16506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17825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roidin diğer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lig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örleriI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EF43C7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39F407A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61F390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6DAC1C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4947D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355B45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3B46F6F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D78BA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167A8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66C76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roidin diğer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lig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örleriII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FDD0FC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2DE3AF53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7E1E8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D65F9F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34035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nda Laboratuvar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706BC9" w14:textId="77777777" w:rsidR="008352A7" w:rsidRPr="008527F6" w:rsidRDefault="00DF663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mbol YILDIRMAK</w:t>
            </w:r>
          </w:p>
        </w:tc>
      </w:tr>
      <w:tr w:rsidR="008352A7" w:rsidRPr="008527F6" w14:paraId="33C1258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C9CA9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6CC4C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C54D8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ÜTÜNLEME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3AE71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25FA490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CA267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D31AFA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ÇMELİ DERS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2C7FC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ÜTÜNLEME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2E0EC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DCF7B51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BBA7EA2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 Şubat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09"/>
        <w:gridCol w:w="1856"/>
        <w:gridCol w:w="4313"/>
        <w:gridCol w:w="1864"/>
      </w:tblGrid>
      <w:tr w:rsidR="008352A7" w:rsidRPr="008527F6" w14:paraId="4034F007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98ED2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CE1AE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EBCD6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33404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445E54B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E9246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26071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EAD36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ve tümörleri 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BBD16E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6D7CCF6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E4853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D834B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6A921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ve tümörleri II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726441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2E5D606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2E832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6B5BD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0AF490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in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enfeksiyonlarına farmakolojik yaklaşım</w:t>
            </w: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91906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8352A7" w:rsidRPr="008527F6" w14:paraId="4C3AF11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F478CC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  <w:vAlign w:val="center"/>
          </w:tcPr>
          <w:p w14:paraId="06F1A8A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FE0FFF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  <w:vAlign w:val="center"/>
          </w:tcPr>
          <w:p w14:paraId="75C9728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3414C09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40EA8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724D0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02F04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in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feksiyonlardasemptomatoloj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C86D45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han DEMİRELLİ</w:t>
            </w:r>
          </w:p>
        </w:tc>
      </w:tr>
      <w:tr w:rsidR="008352A7" w:rsidRPr="008527F6" w14:paraId="6B08D86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2E2AF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34119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9393F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genit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kanserlerind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ptomatoloj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A12B59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han DEMİRELLİ</w:t>
            </w:r>
          </w:p>
        </w:tc>
      </w:tr>
      <w:tr w:rsidR="008352A7" w:rsidRPr="008527F6" w14:paraId="34FE866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622CC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5B930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25104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genit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i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jenitalanomalilerindesemptomatoloji</w:t>
            </w:r>
            <w:proofErr w:type="spellEnd"/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EE09E6" w14:textId="77777777" w:rsidR="008352A7" w:rsidRPr="008527F6" w:rsidRDefault="005D5D60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rcan ÖĞREDEN</w:t>
            </w:r>
          </w:p>
        </w:tc>
      </w:tr>
      <w:tr w:rsidR="008352A7" w:rsidRPr="008527F6" w14:paraId="040FB17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782DE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86187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65586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FC888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916E735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EB0CE12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FDE5F01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0EF9ABB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230FCAF5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2FE9D65F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8D1CB49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63708204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6E38ACC4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F48C8D4" w14:textId="77777777" w:rsidR="008352A7" w:rsidRPr="008527F6" w:rsidRDefault="008352A7" w:rsidP="00682324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764D1699" w14:textId="77777777" w:rsidR="00682324" w:rsidRPr="008527F6" w:rsidRDefault="00682324" w:rsidP="00682324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668E485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1137C64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6397B309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4DBC4EA4" w14:textId="77777777" w:rsidR="00705120" w:rsidRDefault="00705120" w:rsidP="008352A7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4C21BDDF" w14:textId="77777777" w:rsidR="00705120" w:rsidRDefault="00705120" w:rsidP="008352A7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457DFB1D" w14:textId="77777777" w:rsidR="00705120" w:rsidRDefault="00705120" w:rsidP="008352A7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0D175EFB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8 ŞUBAT 2021 –19 ŞUBAT 2021</w:t>
      </w:r>
    </w:p>
    <w:p w14:paraId="54A375AF" w14:textId="77777777" w:rsidR="008352A7" w:rsidRPr="008527F6" w:rsidRDefault="008352A7" w:rsidP="008352A7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YARIYIL TATİLİ</w:t>
      </w:r>
    </w:p>
    <w:p w14:paraId="1DE6A4C0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44B1BFD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407D8244" w14:textId="77777777" w:rsidR="00705120" w:rsidRDefault="00705120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9FB3DE0" w14:textId="77777777" w:rsidR="00705120" w:rsidRDefault="00705120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68185AE" w14:textId="77777777" w:rsidR="00705120" w:rsidRDefault="00705120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1F22CBE" w14:textId="77777777" w:rsidR="00705120" w:rsidRDefault="00705120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2AB4845" w14:textId="77777777" w:rsidR="00705120" w:rsidRDefault="00705120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0005157" w14:textId="77777777" w:rsidR="00705120" w:rsidRDefault="00705120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73D3B03" w14:textId="77777777" w:rsidR="00705120" w:rsidRDefault="00705120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30DDC14" w14:textId="77777777" w:rsidR="00705120" w:rsidRDefault="00705120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5C093A7" w14:textId="77777777" w:rsidR="00705120" w:rsidRDefault="00705120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7ED43D7" w14:textId="77777777" w:rsidR="00705120" w:rsidRDefault="00705120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450553D" w14:textId="77777777" w:rsidR="00705120" w:rsidRDefault="00705120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8E2DF9A" w14:textId="77777777" w:rsidR="00705120" w:rsidRDefault="00705120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2A8D3A4" w14:textId="77777777" w:rsidR="00705120" w:rsidRDefault="00705120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1CBF300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V. HAFTA                                            </w:t>
      </w:r>
      <w:proofErr w:type="gramStart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DÖNEM</w:t>
      </w:r>
      <w:proofErr w:type="gramEnd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 III DERS KURULU V</w:t>
      </w:r>
    </w:p>
    <w:p w14:paraId="2836183A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ENDOKRİN SİSTEM – ÜROGENİTAL SİSTEM</w:t>
      </w:r>
    </w:p>
    <w:p w14:paraId="3E4C2FA7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BCCF78E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2 Şubat 2021 Pazartesi</w:t>
      </w:r>
    </w:p>
    <w:p w14:paraId="5141CCEA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24"/>
        <w:gridCol w:w="1793"/>
        <w:gridCol w:w="3869"/>
        <w:gridCol w:w="2156"/>
      </w:tblGrid>
      <w:tr w:rsidR="00A955F4" w:rsidRPr="008527F6" w14:paraId="699AF84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5F0E0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AA781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CDD7C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DAF94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3C5B9C2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33BEE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30124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398CE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DF375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2FC15BA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82C5A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E4B18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7BE53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in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hastalıkları öykü ve fizik muayene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15EA11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mine TEKİN</w:t>
            </w:r>
          </w:p>
        </w:tc>
      </w:tr>
      <w:tr w:rsidR="00A955F4" w:rsidRPr="008527F6" w14:paraId="5FED972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E5E87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13EC0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53B23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matür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eteinür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dem</w:t>
            </w:r>
          </w:p>
          <w:p w14:paraId="0AE9061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kut böbrek yetmezliğ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9B1126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mine TEKİN</w:t>
            </w:r>
          </w:p>
        </w:tc>
      </w:tr>
      <w:tr w:rsidR="00A955F4" w:rsidRPr="008527F6" w14:paraId="3AA03E9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8CC7D6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7F4724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D1B43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2FA627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7DB83BD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8D9B5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8C4D5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7EDC9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omerü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 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E06CBC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A955F4" w:rsidRPr="008527F6" w14:paraId="2D5D4F6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DC954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5692B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464CF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omerü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I 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048B35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A955F4" w:rsidRPr="008527F6" w14:paraId="67CFBB94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BC633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936CFF5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D4AC77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öbrek hastalıkları ve beslenme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7E92F7E" w14:textId="77777777" w:rsidR="008352A7" w:rsidRPr="008527F6" w:rsidRDefault="007311E4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</w:t>
            </w:r>
            <w:proofErr w:type="spellStart"/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zcan</w:t>
            </w:r>
            <w:proofErr w:type="spellEnd"/>
          </w:p>
        </w:tc>
      </w:tr>
      <w:tr w:rsidR="00A955F4" w:rsidRPr="008527F6" w14:paraId="0AB9261F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5C0F8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1CD9EEB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56592B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3A77826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BF81E58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8B100D0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3 Şubat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00"/>
        <w:gridCol w:w="1771"/>
        <w:gridCol w:w="3945"/>
        <w:gridCol w:w="2126"/>
      </w:tblGrid>
      <w:tr w:rsidR="008352A7" w:rsidRPr="008527F6" w14:paraId="5A390E1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792CA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B34E6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D3745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übülointerstisyel</w:t>
            </w:r>
            <w:proofErr w:type="spellEnd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e damarsal hastalıkların patoloji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2262E6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52C6BDE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DE37A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09334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019E3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öbrek tümörleri patoloji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204368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09FA490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71227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42E76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B3FD2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ve tümörleri II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04D8B4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52D75A7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D18BD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EF2E5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D2B5D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ve tümörleri IV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98112A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01B897C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AB74C4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4F5CB4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8374C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2249D6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0BA8B97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A24DE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94919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A2D89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osterio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ipofiz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abetes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sipidus</w:t>
            </w:r>
            <w:proofErr w:type="spellEnd"/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5C57FF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uhammet </w:t>
            </w:r>
            <w:r w:rsidR="007209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LUT</w:t>
            </w:r>
          </w:p>
        </w:tc>
      </w:tr>
      <w:tr w:rsidR="008352A7" w:rsidRPr="008527F6" w14:paraId="700F2C7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E0C0C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519B3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BC7AE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onatolojiy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giriş ve temel kavram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C3B54C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uhammet </w:t>
            </w:r>
            <w:r w:rsidR="007209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LUT</w:t>
            </w:r>
          </w:p>
        </w:tc>
      </w:tr>
      <w:tr w:rsidR="008352A7" w:rsidRPr="008527F6" w14:paraId="72759998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29441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2714F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5CB21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29963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1C454D41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924A9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444BC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1B479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95435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9B178C7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8732CAF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24 Şubat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7"/>
        <w:gridCol w:w="1914"/>
        <w:gridCol w:w="3320"/>
        <w:gridCol w:w="2611"/>
      </w:tblGrid>
      <w:tr w:rsidR="008352A7" w:rsidRPr="008527F6" w14:paraId="122F32C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85E68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E8ADC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9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6010C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7149F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21FEAFD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BB5F3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A40D54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9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425717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13C87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7F5B7CC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AD65F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2D5C7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9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403F3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rahide adrenal hastalıklar ve tümörleri I</w:t>
            </w:r>
          </w:p>
        </w:tc>
        <w:tc>
          <w:tcPr>
            <w:tcW w:w="31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C68EA6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383088D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CFA01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3E31B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9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05B70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rahide adrenal hastalıklar ve tümörleri II</w:t>
            </w:r>
          </w:p>
        </w:tc>
        <w:tc>
          <w:tcPr>
            <w:tcW w:w="31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4AA1DE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150AA00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8FE1C4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78FEC3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66EA8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2410FD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0CF553D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A9E0F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72966D0" w14:textId="77777777" w:rsidR="008352A7" w:rsidRPr="008527F6" w:rsidRDefault="0004496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9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A59FAA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aciğer ve böbrek hastalıklarında ilaç kullanımı</w:t>
            </w:r>
          </w:p>
        </w:tc>
        <w:tc>
          <w:tcPr>
            <w:tcW w:w="31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F292C4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8352A7" w:rsidRPr="008527F6" w14:paraId="363C7C9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9DB1C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EB9D6E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9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A75BA2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aşlılarda ve çocuklarda ilaç kullanımı</w:t>
            </w:r>
          </w:p>
        </w:tc>
        <w:tc>
          <w:tcPr>
            <w:tcW w:w="31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723A8A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8352A7" w:rsidRPr="008527F6" w14:paraId="1830E934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84E9D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B0B213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9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06F5FB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Prenatal tanı</w:t>
            </w:r>
          </w:p>
        </w:tc>
        <w:tc>
          <w:tcPr>
            <w:tcW w:w="31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176956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8352A7" w:rsidRPr="008527F6" w14:paraId="05E0626F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6F250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EBDBF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9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62D14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enatal tanı</w:t>
            </w:r>
          </w:p>
        </w:tc>
        <w:tc>
          <w:tcPr>
            <w:tcW w:w="31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0340F9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</w:tbl>
    <w:p w14:paraId="0C2CE4DD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154B007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5 Şubat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29"/>
        <w:gridCol w:w="1790"/>
        <w:gridCol w:w="3529"/>
        <w:gridCol w:w="2294"/>
      </w:tblGrid>
      <w:tr w:rsidR="008352A7" w:rsidRPr="008527F6" w14:paraId="1EB86CB7" w14:textId="77777777" w:rsidTr="0052613D">
        <w:trPr>
          <w:trHeight w:val="1"/>
        </w:trPr>
        <w:tc>
          <w:tcPr>
            <w:tcW w:w="16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F1C9C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ED7550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E4BC2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314597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3CF602A9" w14:textId="77777777" w:rsidTr="0052613D">
        <w:trPr>
          <w:trHeight w:val="1"/>
        </w:trPr>
        <w:tc>
          <w:tcPr>
            <w:tcW w:w="16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2F7D7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EC7DD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A5865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stat hastalıkları patolojisi</w:t>
            </w:r>
          </w:p>
        </w:tc>
        <w:tc>
          <w:tcPr>
            <w:tcW w:w="26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207A06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0CE8BBD1" w14:textId="77777777" w:rsidTr="0052613D">
        <w:trPr>
          <w:trHeight w:val="1"/>
        </w:trPr>
        <w:tc>
          <w:tcPr>
            <w:tcW w:w="16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D0D60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AE983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12442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estis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pididimis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</w:t>
            </w:r>
          </w:p>
        </w:tc>
        <w:tc>
          <w:tcPr>
            <w:tcW w:w="26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CC9123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528AE75E" w14:textId="77777777" w:rsidTr="0052613D">
        <w:trPr>
          <w:trHeight w:val="1"/>
        </w:trPr>
        <w:tc>
          <w:tcPr>
            <w:tcW w:w="16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79FB1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DA1B99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594D0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estis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pididimis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I</w:t>
            </w:r>
          </w:p>
        </w:tc>
        <w:tc>
          <w:tcPr>
            <w:tcW w:w="26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EC5BCF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78086996" w14:textId="77777777" w:rsidTr="0052613D">
        <w:trPr>
          <w:trHeight w:val="1"/>
        </w:trPr>
        <w:tc>
          <w:tcPr>
            <w:tcW w:w="16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5DAF2D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BA2047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91CFC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6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1DBCB0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5A5BEAF1" w14:textId="77777777" w:rsidTr="0052613D">
        <w:trPr>
          <w:trHeight w:val="1"/>
        </w:trPr>
        <w:tc>
          <w:tcPr>
            <w:tcW w:w="16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C7A4F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0F785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GUM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892DE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lvis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kadı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it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anatomisi</w:t>
            </w:r>
          </w:p>
        </w:tc>
        <w:tc>
          <w:tcPr>
            <w:tcW w:w="26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B3A208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67B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ğuzhan TUTAR</w:t>
            </w:r>
          </w:p>
        </w:tc>
      </w:tr>
      <w:tr w:rsidR="008352A7" w:rsidRPr="008527F6" w14:paraId="2D157A97" w14:textId="77777777" w:rsidTr="0052613D">
        <w:trPr>
          <w:trHeight w:val="1"/>
        </w:trPr>
        <w:tc>
          <w:tcPr>
            <w:tcW w:w="16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50F7D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3FE5B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GUM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5C80B0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ksüel gelişme bozuklukları</w:t>
            </w:r>
          </w:p>
        </w:tc>
        <w:tc>
          <w:tcPr>
            <w:tcW w:w="26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C1A64B" w14:textId="77777777" w:rsidR="008352A7" w:rsidRPr="008527F6" w:rsidRDefault="009167B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ğuzhan TUTAR</w:t>
            </w:r>
          </w:p>
        </w:tc>
      </w:tr>
      <w:tr w:rsidR="008352A7" w:rsidRPr="008527F6" w14:paraId="53416EB9" w14:textId="77777777" w:rsidTr="0052613D">
        <w:trPr>
          <w:trHeight w:val="1"/>
        </w:trPr>
        <w:tc>
          <w:tcPr>
            <w:tcW w:w="16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0CC9B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A29F8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GUM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CE230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ubert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bozuklukları</w:t>
            </w:r>
          </w:p>
        </w:tc>
        <w:tc>
          <w:tcPr>
            <w:tcW w:w="26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21C2F8" w14:textId="77777777" w:rsidR="008352A7" w:rsidRPr="008527F6" w:rsidRDefault="009167B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ğuzhan TUTAR</w:t>
            </w:r>
          </w:p>
        </w:tc>
      </w:tr>
      <w:tr w:rsidR="008352A7" w:rsidRPr="008527F6" w14:paraId="67D40142" w14:textId="77777777" w:rsidTr="0052613D">
        <w:trPr>
          <w:trHeight w:val="1"/>
        </w:trPr>
        <w:tc>
          <w:tcPr>
            <w:tcW w:w="16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4185C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B4E8B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50D01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4C7FE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B413C3C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0B09BEC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6 Şubat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1"/>
        <w:gridCol w:w="1737"/>
        <w:gridCol w:w="3735"/>
        <w:gridCol w:w="1879"/>
      </w:tblGrid>
      <w:tr w:rsidR="008352A7" w:rsidRPr="008527F6" w14:paraId="53B43B8B" w14:textId="77777777" w:rsidTr="0052613D">
        <w:trPr>
          <w:trHeight w:val="1"/>
        </w:trPr>
        <w:tc>
          <w:tcPr>
            <w:tcW w:w="2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5A633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09CC41E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1C80E7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589D4C4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5889520F" w14:textId="77777777" w:rsidTr="0052613D">
        <w:trPr>
          <w:trHeight w:val="1"/>
        </w:trPr>
        <w:tc>
          <w:tcPr>
            <w:tcW w:w="2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5D234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1E53B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7DC0C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rrahide adrenal hastalıklar ve tümörleri III</w:t>
            </w:r>
          </w:p>
        </w:tc>
        <w:tc>
          <w:tcPr>
            <w:tcW w:w="21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58BE4D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5306D139" w14:textId="77777777" w:rsidTr="0052613D">
        <w:trPr>
          <w:trHeight w:val="1"/>
        </w:trPr>
        <w:tc>
          <w:tcPr>
            <w:tcW w:w="2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1DEB3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D611D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777C6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neoplastiksendromla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ltipl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ndokri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oplaz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(MEN)</w:t>
            </w:r>
          </w:p>
        </w:tc>
        <w:tc>
          <w:tcPr>
            <w:tcW w:w="21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EBB18B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155AEA34" w14:textId="77777777" w:rsidTr="0052613D">
        <w:trPr>
          <w:trHeight w:val="1"/>
        </w:trPr>
        <w:tc>
          <w:tcPr>
            <w:tcW w:w="2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956C9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73EAD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05425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CE4C8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316C7D88" w14:textId="77777777" w:rsidTr="0052613D">
        <w:trPr>
          <w:trHeight w:val="1"/>
        </w:trPr>
        <w:tc>
          <w:tcPr>
            <w:tcW w:w="2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BD79CD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9A8B6A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74EB2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LE ARASI</w:t>
            </w:r>
          </w:p>
        </w:tc>
        <w:tc>
          <w:tcPr>
            <w:tcW w:w="21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86D3A9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68721762" w14:textId="77777777" w:rsidTr="0052613D">
        <w:trPr>
          <w:trHeight w:val="1"/>
        </w:trPr>
        <w:tc>
          <w:tcPr>
            <w:tcW w:w="2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188E5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B1A7C5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203D4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ulva-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aje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</w:t>
            </w:r>
          </w:p>
        </w:tc>
        <w:tc>
          <w:tcPr>
            <w:tcW w:w="21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DB2D9F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1F1C3FB7" w14:textId="77777777" w:rsidTr="0052613D">
        <w:trPr>
          <w:trHeight w:val="1"/>
        </w:trPr>
        <w:tc>
          <w:tcPr>
            <w:tcW w:w="2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F7F6B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2C0F52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8A441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ulva-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aje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I</w:t>
            </w:r>
          </w:p>
        </w:tc>
        <w:tc>
          <w:tcPr>
            <w:tcW w:w="21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622B1A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Aslıhan ALPASLAN DUMAN</w:t>
            </w:r>
          </w:p>
        </w:tc>
      </w:tr>
      <w:tr w:rsidR="008352A7" w:rsidRPr="008527F6" w14:paraId="3B8038D6" w14:textId="77777777" w:rsidTr="0052613D">
        <w:trPr>
          <w:trHeight w:val="1"/>
        </w:trPr>
        <w:tc>
          <w:tcPr>
            <w:tcW w:w="2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C51CF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9F4B5C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EF484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ulva-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aje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II</w:t>
            </w:r>
          </w:p>
        </w:tc>
        <w:tc>
          <w:tcPr>
            <w:tcW w:w="21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B568BF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05ADAA2F" w14:textId="77777777" w:rsidTr="0052613D">
        <w:trPr>
          <w:trHeight w:val="1"/>
        </w:trPr>
        <w:tc>
          <w:tcPr>
            <w:tcW w:w="2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112E3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2741A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0EBB06" w14:textId="77777777" w:rsidR="008352A7" w:rsidRPr="008527F6" w:rsidRDefault="008352A7" w:rsidP="0052613D">
            <w:pPr>
              <w:widowControl w:val="0"/>
              <w:suppressAutoHyphens/>
              <w:spacing w:before="100" w:after="10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29ABB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266759C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FBAC5C6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VI. HAFTA                                 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   DÖNEM III DERS KURULU V</w:t>
      </w:r>
    </w:p>
    <w:p w14:paraId="1B42308C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54D28C0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ENDOKRİN SİSTEM – ÜROGENİTAL SİSTEM</w:t>
      </w:r>
    </w:p>
    <w:p w14:paraId="0C2128F1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 Mart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58"/>
        <w:gridCol w:w="1919"/>
        <w:gridCol w:w="3455"/>
        <w:gridCol w:w="2010"/>
      </w:tblGrid>
      <w:tr w:rsidR="008352A7" w:rsidRPr="008527F6" w14:paraId="5C1B05C7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2C5B3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B38F7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A939D4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05667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6399E0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insiyet gelişim anomalileri I ve Genetik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6F68F9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8352A7" w:rsidRPr="008527F6" w14:paraId="46DCE177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B97DA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16721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E24CBC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AB6EA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FC2090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insiyet gelişim anomalileri II ve Genetik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E199FB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8352A7" w:rsidRPr="008527F6" w14:paraId="508839F3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C25D5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8290B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F5ACD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ertansiyon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F4AC72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lin</w:t>
            </w:r>
            <w:proofErr w:type="spellEnd"/>
            <w:proofErr w:type="gramEnd"/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AGÜN</w:t>
            </w:r>
          </w:p>
        </w:tc>
      </w:tr>
      <w:tr w:rsidR="008352A7" w:rsidRPr="008527F6" w14:paraId="6AC103D1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24036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1A293DB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0EF672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1174F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0E69785E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9BC4BD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7B5FB3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73B98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1A191F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1B8BC7D6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3B542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217A01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64DF5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nstrüelsiklusu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fizyolojisi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D87EF8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67B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hmet SİPAHİ</w:t>
            </w:r>
          </w:p>
        </w:tc>
      </w:tr>
      <w:tr w:rsidR="008352A7" w:rsidRPr="008527F6" w14:paraId="0A5419E4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7E2B1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48F79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4F1F9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menore</w:t>
            </w:r>
            <w:proofErr w:type="spellEnd"/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7BC57D" w14:textId="77777777" w:rsidR="008352A7" w:rsidRPr="008527F6" w:rsidRDefault="009167B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hmet SİPAHİ</w:t>
            </w:r>
          </w:p>
        </w:tc>
      </w:tr>
      <w:tr w:rsidR="008352A7" w:rsidRPr="008527F6" w14:paraId="4EF13EB1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71EC4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81952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44496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nopoz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C07911" w14:textId="77777777" w:rsidR="008352A7" w:rsidRPr="008527F6" w:rsidRDefault="009167B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hmet SİPAHİ</w:t>
            </w:r>
          </w:p>
        </w:tc>
      </w:tr>
      <w:tr w:rsidR="008352A7" w:rsidRPr="008527F6" w14:paraId="2B5D5D13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FEEB0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98A9C58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9CB608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00377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7C87141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FAD8BCE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 Mart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9"/>
        <w:gridCol w:w="1822"/>
        <w:gridCol w:w="3508"/>
        <w:gridCol w:w="2013"/>
      </w:tblGrid>
      <w:tr w:rsidR="008352A7" w:rsidRPr="008527F6" w14:paraId="654E682D" w14:textId="77777777" w:rsidTr="0052613D">
        <w:trPr>
          <w:trHeight w:val="1"/>
        </w:trPr>
        <w:tc>
          <w:tcPr>
            <w:tcW w:w="17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D9125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A239E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94FF2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0D74F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64794EC3" w14:textId="77777777" w:rsidTr="0052613D">
        <w:trPr>
          <w:trHeight w:val="1"/>
        </w:trPr>
        <w:tc>
          <w:tcPr>
            <w:tcW w:w="17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FF64D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CC1B1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3827C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rmal doğum</w:t>
            </w: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5B091B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67B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ğuzhan TUTAR</w:t>
            </w:r>
          </w:p>
        </w:tc>
      </w:tr>
      <w:tr w:rsidR="008352A7" w:rsidRPr="008527F6" w14:paraId="50385197" w14:textId="77777777" w:rsidTr="0052613D">
        <w:trPr>
          <w:trHeight w:val="1"/>
        </w:trPr>
        <w:tc>
          <w:tcPr>
            <w:tcW w:w="17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CF75A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E0F68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5DC29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trasepsıyon</w:t>
            </w:r>
            <w:proofErr w:type="spellEnd"/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FE6A14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67B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ğuzhan TUTAR</w:t>
            </w:r>
          </w:p>
        </w:tc>
      </w:tr>
      <w:tr w:rsidR="008352A7" w:rsidRPr="008527F6" w14:paraId="610EEFE2" w14:textId="77777777" w:rsidTr="0052613D">
        <w:trPr>
          <w:trHeight w:val="1"/>
        </w:trPr>
        <w:tc>
          <w:tcPr>
            <w:tcW w:w="17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9EDCE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8D7BF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D9516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erandrojenizm</w:t>
            </w:r>
            <w:proofErr w:type="spellEnd"/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13B4E0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67B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ğuzhan TUTAR</w:t>
            </w:r>
          </w:p>
        </w:tc>
      </w:tr>
      <w:tr w:rsidR="008352A7" w:rsidRPr="008527F6" w14:paraId="3B6DD95F" w14:textId="77777777" w:rsidTr="0052613D">
        <w:trPr>
          <w:trHeight w:val="1"/>
        </w:trPr>
        <w:tc>
          <w:tcPr>
            <w:tcW w:w="17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5158A5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669124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EE41F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A65B8C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789B87DE" w14:textId="77777777" w:rsidTr="0052613D">
        <w:trPr>
          <w:trHeight w:val="1"/>
        </w:trPr>
        <w:tc>
          <w:tcPr>
            <w:tcW w:w="17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38E4C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1ACB8C0" w14:textId="77777777" w:rsidR="008352A7" w:rsidRPr="008527F6" w:rsidRDefault="0004496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38622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üre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</w:t>
            </w: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1AA0E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352A7" w:rsidRPr="008527F6" w14:paraId="46119C25" w14:textId="77777777" w:rsidTr="0052613D">
        <w:trPr>
          <w:trHeight w:val="1"/>
        </w:trPr>
        <w:tc>
          <w:tcPr>
            <w:tcW w:w="17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B85A9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8773D87" w14:textId="77777777" w:rsidR="008352A7" w:rsidRPr="008527F6" w:rsidRDefault="0004496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180172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üre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I</w:t>
            </w: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04D2A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8352A7" w:rsidRPr="008527F6" w14:paraId="22C8351F" w14:textId="77777777" w:rsidTr="0052613D">
        <w:trPr>
          <w:trHeight w:val="1"/>
        </w:trPr>
        <w:tc>
          <w:tcPr>
            <w:tcW w:w="17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A0049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1DDFEB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805EE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</w:t>
            </w: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C4DFBD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1287887E" w14:textId="77777777" w:rsidTr="0052613D">
        <w:trPr>
          <w:trHeight w:val="1"/>
        </w:trPr>
        <w:tc>
          <w:tcPr>
            <w:tcW w:w="171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AAA97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2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F345E2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0DA85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I</w:t>
            </w:r>
          </w:p>
        </w:tc>
        <w:tc>
          <w:tcPr>
            <w:tcW w:w="20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FEAEE0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DUMAN</w:t>
            </w:r>
          </w:p>
        </w:tc>
      </w:tr>
    </w:tbl>
    <w:p w14:paraId="748BF754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3 Mart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38"/>
        <w:gridCol w:w="1797"/>
        <w:gridCol w:w="3445"/>
        <w:gridCol w:w="2062"/>
      </w:tblGrid>
      <w:tr w:rsidR="008352A7" w:rsidRPr="008527F6" w14:paraId="1E2E13DA" w14:textId="77777777" w:rsidTr="0052613D">
        <w:trPr>
          <w:trHeight w:val="1"/>
        </w:trPr>
        <w:tc>
          <w:tcPr>
            <w:tcW w:w="17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9C3C2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7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BBF6D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F94DB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26C3B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28F65867" w14:textId="77777777" w:rsidTr="0052613D">
        <w:trPr>
          <w:trHeight w:val="1"/>
        </w:trPr>
        <w:tc>
          <w:tcPr>
            <w:tcW w:w="17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BC4EA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7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B2299A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4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6CDFC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viks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</w:t>
            </w:r>
          </w:p>
        </w:tc>
        <w:tc>
          <w:tcPr>
            <w:tcW w:w="20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D2904C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3016F9E6" w14:textId="77777777" w:rsidTr="0052613D">
        <w:trPr>
          <w:trHeight w:val="1"/>
        </w:trPr>
        <w:tc>
          <w:tcPr>
            <w:tcW w:w="17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AA220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7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2E7B41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4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F4437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viks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I</w:t>
            </w:r>
          </w:p>
        </w:tc>
        <w:tc>
          <w:tcPr>
            <w:tcW w:w="20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CBEB84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45BD2EE6" w14:textId="77777777" w:rsidTr="0052613D">
        <w:trPr>
          <w:trHeight w:val="1"/>
        </w:trPr>
        <w:tc>
          <w:tcPr>
            <w:tcW w:w="17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7DC95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7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A0FD5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4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2304F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esane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retra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</w:t>
            </w:r>
          </w:p>
        </w:tc>
        <w:tc>
          <w:tcPr>
            <w:tcW w:w="20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831B5A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7B14FC23" w14:textId="77777777" w:rsidTr="0052613D">
        <w:trPr>
          <w:trHeight w:val="1"/>
        </w:trPr>
        <w:tc>
          <w:tcPr>
            <w:tcW w:w="17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5BD1A4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2A5DEC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60289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4033BA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53223B17" w14:textId="77777777" w:rsidTr="0052613D">
        <w:trPr>
          <w:trHeight w:val="1"/>
        </w:trPr>
        <w:tc>
          <w:tcPr>
            <w:tcW w:w="17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19D5E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7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30F82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4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ADEC2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enat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akımda temel özellikler ve gebe muayenesi</w:t>
            </w:r>
          </w:p>
        </w:tc>
        <w:tc>
          <w:tcPr>
            <w:tcW w:w="20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488BA6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67B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a Baki YILDIRIM</w:t>
            </w:r>
          </w:p>
        </w:tc>
      </w:tr>
      <w:tr w:rsidR="008352A7" w:rsidRPr="008527F6" w14:paraId="0C909392" w14:textId="77777777" w:rsidTr="0052613D">
        <w:trPr>
          <w:trHeight w:val="1"/>
        </w:trPr>
        <w:tc>
          <w:tcPr>
            <w:tcW w:w="17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41CEC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7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A57D1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34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BC669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üksek riskli gebelikler</w:t>
            </w:r>
          </w:p>
        </w:tc>
        <w:tc>
          <w:tcPr>
            <w:tcW w:w="20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B8B8A7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67B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a Baki YILDIRIM</w:t>
            </w:r>
          </w:p>
        </w:tc>
      </w:tr>
      <w:tr w:rsidR="008352A7" w:rsidRPr="008527F6" w14:paraId="444364A1" w14:textId="77777777" w:rsidTr="0052613D">
        <w:trPr>
          <w:trHeight w:val="1"/>
        </w:trPr>
        <w:tc>
          <w:tcPr>
            <w:tcW w:w="17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7A04A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7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1178D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4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55F22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teinüriler</w:t>
            </w:r>
            <w:proofErr w:type="spellEnd"/>
          </w:p>
        </w:tc>
        <w:tc>
          <w:tcPr>
            <w:tcW w:w="20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387DEA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rat USTA</w:t>
            </w:r>
          </w:p>
        </w:tc>
      </w:tr>
      <w:tr w:rsidR="008352A7" w:rsidRPr="008527F6" w14:paraId="713C7C04" w14:textId="77777777" w:rsidTr="0052613D">
        <w:trPr>
          <w:trHeight w:val="1"/>
        </w:trPr>
        <w:tc>
          <w:tcPr>
            <w:tcW w:w="17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78608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79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D1C3EC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4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FA0944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 olgu sunumu</w:t>
            </w:r>
          </w:p>
        </w:tc>
        <w:tc>
          <w:tcPr>
            <w:tcW w:w="20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64848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</w:tbl>
    <w:p w14:paraId="386E8AFB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 Mart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04"/>
        <w:gridCol w:w="2245"/>
        <w:gridCol w:w="3056"/>
        <w:gridCol w:w="2037"/>
      </w:tblGrid>
      <w:tr w:rsidR="008352A7" w:rsidRPr="008527F6" w14:paraId="760E7E36" w14:textId="77777777" w:rsidTr="0052613D">
        <w:trPr>
          <w:trHeight w:val="1"/>
        </w:trPr>
        <w:tc>
          <w:tcPr>
            <w:tcW w:w="1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D69DD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71449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0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60999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it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enfeksiyon etkenleri ve tanısı I</w:t>
            </w:r>
          </w:p>
        </w:tc>
        <w:tc>
          <w:tcPr>
            <w:tcW w:w="20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F0F5B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8352A7" w:rsidRPr="008527F6" w14:paraId="24161B2E" w14:textId="77777777" w:rsidTr="0052613D">
        <w:trPr>
          <w:trHeight w:val="1"/>
        </w:trPr>
        <w:tc>
          <w:tcPr>
            <w:tcW w:w="1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0CC19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6AE3D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0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B48FB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it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enfeksiyon etkenleri ve tanısı II</w:t>
            </w:r>
          </w:p>
        </w:tc>
        <w:tc>
          <w:tcPr>
            <w:tcW w:w="20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FA583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8352A7" w:rsidRPr="008527F6" w14:paraId="68D480E3" w14:textId="77777777" w:rsidTr="0052613D">
        <w:trPr>
          <w:trHeight w:val="1"/>
        </w:trPr>
        <w:tc>
          <w:tcPr>
            <w:tcW w:w="1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1D833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3F7DB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0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C7B4A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6AEB5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1AEAF0EB" w14:textId="77777777" w:rsidTr="0052613D">
        <w:trPr>
          <w:trHeight w:val="1"/>
        </w:trPr>
        <w:tc>
          <w:tcPr>
            <w:tcW w:w="1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617B7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C9D5B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0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18159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00E1F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1F7F65B3" w14:textId="77777777" w:rsidTr="0052613D">
        <w:trPr>
          <w:trHeight w:val="1"/>
        </w:trPr>
        <w:tc>
          <w:tcPr>
            <w:tcW w:w="1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22935D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20299F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0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D8BEE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E2012D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5A951D8A" w14:textId="77777777" w:rsidTr="0052613D">
        <w:trPr>
          <w:trHeight w:val="1"/>
        </w:trPr>
        <w:tc>
          <w:tcPr>
            <w:tcW w:w="1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6D423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B922F0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0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23849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metrium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</w:t>
            </w:r>
          </w:p>
        </w:tc>
        <w:tc>
          <w:tcPr>
            <w:tcW w:w="20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A2C610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679DABB9" w14:textId="77777777" w:rsidTr="0052613D">
        <w:trPr>
          <w:trHeight w:val="1"/>
        </w:trPr>
        <w:tc>
          <w:tcPr>
            <w:tcW w:w="1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9B2D2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D1FC18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0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4F3C4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metrium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 II</w:t>
            </w:r>
          </w:p>
        </w:tc>
        <w:tc>
          <w:tcPr>
            <w:tcW w:w="20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C7E4B4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2E30C903" w14:textId="77777777" w:rsidTr="0052613D">
        <w:tc>
          <w:tcPr>
            <w:tcW w:w="1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D1CC5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9993AA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0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6B63E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yometrium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n patolojisi</w:t>
            </w:r>
          </w:p>
        </w:tc>
        <w:tc>
          <w:tcPr>
            <w:tcW w:w="20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E50D01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2A1ABF68" w14:textId="77777777" w:rsidTr="0052613D">
        <w:trPr>
          <w:trHeight w:val="1"/>
        </w:trPr>
        <w:tc>
          <w:tcPr>
            <w:tcW w:w="170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9C564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A6A1A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0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93946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B0F10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F2DBEEA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 Mart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52"/>
        <w:gridCol w:w="1898"/>
        <w:gridCol w:w="3487"/>
        <w:gridCol w:w="2005"/>
      </w:tblGrid>
      <w:tr w:rsidR="008352A7" w:rsidRPr="008527F6" w14:paraId="2404CD98" w14:textId="77777777" w:rsidTr="0052613D"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01F17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A98857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8452B8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insel Yolla Bulaşan Has. Farmakolojik Yaklaşım I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A3B93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8352A7" w:rsidRPr="008527F6" w14:paraId="5E87D06D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50018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35898E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8EF0F9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insel Yolla Bulaşan Has. Farmakolojik Yaklaşım II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635F1B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8352A7" w:rsidRPr="008527F6" w14:paraId="2C7E699E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53CD9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0344E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77B92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lvikenfeksiyonla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cinsel yolla bulaşan hastalıklar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06AF43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67B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a Baki YILDIRIM</w:t>
            </w:r>
          </w:p>
        </w:tc>
      </w:tr>
      <w:tr w:rsidR="008352A7" w:rsidRPr="008527F6" w14:paraId="6CEFA465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A6A8C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A637C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B6CAC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ğul gebelikler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8ED789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67B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a Baki YILDIRIM</w:t>
            </w:r>
          </w:p>
        </w:tc>
      </w:tr>
      <w:tr w:rsidR="008352A7" w:rsidRPr="008527F6" w14:paraId="214D676E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8299D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D53F31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A299F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0F9917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0487F804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85B67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B59BF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ADIN HAST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VE DOĞUM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2E31E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Gebelik ve diyabet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3DEBB3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Şebnem ALANYA TOSUN</w:t>
            </w:r>
          </w:p>
        </w:tc>
      </w:tr>
      <w:tr w:rsidR="008352A7" w:rsidRPr="008527F6" w14:paraId="750EB778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42579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27272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15E13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enatal tanı ve genetik danışma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6D6027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Şebnem ALANYA TOSUN</w:t>
            </w:r>
          </w:p>
        </w:tc>
      </w:tr>
      <w:tr w:rsidR="008352A7" w:rsidRPr="008527F6" w14:paraId="20166DA7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A167C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185BB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8394C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nfertilit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Genetik Yönü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EFAEEC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8352A7" w:rsidRPr="008527F6" w14:paraId="1FE79D01" w14:textId="77777777" w:rsidTr="0052613D">
        <w:trPr>
          <w:trHeight w:val="1"/>
        </w:trPr>
        <w:tc>
          <w:tcPr>
            <w:tcW w:w="21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7951F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449862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AD87A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nfertilit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Genetik Yönü</w:t>
            </w:r>
          </w:p>
        </w:tc>
        <w:tc>
          <w:tcPr>
            <w:tcW w:w="24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3AC015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</w:tbl>
    <w:p w14:paraId="137EEBC2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7273464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6119BAD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C8DE9ED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VII. HAFTA                       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       DÖNEM III DERS KURULU V</w:t>
      </w:r>
    </w:p>
    <w:p w14:paraId="1B541E23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</w:p>
    <w:p w14:paraId="0514F411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ENDOKRİN SİSTEM – ÜROGENİTAL SİSTEM</w:t>
      </w:r>
    </w:p>
    <w:p w14:paraId="0FE3F15E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6AF57AD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FC347FC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1AD7AF9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7534FA3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 Mart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31"/>
        <w:gridCol w:w="2527"/>
        <w:gridCol w:w="3583"/>
        <w:gridCol w:w="1901"/>
      </w:tblGrid>
      <w:tr w:rsidR="00A955F4" w:rsidRPr="008527F6" w14:paraId="5652919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230E5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EAD0C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58A86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ubaovari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n Patolojisi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415B26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A955F4" w:rsidRPr="008527F6" w14:paraId="3A36AC1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A7AD4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3AEBCA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88404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ubaovari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n Patolojisi I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1726C1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A955F4" w:rsidRPr="008527F6" w14:paraId="6B0245C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745FA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870C3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EDA0A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kut böbrek yetmezliğ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3929B8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lin</w:t>
            </w:r>
            <w:proofErr w:type="spellEnd"/>
            <w:proofErr w:type="gramEnd"/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AGÜN</w:t>
            </w:r>
          </w:p>
        </w:tc>
      </w:tr>
      <w:tr w:rsidR="00A955F4" w:rsidRPr="008527F6" w14:paraId="223E99D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3B6CC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CA1DB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E39BA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ronik böbrek yetmezliğ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D70DF1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lin</w:t>
            </w:r>
            <w:proofErr w:type="spellEnd"/>
            <w:proofErr w:type="gramEnd"/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KAGÜN</w:t>
            </w:r>
          </w:p>
        </w:tc>
      </w:tr>
      <w:tr w:rsidR="00A955F4" w:rsidRPr="008527F6" w14:paraId="42AA06B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6A084E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7185E4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E6808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1DD524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09CEA8C0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D1938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152FC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D5E22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nfertilited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anısal yaklaşım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526A8F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Şebnem ALANYA TOSUN</w:t>
            </w:r>
          </w:p>
        </w:tc>
      </w:tr>
      <w:tr w:rsidR="00A955F4" w:rsidRPr="008527F6" w14:paraId="071FDB4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2C751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C94B4B2" w14:textId="77777777" w:rsidR="008352A7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E4D32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krin-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genit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radyolojik inceleme yöntem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8450E2" w14:textId="77777777" w:rsidR="008352A7" w:rsidRPr="008527F6" w:rsidRDefault="005B1240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124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Tümay BEKÇİ</w:t>
            </w:r>
          </w:p>
        </w:tc>
      </w:tr>
      <w:tr w:rsidR="00A955F4" w:rsidRPr="008527F6" w14:paraId="611B505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2BD8E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2E0DC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D2A98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smorfoloj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ltiplekonjenitalanomaliler</w:t>
            </w:r>
            <w:proofErr w:type="spellEnd"/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BDDEDA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A955F4" w:rsidRPr="008527F6" w14:paraId="1DCD46F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E6499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A2D95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7989A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smorfoloj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ltiplekonjenitalanomaliler</w:t>
            </w:r>
            <w:proofErr w:type="spellEnd"/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A25614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</w:tbl>
    <w:p w14:paraId="672905FD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BD7AFF3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C85CC7B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9 Mart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5"/>
        <w:gridCol w:w="1933"/>
        <w:gridCol w:w="3655"/>
        <w:gridCol w:w="2199"/>
      </w:tblGrid>
      <w:tr w:rsidR="008352A7" w:rsidRPr="008527F6" w14:paraId="6AE9071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023DF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50EDCF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3F626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AE89C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7B5AF17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C0D43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89B29D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A1C6D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lasent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n patoloji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572CB6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45D74CF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EE810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AD7D94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B86C5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21FC42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2BFC2B7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B0632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D92E6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D51D4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D0DEB3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51963BB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41BE45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D13F0B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057F4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AF0C3D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441920A9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7EAEA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6002E11" w14:textId="77777777" w:rsidR="008352A7" w:rsidRPr="008527F6" w:rsidRDefault="0004496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F4086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ral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trasept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açlar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FF2790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8352A7" w:rsidRPr="008527F6" w14:paraId="28319340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06D2A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7CB3F29" w14:textId="77777777" w:rsidR="008352A7" w:rsidRPr="008527F6" w:rsidRDefault="0004496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B42C51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ral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trasept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açlar I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B90AC5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8352A7" w:rsidRPr="008527F6" w14:paraId="3952849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EAD6E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42BE1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8393A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C568C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1C97B84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B4B7C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8FBD00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68318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40B62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386312D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E193E99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8356B6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 Mart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26"/>
        <w:gridCol w:w="1892"/>
        <w:gridCol w:w="3902"/>
        <w:gridCol w:w="2122"/>
      </w:tblGrid>
      <w:tr w:rsidR="008352A7" w:rsidRPr="008527F6" w14:paraId="13FCC44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A269D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C45D1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0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34F7E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astroenteropankreatiknöroendokr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ümörler (GEP-NET) I</w:t>
            </w:r>
          </w:p>
        </w:tc>
        <w:tc>
          <w:tcPr>
            <w:tcW w:w="25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18297F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7CEF7FF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02D22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44ED6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0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54239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astroenteropankreatiknöroendokr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ümörler (GEP-NET) II</w:t>
            </w:r>
          </w:p>
        </w:tc>
        <w:tc>
          <w:tcPr>
            <w:tcW w:w="25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E73BD6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2514DB0E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0D376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513D41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0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BD715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</w:t>
            </w:r>
          </w:p>
        </w:tc>
        <w:tc>
          <w:tcPr>
            <w:tcW w:w="25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B20CC4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  <w:p w14:paraId="63A0A63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2BE169B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246A7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C157B4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0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26112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I</w:t>
            </w:r>
          </w:p>
        </w:tc>
        <w:tc>
          <w:tcPr>
            <w:tcW w:w="25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6DDDC3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5F018AC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1A07BB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4B6580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5C8BE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370874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05C9F3F7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35B6A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CAE088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0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B8907C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ektildisfonksiyo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edavisinde kullanılan ilaçlar I</w:t>
            </w:r>
          </w:p>
        </w:tc>
        <w:tc>
          <w:tcPr>
            <w:tcW w:w="25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2FCC2CD" w14:textId="77777777" w:rsidR="008352A7" w:rsidRPr="008527F6" w:rsidRDefault="00EB17E0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Selçuk TAKIR</w:t>
            </w:r>
          </w:p>
        </w:tc>
      </w:tr>
      <w:tr w:rsidR="008352A7" w:rsidRPr="008527F6" w14:paraId="5F012A7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A0F4C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CDAD93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0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2CC274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ektildisfonksiyo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edavisinde kullanılan ilaçlar II</w:t>
            </w:r>
          </w:p>
        </w:tc>
        <w:tc>
          <w:tcPr>
            <w:tcW w:w="25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D0B2116" w14:textId="77777777" w:rsidR="008352A7" w:rsidRPr="008527F6" w:rsidRDefault="00EB17E0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Selçuk TAKIR</w:t>
            </w:r>
          </w:p>
        </w:tc>
      </w:tr>
      <w:tr w:rsidR="008352A7" w:rsidRPr="008527F6" w14:paraId="34648EF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C760D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DDBD04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0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D142E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en Analizi</w:t>
            </w:r>
          </w:p>
        </w:tc>
        <w:tc>
          <w:tcPr>
            <w:tcW w:w="25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FF6F7A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mer EMECEN</w:t>
            </w:r>
          </w:p>
        </w:tc>
      </w:tr>
      <w:tr w:rsidR="008352A7" w:rsidRPr="008527F6" w14:paraId="7F4F472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CC4B2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86BF95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0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48BD0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minio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ıvısı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tern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et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nın Biyokimyası</w:t>
            </w:r>
          </w:p>
        </w:tc>
        <w:tc>
          <w:tcPr>
            <w:tcW w:w="25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892B4F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rat USTA</w:t>
            </w:r>
          </w:p>
        </w:tc>
      </w:tr>
    </w:tbl>
    <w:p w14:paraId="1F69414B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3FA8E9F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</w:p>
    <w:p w14:paraId="5E3E4253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1 Mart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69"/>
        <w:gridCol w:w="1964"/>
        <w:gridCol w:w="3726"/>
        <w:gridCol w:w="2283"/>
      </w:tblGrid>
      <w:tr w:rsidR="008352A7" w:rsidRPr="008527F6" w14:paraId="148A110A" w14:textId="77777777" w:rsidTr="0052613D">
        <w:tc>
          <w:tcPr>
            <w:tcW w:w="12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835ED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BD94AA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3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118A2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eme hastalıkları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ptomatolojisi</w:t>
            </w:r>
            <w:proofErr w:type="spellEnd"/>
          </w:p>
        </w:tc>
        <w:tc>
          <w:tcPr>
            <w:tcW w:w="25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EE283A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uğrul KESİCİOĞLU</w:t>
            </w:r>
          </w:p>
        </w:tc>
      </w:tr>
      <w:tr w:rsidR="008352A7" w:rsidRPr="008527F6" w14:paraId="38740A0D" w14:textId="77777777" w:rsidTr="0052613D">
        <w:tc>
          <w:tcPr>
            <w:tcW w:w="12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BC698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A2A138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3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3CCD1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me hastalıkların patolojisi I</w:t>
            </w:r>
          </w:p>
        </w:tc>
        <w:tc>
          <w:tcPr>
            <w:tcW w:w="25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9475B1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552D5D9E" w14:textId="77777777" w:rsidTr="0052613D">
        <w:trPr>
          <w:trHeight w:val="1"/>
        </w:trPr>
        <w:tc>
          <w:tcPr>
            <w:tcW w:w="12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B26D3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6149E5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3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0A39E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me hastalıklarının patolojisi II</w:t>
            </w:r>
          </w:p>
        </w:tc>
        <w:tc>
          <w:tcPr>
            <w:tcW w:w="25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5C40C4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2B9F706F" w14:textId="77777777" w:rsidTr="0052613D">
        <w:trPr>
          <w:trHeight w:val="1"/>
        </w:trPr>
        <w:tc>
          <w:tcPr>
            <w:tcW w:w="12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6D5C0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2.20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66F518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PATOLOJİ</w:t>
            </w:r>
          </w:p>
        </w:tc>
        <w:tc>
          <w:tcPr>
            <w:tcW w:w="43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97869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me hastalıklarının patolojisi III</w:t>
            </w:r>
          </w:p>
        </w:tc>
        <w:tc>
          <w:tcPr>
            <w:tcW w:w="25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13A4A1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ALPASLAN DUMAN</w:t>
            </w:r>
          </w:p>
        </w:tc>
      </w:tr>
      <w:tr w:rsidR="008352A7" w:rsidRPr="008527F6" w14:paraId="264E211A" w14:textId="77777777" w:rsidTr="0052613D">
        <w:trPr>
          <w:trHeight w:val="1"/>
        </w:trPr>
        <w:tc>
          <w:tcPr>
            <w:tcW w:w="12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EA911C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71C467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C7A25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5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FABA10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30A78536" w14:textId="77777777" w:rsidTr="0052613D">
        <w:trPr>
          <w:trHeight w:val="1"/>
        </w:trPr>
        <w:tc>
          <w:tcPr>
            <w:tcW w:w="12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58B0E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8721D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43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2A67D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</w:t>
            </w:r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Genital</w:t>
            </w:r>
            <w:proofErr w:type="spellEnd"/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örnekler ve idrar incelenmesi ve kültürlerinin değerlendirilmesi</w:t>
            </w:r>
          </w:p>
        </w:tc>
        <w:tc>
          <w:tcPr>
            <w:tcW w:w="25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DD523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8352A7" w:rsidRPr="008527F6" w14:paraId="739F3421" w14:textId="77777777" w:rsidTr="0052613D">
        <w:trPr>
          <w:trHeight w:val="1"/>
        </w:trPr>
        <w:tc>
          <w:tcPr>
            <w:tcW w:w="12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AE26C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13A3E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43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837A1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it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rnekler ve idrar incelenmesi ve kültürlerinin değerlendirilmesi</w:t>
            </w:r>
          </w:p>
        </w:tc>
        <w:tc>
          <w:tcPr>
            <w:tcW w:w="25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EF551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8352A7" w:rsidRPr="008527F6" w14:paraId="6A9E67B0" w14:textId="77777777" w:rsidTr="0052613D">
        <w:trPr>
          <w:trHeight w:val="1"/>
        </w:trPr>
        <w:tc>
          <w:tcPr>
            <w:tcW w:w="12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9FD6B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7FD06B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43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F78B5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ntrauter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kstrauter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ulaşan enfeksiyon etkenleri ve tanı</w:t>
            </w:r>
          </w:p>
        </w:tc>
        <w:tc>
          <w:tcPr>
            <w:tcW w:w="25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A8B7C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8352A7" w:rsidRPr="008527F6" w14:paraId="5505B0C4" w14:textId="77777777" w:rsidTr="0052613D">
        <w:trPr>
          <w:trHeight w:val="1"/>
        </w:trPr>
        <w:tc>
          <w:tcPr>
            <w:tcW w:w="123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FCCAF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202C61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439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77075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ntrauter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kstrauter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ulaşan enfeksiyon etkenleri ve tanı</w:t>
            </w:r>
          </w:p>
        </w:tc>
        <w:tc>
          <w:tcPr>
            <w:tcW w:w="25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61BFB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</w:tbl>
    <w:p w14:paraId="565B39C0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4C35FD5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 Mart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99"/>
        <w:gridCol w:w="1845"/>
        <w:gridCol w:w="3755"/>
        <w:gridCol w:w="2143"/>
      </w:tblGrid>
      <w:tr w:rsidR="008352A7" w:rsidRPr="008527F6" w14:paraId="79E31C80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40232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907E0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3FD8F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73507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564054AB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C965F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58A9B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7493A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52096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25919A41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FCF53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57472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522BE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6A998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7C1D9F17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D775E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D2BA9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4C277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93C5F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4E6BD92D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76D2EF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2AF8C1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9DA6A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20ED77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0A74DF56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7765F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90A88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9E020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C1CA2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50FB37A1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A89D5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A7F34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2DF11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8705E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71D4FA56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91EFD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AB92A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24FDD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29C77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36480031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94AF9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21723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28C9C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D1D0E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33C1C37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413173D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VIII. HAFTA                            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      DÖNEM III DERS KURULU V</w:t>
      </w:r>
    </w:p>
    <w:p w14:paraId="5B6F4DE9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80CD0D0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ENDOKRİN SİSTEM – ÜROGENİTAL SİSTEM</w:t>
      </w:r>
    </w:p>
    <w:p w14:paraId="7EB3AE59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E349706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292A369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5 Mart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89"/>
        <w:gridCol w:w="1759"/>
        <w:gridCol w:w="3835"/>
        <w:gridCol w:w="2259"/>
      </w:tblGrid>
      <w:tr w:rsidR="008352A7" w:rsidRPr="008527F6" w14:paraId="48106A3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93D20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EC488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A8416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ankreasın endokri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örleriI</w:t>
            </w:r>
            <w:proofErr w:type="spellEnd"/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E21A1B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70BFD27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C82CE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6F811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B8542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ankreasın endokri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örleriII</w:t>
            </w:r>
            <w:proofErr w:type="spellEnd"/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804ABB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uncer </w:t>
            </w:r>
            <w:r w:rsidR="006B18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TÜRK</w:t>
            </w:r>
          </w:p>
        </w:tc>
      </w:tr>
      <w:tr w:rsidR="008352A7" w:rsidRPr="008527F6" w14:paraId="202459A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FA9DC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831D0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FD718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normal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ter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nama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FA3086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9167B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a Baki YILDIRIM</w:t>
            </w:r>
          </w:p>
        </w:tc>
      </w:tr>
      <w:tr w:rsidR="008352A7" w:rsidRPr="008527F6" w14:paraId="75E0253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900E6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85116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F99F0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ter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varyenneoplazilerinetyoloj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genezi</w:t>
            </w:r>
            <w:proofErr w:type="spellEnd"/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564D4B" w14:textId="77777777" w:rsidR="008352A7" w:rsidRPr="008527F6" w:rsidRDefault="007311E4" w:rsidP="009167BF">
            <w:pPr>
              <w:widowControl w:val="0"/>
              <w:suppressAutoHyphens/>
              <w:spacing w:after="0" w:line="240" w:lineRule="auto"/>
              <w:ind w:left="708" w:hanging="708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9167B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a Baki YILDIRIM</w:t>
            </w:r>
          </w:p>
        </w:tc>
      </w:tr>
      <w:tr w:rsidR="008352A7" w:rsidRPr="008527F6" w14:paraId="4F34B4F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300893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69C115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51153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DA788B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5A6ED19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1025F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8CC58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82954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nkreas endokrin hastalıkları patoloji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A47D7B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20E4494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6B7C1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83C62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PAT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55E3E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ankreas endokrin hastalıkları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patoloji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14894F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ALPASLAN DUMAN</w:t>
            </w:r>
          </w:p>
        </w:tc>
      </w:tr>
      <w:tr w:rsidR="008352A7" w:rsidRPr="008527F6" w14:paraId="3D727BD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DB2D3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6342D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082F9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tiroi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175706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430F350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05A7E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07C0C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7B8D6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metriosis</w:t>
            </w:r>
            <w:proofErr w:type="spellEnd"/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EC6C9B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hmet SİPAHİ</w:t>
            </w:r>
          </w:p>
        </w:tc>
      </w:tr>
    </w:tbl>
    <w:p w14:paraId="3972024C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5CEE34A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CF28B3D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6 Mart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60"/>
        <w:gridCol w:w="2527"/>
        <w:gridCol w:w="3355"/>
        <w:gridCol w:w="2000"/>
      </w:tblGrid>
      <w:tr w:rsidR="008352A7" w:rsidRPr="008527F6" w14:paraId="2407B901" w14:textId="77777777" w:rsidTr="005B1240">
        <w:trPr>
          <w:trHeight w:val="1"/>
        </w:trPr>
        <w:tc>
          <w:tcPr>
            <w:tcW w:w="1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D4789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22A24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3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B94A5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6530A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3D7657E7" w14:textId="77777777" w:rsidTr="005B1240">
        <w:trPr>
          <w:trHeight w:val="1"/>
        </w:trPr>
        <w:tc>
          <w:tcPr>
            <w:tcW w:w="1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51227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EA43DE4" w14:textId="77777777" w:rsidR="008352A7" w:rsidRPr="008527F6" w:rsidRDefault="0004496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3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DE74E0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belerde İlaç Kullanımı I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DA992E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8352A7" w:rsidRPr="008527F6" w14:paraId="49FE60A0" w14:textId="77777777" w:rsidTr="005B1240">
        <w:trPr>
          <w:trHeight w:val="1"/>
        </w:trPr>
        <w:tc>
          <w:tcPr>
            <w:tcW w:w="1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170F8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FBBD3B6" w14:textId="77777777" w:rsidR="008352A7" w:rsidRPr="008527F6" w:rsidRDefault="0004496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3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3B5B7E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belerde ilaç kullanımı II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D5CBE5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8352A7" w:rsidRPr="008527F6" w14:paraId="45E25020" w14:textId="77777777" w:rsidTr="005B1240">
        <w:trPr>
          <w:trHeight w:val="1"/>
        </w:trPr>
        <w:tc>
          <w:tcPr>
            <w:tcW w:w="1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CDB83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21B507" w14:textId="77777777" w:rsidR="008352A7" w:rsidRPr="008527F6" w:rsidRDefault="0004496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3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92AC89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lsiyotrop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ormonlar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95D932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8352A7" w:rsidRPr="008527F6" w14:paraId="2160E3B1" w14:textId="77777777" w:rsidTr="005B1240">
        <w:trPr>
          <w:trHeight w:val="1"/>
        </w:trPr>
        <w:tc>
          <w:tcPr>
            <w:tcW w:w="1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628AE2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1ACB49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3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98590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49C0B0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5C97288F" w14:textId="77777777" w:rsidTr="005B1240">
        <w:trPr>
          <w:trHeight w:val="1"/>
        </w:trPr>
        <w:tc>
          <w:tcPr>
            <w:tcW w:w="1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0BBB6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621C19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3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0D009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namik Fonksiyon Testleri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DCA447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mer EMECEN</w:t>
            </w:r>
          </w:p>
        </w:tc>
      </w:tr>
      <w:tr w:rsidR="005B1240" w:rsidRPr="008527F6" w14:paraId="2E82395A" w14:textId="77777777" w:rsidTr="005B1240">
        <w:trPr>
          <w:trHeight w:val="1"/>
        </w:trPr>
        <w:tc>
          <w:tcPr>
            <w:tcW w:w="1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FBDDF3" w14:textId="77777777" w:rsidR="005B1240" w:rsidRPr="008527F6" w:rsidRDefault="005B1240" w:rsidP="005B1240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7E919D" w14:textId="77777777" w:rsidR="005B1240" w:rsidRPr="008527F6" w:rsidRDefault="005B1240" w:rsidP="005B1240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33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A501D0" w14:textId="77777777" w:rsidR="005B1240" w:rsidRPr="008527F6" w:rsidRDefault="005B1240" w:rsidP="005B1240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krin-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genit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inceleme yöntemleri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4350DF" w14:textId="77777777" w:rsidR="005B1240" w:rsidRPr="008527F6" w:rsidRDefault="00D515BD" w:rsidP="005B1240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Serdar ASLAN</w:t>
            </w:r>
          </w:p>
        </w:tc>
      </w:tr>
      <w:tr w:rsidR="005B1240" w:rsidRPr="008527F6" w14:paraId="5DE6B029" w14:textId="77777777" w:rsidTr="005B1240">
        <w:trPr>
          <w:trHeight w:val="1"/>
        </w:trPr>
        <w:tc>
          <w:tcPr>
            <w:tcW w:w="1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DF1054" w14:textId="77777777" w:rsidR="005B1240" w:rsidRPr="008527F6" w:rsidRDefault="005B1240" w:rsidP="005B1240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82502B" w14:textId="77777777" w:rsidR="005B1240" w:rsidRPr="008527F6" w:rsidRDefault="005B1240" w:rsidP="005B1240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33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4A3970" w14:textId="77777777" w:rsidR="005B1240" w:rsidRPr="008527F6" w:rsidRDefault="005B1240" w:rsidP="005B1240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krin-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genit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inceleme yöntemleri</w:t>
            </w: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8A8A42" w14:textId="77777777" w:rsidR="005B1240" w:rsidRPr="008527F6" w:rsidRDefault="00D515BD" w:rsidP="005B1240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Serdar ASLAN</w:t>
            </w:r>
          </w:p>
        </w:tc>
      </w:tr>
      <w:tr w:rsidR="008352A7" w:rsidRPr="008527F6" w14:paraId="009F2FCE" w14:textId="77777777" w:rsidTr="005B1240">
        <w:trPr>
          <w:trHeight w:val="1"/>
        </w:trPr>
        <w:tc>
          <w:tcPr>
            <w:tcW w:w="11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00F8D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252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E578DF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3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EE6E1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0219A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5F9A948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5E018E3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7 Mart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41"/>
        <w:gridCol w:w="1966"/>
        <w:gridCol w:w="3702"/>
        <w:gridCol w:w="2133"/>
      </w:tblGrid>
      <w:tr w:rsidR="008352A7" w:rsidRPr="008527F6" w14:paraId="2A7B27A7" w14:textId="77777777" w:rsidTr="0052613D">
        <w:trPr>
          <w:trHeight w:val="1"/>
        </w:trPr>
        <w:tc>
          <w:tcPr>
            <w:tcW w:w="12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27608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AE1CD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896289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3A1350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4A7D42EB" w14:textId="77777777" w:rsidTr="0052613D">
        <w:trPr>
          <w:trHeight w:val="1"/>
        </w:trPr>
        <w:tc>
          <w:tcPr>
            <w:tcW w:w="12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AD05A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BF15F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BB4C7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telafi pratik I</w:t>
            </w:r>
          </w:p>
        </w:tc>
        <w:tc>
          <w:tcPr>
            <w:tcW w:w="21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719566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6EA49639" w14:textId="77777777" w:rsidTr="0052613D">
        <w:trPr>
          <w:trHeight w:val="1"/>
        </w:trPr>
        <w:tc>
          <w:tcPr>
            <w:tcW w:w="12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7D1B8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4968C1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89647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telafi pratik II</w:t>
            </w:r>
          </w:p>
        </w:tc>
        <w:tc>
          <w:tcPr>
            <w:tcW w:w="21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DEEFDB" w14:textId="77777777" w:rsidR="008352A7" w:rsidRPr="008527F6" w:rsidRDefault="007311E4" w:rsidP="0052613D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56D8BD6C" w14:textId="77777777" w:rsidTr="0052613D">
        <w:trPr>
          <w:trHeight w:val="1"/>
        </w:trPr>
        <w:tc>
          <w:tcPr>
            <w:tcW w:w="12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23F79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DDEA23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01041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telafi pratik III</w:t>
            </w:r>
          </w:p>
        </w:tc>
        <w:tc>
          <w:tcPr>
            <w:tcW w:w="21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061176" w14:textId="77777777" w:rsidR="008352A7" w:rsidRPr="008527F6" w:rsidRDefault="007311E4" w:rsidP="0052613D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han ALPASLAN DUMAN</w:t>
            </w:r>
          </w:p>
        </w:tc>
      </w:tr>
      <w:tr w:rsidR="008352A7" w:rsidRPr="008527F6" w14:paraId="0DDC938C" w14:textId="77777777" w:rsidTr="0052613D">
        <w:trPr>
          <w:trHeight w:val="1"/>
        </w:trPr>
        <w:tc>
          <w:tcPr>
            <w:tcW w:w="12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3E7C54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D87337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CE48C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2CBC1F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7EEDC9CF" w14:textId="77777777" w:rsidTr="0052613D">
        <w:trPr>
          <w:trHeight w:val="1"/>
        </w:trPr>
        <w:tc>
          <w:tcPr>
            <w:tcW w:w="12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15168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0E53D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7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B369A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it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rnekler ve idrar incelenmesi ve kültürlerinin değerlendirilmesi</w:t>
            </w:r>
          </w:p>
        </w:tc>
        <w:tc>
          <w:tcPr>
            <w:tcW w:w="21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E8D98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8352A7" w:rsidRPr="008527F6" w14:paraId="6C9C37AD" w14:textId="77777777" w:rsidTr="0052613D">
        <w:trPr>
          <w:trHeight w:val="1"/>
        </w:trPr>
        <w:tc>
          <w:tcPr>
            <w:tcW w:w="12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640C2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32004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7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4105F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it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rnekler ve idrar incelenmesi ve kültürlerinin değerlendirilmesi</w:t>
            </w:r>
          </w:p>
        </w:tc>
        <w:tc>
          <w:tcPr>
            <w:tcW w:w="21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8EF00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8352A7" w:rsidRPr="008527F6" w14:paraId="57970BB3" w14:textId="77777777" w:rsidTr="0052613D">
        <w:trPr>
          <w:trHeight w:val="1"/>
        </w:trPr>
        <w:tc>
          <w:tcPr>
            <w:tcW w:w="12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10EBF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43885B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7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6FBA4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ormon Ölçüm Yöntemleri</w:t>
            </w:r>
          </w:p>
        </w:tc>
        <w:tc>
          <w:tcPr>
            <w:tcW w:w="21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49A04A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rat USTA</w:t>
            </w:r>
          </w:p>
        </w:tc>
      </w:tr>
      <w:tr w:rsidR="008352A7" w:rsidRPr="008527F6" w14:paraId="4878C98B" w14:textId="77777777" w:rsidTr="0052613D">
        <w:trPr>
          <w:trHeight w:val="1"/>
        </w:trPr>
        <w:tc>
          <w:tcPr>
            <w:tcW w:w="124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A8C38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628C7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0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B319A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EB070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CD8B009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FE6419A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8 Mart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6"/>
        <w:gridCol w:w="1885"/>
        <w:gridCol w:w="3756"/>
        <w:gridCol w:w="2135"/>
      </w:tblGrid>
      <w:tr w:rsidR="008352A7" w:rsidRPr="008527F6" w14:paraId="5E1BB50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6FA63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48236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842D8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krin hastalıklarında öykü fizik muayene ve tanı yöntemleri 1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D40DA1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mine TEKİN</w:t>
            </w:r>
          </w:p>
        </w:tc>
      </w:tr>
      <w:tr w:rsidR="008352A7" w:rsidRPr="008527F6" w14:paraId="0CFAAC9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FD8C3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F8E15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E890E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dokrin hastalıklarında öykü fizik muayene ve tanı yöntemleri 2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0BDBC4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mine TEKİN</w:t>
            </w:r>
          </w:p>
        </w:tc>
      </w:tr>
      <w:tr w:rsidR="008352A7" w:rsidRPr="008527F6" w14:paraId="4CBB532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BD0F0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F5588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52119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dokrinolojiye giriş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otalamus</w:t>
            </w:r>
            <w:proofErr w:type="spellEnd"/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7A23C7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mine TEKİN</w:t>
            </w:r>
          </w:p>
        </w:tc>
      </w:tr>
      <w:tr w:rsidR="008352A7" w:rsidRPr="008527F6" w14:paraId="07DBEC9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729C9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ED61D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D0001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Normal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uberte</w:t>
            </w:r>
            <w:proofErr w:type="spellEnd"/>
          </w:p>
          <w:p w14:paraId="4B9FB9D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öbreğin kalıtsal hastalıkları</w:t>
            </w:r>
          </w:p>
          <w:p w14:paraId="49AA086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1175AB" w14:textId="77777777" w:rsidR="008352A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352A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mine TEKİN</w:t>
            </w:r>
          </w:p>
        </w:tc>
      </w:tr>
      <w:tr w:rsidR="008352A7" w:rsidRPr="008527F6" w14:paraId="6CD1C4B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B0F99D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8ECB0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0F2B7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E03A4A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6B35B93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744CC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6B1BC2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8C839B" w14:textId="77777777" w:rsidR="008352A7" w:rsidRPr="008527F6" w:rsidRDefault="008352A7" w:rsidP="0052613D">
            <w:pPr>
              <w:widowControl w:val="0"/>
              <w:tabs>
                <w:tab w:val="left" w:pos="1236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ukometr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ullanımı ve Oral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ukoz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olerans Testi (OGTT) (Grup I)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A19DF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8352A7" w:rsidRPr="008527F6" w14:paraId="73B382C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102F1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2EBDF7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E8F56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ukometr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ullanımı ve Oral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ukoz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olerans Testi (OGTT) (Grup II)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1C59F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8352A7" w:rsidRPr="008527F6" w14:paraId="525A033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AD4C2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B5087F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7C9687" w14:textId="77777777" w:rsidR="008352A7" w:rsidRPr="008527F6" w:rsidRDefault="008352A7" w:rsidP="0052613D">
            <w:pPr>
              <w:widowControl w:val="0"/>
              <w:tabs>
                <w:tab w:val="left" w:pos="1236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ukometr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ullanımı ve Oral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ukoz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olerans Testi (OGTT) (Grup I)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A7685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8352A7" w:rsidRPr="008527F6" w14:paraId="41E7A89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3AC86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427B6D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9E4D9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ukometr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ullanımı ve Oral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ukoz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olerans Testi (OGTT) (Grup II)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14756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</w:tbl>
    <w:p w14:paraId="6F3B629F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4436FB0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9 Mart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876"/>
        <w:gridCol w:w="3730"/>
        <w:gridCol w:w="2124"/>
      </w:tblGrid>
      <w:tr w:rsidR="008352A7" w:rsidRPr="008527F6" w14:paraId="67DDD84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208B9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97820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6461D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0B703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bookmarkEnd w:id="4"/>
      <w:tr w:rsidR="008352A7" w:rsidRPr="008527F6" w14:paraId="16A9723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BE3EB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79753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9253F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ABD8C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79A842D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905D8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602BC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7C4C5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8926F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2D4CA3F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18468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55C95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1AA9F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F8010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648204E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03B119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51DFBE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54F20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7D5EA1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635F2E0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03646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2F32E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C1D62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41CCE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4EC557F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75E0D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40771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24BFE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E232D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17DBEB0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CC943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5EFAF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CFA32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B3414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1AB0732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D53CA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84678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83602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0CC36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E3F4063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B961B43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2 Mart 2021 Pazartesi</w:t>
      </w:r>
    </w:p>
    <w:p w14:paraId="28A0B893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876"/>
        <w:gridCol w:w="3730"/>
        <w:gridCol w:w="2124"/>
      </w:tblGrid>
      <w:tr w:rsidR="008352A7" w:rsidRPr="008527F6" w14:paraId="51BE6FE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D5B41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69FA1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AD3A1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9AABD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24C8BE0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D8D2B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191E8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B5360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E57BB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7887542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2FE1F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FDD55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SERBEST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EE656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B5624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3B7557E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B3E51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68482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A4947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E0C86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79E9D50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FBA517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9D461E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BCB7A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9DF631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3EFC7A3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9D6B2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25285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8A462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B26C9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44A7BA1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E9E4B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F79AD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FD099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65E8F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3CED5FA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9A636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E3A9C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F5F96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6E061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136C7AB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7A55D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3BF55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3FFB8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A1134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3AC4047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22ACB6B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ECAA9B9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746"/>
        <w:gridCol w:w="3860"/>
        <w:gridCol w:w="2124"/>
      </w:tblGrid>
      <w:tr w:rsidR="008352A7" w:rsidRPr="008527F6" w14:paraId="44A9307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DE26F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8892526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62F9B9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012FCA9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37399B0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4DBDAEB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16A32B9" w14:textId="77777777" w:rsidR="008352A7" w:rsidRPr="008527F6" w:rsidRDefault="008352A7" w:rsidP="0052613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PRATİK SINAV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28DCB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42B9459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B58EC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533A663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82F6F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4A054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146F194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AE9E2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DF6D74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AE6C3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7AE34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17333F8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2A836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AFEE30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574AC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DC444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4899513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419676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D9FAA5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5684A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F2AD0C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34C3149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CD97C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447D3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85861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762701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327A4D6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F9229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B1F1B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93166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CE6EB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29A19B9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F849F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83AC25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3DE76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E45BC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707323D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DAAF7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B8A709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0E8DE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66951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C33ED9E" w14:textId="77777777" w:rsidR="008352A7" w:rsidRPr="008527F6" w:rsidRDefault="008352A7" w:rsidP="008352A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F2F8484" w14:textId="77777777" w:rsidR="008352A7" w:rsidRPr="008527F6" w:rsidRDefault="008352A7" w:rsidP="008352A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3 Mart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6"/>
        <w:gridCol w:w="1754"/>
        <w:gridCol w:w="3838"/>
        <w:gridCol w:w="2134"/>
      </w:tblGrid>
      <w:tr w:rsidR="008352A7" w:rsidRPr="008527F6" w14:paraId="38A29FB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FB85A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445A3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4619C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957651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8CF25E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DEE38B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702422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TEORİK SINAV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B0E08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31B1A0B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D709C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9FC5C7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73480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9DE04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572580E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6F6AA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5BE1F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F86AE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2A770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046CBD2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CF798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763F28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61B8D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FC419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3E31E5E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AA2758F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584E5B6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6D4D22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A34FF45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58AA3C5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4D1DE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817BC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76CFC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0E8FA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151BDE7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D95EF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1D44F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EC38D0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4C3F0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317BB01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326819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D0845D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72B23C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2C8874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2A7" w:rsidRPr="008527F6" w14:paraId="0033267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2050F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CF7E1A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25B23E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33C5AB" w14:textId="77777777" w:rsidR="008352A7" w:rsidRPr="008527F6" w:rsidRDefault="008352A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55741BA" w14:textId="77777777" w:rsidR="00BE7FD9" w:rsidRPr="008527F6" w:rsidRDefault="00BE7FD9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F8153A4" w14:textId="77777777" w:rsidR="00BE7FD9" w:rsidRPr="008527F6" w:rsidRDefault="00BE7FD9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F727EFC" w14:textId="77777777" w:rsidR="005627E2" w:rsidRPr="008527F6" w:rsidRDefault="005627E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67E8388" w14:textId="77777777" w:rsidR="005627E2" w:rsidRPr="008527F6" w:rsidRDefault="005627E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E88C727" w14:textId="77777777" w:rsidR="005627E2" w:rsidRPr="008527F6" w:rsidRDefault="005627E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04D1FB2" w14:textId="77777777" w:rsidR="005627E2" w:rsidRPr="008527F6" w:rsidRDefault="005627E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9C5EBAD" w14:textId="77777777" w:rsidR="005627E2" w:rsidRPr="008527F6" w:rsidRDefault="005627E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8EEF091" w14:textId="77777777" w:rsidR="00BE7FD9" w:rsidRDefault="00BE7FD9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18F9E4D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DB8CF96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6005848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6476AC4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CD7CC47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DC488EC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7C5AA5E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5258974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C16EE8C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6CA4EAC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A38DFD8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2F046A0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6D223D8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6B5E665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B546AC4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0908BEA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4545805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2C15A49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EB16B46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76D4495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5ECCE09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8A91B2B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A8409AE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6740F83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D83CA03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3E9C27C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9D6F061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5D09134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D5F5B2C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E397450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D2FE5EC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19465CD" w14:textId="77777777" w:rsidR="00705120" w:rsidRPr="008527F6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51245DB" w14:textId="77777777" w:rsidR="00BE7FD9" w:rsidRPr="008527F6" w:rsidRDefault="00BE7FD9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90EE156" w14:textId="77777777" w:rsidR="00CB52FE" w:rsidRPr="008527F6" w:rsidRDefault="008D3F7F" w:rsidP="000A27C0">
      <w:pPr>
        <w:keepNext/>
        <w:widowControl w:val="0"/>
        <w:suppressAutoHyphens/>
        <w:spacing w:before="240" w:after="6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bookmarkStart w:id="5" w:name="_Hlk51997228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GİRESUN ÜNİVERSİTESİ TIP FAKÜLTESİ</w:t>
      </w:r>
    </w:p>
    <w:p w14:paraId="2AE786F8" w14:textId="77777777" w:rsidR="00CB52FE" w:rsidRPr="008527F6" w:rsidRDefault="008D3F7F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2020–2021 </w:t>
      </w:r>
      <w:proofErr w:type="gramStart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EĞİTİM -</w:t>
      </w:r>
      <w:proofErr w:type="gramEnd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ÖĞRETİM YILI</w:t>
      </w:r>
    </w:p>
    <w:p w14:paraId="0F31B30F" w14:textId="77777777" w:rsidR="00CB52FE" w:rsidRPr="008527F6" w:rsidRDefault="008D3F7F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ÖNEM III</w:t>
      </w:r>
    </w:p>
    <w:p w14:paraId="00AF0D8F" w14:textId="77777777" w:rsidR="00CB52FE" w:rsidRPr="008527F6" w:rsidRDefault="008D3F7F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ERS KURULU VI</w:t>
      </w:r>
    </w:p>
    <w:p w14:paraId="56A7E8E3" w14:textId="77777777" w:rsidR="00CB52FE" w:rsidRPr="008527F6" w:rsidRDefault="008D3F7F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Sinir, Kas, İskelet </w:t>
      </w:r>
      <w:proofErr w:type="gramStart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Sistemi -</w:t>
      </w:r>
      <w:proofErr w:type="gramEnd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Psikiyatri</w:t>
      </w:r>
    </w:p>
    <w:p w14:paraId="029E2051" w14:textId="77777777" w:rsidR="00CB52FE" w:rsidRPr="008527F6" w:rsidRDefault="008D3F7F">
      <w:pPr>
        <w:widowControl w:val="0"/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(</w:t>
      </w:r>
      <w:r w:rsidR="00591AB5"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24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Mart 2021 – </w:t>
      </w:r>
      <w:r w:rsidR="00591AB5"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22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Nisan 2021)</w:t>
      </w:r>
    </w:p>
    <w:p w14:paraId="074A65D2" w14:textId="77777777" w:rsidR="00CB52FE" w:rsidRPr="008527F6" w:rsidRDefault="00CB52FE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792"/>
        <w:gridCol w:w="1275"/>
        <w:gridCol w:w="993"/>
        <w:gridCol w:w="1133"/>
        <w:gridCol w:w="1279"/>
      </w:tblGrid>
      <w:tr w:rsidR="00CB52FE" w:rsidRPr="008527F6" w14:paraId="0D60580B" w14:textId="77777777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30EB1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Dersler</w:t>
            </w:r>
          </w:p>
          <w:p w14:paraId="0BB73B2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65B42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eorik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BD9D6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ratik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4C52B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0DBED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oru Sayısı</w:t>
            </w:r>
          </w:p>
        </w:tc>
      </w:tr>
      <w:tr w:rsidR="006167A6" w:rsidRPr="008527F6" w14:paraId="7091A9B8" w14:textId="77777777" w:rsidTr="00306D4B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1E481B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Nör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8C110CB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1AE258D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0E3319F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6F3585C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</w:tr>
      <w:tr w:rsidR="006167A6" w:rsidRPr="008527F6" w14:paraId="58FE232E" w14:textId="77777777" w:rsidTr="00306D4B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28F20E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DAC075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315F2E9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14CD81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1CB2A5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</w:tr>
      <w:tr w:rsidR="006167A6" w:rsidRPr="008527F6" w14:paraId="284463B5" w14:textId="77777777" w:rsidTr="00306D4B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98813E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DA2DFB7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C6D7886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EB58F10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63E1F52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</w:t>
            </w:r>
          </w:p>
        </w:tc>
      </w:tr>
      <w:tr w:rsidR="006167A6" w:rsidRPr="008527F6" w14:paraId="0B5F97F3" w14:textId="77777777" w:rsidTr="00306D4B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B1E534" w14:textId="77777777" w:rsidR="006167A6" w:rsidRPr="008527F6" w:rsidRDefault="00C53689" w:rsidP="006167A6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="006167A6"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robiy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DB2DC8C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1C3CCD7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960FC0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E702B3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6167A6" w:rsidRPr="008527F6" w14:paraId="14D1A935" w14:textId="77777777" w:rsidTr="00306D4B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54EFC2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</w:t>
            </w:r>
            <w:proofErr w:type="spellStart"/>
            <w:proofErr w:type="gram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veHast</w:t>
            </w:r>
            <w:proofErr w:type="spellEnd"/>
            <w:proofErr w:type="gram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E7EE54D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52FB6AF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8006DA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493CAA3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6167A6" w:rsidRPr="008527F6" w14:paraId="00176AED" w14:textId="77777777" w:rsidTr="00306D4B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550F80" w14:textId="77777777" w:rsidR="006167A6" w:rsidRPr="008527F6" w:rsidRDefault="00CC424C" w:rsidP="006167A6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Enfeksiyon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ve</w:t>
            </w:r>
            <w:proofErr w:type="gramEnd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l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 Mikrobiy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C4072A6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F7B1948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85A3DF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1EC44C8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6167A6" w:rsidRPr="008527F6" w14:paraId="3320B4C9" w14:textId="77777777" w:rsidTr="00306D4B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6DC2E8" w14:textId="77777777" w:rsidR="006167A6" w:rsidRPr="008527F6" w:rsidRDefault="00C53689" w:rsidP="006167A6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="006167A6"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Biyokimya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6DAEDFA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7E85550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71DDD2D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FBAFA4A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6167A6" w:rsidRPr="008527F6" w14:paraId="4DD2935D" w14:textId="77777777" w:rsidTr="00306D4B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C45CF0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sikiyatr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02E1576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2FA4B80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72F3C40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27396A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6167A6" w:rsidRPr="008527F6" w14:paraId="1FE872F8" w14:textId="77777777" w:rsidTr="00306D4B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6C3A5E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Ortopedi ve Travmat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D07EAFC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3CEA049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8E7E916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3E5BF4C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</w:tr>
      <w:tr w:rsidR="006167A6" w:rsidRPr="008527F6" w14:paraId="757385B8" w14:textId="77777777" w:rsidTr="00306D4B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8F5BF3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DC75A89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3E90AC5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E4EE89B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43E4F42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6167A6" w:rsidRPr="008527F6" w14:paraId="45E26F52" w14:textId="77777777" w:rsidTr="00306D4B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DDCF83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TR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76ED58B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2030033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82B820A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828877B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6167A6" w:rsidRPr="008527F6" w14:paraId="7F470F72" w14:textId="77777777" w:rsidTr="00306D4B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D57D86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B3D4444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8709C3A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3262767" w14:textId="77777777" w:rsidR="006167A6" w:rsidRPr="008527F6" w:rsidRDefault="006167A6" w:rsidP="006167A6">
            <w:pPr>
              <w:widowControl w:val="0"/>
              <w:tabs>
                <w:tab w:val="left" w:pos="543"/>
                <w:tab w:val="center" w:pos="67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9C25517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6167A6" w:rsidRPr="008527F6" w14:paraId="6B13D358" w14:textId="77777777" w:rsidTr="00306D4B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287C2D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Radyodiagnostik</w:t>
            </w:r>
            <w:proofErr w:type="spellEnd"/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30BC9E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8C0ACF2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2B7BEEB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E242107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A955F4" w:rsidRPr="008527F6" w14:paraId="11A7F5DC" w14:textId="77777777" w:rsidTr="00306D4B">
        <w:trPr>
          <w:trHeight w:val="1"/>
        </w:trPr>
        <w:tc>
          <w:tcPr>
            <w:tcW w:w="37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729FD3F2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7892EA37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11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37303133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4EDC36B0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21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712ACA83" w14:textId="77777777" w:rsidR="006167A6" w:rsidRPr="008527F6" w:rsidRDefault="006167A6" w:rsidP="006167A6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0</w:t>
            </w:r>
          </w:p>
        </w:tc>
      </w:tr>
    </w:tbl>
    <w:p w14:paraId="738FAC8B" w14:textId="77777777" w:rsidR="00CB52FE" w:rsidRPr="008527F6" w:rsidRDefault="00CB52FE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69DB5677" w14:textId="77777777" w:rsidR="00CB52FE" w:rsidRPr="008527F6" w:rsidRDefault="00CB52FE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1E910ABE" w14:textId="77777777" w:rsidR="00CB52FE" w:rsidRPr="008527F6" w:rsidRDefault="00CB52FE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D55EA00" w14:textId="77777777" w:rsidR="00CB52FE" w:rsidRPr="008527F6" w:rsidRDefault="008D3F7F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su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Dr. </w:t>
      </w:r>
      <w:proofErr w:type="spellStart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Öğr</w:t>
      </w:r>
      <w:proofErr w:type="spellEnd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 Üyesi Ayşegül Başak TEKER</w:t>
      </w:r>
    </w:p>
    <w:p w14:paraId="23FEC6B6" w14:textId="77777777" w:rsidR="00CB52FE" w:rsidRPr="008527F6" w:rsidRDefault="008D3F7F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 Yardımcısı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oç. Dr. Murat USTA</w:t>
      </w:r>
    </w:p>
    <w:p w14:paraId="0019FD40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0153E85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A0C259F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F0C1A8B" w14:textId="77777777" w:rsidR="00CB52FE" w:rsidRPr="008527F6" w:rsidRDefault="008D3F7F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Öğrenim Hedefleri: </w:t>
      </w: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Sinir, kas, iskelet sistemi ve psikiyatrik hastalıklarının tedavisinde kullanılan ilaçların farmakolojik özelliklerini öğrenmek; bu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hastalıklarınnedenlerini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, nasıl geliştiğini ve dokulardaki </w:t>
      </w:r>
      <w:proofErr w:type="gram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orfolojik  sonuçlarını</w:t>
      </w:r>
      <w:proofErr w:type="gram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yorumlayabilmek.Sinir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ve kas-iskelet sistemi radyolojisi ve görüntüleme yöntemleri hakkında bilgi sahibi olmak.</w:t>
      </w:r>
    </w:p>
    <w:p w14:paraId="1E631925" w14:textId="77777777" w:rsidR="00CB52FE" w:rsidRPr="008527F6" w:rsidRDefault="008D3F7F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Sinir sistemi, kas iskelet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istemenfeksiyonları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yol açan etkenler ve bulaş yollarını öğrenmek</w:t>
      </w:r>
    </w:p>
    <w:p w14:paraId="5AC86154" w14:textId="77777777" w:rsidR="00CB52FE" w:rsidRPr="008527F6" w:rsidRDefault="008D3F7F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Çocuk hastada nörolojik muayene yapabilme becerisini kazanmak.</w:t>
      </w:r>
    </w:p>
    <w:p w14:paraId="544AB8E5" w14:textId="77777777" w:rsidR="00CB52FE" w:rsidRPr="008527F6" w:rsidRDefault="008D3F7F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inir, kas-iskelet sistemi hastalıkları ile ilişkili hasta olguları üzerinden klinik tabloların tanımlanması, temel biyokimya mekanizmalarına yönelik verilerle ilişkilendirerek, amaca uygun tanı ve tedavi takibinde kullanılan laboratuvar testlerinin yorumlanabilmesi hedeflenmektedir.</w:t>
      </w:r>
    </w:p>
    <w:p w14:paraId="51A3F9D0" w14:textId="77777777" w:rsidR="00CB52FE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AB38B7D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4FAF59A" w14:textId="77777777" w:rsidR="00705120" w:rsidRPr="008527F6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AAD01D1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pPr w:leftFromText="141" w:rightFromText="141" w:vertAnchor="text" w:tblpXSpec="center" w:tblpY="1"/>
        <w:tblOverlap w:val="never"/>
        <w:tblW w:w="89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</w:tblCellMar>
        <w:tblLook w:val="01E0" w:firstRow="1" w:lastRow="1" w:firstColumn="1" w:lastColumn="1" w:noHBand="0" w:noVBand="0"/>
      </w:tblPr>
      <w:tblGrid>
        <w:gridCol w:w="4454"/>
        <w:gridCol w:w="4525"/>
      </w:tblGrid>
      <w:tr w:rsidR="00B852B9" w:rsidRPr="008527F6" w14:paraId="32BD5DCA" w14:textId="77777777" w:rsidTr="00FA0919">
        <w:tc>
          <w:tcPr>
            <w:tcW w:w="8979" w:type="dxa"/>
            <w:gridSpan w:val="2"/>
            <w:shd w:val="clear" w:color="auto" w:fill="auto"/>
            <w:vAlign w:val="center"/>
          </w:tcPr>
          <w:p w14:paraId="3A2B85EB" w14:textId="77777777" w:rsidR="00B852B9" w:rsidRPr="00563D60" w:rsidRDefault="00B852B9" w:rsidP="00FA0919">
            <w:pPr>
              <w:tabs>
                <w:tab w:val="center" w:pos="4536"/>
                <w:tab w:val="right" w:pos="9072"/>
              </w:tabs>
              <w:spacing w:line="360" w:lineRule="auto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VI</w:t>
            </w:r>
            <w:r w:rsidRPr="00563D60">
              <w:rPr>
                <w:b/>
                <w:bCs/>
                <w:color w:val="000000" w:themeColor="text1"/>
                <w:sz w:val="20"/>
                <w:szCs w:val="20"/>
              </w:rPr>
              <w:t>. DERS KURULU ÜYELERİ</w:t>
            </w:r>
          </w:p>
        </w:tc>
      </w:tr>
      <w:tr w:rsidR="00B852B9" w:rsidRPr="008527F6" w14:paraId="0085DAB2" w14:textId="77777777" w:rsidTr="00FA0919">
        <w:tc>
          <w:tcPr>
            <w:tcW w:w="4454" w:type="dxa"/>
            <w:shd w:val="clear" w:color="auto" w:fill="auto"/>
          </w:tcPr>
          <w:p w14:paraId="25C3EAEC" w14:textId="77777777" w:rsidR="00B852B9" w:rsidRPr="008527F6" w:rsidRDefault="00B852B9" w:rsidP="00FA0919">
            <w:pPr>
              <w:spacing w:line="276" w:lineRule="auto"/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Nöroloji</w:t>
            </w:r>
          </w:p>
        </w:tc>
        <w:tc>
          <w:tcPr>
            <w:tcW w:w="4525" w:type="dxa"/>
            <w:shd w:val="clear" w:color="auto" w:fill="auto"/>
          </w:tcPr>
          <w:p w14:paraId="68181FB9" w14:textId="77777777" w:rsidR="00B852B9" w:rsidRPr="00A578C5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. Demet ŞEKER</w:t>
            </w:r>
          </w:p>
        </w:tc>
      </w:tr>
      <w:tr w:rsidR="00B852B9" w:rsidRPr="008527F6" w14:paraId="6AE44785" w14:textId="77777777" w:rsidTr="00FA0919">
        <w:tc>
          <w:tcPr>
            <w:tcW w:w="4454" w:type="dxa"/>
            <w:shd w:val="clear" w:color="auto" w:fill="auto"/>
          </w:tcPr>
          <w:p w14:paraId="2A239404" w14:textId="77777777" w:rsidR="00B852B9" w:rsidRPr="008527F6" w:rsidRDefault="00B852B9" w:rsidP="00FA0919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31F21D85" w14:textId="77777777" w:rsidR="00B852B9" w:rsidRDefault="00B852B9" w:rsidP="00FA0919">
            <w:pPr>
              <w:tabs>
                <w:tab w:val="center" w:pos="4536"/>
                <w:tab w:val="right" w:pos="9072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  <w:p w14:paraId="306341E9" w14:textId="77777777" w:rsidR="00B852B9" w:rsidRPr="008527F6" w:rsidRDefault="00B852B9" w:rsidP="00FA0919">
            <w:pPr>
              <w:tabs>
                <w:tab w:val="center" w:pos="4536"/>
                <w:tab w:val="right" w:pos="9072"/>
              </w:tabs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Selçuk TAKIR</w:t>
            </w:r>
          </w:p>
        </w:tc>
      </w:tr>
      <w:tr w:rsidR="00B852B9" w:rsidRPr="008527F6" w14:paraId="4B36E4B3" w14:textId="77777777" w:rsidTr="00FA0919">
        <w:tc>
          <w:tcPr>
            <w:tcW w:w="4454" w:type="dxa"/>
            <w:shd w:val="clear" w:color="auto" w:fill="auto"/>
          </w:tcPr>
          <w:p w14:paraId="5298A088" w14:textId="77777777" w:rsidR="00B852B9" w:rsidRPr="008527F6" w:rsidRDefault="00B852B9" w:rsidP="00FA0919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at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44535028" w14:textId="77777777" w:rsidR="00B852B9" w:rsidRPr="008527F6" w:rsidRDefault="00B852B9" w:rsidP="00FA0919">
            <w:pPr>
              <w:tabs>
                <w:tab w:val="center" w:pos="4536"/>
                <w:tab w:val="right" w:pos="9072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B852B9" w:rsidRPr="008527F6" w14:paraId="0C7BA386" w14:textId="77777777" w:rsidTr="00FA0919">
        <w:tc>
          <w:tcPr>
            <w:tcW w:w="4454" w:type="dxa"/>
            <w:shd w:val="clear" w:color="auto" w:fill="auto"/>
          </w:tcPr>
          <w:p w14:paraId="13F07C86" w14:textId="77777777" w:rsidR="00B852B9" w:rsidRPr="008527F6" w:rsidRDefault="00B852B9" w:rsidP="00FA0919">
            <w:pPr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lastRenderedPageBreak/>
              <w:t xml:space="preserve">Tıbbi </w:t>
            </w: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robi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0BE5DDD3" w14:textId="77777777" w:rsidR="00B852B9" w:rsidRPr="008527F6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B852B9" w:rsidRPr="008527F6" w14:paraId="7F5F2207" w14:textId="77777777" w:rsidTr="00FA0919">
        <w:tc>
          <w:tcPr>
            <w:tcW w:w="4454" w:type="dxa"/>
            <w:shd w:val="clear" w:color="auto" w:fill="auto"/>
          </w:tcPr>
          <w:p w14:paraId="7E3D042C" w14:textId="77777777" w:rsidR="00B852B9" w:rsidRPr="008527F6" w:rsidRDefault="00B852B9" w:rsidP="00FA0919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Sağ. </w:t>
            </w:r>
            <w:proofErr w:type="gramStart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v</w:t>
            </w: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e</w:t>
            </w:r>
            <w:proofErr w:type="gramEnd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4525" w:type="dxa"/>
            <w:shd w:val="clear" w:color="auto" w:fill="auto"/>
          </w:tcPr>
          <w:p w14:paraId="05D60A8B" w14:textId="77777777" w:rsidR="00B852B9" w:rsidRPr="008527F6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ine TEKİN</w:t>
            </w:r>
          </w:p>
        </w:tc>
      </w:tr>
      <w:tr w:rsidR="00B852B9" w:rsidRPr="008527F6" w14:paraId="1275600C" w14:textId="77777777" w:rsidTr="00FA0919">
        <w:tc>
          <w:tcPr>
            <w:tcW w:w="4454" w:type="dxa"/>
            <w:shd w:val="clear" w:color="auto" w:fill="auto"/>
          </w:tcPr>
          <w:p w14:paraId="7FA954D5" w14:textId="77777777" w:rsidR="00B852B9" w:rsidRPr="008527F6" w:rsidRDefault="00B852B9" w:rsidP="00FA0919">
            <w:pPr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Enfeksiyon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ve</w:t>
            </w:r>
            <w:proofErr w:type="gramEnd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l</w:t>
            </w:r>
            <w:proofErr w:type="spellEnd"/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 Mikrobiyoloji</w:t>
            </w:r>
          </w:p>
        </w:tc>
        <w:tc>
          <w:tcPr>
            <w:tcW w:w="4525" w:type="dxa"/>
            <w:shd w:val="clear" w:color="auto" w:fill="auto"/>
          </w:tcPr>
          <w:p w14:paraId="1E287DF8" w14:textId="77777777" w:rsidR="00B852B9" w:rsidRPr="008527F6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B852B9" w:rsidRPr="008527F6" w14:paraId="354A3165" w14:textId="77777777" w:rsidTr="00FA0919">
        <w:tc>
          <w:tcPr>
            <w:tcW w:w="4454" w:type="dxa"/>
            <w:shd w:val="clear" w:color="auto" w:fill="auto"/>
          </w:tcPr>
          <w:p w14:paraId="3BF274BE" w14:textId="77777777" w:rsidR="00B852B9" w:rsidRPr="008527F6" w:rsidRDefault="00B852B9" w:rsidP="00FA091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Biyokimya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F756255" w14:textId="77777777" w:rsidR="00B852B9" w:rsidRPr="008527F6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rat USTA</w:t>
            </w:r>
          </w:p>
        </w:tc>
      </w:tr>
      <w:tr w:rsidR="00B852B9" w:rsidRPr="008527F6" w14:paraId="6A2D6EFA" w14:textId="77777777" w:rsidTr="00FA0919">
        <w:tc>
          <w:tcPr>
            <w:tcW w:w="4454" w:type="dxa"/>
            <w:shd w:val="clear" w:color="auto" w:fill="auto"/>
          </w:tcPr>
          <w:p w14:paraId="7A55B359" w14:textId="77777777" w:rsidR="00B852B9" w:rsidRPr="008527F6" w:rsidRDefault="00B852B9" w:rsidP="00FA091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sikiyatr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44CE5E5C" w14:textId="77777777" w:rsidR="00B852B9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ylin ARSLAN</w:t>
            </w:r>
          </w:p>
          <w:p w14:paraId="3C06C12B" w14:textId="77777777" w:rsidR="00B852B9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. Berkan ŞAHİN</w:t>
            </w:r>
          </w:p>
        </w:tc>
      </w:tr>
      <w:tr w:rsidR="00B852B9" w:rsidRPr="008527F6" w14:paraId="7EC3D318" w14:textId="77777777" w:rsidTr="00FA0919">
        <w:tc>
          <w:tcPr>
            <w:tcW w:w="4454" w:type="dxa"/>
            <w:shd w:val="clear" w:color="auto" w:fill="auto"/>
          </w:tcPr>
          <w:p w14:paraId="6C075D49" w14:textId="77777777" w:rsidR="00B852B9" w:rsidRPr="008527F6" w:rsidRDefault="00B852B9" w:rsidP="00FA091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Ortopedi ve Travmat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7192AC02" w14:textId="77777777" w:rsidR="00B852B9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Cem Zeki ESENYEL</w:t>
            </w:r>
          </w:p>
          <w:p w14:paraId="22DDB78C" w14:textId="77777777" w:rsidR="00B852B9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ürşat AYTEKİN</w:t>
            </w:r>
          </w:p>
          <w:p w14:paraId="2ED74236" w14:textId="77777777" w:rsidR="00B852B9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rat DANIŞMAN</w:t>
            </w:r>
          </w:p>
          <w:p w14:paraId="1313EEFB" w14:textId="77777777" w:rsidR="00B852B9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uğcan DEMİR</w:t>
            </w:r>
          </w:p>
        </w:tc>
      </w:tr>
      <w:tr w:rsidR="00B852B9" w:rsidRPr="008527F6" w14:paraId="0FFB2690" w14:textId="77777777" w:rsidTr="00FA0919">
        <w:tc>
          <w:tcPr>
            <w:tcW w:w="4454" w:type="dxa"/>
            <w:shd w:val="clear" w:color="auto" w:fill="auto"/>
          </w:tcPr>
          <w:p w14:paraId="39863D99" w14:textId="77777777" w:rsidR="00B852B9" w:rsidRPr="008527F6" w:rsidRDefault="00B852B9" w:rsidP="00FA091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4525" w:type="dxa"/>
            <w:shd w:val="clear" w:color="auto" w:fill="auto"/>
          </w:tcPr>
          <w:p w14:paraId="6DF5F66A" w14:textId="77777777" w:rsidR="00B852B9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kan ÖZAY</w:t>
            </w:r>
          </w:p>
        </w:tc>
      </w:tr>
      <w:tr w:rsidR="00B852B9" w:rsidRPr="008527F6" w14:paraId="3808FDE3" w14:textId="77777777" w:rsidTr="00FA0919">
        <w:tc>
          <w:tcPr>
            <w:tcW w:w="4454" w:type="dxa"/>
            <w:shd w:val="clear" w:color="auto" w:fill="auto"/>
          </w:tcPr>
          <w:p w14:paraId="31032513" w14:textId="77777777" w:rsidR="00B852B9" w:rsidRPr="008527F6" w:rsidRDefault="00B852B9" w:rsidP="00FA091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TR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60B21DAC" w14:textId="77777777" w:rsidR="00B852B9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zıl KULAKLI</w:t>
            </w:r>
          </w:p>
          <w:p w14:paraId="2C292C2C" w14:textId="77777777" w:rsidR="00B852B9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ker Fatih SARI</w:t>
            </w:r>
          </w:p>
          <w:p w14:paraId="429061E9" w14:textId="77777777" w:rsidR="00B852B9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urç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ÇİLESİZOĞLU YAVUZ</w:t>
            </w:r>
          </w:p>
        </w:tc>
      </w:tr>
      <w:tr w:rsidR="00B852B9" w:rsidRPr="008527F6" w14:paraId="4E9F0738" w14:textId="77777777" w:rsidTr="00FA0919">
        <w:tc>
          <w:tcPr>
            <w:tcW w:w="4454" w:type="dxa"/>
            <w:shd w:val="clear" w:color="auto" w:fill="auto"/>
          </w:tcPr>
          <w:p w14:paraId="4C00C9ED" w14:textId="77777777" w:rsidR="00B852B9" w:rsidRPr="008527F6" w:rsidRDefault="00B852B9" w:rsidP="00FA091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54F687B" w14:textId="77777777" w:rsidR="00B852B9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yşegül Başak TEKER</w:t>
            </w:r>
          </w:p>
          <w:p w14:paraId="6268194A" w14:textId="77777777" w:rsidR="00B852B9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B852B9" w:rsidRPr="008527F6" w14:paraId="3BA63D1D" w14:textId="77777777" w:rsidTr="00FA0919">
        <w:tc>
          <w:tcPr>
            <w:tcW w:w="4454" w:type="dxa"/>
            <w:shd w:val="clear" w:color="auto" w:fill="auto"/>
          </w:tcPr>
          <w:p w14:paraId="45E4D94B" w14:textId="77777777" w:rsidR="00B852B9" w:rsidRPr="008527F6" w:rsidRDefault="00B852B9" w:rsidP="00FA091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Radyodiagnostik</w:t>
            </w:r>
            <w:proofErr w:type="spellEnd"/>
          </w:p>
        </w:tc>
        <w:tc>
          <w:tcPr>
            <w:tcW w:w="4525" w:type="dxa"/>
            <w:shd w:val="clear" w:color="auto" w:fill="auto"/>
            <w:vAlign w:val="center"/>
          </w:tcPr>
          <w:p w14:paraId="7770E5F0" w14:textId="77777777" w:rsidR="00B852B9" w:rsidRDefault="00B852B9" w:rsidP="00FA0919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Alptekin TOSUN</w:t>
            </w:r>
          </w:p>
          <w:p w14:paraId="41322445" w14:textId="76A3B3C7" w:rsidR="00B852B9" w:rsidRDefault="00D4617E" w:rsidP="00FA0919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617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D4617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D4617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smet Miraç ÇAKIR</w:t>
            </w:r>
          </w:p>
        </w:tc>
      </w:tr>
    </w:tbl>
    <w:p w14:paraId="73835766" w14:textId="77777777" w:rsidR="00BE7FD9" w:rsidRPr="008527F6" w:rsidRDefault="00BE7FD9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0BCEA68" w14:textId="77777777" w:rsidR="00BE7FD9" w:rsidRPr="008527F6" w:rsidRDefault="00BE7FD9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A793F1F" w14:textId="77777777" w:rsidR="00CB52FE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8774999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34F5B67" w14:textId="77777777" w:rsidR="00705120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672830A" w14:textId="77777777" w:rsidR="00705120" w:rsidRPr="008527F6" w:rsidRDefault="0070512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21A03F4" w14:textId="77777777" w:rsidR="000A27C0" w:rsidRPr="008527F6" w:rsidRDefault="000A27C0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B168201" w14:textId="77777777" w:rsidR="00CB52FE" w:rsidRPr="008527F6" w:rsidRDefault="008D3F7F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.HAFTA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ÖNEM III DERS KURULU VI</w:t>
      </w:r>
    </w:p>
    <w:p w14:paraId="19863C74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DC9EAAF" w14:textId="77777777" w:rsidR="00CB52FE" w:rsidRPr="008527F6" w:rsidRDefault="008D3F7F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SİNİR, KAS, İSKELET </w:t>
      </w:r>
      <w:proofErr w:type="gramStart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İSTEMİ -</w:t>
      </w:r>
      <w:proofErr w:type="gramEnd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PSİKİYATRİ</w:t>
      </w:r>
    </w:p>
    <w:p w14:paraId="563D0C6C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F1264B2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4 Mart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48"/>
        <w:gridCol w:w="1967"/>
        <w:gridCol w:w="3707"/>
        <w:gridCol w:w="2120"/>
      </w:tblGrid>
      <w:tr w:rsidR="00CB52FE" w:rsidRPr="008527F6" w14:paraId="111AE729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ADFC3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B1DE6A" w14:textId="77777777" w:rsidR="00CB52FE" w:rsidRPr="008527F6" w:rsidRDefault="00575A98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AE5BE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SS enfeksiyonlarına klinik yaklaşım-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088D2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CB52FE" w:rsidRPr="008527F6" w14:paraId="28D39E52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22BDE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DC0E9F" w14:textId="77777777" w:rsidR="00CB52FE" w:rsidRPr="008527F6" w:rsidRDefault="00575A98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29E37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SS enfeksiyonlarına klinik yaklaşım-I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0765A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CB52FE" w:rsidRPr="008527F6" w14:paraId="4CBFD35B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6D83C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65813F" w14:textId="77777777" w:rsidR="00CB52FE" w:rsidRPr="008527F6" w:rsidRDefault="00575A98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MİKROBİY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1C35D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Kuduz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4943E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M. Arzu YETKİN</w:t>
            </w:r>
          </w:p>
        </w:tc>
      </w:tr>
      <w:tr w:rsidR="00CB52FE" w:rsidRPr="008527F6" w14:paraId="5F4B3D19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1C385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AABCEC" w14:textId="77777777" w:rsidR="00CB52FE" w:rsidRPr="008527F6" w:rsidRDefault="00575A98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1E76B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tanoz</w:t>
            </w:r>
            <w:proofErr w:type="spellEnd"/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BC0652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knur YAVUZ</w:t>
            </w:r>
          </w:p>
        </w:tc>
      </w:tr>
      <w:tr w:rsidR="00CB52FE" w:rsidRPr="008527F6" w14:paraId="450326B1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473C29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7FD2B3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70C43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F23370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0AA65531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F026A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0779AF" w14:textId="77777777" w:rsidR="00CB52FE" w:rsidRPr="008527F6" w:rsidRDefault="00575A98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D3FE1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umşa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oku enfeksiyonlarına yaklaşım-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C6EE0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CB52FE" w:rsidRPr="008527F6" w14:paraId="6B7A6835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1EF9B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5DBA52" w14:textId="77777777" w:rsidR="00CB52FE" w:rsidRPr="008527F6" w:rsidRDefault="00575A98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C1860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umşa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oku enfeksiyonlarına yaklaşım-I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40654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Öğ.Ü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Ahmet Melih ŞAHİN</w:t>
            </w:r>
          </w:p>
        </w:tc>
      </w:tr>
      <w:tr w:rsidR="00CB52FE" w:rsidRPr="008527F6" w14:paraId="21FDDE53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FCAD2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8AB48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3DCF8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inir sistemi semiyolojisi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roloj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ayene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4F585D" w14:textId="24F6868A" w:rsidR="00CB52FE" w:rsidRPr="008527F6" w:rsidRDefault="00FF6F33" w:rsidP="008E5BA6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F6F3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FF6F3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FF6F3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Vedat Ataman SERİM</w:t>
            </w:r>
          </w:p>
        </w:tc>
      </w:tr>
      <w:tr w:rsidR="00CB52FE" w:rsidRPr="008527F6" w14:paraId="487C5DE8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46D76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C2DF5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FFD52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rany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nirler ve bozukluklar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A19920" w14:textId="3F740CB3" w:rsidR="00CB52FE" w:rsidRPr="008527F6" w:rsidRDefault="00FF6F3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F6F3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FF6F3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FF6F3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Vedat Ataman SERİM</w:t>
            </w:r>
          </w:p>
        </w:tc>
      </w:tr>
    </w:tbl>
    <w:p w14:paraId="662B5BBB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86AF598" w14:textId="77777777" w:rsidR="00F10CC6" w:rsidRPr="008527F6" w:rsidRDefault="00F10CC6" w:rsidP="00F10CC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5 Mart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9"/>
        <w:gridCol w:w="1900"/>
        <w:gridCol w:w="3704"/>
        <w:gridCol w:w="2219"/>
      </w:tblGrid>
      <w:tr w:rsidR="00F10CC6" w:rsidRPr="008527F6" w14:paraId="1CA232F3" w14:textId="77777777" w:rsidTr="002941E1">
        <w:trPr>
          <w:trHeight w:val="1"/>
        </w:trPr>
        <w:tc>
          <w:tcPr>
            <w:tcW w:w="12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5C87D6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D3D863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37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2117EB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skemik Beyin Damar Hastalıkları ve Sendromları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9F76ED" w14:textId="77777777" w:rsidR="00F10CC6" w:rsidRPr="008527F6" w:rsidRDefault="007311E4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10C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. Demet ŞEKER</w:t>
            </w:r>
          </w:p>
        </w:tc>
      </w:tr>
      <w:tr w:rsidR="00F10CC6" w:rsidRPr="008527F6" w14:paraId="40C2556B" w14:textId="77777777" w:rsidTr="002941E1">
        <w:trPr>
          <w:trHeight w:val="1"/>
        </w:trPr>
        <w:tc>
          <w:tcPr>
            <w:tcW w:w="12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894762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84296E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37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364EF5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moraj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Beyin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amar Hastalıkları ve Sendromları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7FD95C" w14:textId="77777777" w:rsidR="00F10CC6" w:rsidRPr="008527F6" w:rsidRDefault="007311E4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10C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. Demet ŞEKER</w:t>
            </w:r>
          </w:p>
        </w:tc>
      </w:tr>
      <w:tr w:rsidR="00F10CC6" w:rsidRPr="008527F6" w14:paraId="6083D768" w14:textId="77777777" w:rsidTr="002941E1">
        <w:trPr>
          <w:trHeight w:val="1"/>
        </w:trPr>
        <w:tc>
          <w:tcPr>
            <w:tcW w:w="12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53D025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651951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37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893E9F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pilepsi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343FE4" w14:textId="77777777" w:rsidR="00F10CC6" w:rsidRPr="008527F6" w:rsidRDefault="007311E4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10C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. Demet ŞEKER</w:t>
            </w:r>
          </w:p>
        </w:tc>
      </w:tr>
      <w:tr w:rsidR="00F10CC6" w:rsidRPr="008527F6" w14:paraId="18264BC5" w14:textId="77777777" w:rsidTr="002941E1">
        <w:trPr>
          <w:trHeight w:val="1"/>
        </w:trPr>
        <w:tc>
          <w:tcPr>
            <w:tcW w:w="12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EB98DB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553EEDD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FF5DF0" w14:textId="77777777" w:rsidR="00F10CC6" w:rsidRPr="008527F6" w:rsidRDefault="00F10CC6" w:rsidP="002941E1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C3AF3B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10CC6" w:rsidRPr="008527F6" w14:paraId="4872B474" w14:textId="77777777" w:rsidTr="002941E1">
        <w:trPr>
          <w:trHeight w:val="1"/>
        </w:trPr>
        <w:tc>
          <w:tcPr>
            <w:tcW w:w="12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035762C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E0332E6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C4953F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F9E56C0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10CC6" w:rsidRPr="008527F6" w14:paraId="13084746" w14:textId="77777777" w:rsidTr="002941E1">
        <w:trPr>
          <w:trHeight w:val="1"/>
        </w:trPr>
        <w:tc>
          <w:tcPr>
            <w:tcW w:w="12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81A286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44ED75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7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56883C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larda nörolojik hastalıklarda öykü ve semptomlar</w:t>
            </w:r>
          </w:p>
          <w:p w14:paraId="6CB51A65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C28229" w14:textId="77777777" w:rsidR="00F10CC6" w:rsidRPr="008527F6" w:rsidRDefault="007311E4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10C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ine TEKİN</w:t>
            </w:r>
          </w:p>
        </w:tc>
      </w:tr>
      <w:tr w:rsidR="00F10CC6" w:rsidRPr="008527F6" w14:paraId="7BCB9D5D" w14:textId="77777777" w:rsidTr="002941E1">
        <w:trPr>
          <w:trHeight w:val="1"/>
        </w:trPr>
        <w:tc>
          <w:tcPr>
            <w:tcW w:w="12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A2FCF4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CF0324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37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B86880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SS normal gelişimi ve gelişim kusurları</w:t>
            </w:r>
          </w:p>
          <w:p w14:paraId="178DCA0C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ormal nörolojik bulguların değerlendirilmesi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8CF624" w14:textId="77777777" w:rsidR="00F10CC6" w:rsidRPr="008527F6" w:rsidRDefault="007311E4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10C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ine TEKİN</w:t>
            </w:r>
          </w:p>
        </w:tc>
      </w:tr>
      <w:tr w:rsidR="00F10CC6" w:rsidRPr="008527F6" w14:paraId="05386001" w14:textId="77777777" w:rsidTr="002941E1">
        <w:trPr>
          <w:trHeight w:val="1"/>
        </w:trPr>
        <w:tc>
          <w:tcPr>
            <w:tcW w:w="12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60F444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87BBBB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7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39C568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SS enfeksiyonlarının değerlendirilmesi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5703C4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F10CC6" w:rsidRPr="008527F6" w14:paraId="7CD5CE42" w14:textId="77777777" w:rsidTr="002941E1">
        <w:trPr>
          <w:trHeight w:val="1"/>
        </w:trPr>
        <w:tc>
          <w:tcPr>
            <w:tcW w:w="123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C7CC1F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1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EE9F39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7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5F1F02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SS enfeksiyonlarının değerlendirilmesi</w:t>
            </w:r>
          </w:p>
        </w:tc>
        <w:tc>
          <w:tcPr>
            <w:tcW w:w="224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354647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</w:tbl>
    <w:p w14:paraId="3156AA38" w14:textId="77777777" w:rsidR="00F10CC6" w:rsidRPr="008527F6" w:rsidRDefault="00F10CC6" w:rsidP="00F10CC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4CD0414" w14:textId="77777777" w:rsidR="00F10CC6" w:rsidRPr="008527F6" w:rsidRDefault="00F10CC6" w:rsidP="00F10CC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6 Mart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7"/>
        <w:gridCol w:w="1933"/>
        <w:gridCol w:w="3705"/>
        <w:gridCol w:w="2147"/>
      </w:tblGrid>
      <w:tr w:rsidR="00F10CC6" w:rsidRPr="008527F6" w14:paraId="7EFF3BB9" w14:textId="77777777" w:rsidTr="002941E1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225606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4AE717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903F0F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D01D42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10CC6" w:rsidRPr="008527F6" w14:paraId="4639F2BF" w14:textId="77777777" w:rsidTr="002941E1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A324BD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C53C4E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RTOPEDİ VE TRAV.</w:t>
            </w:r>
          </w:p>
        </w:tc>
        <w:tc>
          <w:tcPr>
            <w:tcW w:w="37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A7476B" w14:textId="77777777" w:rsidR="00F10CC6" w:rsidRPr="008527F6" w:rsidRDefault="00F10CC6" w:rsidP="002941E1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ravmaya giriş ve genel bilgiler I</w:t>
            </w:r>
          </w:p>
        </w:tc>
        <w:tc>
          <w:tcPr>
            <w:tcW w:w="21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6B877F" w14:textId="77777777" w:rsidR="00F10CC6" w:rsidRPr="008527F6" w:rsidRDefault="007311E4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10C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uğcan DEMİR</w:t>
            </w:r>
          </w:p>
        </w:tc>
      </w:tr>
      <w:tr w:rsidR="00F10CC6" w:rsidRPr="008527F6" w14:paraId="30945687" w14:textId="77777777" w:rsidTr="002941E1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22718A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6A810B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RTOPEDİ VE TRAV.</w:t>
            </w:r>
          </w:p>
        </w:tc>
        <w:tc>
          <w:tcPr>
            <w:tcW w:w="37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E54888" w14:textId="77777777" w:rsidR="00F10CC6" w:rsidRPr="008527F6" w:rsidRDefault="00F10CC6" w:rsidP="002941E1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ravmaya giriş ve genel bilgiler II</w:t>
            </w:r>
          </w:p>
        </w:tc>
        <w:tc>
          <w:tcPr>
            <w:tcW w:w="21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1C5276" w14:textId="77777777" w:rsidR="00F10CC6" w:rsidRPr="008527F6" w:rsidRDefault="007311E4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F10C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uğcan DEMİR</w:t>
            </w:r>
          </w:p>
        </w:tc>
      </w:tr>
      <w:tr w:rsidR="00F10CC6" w:rsidRPr="008527F6" w14:paraId="5BCEC6F3" w14:textId="77777777" w:rsidTr="002941E1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C854D5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6B366A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133B79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laşım bozuklukları ve iskemik kemik nekrozları</w:t>
            </w:r>
          </w:p>
        </w:tc>
        <w:tc>
          <w:tcPr>
            <w:tcW w:w="21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DD8F49" w14:textId="77777777" w:rsidR="00F10CC6" w:rsidRPr="008527F6" w:rsidRDefault="007311E4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F10CC6" w:rsidRPr="008527F6" w14:paraId="791B1E91" w14:textId="77777777" w:rsidTr="002941E1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6B3339E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3CFF7FC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69523F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F84EA3F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10CC6" w:rsidRPr="008527F6" w14:paraId="38EE373D" w14:textId="77777777" w:rsidTr="002941E1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709CE9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B40506B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59CE13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adde bağımlılığı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lusinojenler</w:t>
            </w:r>
            <w:proofErr w:type="spellEnd"/>
          </w:p>
        </w:tc>
        <w:tc>
          <w:tcPr>
            <w:tcW w:w="21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436107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F10CC6" w:rsidRPr="008527F6" w14:paraId="5445F0F0" w14:textId="77777777" w:rsidTr="002941E1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C9F601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EF4BD8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3D8240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S</w:t>
            </w:r>
            <w:r w:rsidR="00EB17E0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i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siyoz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iltihabi hastalıkları</w:t>
            </w:r>
          </w:p>
        </w:tc>
        <w:tc>
          <w:tcPr>
            <w:tcW w:w="21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BA907E" w14:textId="77777777" w:rsidR="00F10CC6" w:rsidRPr="008527F6" w:rsidRDefault="007311E4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F10CC6" w:rsidRPr="008527F6" w14:paraId="663CF6A8" w14:textId="77777777" w:rsidTr="002941E1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3905C0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9E5312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E5957C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ebrovaskülerhast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si</w:t>
            </w:r>
            <w:proofErr w:type="gramEnd"/>
          </w:p>
        </w:tc>
        <w:tc>
          <w:tcPr>
            <w:tcW w:w="21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A47582" w14:textId="77777777" w:rsidR="00F10CC6" w:rsidRPr="008527F6" w:rsidRDefault="007311E4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F10CC6" w:rsidRPr="008527F6" w14:paraId="07372EEB" w14:textId="77777777" w:rsidTr="002941E1">
        <w:trPr>
          <w:trHeight w:val="1"/>
        </w:trPr>
        <w:tc>
          <w:tcPr>
            <w:tcW w:w="125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CF8397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3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F81BA8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0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49FA23" w14:textId="77777777" w:rsidR="00F10CC6" w:rsidRPr="008527F6" w:rsidRDefault="00F10CC6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SS’nindejenerat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</w:t>
            </w:r>
          </w:p>
        </w:tc>
        <w:tc>
          <w:tcPr>
            <w:tcW w:w="21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0DDF2A" w14:textId="77777777" w:rsidR="00F10CC6" w:rsidRPr="008527F6" w:rsidRDefault="007311E4" w:rsidP="002941E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</w:tbl>
    <w:p w14:paraId="6B0FACFC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36C218D" w14:textId="77777777" w:rsidR="00CB52FE" w:rsidRPr="008527F6" w:rsidRDefault="008D3F7F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I. HAFTA                               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         DÖNEM III DERS KURULU VI</w:t>
      </w:r>
    </w:p>
    <w:p w14:paraId="76500E8A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784AA8AF" w14:textId="77777777" w:rsidR="00CB52FE" w:rsidRPr="008527F6" w:rsidRDefault="008D3F7F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İNİR, KAS, İSKELET SİSTEMİ – PSİKİYATRİ</w:t>
      </w:r>
    </w:p>
    <w:p w14:paraId="633638C9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22D508F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 Mart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29"/>
        <w:gridCol w:w="1924"/>
        <w:gridCol w:w="3726"/>
        <w:gridCol w:w="2163"/>
      </w:tblGrid>
      <w:tr w:rsidR="00CB52FE" w:rsidRPr="008527F6" w14:paraId="48A0550D" w14:textId="77777777" w:rsidTr="007F4F57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785A1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725CE0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5E6F17" w14:textId="77777777" w:rsidR="00CB52FE" w:rsidRPr="008527F6" w:rsidRDefault="000E35F5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SS’nin</w:t>
            </w:r>
            <w:proofErr w:type="spellEnd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hücresel reaksiyonları</w:t>
            </w:r>
          </w:p>
        </w:tc>
        <w:tc>
          <w:tcPr>
            <w:tcW w:w="2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D878D4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8527F6" w14:paraId="1ECFC4EB" w14:textId="77777777" w:rsidTr="007F4F57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EBAD1D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15CFFC2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CCA798" w14:textId="77777777" w:rsidR="007F4F57" w:rsidRPr="008527F6" w:rsidRDefault="000E35F5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SS travmaları patolojisi</w:t>
            </w:r>
          </w:p>
        </w:tc>
        <w:tc>
          <w:tcPr>
            <w:tcW w:w="2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463E46" w14:textId="77777777" w:rsidR="007F4F57" w:rsidRPr="008527F6" w:rsidRDefault="007311E4" w:rsidP="007F4F57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8527F6" w14:paraId="0A60692A" w14:textId="77777777" w:rsidTr="007F4F57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C23BC5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7BCA95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17A40D" w14:textId="77777777" w:rsidR="007F4F57" w:rsidRPr="008527F6" w:rsidRDefault="000E35F5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SS </w:t>
            </w:r>
            <w:proofErr w:type="spellStart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n</w:t>
            </w:r>
            <w:proofErr w:type="spellEnd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erediter</w:t>
            </w:r>
            <w:proofErr w:type="spellEnd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ümör sendromları</w:t>
            </w:r>
          </w:p>
        </w:tc>
        <w:tc>
          <w:tcPr>
            <w:tcW w:w="2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FD4C2E" w14:textId="77777777" w:rsidR="007F4F57" w:rsidRPr="008527F6" w:rsidRDefault="007311E4" w:rsidP="007F4F57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8527F6" w14:paraId="39CD2C2B" w14:textId="77777777" w:rsidTr="007F4F57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AF2BAD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2B6742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253FE6" w14:textId="77777777" w:rsidR="007F4F57" w:rsidRPr="008527F6" w:rsidRDefault="000E35F5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SS'nin</w:t>
            </w:r>
            <w:proofErr w:type="spellEnd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ümörleri </w:t>
            </w:r>
          </w:p>
        </w:tc>
        <w:tc>
          <w:tcPr>
            <w:tcW w:w="2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1103D7" w14:textId="77777777" w:rsidR="007F4F57" w:rsidRPr="008527F6" w:rsidRDefault="007311E4" w:rsidP="007F4F57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8527F6" w14:paraId="7A08B1E3" w14:textId="77777777" w:rsidTr="007F4F57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F24380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B86262D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73910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90473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3157CFB8" w14:textId="77777777" w:rsidTr="007F4F57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9D586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155933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FE052B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SS farmakolojisine giriş</w:t>
            </w:r>
          </w:p>
        </w:tc>
        <w:tc>
          <w:tcPr>
            <w:tcW w:w="2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19081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CB52FE" w:rsidRPr="008527F6" w14:paraId="3EAB65A1" w14:textId="77777777" w:rsidTr="007F4F57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C8814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713C2C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2330AB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SS farmakolojisine giriş</w:t>
            </w:r>
          </w:p>
        </w:tc>
        <w:tc>
          <w:tcPr>
            <w:tcW w:w="2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0EDFC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CB52FE" w:rsidRPr="008527F6" w14:paraId="3F695B00" w14:textId="77777777" w:rsidTr="007F4F57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669C0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B7D219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7DB421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depresanilaçlarI</w:t>
            </w:r>
            <w:proofErr w:type="spellEnd"/>
          </w:p>
        </w:tc>
        <w:tc>
          <w:tcPr>
            <w:tcW w:w="2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744AE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CB52FE" w:rsidRPr="008527F6" w14:paraId="626EEBC8" w14:textId="77777777" w:rsidTr="007F4F57">
        <w:trPr>
          <w:trHeight w:val="1"/>
        </w:trPr>
        <w:tc>
          <w:tcPr>
            <w:tcW w:w="122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D4F0D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28E3F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BD5AF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depresa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I</w:t>
            </w:r>
          </w:p>
        </w:tc>
        <w:tc>
          <w:tcPr>
            <w:tcW w:w="216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58457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</w:tbl>
    <w:p w14:paraId="54583EFB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8750F87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DE1A0E9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3E6CF93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0 Mart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24"/>
        <w:gridCol w:w="1922"/>
        <w:gridCol w:w="3731"/>
        <w:gridCol w:w="2165"/>
      </w:tblGrid>
      <w:tr w:rsidR="007F4F57" w:rsidRPr="008527F6" w14:paraId="0C5071FF" w14:textId="77777777" w:rsidTr="007F4F5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B63ECC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9416D1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3C0966" w14:textId="77777777" w:rsidR="007F4F57" w:rsidRPr="008527F6" w:rsidRDefault="004265DC" w:rsidP="007F4F57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oks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abol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 </w:t>
            </w:r>
          </w:p>
        </w:tc>
        <w:tc>
          <w:tcPr>
            <w:tcW w:w="2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414DBF" w14:textId="77777777" w:rsidR="007F4F57" w:rsidRPr="008527F6" w:rsidRDefault="007311E4" w:rsidP="007F4F57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8527F6" w14:paraId="10686ADB" w14:textId="77777777" w:rsidTr="007F4F5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31F11F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FBEF8D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21E464" w14:textId="77777777" w:rsidR="007F4F57" w:rsidRPr="008527F6" w:rsidRDefault="004265DC" w:rsidP="007F4F57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SS’ninmyelin</w:t>
            </w:r>
            <w:proofErr w:type="spellEnd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 patolojisi</w:t>
            </w:r>
          </w:p>
        </w:tc>
        <w:tc>
          <w:tcPr>
            <w:tcW w:w="2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43A6F1" w14:textId="77777777" w:rsidR="007F4F57" w:rsidRPr="008527F6" w:rsidRDefault="007311E4" w:rsidP="007F4F57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8527F6" w14:paraId="1D2D272D" w14:textId="77777777" w:rsidTr="007F4F5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D81E6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138D9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RTOPEDİ VE TRAV.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2BC5D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jenitalanomali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</w:t>
            </w:r>
          </w:p>
        </w:tc>
        <w:tc>
          <w:tcPr>
            <w:tcW w:w="2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51260A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rat DANIŞMAN</w:t>
            </w:r>
          </w:p>
        </w:tc>
      </w:tr>
      <w:tr w:rsidR="00CB52FE" w:rsidRPr="008527F6" w14:paraId="74CB5065" w14:textId="77777777" w:rsidTr="007F4F5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449F2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9A385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RTOPEDİ VE TRAV.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6F482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jenitalanomali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I</w:t>
            </w:r>
          </w:p>
        </w:tc>
        <w:tc>
          <w:tcPr>
            <w:tcW w:w="2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2FDA03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rat DANIŞMAN</w:t>
            </w:r>
          </w:p>
        </w:tc>
      </w:tr>
      <w:tr w:rsidR="00CB52FE" w:rsidRPr="008527F6" w14:paraId="05F742A6" w14:textId="77777777" w:rsidTr="007F4F5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6D8327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F140DB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5EF83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964AAB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DB45870" w14:textId="77777777" w:rsidTr="007F4F5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C484F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32CD29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997B7C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psiko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</w:t>
            </w:r>
          </w:p>
        </w:tc>
        <w:tc>
          <w:tcPr>
            <w:tcW w:w="2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C73489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1B7C9BB7" w14:textId="77777777" w:rsidTr="007F4F5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B1B88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EFFCB0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61DE00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psiko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I</w:t>
            </w:r>
          </w:p>
        </w:tc>
        <w:tc>
          <w:tcPr>
            <w:tcW w:w="2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327733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76F482CD" w14:textId="77777777" w:rsidTr="007F4F5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6E89F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6.20   </w:t>
            </w: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9AE672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FARMAKOLOJİ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2B6ED2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elep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EB593D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rof. Dr. Kürşad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YAPAR</w:t>
            </w:r>
          </w:p>
        </w:tc>
      </w:tr>
      <w:tr w:rsidR="00CB52FE" w:rsidRPr="008527F6" w14:paraId="64FE6996" w14:textId="77777777" w:rsidTr="007F4F57">
        <w:trPr>
          <w:trHeight w:val="1"/>
        </w:trPr>
        <w:tc>
          <w:tcPr>
            <w:tcW w:w="12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4AF66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2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DC622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AD5E1D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6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00350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F2593DC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FA615C5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19DFEE9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548EA09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94760B8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5639A7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1 Mart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2"/>
        <w:gridCol w:w="1932"/>
        <w:gridCol w:w="3698"/>
        <w:gridCol w:w="2160"/>
      </w:tblGrid>
      <w:tr w:rsidR="00CB52FE" w:rsidRPr="008527F6" w14:paraId="700D14C7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EE881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E7E50D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4ADF8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6DA2D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0C14DC56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E30E1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A0E65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B285B4" w14:textId="77777777" w:rsidR="00CB52FE" w:rsidRPr="008527F6" w:rsidRDefault="000E35F5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s hastalıkları patoloji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C03742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8527F6" w14:paraId="074B43AB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557E6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5DDE60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CCE09A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pola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 tedavisinde kullanılan ilaç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565D6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CB52FE" w:rsidRPr="008527F6" w14:paraId="57ADE485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6FB08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0D3970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56217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parkinso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4DB88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CB52FE" w:rsidRPr="008527F6" w14:paraId="4C479F9E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524AEB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B4FE91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AEEBA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8944C8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DE35A38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C3576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FDC11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E4ACAE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Mitokondrial</w:t>
            </w:r>
            <w:proofErr w:type="spellEnd"/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hastalıkların genetiğ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C13A37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yşegül Başak TEKER</w:t>
            </w:r>
          </w:p>
        </w:tc>
      </w:tr>
      <w:tr w:rsidR="00CB52FE" w:rsidRPr="008527F6" w14:paraId="6615E18D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091B7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670821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ZİK TED. VE REHAB.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3AC97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pinalkord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aralanmaları ve rehabilitasyonu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4F239C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zıl KULAKLI</w:t>
            </w:r>
          </w:p>
        </w:tc>
      </w:tr>
      <w:tr w:rsidR="00CB52FE" w:rsidRPr="008527F6" w14:paraId="29FD145D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7ABBC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83C90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ZİK TED. VE REHAB.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C38FF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por hekimliğ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76FE0E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zıl KULAKLI</w:t>
            </w:r>
          </w:p>
        </w:tc>
      </w:tr>
      <w:tr w:rsidR="00CB52FE" w:rsidRPr="008527F6" w14:paraId="02425853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02ECE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46745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E9159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ED938D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643224C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88795A8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 Nisan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48"/>
        <w:gridCol w:w="1930"/>
        <w:gridCol w:w="3674"/>
        <w:gridCol w:w="2190"/>
      </w:tblGrid>
      <w:tr w:rsidR="007F4F57" w:rsidRPr="008527F6" w14:paraId="72919EFE" w14:textId="77777777" w:rsidTr="007F4F57">
        <w:trPr>
          <w:trHeight w:val="1"/>
        </w:trPr>
        <w:tc>
          <w:tcPr>
            <w:tcW w:w="124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85028F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BFE817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378069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</w:t>
            </w:r>
          </w:p>
        </w:tc>
        <w:tc>
          <w:tcPr>
            <w:tcW w:w="2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4635FA" w14:textId="77777777" w:rsidR="007F4F57" w:rsidRPr="008527F6" w:rsidRDefault="007311E4" w:rsidP="007F4F57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8527F6" w14:paraId="1FFD9762" w14:textId="77777777" w:rsidTr="007F4F57">
        <w:trPr>
          <w:trHeight w:val="1"/>
        </w:trPr>
        <w:tc>
          <w:tcPr>
            <w:tcW w:w="124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8D7B1F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B9300C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7529C2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I</w:t>
            </w:r>
          </w:p>
        </w:tc>
        <w:tc>
          <w:tcPr>
            <w:tcW w:w="2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CFB272" w14:textId="77777777" w:rsidR="007F4F57" w:rsidRPr="008527F6" w:rsidRDefault="007311E4" w:rsidP="007F4F57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8527F6" w14:paraId="132DF7B8" w14:textId="77777777" w:rsidTr="007F4F57">
        <w:trPr>
          <w:trHeight w:val="1"/>
        </w:trPr>
        <w:tc>
          <w:tcPr>
            <w:tcW w:w="124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A5530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76EC2C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33AAF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muskü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loke edici ilaçlar I</w:t>
            </w:r>
          </w:p>
        </w:tc>
        <w:tc>
          <w:tcPr>
            <w:tcW w:w="2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3332B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30776CDC" w14:textId="77777777" w:rsidTr="007F4F57">
        <w:trPr>
          <w:trHeight w:val="1"/>
        </w:trPr>
        <w:tc>
          <w:tcPr>
            <w:tcW w:w="124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8501C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AA1B7B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9109B9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muskü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loke edici ilaçlar II</w:t>
            </w:r>
          </w:p>
        </w:tc>
        <w:tc>
          <w:tcPr>
            <w:tcW w:w="2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2E336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4C4BDE75" w14:textId="77777777" w:rsidTr="007F4F57">
        <w:trPr>
          <w:trHeight w:val="1"/>
        </w:trPr>
        <w:tc>
          <w:tcPr>
            <w:tcW w:w="124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097F75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0F94A2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9FA4B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5800BA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35228709" w14:textId="77777777" w:rsidTr="007F4F57">
        <w:trPr>
          <w:trHeight w:val="1"/>
        </w:trPr>
        <w:tc>
          <w:tcPr>
            <w:tcW w:w="124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A211C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91195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86303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İskelet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splazileri</w:t>
            </w:r>
            <w:proofErr w:type="spellEnd"/>
          </w:p>
        </w:tc>
        <w:tc>
          <w:tcPr>
            <w:tcW w:w="2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F39EDD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CB52FE" w:rsidRPr="008527F6" w14:paraId="55CB02C9" w14:textId="77777777" w:rsidTr="007F4F57">
        <w:trPr>
          <w:trHeight w:val="1"/>
        </w:trPr>
        <w:tc>
          <w:tcPr>
            <w:tcW w:w="124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A33CC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5ECC2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CB8AD4" w14:textId="77777777" w:rsidR="00CB52FE" w:rsidRPr="008527F6" w:rsidRDefault="004265DC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 olgu sunumu</w:t>
            </w:r>
          </w:p>
        </w:tc>
        <w:tc>
          <w:tcPr>
            <w:tcW w:w="2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99AE92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8527F6" w14:paraId="4488A7F2" w14:textId="77777777" w:rsidTr="007F4F57">
        <w:trPr>
          <w:trHeight w:val="1"/>
        </w:trPr>
        <w:tc>
          <w:tcPr>
            <w:tcW w:w="124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36BA8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9DA66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ZİK TED. VE REHAB.</w:t>
            </w:r>
          </w:p>
        </w:tc>
        <w:tc>
          <w:tcPr>
            <w:tcW w:w="3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05987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jenerat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klem hastalıkları</w:t>
            </w:r>
          </w:p>
        </w:tc>
        <w:tc>
          <w:tcPr>
            <w:tcW w:w="2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B68E95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ker Fatih SARI</w:t>
            </w:r>
          </w:p>
        </w:tc>
      </w:tr>
      <w:tr w:rsidR="00CB52FE" w:rsidRPr="008527F6" w14:paraId="250DC297" w14:textId="77777777" w:rsidTr="007F4F57">
        <w:trPr>
          <w:trHeight w:val="1"/>
        </w:trPr>
        <w:tc>
          <w:tcPr>
            <w:tcW w:w="124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9FC32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0DCF7D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DDA39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9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DA702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BEEF1B3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8BB2782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7EE78B00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 Nisan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3"/>
        <w:gridCol w:w="1932"/>
        <w:gridCol w:w="3661"/>
        <w:gridCol w:w="2196"/>
      </w:tblGrid>
      <w:tr w:rsidR="00CB52FE" w:rsidRPr="008527F6" w14:paraId="029A2916" w14:textId="77777777" w:rsidTr="007F4F57">
        <w:trPr>
          <w:trHeight w:val="1"/>
        </w:trPr>
        <w:tc>
          <w:tcPr>
            <w:tcW w:w="125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CC8AF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09.20   </w:t>
            </w:r>
          </w:p>
        </w:tc>
        <w:tc>
          <w:tcPr>
            <w:tcW w:w="19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FC0B4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48C18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9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35877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4F57" w:rsidRPr="008527F6" w14:paraId="613F1E07" w14:textId="77777777" w:rsidTr="007F4F57">
        <w:trPr>
          <w:trHeight w:val="1"/>
        </w:trPr>
        <w:tc>
          <w:tcPr>
            <w:tcW w:w="125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26F074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E38C93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94CCAE" w14:textId="77777777" w:rsidR="007F4F57" w:rsidRPr="008527F6" w:rsidRDefault="003163DE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İskelet sisteminin gelişme bozuklukları </w:t>
            </w:r>
          </w:p>
        </w:tc>
        <w:tc>
          <w:tcPr>
            <w:tcW w:w="219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7CEA8D" w14:textId="77777777" w:rsidR="007F4F57" w:rsidRPr="008527F6" w:rsidRDefault="007311E4" w:rsidP="007F4F57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8527F6" w14:paraId="2726FBBA" w14:textId="77777777" w:rsidTr="007F4F57">
        <w:tc>
          <w:tcPr>
            <w:tcW w:w="125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6FE795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140E54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768621" w14:textId="77777777" w:rsidR="007F4F57" w:rsidRPr="008527F6" w:rsidRDefault="003163DE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steogenezis</w:t>
            </w:r>
            <w:proofErr w:type="spellEnd"/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e morfolojisi</w:t>
            </w:r>
          </w:p>
        </w:tc>
        <w:tc>
          <w:tcPr>
            <w:tcW w:w="219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04831E" w14:textId="77777777" w:rsidR="007F4F57" w:rsidRPr="008527F6" w:rsidRDefault="007311E4" w:rsidP="007F4F57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8527F6" w14:paraId="6A775B60" w14:textId="77777777" w:rsidTr="007F4F57">
        <w:trPr>
          <w:trHeight w:val="1"/>
        </w:trPr>
        <w:tc>
          <w:tcPr>
            <w:tcW w:w="125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93E2B8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6D5FA5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FB1C9F" w14:textId="77777777" w:rsidR="007F4F57" w:rsidRPr="008527F6" w:rsidRDefault="003163DE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steomyelit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kırık iyileşmesi</w:t>
            </w:r>
          </w:p>
        </w:tc>
        <w:tc>
          <w:tcPr>
            <w:tcW w:w="219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85FE3D" w14:textId="77777777" w:rsidR="007F4F57" w:rsidRPr="008527F6" w:rsidRDefault="007311E4" w:rsidP="007F4F57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8527F6" w14:paraId="5B851EF7" w14:textId="77777777" w:rsidTr="007F4F57">
        <w:trPr>
          <w:trHeight w:val="1"/>
        </w:trPr>
        <w:tc>
          <w:tcPr>
            <w:tcW w:w="125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FF95D6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C80DEA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E9B8E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9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F675DC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1DA9CF14" w14:textId="77777777" w:rsidTr="007F4F57">
        <w:trPr>
          <w:trHeight w:val="1"/>
        </w:trPr>
        <w:tc>
          <w:tcPr>
            <w:tcW w:w="125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01BFC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725F04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80CC1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nosedat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</w:t>
            </w:r>
          </w:p>
        </w:tc>
        <w:tc>
          <w:tcPr>
            <w:tcW w:w="219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22231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CB52FE" w:rsidRPr="008527F6" w14:paraId="5615C6B8" w14:textId="77777777" w:rsidTr="007F4F57">
        <w:trPr>
          <w:trHeight w:val="1"/>
        </w:trPr>
        <w:tc>
          <w:tcPr>
            <w:tcW w:w="125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79E6F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D9D79A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4FD34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pnosedat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 II</w:t>
            </w:r>
          </w:p>
        </w:tc>
        <w:tc>
          <w:tcPr>
            <w:tcW w:w="219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6A2B8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CB52FE" w:rsidRPr="008527F6" w14:paraId="4813F16D" w14:textId="77777777" w:rsidTr="007F4F57">
        <w:trPr>
          <w:trHeight w:val="1"/>
        </w:trPr>
        <w:tc>
          <w:tcPr>
            <w:tcW w:w="125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755C7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D69BA2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16E0A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rkotik analjezik ve antagonistler I</w:t>
            </w:r>
          </w:p>
        </w:tc>
        <w:tc>
          <w:tcPr>
            <w:tcW w:w="219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B53DE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CB52FE" w:rsidRPr="008527F6" w14:paraId="7DA3AF88" w14:textId="77777777" w:rsidTr="007F4F57">
        <w:trPr>
          <w:trHeight w:val="1"/>
        </w:trPr>
        <w:tc>
          <w:tcPr>
            <w:tcW w:w="125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21B2C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7D4170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6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84D4E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rkotik analjezik ve antagonistler II</w:t>
            </w:r>
          </w:p>
        </w:tc>
        <w:tc>
          <w:tcPr>
            <w:tcW w:w="219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E8FFA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</w:tbl>
    <w:p w14:paraId="0B91F1C4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8F49B54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AF7EF62" w14:textId="77777777" w:rsidR="00CB52FE" w:rsidRPr="008527F6" w:rsidRDefault="008D3F7F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II. HAFTA                               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         DÖNEM III DERS KURULU VI</w:t>
      </w:r>
    </w:p>
    <w:p w14:paraId="74A764D4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54D41E3D" w14:textId="77777777" w:rsidR="00CB52FE" w:rsidRPr="008527F6" w:rsidRDefault="008D3F7F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İNİR, KAS, İSKELET SİSTEMİ – PSİKİYATRİ</w:t>
      </w:r>
    </w:p>
    <w:p w14:paraId="6898E280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C362842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 Nisan 2021 Pazartesi</w:t>
      </w:r>
    </w:p>
    <w:p w14:paraId="54B34B0F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02"/>
        <w:gridCol w:w="1675"/>
        <w:gridCol w:w="1271"/>
        <w:gridCol w:w="3068"/>
        <w:gridCol w:w="1926"/>
      </w:tblGrid>
      <w:tr w:rsidR="008527F6" w:rsidRPr="008527F6" w14:paraId="2DE3C8D6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536B8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3952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519F5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59CEF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65290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527F6" w:rsidRPr="008527F6" w14:paraId="2A432B48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9C84C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3952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9D666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6E878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517D5D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527F6" w:rsidRPr="008527F6" w14:paraId="16A02031" w14:textId="77777777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E0427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3952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62E33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B384EE" w14:textId="77777777" w:rsidR="00CB52FE" w:rsidRPr="008527F6" w:rsidRDefault="003163DE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abol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emik hastalıkları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FF7108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8527F6" w:rsidRPr="008527F6" w14:paraId="33A888C9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FFBAF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3952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B3596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RTOPEDİ VE TRAV.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7AE5C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z, ayak bileği ve ayağa ortopedik yaklaşım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CD865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Cem Zeki ESENYEL</w:t>
            </w:r>
          </w:p>
        </w:tc>
      </w:tr>
      <w:tr w:rsidR="008527F6" w:rsidRPr="008527F6" w14:paraId="1A660DB6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394492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52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AC8527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10502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6DFFFD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527F6" w:rsidRPr="008527F6" w14:paraId="611A2026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28B13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24853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6222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178C3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avranış Genetiğ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69D4EB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yşegül Başak TEKER</w:t>
            </w:r>
          </w:p>
        </w:tc>
      </w:tr>
      <w:tr w:rsidR="008527F6" w:rsidRPr="008527F6" w14:paraId="5BBC3FDB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50377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6D562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RTOPEDİ VE TRAV.</w:t>
            </w:r>
          </w:p>
        </w:tc>
        <w:tc>
          <w:tcPr>
            <w:tcW w:w="6222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8FFD2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murga ve kalçaya ortopedik yaklaşım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EF7DDD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ürşat AYTEKİN</w:t>
            </w:r>
          </w:p>
        </w:tc>
      </w:tr>
      <w:tr w:rsidR="008527F6" w:rsidRPr="008527F6" w14:paraId="28FD836C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EA93B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31DE8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RTOPEDİ VE TRAV.</w:t>
            </w:r>
          </w:p>
        </w:tc>
        <w:tc>
          <w:tcPr>
            <w:tcW w:w="6222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337F7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murga ve kalçaya ortopedik yaklaşım I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AEEE6C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ürşat AYTEKİN</w:t>
            </w:r>
          </w:p>
        </w:tc>
      </w:tr>
      <w:tr w:rsidR="008527F6" w:rsidRPr="008527F6" w14:paraId="1271B62C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A7861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CF577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6222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5ABAB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BA7D9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F666A10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6FFA482" w14:textId="77777777" w:rsidR="00B654A7" w:rsidRDefault="00B654A7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856C7A6" w14:textId="77777777" w:rsidR="00B654A7" w:rsidRDefault="00B654A7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435FC87" w14:textId="77777777" w:rsidR="00B654A7" w:rsidRDefault="00B654A7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6259CFD" w14:textId="77777777" w:rsidR="00BC68D3" w:rsidRDefault="00BC68D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04567F" w14:textId="77777777" w:rsidR="00BC68D3" w:rsidRDefault="00BC68D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D773602" w14:textId="77777777" w:rsidR="00B654A7" w:rsidRDefault="00B654A7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15FA578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6 Nisan 2021 Salı</w:t>
      </w:r>
    </w:p>
    <w:p w14:paraId="5D5BD604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10"/>
        <w:gridCol w:w="1768"/>
        <w:gridCol w:w="1122"/>
        <w:gridCol w:w="3459"/>
        <w:gridCol w:w="1683"/>
      </w:tblGrid>
      <w:tr w:rsidR="00901242" w:rsidRPr="008527F6" w14:paraId="12948A4F" w14:textId="77777777" w:rsidTr="00901242">
        <w:trPr>
          <w:trHeight w:val="1"/>
        </w:trPr>
        <w:tc>
          <w:tcPr>
            <w:tcW w:w="1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2E4719" w14:textId="77777777" w:rsidR="00901242" w:rsidRPr="008527F6" w:rsidRDefault="00901242" w:rsidP="0090124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2890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56A5649" w14:textId="77777777" w:rsidR="00901242" w:rsidRPr="008527F6" w:rsidRDefault="00901242" w:rsidP="0090124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ZİK TED. VE REHAB.</w:t>
            </w:r>
          </w:p>
        </w:tc>
        <w:tc>
          <w:tcPr>
            <w:tcW w:w="34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7CFDF1" w14:textId="77777777" w:rsidR="00901242" w:rsidRPr="008527F6" w:rsidRDefault="00901242" w:rsidP="00901242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nme rehabilitasyonu</w:t>
            </w:r>
          </w:p>
        </w:tc>
        <w:tc>
          <w:tcPr>
            <w:tcW w:w="16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26F513" w14:textId="77777777" w:rsidR="00901242" w:rsidRPr="008527F6" w:rsidRDefault="00901242" w:rsidP="0090124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57728">
              <w:t xml:space="preserve">Dr. </w:t>
            </w:r>
            <w:proofErr w:type="spellStart"/>
            <w:r w:rsidRPr="00257728">
              <w:t>Öğr</w:t>
            </w:r>
            <w:proofErr w:type="spellEnd"/>
            <w:r w:rsidRPr="00257728">
              <w:t>. Üyesi İlker Fatih SARI</w:t>
            </w:r>
          </w:p>
        </w:tc>
      </w:tr>
      <w:tr w:rsidR="00901242" w:rsidRPr="008527F6" w14:paraId="49435CA4" w14:textId="77777777" w:rsidTr="00901242">
        <w:trPr>
          <w:trHeight w:val="1"/>
        </w:trPr>
        <w:tc>
          <w:tcPr>
            <w:tcW w:w="1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8AB936" w14:textId="77777777" w:rsidR="00901242" w:rsidRPr="008527F6" w:rsidRDefault="00901242" w:rsidP="0090124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2890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F03584" w14:textId="77777777" w:rsidR="00901242" w:rsidRPr="008527F6" w:rsidRDefault="00901242" w:rsidP="0090124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ZİK TED. VE REHAB.</w:t>
            </w:r>
          </w:p>
        </w:tc>
        <w:tc>
          <w:tcPr>
            <w:tcW w:w="34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41EE2E" w14:textId="77777777" w:rsidR="00901242" w:rsidRPr="008527F6" w:rsidRDefault="00901242" w:rsidP="0090124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steoporoz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abol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emik Hastalıkları</w:t>
            </w:r>
          </w:p>
        </w:tc>
        <w:tc>
          <w:tcPr>
            <w:tcW w:w="16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5B43C2" w14:textId="77777777" w:rsidR="00901242" w:rsidRPr="008527F6" w:rsidRDefault="00901242" w:rsidP="0090124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57728">
              <w:t xml:space="preserve">Dr. </w:t>
            </w:r>
            <w:proofErr w:type="spellStart"/>
            <w:r w:rsidRPr="00257728">
              <w:t>Öğr</w:t>
            </w:r>
            <w:proofErr w:type="spellEnd"/>
            <w:r w:rsidRPr="00257728">
              <w:t xml:space="preserve">. Üyesi </w:t>
            </w:r>
            <w:proofErr w:type="spellStart"/>
            <w:r w:rsidRPr="00257728">
              <w:t>Nurçe</w:t>
            </w:r>
            <w:proofErr w:type="spellEnd"/>
            <w:r w:rsidRPr="00257728">
              <w:t xml:space="preserve"> ÇİLESİZOĞLU YAVUZ</w:t>
            </w:r>
          </w:p>
        </w:tc>
      </w:tr>
      <w:tr w:rsidR="00CB52FE" w:rsidRPr="008527F6" w14:paraId="05C6D09D" w14:textId="77777777" w:rsidTr="00901242">
        <w:tc>
          <w:tcPr>
            <w:tcW w:w="1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45E07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2890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BC0E36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4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E0229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eanestezikmedikasyonda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ullanılan ilaçlar ve genel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estezikler</w:t>
            </w:r>
            <w:proofErr w:type="spellEnd"/>
          </w:p>
        </w:tc>
        <w:tc>
          <w:tcPr>
            <w:tcW w:w="16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9C85D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0F358982" w14:textId="77777777" w:rsidTr="00901242">
        <w:trPr>
          <w:trHeight w:val="1"/>
        </w:trPr>
        <w:tc>
          <w:tcPr>
            <w:tcW w:w="1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3DCC4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2890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8D3D22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4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32321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eanestezikmedikasyonda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ullanılan ilaçlar ve genel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estezikler</w:t>
            </w:r>
            <w:proofErr w:type="spellEnd"/>
          </w:p>
        </w:tc>
        <w:tc>
          <w:tcPr>
            <w:tcW w:w="16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B90D0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75042A0C" w14:textId="77777777" w:rsidTr="00901242">
        <w:trPr>
          <w:trHeight w:val="1"/>
        </w:trPr>
        <w:tc>
          <w:tcPr>
            <w:tcW w:w="1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3E8EA0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90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96742B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786D4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16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C0633F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7CD67A70" w14:textId="77777777" w:rsidTr="00901242">
        <w:trPr>
          <w:trHeight w:val="1"/>
        </w:trPr>
        <w:tc>
          <w:tcPr>
            <w:tcW w:w="1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CE0BB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7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A440F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4581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5D73F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st ve alt motor nöron hastalıkları</w:t>
            </w:r>
          </w:p>
        </w:tc>
        <w:tc>
          <w:tcPr>
            <w:tcW w:w="16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368699" w14:textId="77777777" w:rsidR="00CB52FE" w:rsidRPr="008527F6" w:rsidRDefault="0038368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Demet ŞEKER</w:t>
            </w:r>
          </w:p>
        </w:tc>
      </w:tr>
      <w:tr w:rsidR="00CB52FE" w:rsidRPr="008527F6" w14:paraId="1F99CCED" w14:textId="77777777" w:rsidTr="00901242">
        <w:trPr>
          <w:trHeight w:val="1"/>
        </w:trPr>
        <w:tc>
          <w:tcPr>
            <w:tcW w:w="1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24193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7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E9316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4581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19C42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s hastalıkları</w:t>
            </w:r>
          </w:p>
        </w:tc>
        <w:tc>
          <w:tcPr>
            <w:tcW w:w="16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87677D" w14:textId="77777777" w:rsidR="00CB52FE" w:rsidRPr="008527F6" w:rsidRDefault="0038368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Demet ŞEKER</w:t>
            </w:r>
          </w:p>
        </w:tc>
      </w:tr>
      <w:tr w:rsidR="00CB52FE" w:rsidRPr="008527F6" w14:paraId="5D805797" w14:textId="77777777" w:rsidTr="00901242">
        <w:trPr>
          <w:trHeight w:val="1"/>
        </w:trPr>
        <w:tc>
          <w:tcPr>
            <w:tcW w:w="1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57618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7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44BF0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4581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611A4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musku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vşak Hastalıkları</w:t>
            </w:r>
          </w:p>
        </w:tc>
        <w:tc>
          <w:tcPr>
            <w:tcW w:w="16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38F79F" w14:textId="77777777" w:rsidR="00CB52FE" w:rsidRPr="008527F6" w:rsidRDefault="00383683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Demet ŞEKER</w:t>
            </w:r>
          </w:p>
        </w:tc>
      </w:tr>
      <w:tr w:rsidR="00CB52FE" w:rsidRPr="008527F6" w14:paraId="3A0C8FD0" w14:textId="77777777" w:rsidTr="00901242">
        <w:trPr>
          <w:trHeight w:val="1"/>
        </w:trPr>
        <w:tc>
          <w:tcPr>
            <w:tcW w:w="101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AD2AF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7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567A9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581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AA789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E0B1A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EF5FC3A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DD9F27F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D38B92A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 Nisan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12"/>
        <w:gridCol w:w="1963"/>
        <w:gridCol w:w="3781"/>
        <w:gridCol w:w="2086"/>
      </w:tblGrid>
      <w:tr w:rsidR="00CB52FE" w:rsidRPr="008527F6" w14:paraId="25B11A23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2487F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8073A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E2C47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97AC1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1E01E3A2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44844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D92C61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2C76D8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tiepilep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laç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7C28F5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CB52FE" w:rsidRPr="008527F6" w14:paraId="78553413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868E5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0EE32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2C9F8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abol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emik hastalıkları II (osteoporoz ve diğer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steopatil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F050B7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8527F6" w14:paraId="208540B7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BBB48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0AD54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A5AE7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abol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emik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III (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tiroiddisfonksiyonu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gethast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)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2397D9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8527F6" w14:paraId="4A2211D0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310811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B34928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E598E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527FD0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3DCB16F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123B7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E803B7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75378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SSS enfeksiyonlarının mikrobiyolojik tanısı (1.grup)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DF982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CB52FE" w:rsidRPr="008527F6" w14:paraId="167EBE7F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8FE20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EDF76F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E4D48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SSS enfeksiyonlarının mikrobiyolojik tanısı (1.grup)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BAFCB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CB52FE" w:rsidRPr="008527F6" w14:paraId="4DC08363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5ECDE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B0DE08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6A503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SSS enfeksiyonlarının mikrobiyolojik tanısı (2.grup)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940CE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CB52FE" w:rsidRPr="008527F6" w14:paraId="3DEF5E11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7D5C0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D3F99E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0049C1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SSS enfeksiyonlarının mikrobiyolojik tanısı </w:t>
            </w:r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(2.grup)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1A16F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</w:tbl>
    <w:p w14:paraId="22F87A56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179FCA6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 Nisan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0"/>
        <w:gridCol w:w="1931"/>
        <w:gridCol w:w="3670"/>
        <w:gridCol w:w="2191"/>
      </w:tblGrid>
      <w:tr w:rsidR="007F4F57" w:rsidRPr="008527F6" w14:paraId="5176CC34" w14:textId="77777777" w:rsidTr="007F4F57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DE4A1E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CE2441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51DD21" w14:textId="77777777" w:rsidR="007F4F57" w:rsidRPr="008527F6" w:rsidRDefault="007F4F57" w:rsidP="007F4F57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ftalm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atoloji</w:t>
            </w:r>
          </w:p>
        </w:tc>
        <w:tc>
          <w:tcPr>
            <w:tcW w:w="21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9D1D39" w14:textId="77777777" w:rsidR="007F4F57" w:rsidRPr="008527F6" w:rsidRDefault="007311E4" w:rsidP="007F4F57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8527F6" w14:paraId="464E6266" w14:textId="77777777" w:rsidTr="007F4F57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84BF15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A35A73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D1D51A" w14:textId="77777777" w:rsidR="007F4F57" w:rsidRPr="008527F6" w:rsidRDefault="003163DE" w:rsidP="007F4F57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rmatopatoloji</w:t>
            </w:r>
            <w:proofErr w:type="spellEnd"/>
          </w:p>
        </w:tc>
        <w:tc>
          <w:tcPr>
            <w:tcW w:w="21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E932CC" w14:textId="77777777" w:rsidR="007F4F57" w:rsidRPr="008527F6" w:rsidRDefault="007311E4" w:rsidP="007F4F57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8527F6" w14:paraId="35916B57" w14:textId="77777777" w:rsidTr="007F4F57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21B5ED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4D1AE4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0D75D8" w14:textId="77777777" w:rsidR="007F4F57" w:rsidRPr="008527F6" w:rsidRDefault="007F4F57" w:rsidP="007F4F57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emik tümörleri I</w:t>
            </w:r>
          </w:p>
        </w:tc>
        <w:tc>
          <w:tcPr>
            <w:tcW w:w="21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6EB137" w14:textId="77777777" w:rsidR="007F4F57" w:rsidRPr="008527F6" w:rsidRDefault="007311E4" w:rsidP="007F4F57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7F4F57" w:rsidRPr="008527F6" w14:paraId="2E7D4048" w14:textId="77777777" w:rsidTr="007F4F57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CFB2B6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07BC3F" w14:textId="77777777" w:rsidR="007F4F57" w:rsidRPr="008527F6" w:rsidRDefault="007F4F57" w:rsidP="007F4F5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6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CD8559" w14:textId="77777777" w:rsidR="007F4F57" w:rsidRPr="008527F6" w:rsidRDefault="007F4F57" w:rsidP="007F4F57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emik tümörleri II</w:t>
            </w:r>
          </w:p>
        </w:tc>
        <w:tc>
          <w:tcPr>
            <w:tcW w:w="21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814D3F" w14:textId="77777777" w:rsidR="007F4F57" w:rsidRPr="008527F6" w:rsidRDefault="007311E4" w:rsidP="007F4F57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8527F6" w14:paraId="251C3A81" w14:textId="77777777" w:rsidTr="007F4F57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617CE3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A4E04F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2074E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E31BC9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768681B6" w14:textId="77777777" w:rsidTr="007F4F57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FD3E4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4C0F3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36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F001B4" w14:textId="23EFB459" w:rsidR="00CB52FE" w:rsidRPr="008527F6" w:rsidRDefault="00843EB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</w:t>
            </w:r>
            <w:r w:rsidRPr="00843EB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ilepsi</w:t>
            </w:r>
          </w:p>
        </w:tc>
        <w:tc>
          <w:tcPr>
            <w:tcW w:w="21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7E18B3" w14:textId="77777777" w:rsidR="00CB52FE" w:rsidRPr="008527F6" w:rsidRDefault="0039007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Demet ŞEKER</w:t>
            </w: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CB52FE" w:rsidRPr="008527F6" w14:paraId="1BD54DB7" w14:textId="77777777" w:rsidTr="007F4F57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2B188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D58E52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5C21E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daviye yeni giren ilaçlar I</w:t>
            </w:r>
          </w:p>
        </w:tc>
        <w:tc>
          <w:tcPr>
            <w:tcW w:w="21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8C48E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2DE7250E" w14:textId="77777777" w:rsidTr="007F4F57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1314C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41047E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A3DC5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zheimer tedavisinde kullanılan ilaçlar</w:t>
            </w:r>
          </w:p>
        </w:tc>
        <w:tc>
          <w:tcPr>
            <w:tcW w:w="21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49950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  <w:tr w:rsidR="00CB52FE" w:rsidRPr="008527F6" w14:paraId="7118F8FE" w14:textId="77777777" w:rsidTr="007F4F57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85592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3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1B95F6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6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8D6AB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ut tedavisinde kullanılan ilaçlar</w:t>
            </w:r>
          </w:p>
        </w:tc>
        <w:tc>
          <w:tcPr>
            <w:tcW w:w="21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433A1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Kürşad YAPAR</w:t>
            </w:r>
          </w:p>
        </w:tc>
      </w:tr>
    </w:tbl>
    <w:p w14:paraId="66152AA6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511FE3E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53657E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9 Nisan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0"/>
        <w:gridCol w:w="1876"/>
        <w:gridCol w:w="3728"/>
        <w:gridCol w:w="2168"/>
      </w:tblGrid>
      <w:tr w:rsidR="00CB52FE" w:rsidRPr="008527F6" w14:paraId="08F39C0F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696BD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5BD5F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İKİYATR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2D9A3D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kiyatriye giriş ve öykü alma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82E0B8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ylin ARSLAN</w:t>
            </w:r>
          </w:p>
        </w:tc>
      </w:tr>
      <w:tr w:rsidR="00CB52FE" w:rsidRPr="008527F6" w14:paraId="3416389C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B69B2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6C023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İKİYATR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9E9F6D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kanali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urama giriş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56D42B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ylin ARSLAN</w:t>
            </w:r>
          </w:p>
        </w:tc>
      </w:tr>
      <w:tr w:rsidR="00CB52FE" w:rsidRPr="008527F6" w14:paraId="2EBC76C9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867AF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28E5D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İKİYATR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076B0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kiyatrik bozuklukların işaret ve belirtileri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A3107D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ylin ARSLAN</w:t>
            </w:r>
          </w:p>
        </w:tc>
      </w:tr>
      <w:tr w:rsidR="00CB52FE" w:rsidRPr="008527F6" w14:paraId="41BAB0BB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25BBB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9FF66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İKİYATR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BCEF3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kiyatrik bozuklukların işaret ve belirtileri I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30E47E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ylin ARSLAN</w:t>
            </w:r>
          </w:p>
        </w:tc>
      </w:tr>
      <w:tr w:rsidR="00CB52FE" w:rsidRPr="008527F6" w14:paraId="3970915E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21AD29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A0EEBB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74952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88BE22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3B35B27F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85A5C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34B87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İKİYATR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94FDB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sikiyatrik bozuklukların genel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tyolojis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D69C43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ylin ARSLAN</w:t>
            </w:r>
          </w:p>
        </w:tc>
      </w:tr>
      <w:tr w:rsidR="00CB52FE" w:rsidRPr="008527F6" w14:paraId="380BEABE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0D8B2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A028E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İKİYATR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4E795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sikiyatrik bozuklukların genel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tyolojis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92D541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ylin ARSLAN</w:t>
            </w:r>
          </w:p>
        </w:tc>
      </w:tr>
      <w:tr w:rsidR="00CB52FE" w:rsidRPr="008527F6" w14:paraId="1CA73464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39437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DE91F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İKİYATR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9260C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ta hekim ilişki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96DCF4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ylin ARSLAN</w:t>
            </w:r>
          </w:p>
        </w:tc>
      </w:tr>
      <w:tr w:rsidR="00CB52FE" w:rsidRPr="008527F6" w14:paraId="1CA26E73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91993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AF0E3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İKİYATR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C077BE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ruh sağlığında temel kavram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BE9D3A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. Berkan ŞAHİN</w:t>
            </w:r>
          </w:p>
        </w:tc>
      </w:tr>
    </w:tbl>
    <w:p w14:paraId="1E73E3FB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EFDE27B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CE681C4" w14:textId="77777777" w:rsidR="00CB52FE" w:rsidRPr="008527F6" w:rsidRDefault="008D3F7F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V. HAFTA                                    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DÖNEM III DERS KURULU VI</w:t>
      </w:r>
    </w:p>
    <w:p w14:paraId="420D2A6C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E21527F" w14:textId="77777777" w:rsidR="00CB52FE" w:rsidRPr="008527F6" w:rsidRDefault="008D3F7F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İNİR, KAS, İSKELET SİSTEMİ – PSİKİYATRİ</w:t>
      </w:r>
    </w:p>
    <w:p w14:paraId="2F667CC6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</w:p>
    <w:p w14:paraId="09CD78F9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 Nisan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38"/>
        <w:gridCol w:w="2527"/>
        <w:gridCol w:w="3238"/>
        <w:gridCol w:w="2139"/>
      </w:tblGrid>
      <w:tr w:rsidR="00A955F4" w:rsidRPr="008527F6" w14:paraId="6466125A" w14:textId="77777777" w:rsidTr="00F278E4">
        <w:trPr>
          <w:trHeight w:val="1"/>
        </w:trPr>
        <w:tc>
          <w:tcPr>
            <w:tcW w:w="11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A68F0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23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CA87B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3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C6495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F81C6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33E5FE9B" w14:textId="77777777" w:rsidTr="00F278E4">
        <w:trPr>
          <w:trHeight w:val="1"/>
        </w:trPr>
        <w:tc>
          <w:tcPr>
            <w:tcW w:w="11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DAE15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23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045804" w14:textId="77777777" w:rsidR="00CB52FE" w:rsidRPr="008527F6" w:rsidRDefault="00A2054C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33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B18A3E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Hareket sistemi radyolojik inceleme yöntemleri</w:t>
            </w:r>
          </w:p>
        </w:tc>
        <w:tc>
          <w:tcPr>
            <w:tcW w:w="21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111882" w14:textId="77777777" w:rsidR="00CB52FE" w:rsidRPr="008527F6" w:rsidRDefault="005E32C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E32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5E32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5E32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smet Miraç ÇAKIR</w:t>
            </w:r>
          </w:p>
        </w:tc>
      </w:tr>
      <w:tr w:rsidR="00A955F4" w:rsidRPr="008527F6" w14:paraId="786418CC" w14:textId="77777777" w:rsidTr="00F278E4">
        <w:trPr>
          <w:trHeight w:val="1"/>
        </w:trPr>
        <w:tc>
          <w:tcPr>
            <w:tcW w:w="11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654FC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23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B3875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3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5B4DCD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Kalıtsal bağ dokusu hastalıkları</w:t>
            </w:r>
          </w:p>
        </w:tc>
        <w:tc>
          <w:tcPr>
            <w:tcW w:w="21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C4725C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A955F4" w:rsidRPr="008527F6" w14:paraId="5FC7AF9F" w14:textId="77777777" w:rsidTr="00F278E4">
        <w:trPr>
          <w:trHeight w:val="1"/>
        </w:trPr>
        <w:tc>
          <w:tcPr>
            <w:tcW w:w="11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18411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23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8620A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3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9F152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lıtsal kas hastalıkları</w:t>
            </w:r>
          </w:p>
        </w:tc>
        <w:tc>
          <w:tcPr>
            <w:tcW w:w="21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FAA639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.</w:t>
            </w:r>
            <w:r w:rsidR="007038C6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aşak TEKER</w:t>
            </w:r>
          </w:p>
        </w:tc>
      </w:tr>
      <w:tr w:rsidR="00A955F4" w:rsidRPr="008527F6" w14:paraId="0FEEDF44" w14:textId="77777777" w:rsidTr="00F278E4">
        <w:trPr>
          <w:trHeight w:val="1"/>
        </w:trPr>
        <w:tc>
          <w:tcPr>
            <w:tcW w:w="11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AA95B9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E2AF71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3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54E06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032979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5253DB18" w14:textId="77777777" w:rsidTr="00F278E4">
        <w:trPr>
          <w:trHeight w:val="1"/>
        </w:trPr>
        <w:tc>
          <w:tcPr>
            <w:tcW w:w="11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F7F1E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23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807AEE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3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CD2C5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 olgu sunumu</w:t>
            </w:r>
          </w:p>
        </w:tc>
        <w:tc>
          <w:tcPr>
            <w:tcW w:w="21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2B7C7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A955F4" w:rsidRPr="008527F6" w14:paraId="1B5B6AEC" w14:textId="77777777" w:rsidTr="00F278E4">
        <w:trPr>
          <w:trHeight w:val="1"/>
        </w:trPr>
        <w:tc>
          <w:tcPr>
            <w:tcW w:w="11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09021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23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2A1BBB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3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AB3E7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 olgu sunumu</w:t>
            </w:r>
          </w:p>
        </w:tc>
        <w:tc>
          <w:tcPr>
            <w:tcW w:w="21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880CA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="002941E1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çuk TAKIR</w:t>
            </w:r>
          </w:p>
        </w:tc>
      </w:tr>
      <w:tr w:rsidR="00A955F4" w:rsidRPr="008527F6" w14:paraId="02E843C1" w14:textId="77777777" w:rsidTr="00F278E4">
        <w:trPr>
          <w:trHeight w:val="1"/>
        </w:trPr>
        <w:tc>
          <w:tcPr>
            <w:tcW w:w="11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218EF1" w14:textId="77777777" w:rsidR="00F278E4" w:rsidRPr="008527F6" w:rsidRDefault="00F278E4" w:rsidP="00F278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23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7577AA" w14:textId="77777777" w:rsidR="00F278E4" w:rsidRPr="008527F6" w:rsidRDefault="00F278E4" w:rsidP="00F278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3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7C6C81" w14:textId="77777777" w:rsidR="00F278E4" w:rsidRPr="008527F6" w:rsidRDefault="00F278E4" w:rsidP="00F278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</w:t>
            </w:r>
          </w:p>
        </w:tc>
        <w:tc>
          <w:tcPr>
            <w:tcW w:w="21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5B7019" w14:textId="77777777" w:rsidR="00F278E4" w:rsidRPr="008527F6" w:rsidRDefault="007311E4" w:rsidP="00F278E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A955F4" w:rsidRPr="008527F6" w14:paraId="5B3DBB60" w14:textId="77777777" w:rsidTr="00F278E4">
        <w:trPr>
          <w:trHeight w:val="1"/>
        </w:trPr>
        <w:tc>
          <w:tcPr>
            <w:tcW w:w="116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7C0055" w14:textId="77777777" w:rsidR="00F278E4" w:rsidRPr="008527F6" w:rsidRDefault="00F278E4" w:rsidP="00F278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23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257FB7" w14:textId="77777777" w:rsidR="00F278E4" w:rsidRPr="008527F6" w:rsidRDefault="00F278E4" w:rsidP="00F278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3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A18139" w14:textId="77777777" w:rsidR="00F278E4" w:rsidRPr="008527F6" w:rsidRDefault="00F278E4" w:rsidP="00F278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II</w:t>
            </w:r>
          </w:p>
        </w:tc>
        <w:tc>
          <w:tcPr>
            <w:tcW w:w="218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E73734" w14:textId="77777777" w:rsidR="00F278E4" w:rsidRPr="008527F6" w:rsidRDefault="007311E4" w:rsidP="00F278E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</w:tbl>
    <w:p w14:paraId="6A4A4AE2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F27A75A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4C0D12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39E6286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3 Nisan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20"/>
        <w:gridCol w:w="2527"/>
        <w:gridCol w:w="3518"/>
        <w:gridCol w:w="1877"/>
      </w:tblGrid>
      <w:tr w:rsidR="00A955F4" w:rsidRPr="008527F6" w14:paraId="532C3B35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36999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AF8A8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  <w:p w14:paraId="5C613D8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81FC2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mans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endromu, Alzheimer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talığı  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lzheimer Dışı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manslar</w:t>
            </w:r>
            <w:proofErr w:type="spellEnd"/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B3EA32" w14:textId="77777777" w:rsidR="00CB52FE" w:rsidRPr="008527F6" w:rsidRDefault="005D5D60">
            <w:pPr>
              <w:keepNext/>
              <w:keepLines/>
              <w:widowControl w:val="0"/>
              <w:suppressAutoHyphens/>
              <w:spacing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. Demet ŞEKER</w:t>
            </w:r>
          </w:p>
        </w:tc>
      </w:tr>
      <w:tr w:rsidR="00A955F4" w:rsidRPr="008527F6" w14:paraId="2104B061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E83F3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2CCF39A" w14:textId="77777777" w:rsidR="00CB52FE" w:rsidRPr="008527F6" w:rsidRDefault="008352A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AA024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lgularla klinik </w:t>
            </w:r>
            <w:proofErr w:type="spellStart"/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yokimya:Kas</w:t>
            </w:r>
            <w:proofErr w:type="spellEnd"/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İskelet Sistem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266BDD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rat USTA</w:t>
            </w:r>
          </w:p>
        </w:tc>
      </w:tr>
      <w:tr w:rsidR="00A955F4" w:rsidRPr="008527F6" w14:paraId="0CF80682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EF3F2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457CA46" w14:textId="77777777" w:rsidR="00CB52FE" w:rsidRPr="008527F6" w:rsidRDefault="008352A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F7B9A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lgularla klinik </w:t>
            </w:r>
            <w:proofErr w:type="spellStart"/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yokimya:Sinir</w:t>
            </w:r>
            <w:proofErr w:type="spellEnd"/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i/Psikiyat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99BD1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A955F4" w:rsidRPr="008527F6" w14:paraId="253D1A12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1E52F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6187E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8A6746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inir sistemi hastalıkları ve beslenme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CCF0C1" w14:textId="77777777" w:rsidR="00CB52FE" w:rsidRPr="008527F6" w:rsidRDefault="007311E4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83683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kan ÖZAY</w:t>
            </w:r>
          </w:p>
        </w:tc>
      </w:tr>
      <w:tr w:rsidR="00A955F4" w:rsidRPr="008527F6" w14:paraId="0BD2908B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41DE4F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9E62CC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4FAB1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163C6E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955F4" w:rsidRPr="008527F6" w14:paraId="39D1DD2F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FFEB4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F2DBC4" w14:textId="77777777" w:rsidR="00CB52FE" w:rsidRPr="008527F6" w:rsidRDefault="00A2054C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E5AC2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reket sistemi radyolojik inceleme yöntem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0ACFC8" w14:textId="77777777" w:rsidR="00CB52FE" w:rsidRPr="008527F6" w:rsidRDefault="005E32C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E32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5E32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5E32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.  İsmet Miraç ÇAKIR</w:t>
            </w:r>
          </w:p>
        </w:tc>
      </w:tr>
      <w:tr w:rsidR="00A955F4" w:rsidRPr="008527F6" w14:paraId="4D7EB8D1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1F306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90250D" w14:textId="77777777" w:rsidR="00CB52FE" w:rsidRPr="008527F6" w:rsidRDefault="00A2054C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EA2A7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radyoloji</w:t>
            </w:r>
            <w:r w:rsidR="00BB0CE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</w:t>
            </w:r>
            <w:proofErr w:type="spellEnd"/>
            <w:r w:rsidR="00BB0CE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nceleme yöntem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6B8FF7" w14:textId="77777777" w:rsidR="00CB52FE" w:rsidRPr="008527F6" w:rsidRDefault="0097212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Alptekin TOSUN</w:t>
            </w:r>
          </w:p>
        </w:tc>
      </w:tr>
      <w:tr w:rsidR="00A955F4" w:rsidRPr="008527F6" w14:paraId="6B896AD3" w14:textId="77777777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850BB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1EFA2B" w14:textId="77777777" w:rsidR="00CB52FE" w:rsidRPr="008527F6" w:rsidRDefault="00A2054C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ODİYAGNOSTİK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700E2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radyoloji</w:t>
            </w:r>
            <w:r w:rsidR="00BB0CE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</w:t>
            </w:r>
            <w:proofErr w:type="spellEnd"/>
            <w:r w:rsidR="00BB0CE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nceleme yöntem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DCA3EC" w14:textId="77777777" w:rsidR="00CB52FE" w:rsidRPr="008527F6" w:rsidRDefault="0097212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Alptekin TOSUN</w:t>
            </w:r>
          </w:p>
        </w:tc>
      </w:tr>
      <w:tr w:rsidR="00A955F4" w:rsidRPr="008527F6" w14:paraId="2FBC35C6" w14:textId="77777777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D4158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04B36C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80925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daviye yeni giren ilaçlar I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7AA942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ürşad YAPAR</w:t>
            </w:r>
          </w:p>
        </w:tc>
      </w:tr>
    </w:tbl>
    <w:p w14:paraId="6267BCE0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0C5D64F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0BB74FC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4 Nisan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0"/>
        <w:gridCol w:w="1874"/>
        <w:gridCol w:w="3779"/>
        <w:gridCol w:w="2139"/>
      </w:tblGrid>
      <w:tr w:rsidR="00CB52FE" w:rsidRPr="008527F6" w14:paraId="4D6DA96E" w14:textId="77777777" w:rsidTr="00F278E4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83AAA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37CBD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93313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D4A93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0544C05C" w14:textId="77777777" w:rsidTr="00F278E4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09CF1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A5B1919" w14:textId="77777777" w:rsidR="00CB52FE" w:rsidRPr="008527F6" w:rsidRDefault="008352A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7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DEA93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steoporoza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napoza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yokimyasal Yaklaşım</w:t>
            </w:r>
          </w:p>
        </w:tc>
        <w:tc>
          <w:tcPr>
            <w:tcW w:w="21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0E078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Murat USTA</w:t>
            </w:r>
          </w:p>
        </w:tc>
      </w:tr>
      <w:tr w:rsidR="00CB52FE" w:rsidRPr="008527F6" w14:paraId="45E72707" w14:textId="77777777" w:rsidTr="00F278E4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9440D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896E6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37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5C17A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myelinizasyo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ı</w:t>
            </w:r>
          </w:p>
        </w:tc>
        <w:tc>
          <w:tcPr>
            <w:tcW w:w="21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04B6D6" w14:textId="77777777" w:rsidR="00CB52FE" w:rsidRPr="008527F6" w:rsidRDefault="005D5D60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. Demet ŞEKER</w:t>
            </w:r>
          </w:p>
        </w:tc>
      </w:tr>
      <w:tr w:rsidR="00CB52FE" w:rsidRPr="008527F6" w14:paraId="3C8BF62E" w14:textId="77777777" w:rsidTr="00F278E4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D117F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91A2E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37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22F33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kstrapiramid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ve hastalıkları</w:t>
            </w:r>
          </w:p>
        </w:tc>
        <w:tc>
          <w:tcPr>
            <w:tcW w:w="21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D8B45C" w14:textId="77777777" w:rsidR="00CB52FE" w:rsidRPr="008527F6" w:rsidRDefault="005D5D60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. Demet ŞEKER</w:t>
            </w:r>
          </w:p>
        </w:tc>
      </w:tr>
      <w:tr w:rsidR="00CB52FE" w:rsidRPr="008527F6" w14:paraId="37CA4B5D" w14:textId="77777777" w:rsidTr="00F278E4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070047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469686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D749A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032614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80398EA" w14:textId="77777777" w:rsidTr="00F278E4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BA0A9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A34707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ZİK TED. VE REHAB.</w:t>
            </w:r>
          </w:p>
        </w:tc>
        <w:tc>
          <w:tcPr>
            <w:tcW w:w="37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CA33A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l ağrılarına yaklaşım</w:t>
            </w:r>
          </w:p>
        </w:tc>
        <w:tc>
          <w:tcPr>
            <w:tcW w:w="21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2C8C00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</w:t>
            </w:r>
            <w:r w:rsidR="00B85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ker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tih SARI</w:t>
            </w:r>
          </w:p>
        </w:tc>
      </w:tr>
      <w:tr w:rsidR="00CB52FE" w:rsidRPr="008527F6" w14:paraId="558CB90D" w14:textId="77777777" w:rsidTr="00F278E4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0E3CB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63B63E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ZİK TED. VE REHAB.</w:t>
            </w:r>
          </w:p>
        </w:tc>
        <w:tc>
          <w:tcPr>
            <w:tcW w:w="37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73D29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pondiloartropatiler</w:t>
            </w:r>
            <w:proofErr w:type="spellEnd"/>
          </w:p>
        </w:tc>
        <w:tc>
          <w:tcPr>
            <w:tcW w:w="21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6367AA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</w:t>
            </w:r>
            <w:r w:rsidR="00B85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ker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tih SARI</w:t>
            </w:r>
          </w:p>
        </w:tc>
      </w:tr>
      <w:tr w:rsidR="00F278E4" w:rsidRPr="008527F6" w14:paraId="640F6D92" w14:textId="77777777" w:rsidTr="00F278E4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A40ED4" w14:textId="77777777" w:rsidR="00F278E4" w:rsidRPr="008527F6" w:rsidRDefault="00F278E4" w:rsidP="00F278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D98C18" w14:textId="77777777" w:rsidR="00F278E4" w:rsidRPr="008527F6" w:rsidRDefault="00F278E4" w:rsidP="00F278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E04D95" w14:textId="77777777" w:rsidR="00F278E4" w:rsidRPr="008527F6" w:rsidRDefault="00F278E4" w:rsidP="00F278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telafi I</w:t>
            </w:r>
          </w:p>
        </w:tc>
        <w:tc>
          <w:tcPr>
            <w:tcW w:w="21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0D374E" w14:textId="77777777" w:rsidR="00F278E4" w:rsidRPr="008527F6" w:rsidRDefault="007311E4" w:rsidP="00F278E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F278E4" w:rsidRPr="008527F6" w14:paraId="4148F823" w14:textId="77777777" w:rsidTr="00F278E4">
        <w:trPr>
          <w:trHeight w:val="1"/>
        </w:trPr>
        <w:tc>
          <w:tcPr>
            <w:tcW w:w="12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EB69C2" w14:textId="77777777" w:rsidR="00F278E4" w:rsidRPr="008527F6" w:rsidRDefault="00F278E4" w:rsidP="00F278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450AA5" w14:textId="77777777" w:rsidR="00F278E4" w:rsidRPr="008527F6" w:rsidRDefault="00F278E4" w:rsidP="00F278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37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B64D9C" w14:textId="77777777" w:rsidR="00F278E4" w:rsidRPr="008527F6" w:rsidRDefault="00F278E4" w:rsidP="00F278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: Patoloji pratik telafi II</w:t>
            </w:r>
          </w:p>
        </w:tc>
        <w:tc>
          <w:tcPr>
            <w:tcW w:w="21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CC2233" w14:textId="77777777" w:rsidR="00F278E4" w:rsidRPr="008527F6" w:rsidRDefault="007311E4" w:rsidP="00F278E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</w:tbl>
    <w:p w14:paraId="276428FD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8853652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5 Nisan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37"/>
        <w:gridCol w:w="1927"/>
        <w:gridCol w:w="3638"/>
        <w:gridCol w:w="2240"/>
      </w:tblGrid>
      <w:tr w:rsidR="00CB52FE" w:rsidRPr="008527F6" w14:paraId="3EA55683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81BB6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0FF79E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F41C5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rifer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nir Sistemi Hastalıklar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F0CAEA" w14:textId="77777777" w:rsidR="00CB52FE" w:rsidRPr="008527F6" w:rsidRDefault="0039007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Demet ŞEKER</w:t>
            </w:r>
          </w:p>
        </w:tc>
      </w:tr>
      <w:tr w:rsidR="00CB52FE" w:rsidRPr="008527F6" w14:paraId="7699AD6F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F4C1D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BC742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İ</w:t>
            </w:r>
          </w:p>
          <w:p w14:paraId="5FC0ADF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DFE174" w14:textId="1EA1CA8F" w:rsidR="00CB52FE" w:rsidRPr="008527F6" w:rsidRDefault="00843EB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</w:t>
            </w:r>
            <w:r w:rsidRPr="00843EB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ş</w:t>
            </w:r>
            <w:r w:rsidRPr="00843EB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ğ</w:t>
            </w:r>
            <w:r w:rsidRPr="00843EB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ıs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D92CD5" w14:textId="77777777" w:rsidR="00CB52FE" w:rsidRPr="008527F6" w:rsidRDefault="0039007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Üyesi Demet ŞEKER</w:t>
            </w:r>
          </w:p>
        </w:tc>
      </w:tr>
      <w:tr w:rsidR="00CB52FE" w:rsidRPr="008527F6" w14:paraId="7E85BEFB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9F752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05E66D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ZİK TED. VE REHAB.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9CCBE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omatoidartrit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omatizm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475B48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urçe</w:t>
            </w:r>
            <w:proofErr w:type="spellEnd"/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ÇİLESİZOĞLU YAVUZ</w:t>
            </w:r>
          </w:p>
        </w:tc>
      </w:tr>
      <w:tr w:rsidR="00CB52FE" w:rsidRPr="008527F6" w14:paraId="4BB0CA68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FC9D9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3788B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85D2D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klem hastalıkları patoloji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F65892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043E2D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İlkay ÇINAR</w:t>
            </w:r>
          </w:p>
        </w:tc>
      </w:tr>
      <w:tr w:rsidR="00CB52FE" w:rsidRPr="008527F6" w14:paraId="3D4BB34C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851CAE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4E0DE1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B44B8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CC3597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7573486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2A43A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C7122E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53A55F" w14:textId="77777777" w:rsidR="00CB52FE" w:rsidRPr="008527F6" w:rsidRDefault="008D3F7F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s iskelet sistemi hastalıkları ve beslenme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FBF79E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83683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kan ÖZAY</w:t>
            </w:r>
          </w:p>
        </w:tc>
      </w:tr>
      <w:tr w:rsidR="00CB52FE" w:rsidRPr="008527F6" w14:paraId="3305B403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86E78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D6BE5C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5AD9B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ntral etkili kas gevşeticile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5DF8F8" w14:textId="77777777" w:rsidR="007038C6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</w:t>
            </w:r>
          </w:p>
          <w:p w14:paraId="5F253F9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ürşad YAPAR</w:t>
            </w:r>
          </w:p>
        </w:tc>
      </w:tr>
      <w:tr w:rsidR="00CB52FE" w:rsidRPr="008527F6" w14:paraId="57EA1A87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D7B25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9E209A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9A09B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okal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estezikler</w:t>
            </w:r>
            <w:proofErr w:type="spellEnd"/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74740D" w14:textId="77777777" w:rsidR="007038C6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rof. Dr. </w:t>
            </w:r>
          </w:p>
          <w:p w14:paraId="2594C8D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ürşad YAPAR</w:t>
            </w:r>
          </w:p>
        </w:tc>
      </w:tr>
      <w:tr w:rsidR="00CB52FE" w:rsidRPr="008527F6" w14:paraId="44ADB472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0883E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0B862F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İZİK TED. VE REHAB.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B8C2B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nekti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oku hastalıklar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11E5E8" w14:textId="77777777" w:rsidR="00CB52FE" w:rsidRPr="008527F6" w:rsidRDefault="007311E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urçe</w:t>
            </w:r>
            <w:proofErr w:type="spellEnd"/>
            <w:r w:rsidR="008D3F7F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ÇİLESİZOĞLU YAVUZ</w:t>
            </w:r>
          </w:p>
        </w:tc>
      </w:tr>
    </w:tbl>
    <w:p w14:paraId="56F057F9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D6BCE23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0BCFF706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6 Nisan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4"/>
        <w:gridCol w:w="1749"/>
        <w:gridCol w:w="3851"/>
        <w:gridCol w:w="2128"/>
      </w:tblGrid>
      <w:tr w:rsidR="00CB52FE" w:rsidRPr="008527F6" w14:paraId="2F770AE3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4460A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3C6E0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553B4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43D0435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7B39EE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0E3859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87E55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05FE31D5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E961B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5736C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DD1CB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A3DA6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7FE9BAE3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CA636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653BC5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6D3B5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8A1F9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7A3D9405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B3A60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F5354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09E3B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71FE8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7466E89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764790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482F88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8417D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994A9E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4E56593B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0B6E6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596A60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6C411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0B0F4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7D638C72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AA13F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4CD856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84D9D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A5601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40C36D0F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0FDF8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F004B6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58F81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32967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08518C4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3BAEC5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0AC78A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9CBA1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9CCD8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D1412E8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6264A37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5F9E43D" w14:textId="77777777" w:rsidR="00CB52FE" w:rsidRPr="008527F6" w:rsidRDefault="008D3F7F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V. HAFTA                     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            DÖNEM III DERS KURULU VI</w:t>
      </w:r>
    </w:p>
    <w:p w14:paraId="0EB5E436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3009C65" w14:textId="77777777" w:rsidR="00CB52FE" w:rsidRPr="008527F6" w:rsidRDefault="008D3F7F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İNİR, KAS, İSKELET SİSTEMİ – PSİKİYATRİ</w:t>
      </w:r>
    </w:p>
    <w:p w14:paraId="797CB20B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FC74ACE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9 Nisan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4"/>
        <w:gridCol w:w="1749"/>
        <w:gridCol w:w="3851"/>
        <w:gridCol w:w="2128"/>
      </w:tblGrid>
      <w:tr w:rsidR="00CB52FE" w:rsidRPr="008527F6" w14:paraId="23FFB1DF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8D8F9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CA43A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927FE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71410AF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674EAE5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5082851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387C2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5753BDD4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57795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D7342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F8C0C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08F2B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11259B58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A6511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180FE5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A9876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BB43D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1FA217AA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C5407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C4698E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64AC0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27BD9D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455FB02A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8729041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E14C9A1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88124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5324A7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52D36923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F61B8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68B66A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ED251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B5358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2E599A30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754F8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679233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48FD2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23900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5693651C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7CF303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83902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3F299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2BBA3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5D34BB36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9AC58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999F0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7652C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51FBC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AFEF01E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14E7F26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B709CE3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 Nisan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4"/>
        <w:gridCol w:w="1749"/>
        <w:gridCol w:w="3851"/>
        <w:gridCol w:w="2128"/>
      </w:tblGrid>
      <w:tr w:rsidR="00CB52FE" w:rsidRPr="008527F6" w14:paraId="77A0141B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3F804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28755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2A4CC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69CFE3F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6768DEE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D3D41C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10552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12409457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3046B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15E4D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FA2BA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69B48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49A7894C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877E8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30E18B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D6571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D7821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3462ABC4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4AFEA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7172E0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4E47B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232581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129A1296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864593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CC06D9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396AC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EC18F0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237D58E5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C7B9C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82E73A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1803F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5D186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5365455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C8153F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8E3D361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30DA4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32857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4E47B900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4E2CA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12D79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E63B4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7D418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23EC6F58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91107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325CE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24084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5E624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07855FD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387AEA3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7439A59" w14:textId="77777777" w:rsidR="000A27C0" w:rsidRPr="008527F6" w:rsidRDefault="000A27C0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7854131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 Nisan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746"/>
        <w:gridCol w:w="3860"/>
        <w:gridCol w:w="2124"/>
      </w:tblGrid>
      <w:tr w:rsidR="00CB52FE" w:rsidRPr="008527F6" w14:paraId="39220266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22CE1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4A1C2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26FA6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861336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3FD1B0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1001DE7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PRATİK SINAV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C1352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778504FB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C2D0F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D8036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08490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E7A3D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CCB791A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1D12E2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6A5221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DD704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29987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CF8C986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F1D327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3E70F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814A0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01467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3377FE31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F57FD6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DA175F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386AB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D63A9D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01D3690B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5F6A28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078378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F71C5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064D61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1ACB16C5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718691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C442BA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4BF21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928A2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361A907F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354F2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2B090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06144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45C81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1FF8EE22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262610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8F0A0E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81978D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9FB53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BD44354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927B11B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2C20624" w14:textId="77777777" w:rsidR="00955433" w:rsidRPr="008527F6" w:rsidRDefault="00955433" w:rsidP="0095543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2 Nisan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6"/>
        <w:gridCol w:w="1754"/>
        <w:gridCol w:w="3838"/>
        <w:gridCol w:w="2134"/>
      </w:tblGrid>
      <w:tr w:rsidR="00CB52FE" w:rsidRPr="008527F6" w14:paraId="4B77BDD2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7268CB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82B2C28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49D07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9CF98E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1C29EC2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0F554EEA" w14:textId="77777777" w:rsidR="00CB52FE" w:rsidRPr="008527F6" w:rsidRDefault="008D3F7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TEORİK SINAV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C12A11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1D7B7E7C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B9ED7E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6D8CA3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D1CEA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F2E65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12F6ED15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B01D96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06BC25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0C061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532D1F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64BB223F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F20AFC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19C1C8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FFE6C5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451172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4ABE2B96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A1DB0F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019D029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53A12A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85AB427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7514BD0F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9AF73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00B4ED3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DBDE1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E36E8D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46733F90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A5DE3D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14B9250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390431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62B2D4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4DE8D36D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5A5B44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B6C2561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E2E6BB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BA94B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B52FE" w:rsidRPr="008527F6" w14:paraId="38E99DB2" w14:textId="77777777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03E259" w14:textId="77777777" w:rsidR="00CB52FE" w:rsidRPr="008527F6" w:rsidRDefault="008D3F7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80F63CC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745F81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809BE6" w14:textId="77777777" w:rsidR="00CB52FE" w:rsidRPr="008527F6" w:rsidRDefault="00CB52FE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5539904" w14:textId="77777777" w:rsidR="00CB52FE" w:rsidRPr="008527F6" w:rsidRDefault="00CB52FE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322291D" w14:textId="77777777" w:rsidR="00955433" w:rsidRPr="008527F6" w:rsidRDefault="00955433" w:rsidP="00955433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3 NİSAN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06"/>
        <w:gridCol w:w="1743"/>
        <w:gridCol w:w="3872"/>
        <w:gridCol w:w="2121"/>
      </w:tblGrid>
      <w:tr w:rsidR="00955433" w:rsidRPr="00705120" w14:paraId="2E851BF7" w14:textId="77777777" w:rsidTr="00705120">
        <w:trPr>
          <w:trHeight w:val="1"/>
        </w:trPr>
        <w:tc>
          <w:tcPr>
            <w:tcW w:w="130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8FFE58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705120">
              <w:rPr>
                <w:rFonts w:ascii="Times New Roman" w:eastAsia="Times New Roman" w:hAnsi="Times New Roman" w:cs="Times New Roman"/>
                <w:color w:val="000000" w:themeColor="text1"/>
              </w:rPr>
              <w:t>08.30  -</w:t>
            </w:r>
            <w:proofErr w:type="gramEnd"/>
            <w:r w:rsidRPr="00705120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09.20   </w:t>
            </w:r>
          </w:p>
        </w:tc>
        <w:tc>
          <w:tcPr>
            <w:tcW w:w="1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F1D7ABD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3872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FA9FC5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</w:p>
          <w:p w14:paraId="11D00CC1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</w:p>
          <w:p w14:paraId="758606D3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705120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23 NİSAN ULUSAL EGEMENLİK VE</w:t>
            </w:r>
          </w:p>
          <w:p w14:paraId="31C0CE21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05120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ÇOCUK BAYRAMI</w:t>
            </w:r>
          </w:p>
        </w:tc>
        <w:tc>
          <w:tcPr>
            <w:tcW w:w="21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B09D08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955433" w:rsidRPr="00705120" w14:paraId="6A830C10" w14:textId="77777777" w:rsidTr="00705120">
        <w:trPr>
          <w:trHeight w:val="1"/>
        </w:trPr>
        <w:tc>
          <w:tcPr>
            <w:tcW w:w="130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8EA753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705120">
              <w:rPr>
                <w:rFonts w:ascii="Times New Roman" w:eastAsia="Times New Roman" w:hAnsi="Times New Roman" w:cs="Times New Roman"/>
                <w:color w:val="000000" w:themeColor="text1"/>
              </w:rPr>
              <w:t>09.30  -</w:t>
            </w:r>
            <w:proofErr w:type="gramEnd"/>
            <w:r w:rsidRPr="00705120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0.20   </w:t>
            </w:r>
          </w:p>
        </w:tc>
        <w:tc>
          <w:tcPr>
            <w:tcW w:w="1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B5F7C3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3872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EEE129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1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40BC42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955433" w:rsidRPr="00705120" w14:paraId="6CEB5EAF" w14:textId="77777777" w:rsidTr="00705120">
        <w:trPr>
          <w:trHeight w:val="1"/>
        </w:trPr>
        <w:tc>
          <w:tcPr>
            <w:tcW w:w="130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72A4B8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705120">
              <w:rPr>
                <w:rFonts w:ascii="Times New Roman" w:eastAsia="Times New Roman" w:hAnsi="Times New Roman" w:cs="Times New Roman"/>
                <w:color w:val="000000" w:themeColor="text1"/>
              </w:rPr>
              <w:t>10.30  -</w:t>
            </w:r>
            <w:proofErr w:type="gramEnd"/>
            <w:r w:rsidRPr="00705120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1.20      </w:t>
            </w:r>
          </w:p>
        </w:tc>
        <w:tc>
          <w:tcPr>
            <w:tcW w:w="1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925F7B2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3872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9C1AC5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1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BBA665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955433" w:rsidRPr="00705120" w14:paraId="451C72F2" w14:textId="77777777" w:rsidTr="00705120">
        <w:trPr>
          <w:trHeight w:val="1"/>
        </w:trPr>
        <w:tc>
          <w:tcPr>
            <w:tcW w:w="130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9C524B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705120">
              <w:rPr>
                <w:rFonts w:ascii="Times New Roman" w:eastAsia="Times New Roman" w:hAnsi="Times New Roman" w:cs="Times New Roman"/>
                <w:color w:val="000000" w:themeColor="text1"/>
              </w:rPr>
              <w:t>11.30  -</w:t>
            </w:r>
            <w:proofErr w:type="gramEnd"/>
            <w:r w:rsidRPr="00705120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2.20</w:t>
            </w:r>
          </w:p>
        </w:tc>
        <w:tc>
          <w:tcPr>
            <w:tcW w:w="1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40DBE52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3872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4B16AD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1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B197E0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955433" w:rsidRPr="00705120" w14:paraId="7F8234FF" w14:textId="77777777" w:rsidTr="00705120">
        <w:trPr>
          <w:trHeight w:val="1"/>
        </w:trPr>
        <w:tc>
          <w:tcPr>
            <w:tcW w:w="130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F729071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1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  <w:vAlign w:val="center"/>
          </w:tcPr>
          <w:p w14:paraId="191C39C9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3872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E19BE0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1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C25C1A1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955433" w:rsidRPr="00705120" w14:paraId="2921E44B" w14:textId="77777777" w:rsidTr="00705120">
        <w:trPr>
          <w:trHeight w:val="46"/>
        </w:trPr>
        <w:tc>
          <w:tcPr>
            <w:tcW w:w="130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38100D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705120">
              <w:rPr>
                <w:rFonts w:ascii="Times New Roman" w:eastAsia="Times New Roman" w:hAnsi="Times New Roman" w:cs="Times New Roman"/>
                <w:color w:val="000000" w:themeColor="text1"/>
              </w:rPr>
              <w:t>13.30  -</w:t>
            </w:r>
            <w:proofErr w:type="gramEnd"/>
            <w:r w:rsidRPr="00705120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4.20   </w:t>
            </w:r>
          </w:p>
        </w:tc>
        <w:tc>
          <w:tcPr>
            <w:tcW w:w="1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ECC8E7A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3872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82AA4D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1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CC067E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955433" w:rsidRPr="00705120" w14:paraId="6AACD8DD" w14:textId="77777777" w:rsidTr="00705120">
        <w:trPr>
          <w:trHeight w:val="1"/>
        </w:trPr>
        <w:tc>
          <w:tcPr>
            <w:tcW w:w="130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3FE6E4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705120">
              <w:rPr>
                <w:rFonts w:ascii="Times New Roman" w:eastAsia="Times New Roman" w:hAnsi="Times New Roman" w:cs="Times New Roman"/>
                <w:color w:val="000000" w:themeColor="text1"/>
              </w:rPr>
              <w:t>14.30  -</w:t>
            </w:r>
            <w:proofErr w:type="gramEnd"/>
            <w:r w:rsidRPr="00705120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5.20   </w:t>
            </w:r>
          </w:p>
        </w:tc>
        <w:tc>
          <w:tcPr>
            <w:tcW w:w="1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8983E7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3872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963546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1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8677C0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955433" w:rsidRPr="00705120" w14:paraId="785B33F2" w14:textId="77777777" w:rsidTr="00705120">
        <w:trPr>
          <w:trHeight w:val="1"/>
        </w:trPr>
        <w:tc>
          <w:tcPr>
            <w:tcW w:w="130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088781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705120">
              <w:rPr>
                <w:rFonts w:ascii="Times New Roman" w:eastAsia="Times New Roman" w:hAnsi="Times New Roman" w:cs="Times New Roman"/>
                <w:color w:val="000000" w:themeColor="text1"/>
              </w:rPr>
              <w:t>15.30  -</w:t>
            </w:r>
            <w:proofErr w:type="gramEnd"/>
            <w:r w:rsidRPr="00705120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6.20   </w:t>
            </w:r>
          </w:p>
        </w:tc>
        <w:tc>
          <w:tcPr>
            <w:tcW w:w="1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64324F2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3872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ED43E2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12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522B7C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955433" w:rsidRPr="00705120" w14:paraId="6FFE7033" w14:textId="77777777" w:rsidTr="00705120">
        <w:trPr>
          <w:trHeight w:val="1"/>
        </w:trPr>
        <w:tc>
          <w:tcPr>
            <w:tcW w:w="1306" w:type="dxa"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E4CD83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705120">
              <w:rPr>
                <w:rFonts w:ascii="Times New Roman" w:eastAsia="Times New Roman" w:hAnsi="Times New Roman" w:cs="Times New Roman"/>
                <w:color w:val="000000" w:themeColor="text1"/>
              </w:rPr>
              <w:t>16.30  -</w:t>
            </w:r>
            <w:proofErr w:type="gramEnd"/>
            <w:r w:rsidRPr="00705120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7.20   </w:t>
            </w:r>
          </w:p>
        </w:tc>
        <w:tc>
          <w:tcPr>
            <w:tcW w:w="1743" w:type="dxa"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DAD0B82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3872" w:type="dxa"/>
            <w:vMerge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9F49CC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121" w:type="dxa"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DF1391" w14:textId="77777777" w:rsidR="00955433" w:rsidRPr="00705120" w:rsidRDefault="00955433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0A27C0" w:rsidRPr="00705120" w14:paraId="355C178A" w14:textId="77777777" w:rsidTr="00705120">
        <w:trPr>
          <w:trHeight w:val="1"/>
        </w:trPr>
        <w:tc>
          <w:tcPr>
            <w:tcW w:w="1306" w:type="dxa"/>
            <w:tcBorders>
              <w:top w:val="single" w:sz="4" w:space="0" w:color="auto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233C28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43" w:type="dxa"/>
            <w:tcBorders>
              <w:top w:val="single" w:sz="4" w:space="0" w:color="auto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5C78619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3872" w:type="dxa"/>
            <w:tcBorders>
              <w:top w:val="single" w:sz="4" w:space="0" w:color="auto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70566E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121" w:type="dxa"/>
            <w:tcBorders>
              <w:top w:val="single" w:sz="4" w:space="0" w:color="auto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B0A2A4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0A27C0" w:rsidRPr="00705120" w14:paraId="06B885B9" w14:textId="77777777" w:rsidTr="00705120">
        <w:trPr>
          <w:trHeight w:val="1"/>
        </w:trPr>
        <w:tc>
          <w:tcPr>
            <w:tcW w:w="1306" w:type="dxa"/>
            <w:shd w:val="clear" w:color="auto" w:fill="FFFFFF"/>
            <w:tcMar>
              <w:left w:w="10" w:type="dxa"/>
              <w:right w:w="10" w:type="dxa"/>
            </w:tcMar>
          </w:tcPr>
          <w:p w14:paraId="28FFD82F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43" w:type="dxa"/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154EC0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3872" w:type="dxa"/>
            <w:shd w:val="clear" w:color="auto" w:fill="FFFFFF"/>
            <w:tcMar>
              <w:left w:w="10" w:type="dxa"/>
              <w:right w:w="10" w:type="dxa"/>
            </w:tcMar>
          </w:tcPr>
          <w:p w14:paraId="1E7B0720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121" w:type="dxa"/>
            <w:shd w:val="clear" w:color="auto" w:fill="FFFFFF"/>
            <w:tcMar>
              <w:left w:w="10" w:type="dxa"/>
              <w:right w:w="10" w:type="dxa"/>
            </w:tcMar>
          </w:tcPr>
          <w:p w14:paraId="70CD1556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0A27C0" w:rsidRPr="00705120" w14:paraId="3A458FBC" w14:textId="77777777" w:rsidTr="00705120">
        <w:trPr>
          <w:trHeight w:val="1"/>
        </w:trPr>
        <w:tc>
          <w:tcPr>
            <w:tcW w:w="1306" w:type="dxa"/>
            <w:shd w:val="clear" w:color="auto" w:fill="FFFFFF"/>
            <w:tcMar>
              <w:left w:w="10" w:type="dxa"/>
              <w:right w:w="10" w:type="dxa"/>
            </w:tcMar>
          </w:tcPr>
          <w:p w14:paraId="6FEEB8E2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43" w:type="dxa"/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437BC86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3872" w:type="dxa"/>
            <w:shd w:val="clear" w:color="auto" w:fill="FFFFFF"/>
            <w:tcMar>
              <w:left w:w="10" w:type="dxa"/>
              <w:right w:w="10" w:type="dxa"/>
            </w:tcMar>
          </w:tcPr>
          <w:p w14:paraId="5948356C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121" w:type="dxa"/>
            <w:shd w:val="clear" w:color="auto" w:fill="FFFFFF"/>
            <w:tcMar>
              <w:left w:w="10" w:type="dxa"/>
              <w:right w:w="10" w:type="dxa"/>
            </w:tcMar>
          </w:tcPr>
          <w:p w14:paraId="42365AC8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tr w:rsidR="000A27C0" w:rsidRPr="00705120" w14:paraId="1642168C" w14:textId="77777777" w:rsidTr="00705120">
        <w:trPr>
          <w:trHeight w:val="1"/>
        </w:trPr>
        <w:tc>
          <w:tcPr>
            <w:tcW w:w="1306" w:type="dxa"/>
            <w:shd w:val="clear" w:color="auto" w:fill="FFFFFF"/>
            <w:tcMar>
              <w:left w:w="10" w:type="dxa"/>
              <w:right w:w="10" w:type="dxa"/>
            </w:tcMar>
          </w:tcPr>
          <w:p w14:paraId="19A7FA6A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43" w:type="dxa"/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3E6330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3872" w:type="dxa"/>
            <w:shd w:val="clear" w:color="auto" w:fill="FFFFFF"/>
            <w:tcMar>
              <w:left w:w="10" w:type="dxa"/>
              <w:right w:w="10" w:type="dxa"/>
            </w:tcMar>
          </w:tcPr>
          <w:p w14:paraId="6070087E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121" w:type="dxa"/>
            <w:shd w:val="clear" w:color="auto" w:fill="FFFFFF"/>
            <w:tcMar>
              <w:left w:w="10" w:type="dxa"/>
              <w:right w:w="10" w:type="dxa"/>
            </w:tcMar>
          </w:tcPr>
          <w:p w14:paraId="4502C4BB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  <w:bookmarkEnd w:id="5"/>
      <w:tr w:rsidR="000A27C0" w:rsidRPr="00705120" w14:paraId="2E913E05" w14:textId="77777777" w:rsidTr="00705120">
        <w:trPr>
          <w:trHeight w:val="1"/>
        </w:trPr>
        <w:tc>
          <w:tcPr>
            <w:tcW w:w="1306" w:type="dxa"/>
            <w:shd w:val="clear" w:color="auto" w:fill="FFFFFF"/>
            <w:tcMar>
              <w:left w:w="10" w:type="dxa"/>
              <w:right w:w="10" w:type="dxa"/>
            </w:tcMar>
          </w:tcPr>
          <w:p w14:paraId="0067BFD2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43" w:type="dxa"/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7368F4B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3872" w:type="dxa"/>
            <w:shd w:val="clear" w:color="auto" w:fill="FFFFFF"/>
            <w:tcMar>
              <w:left w:w="10" w:type="dxa"/>
              <w:right w:w="10" w:type="dxa"/>
            </w:tcMar>
          </w:tcPr>
          <w:p w14:paraId="7323E5F8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  <w:tc>
          <w:tcPr>
            <w:tcW w:w="2121" w:type="dxa"/>
            <w:shd w:val="clear" w:color="auto" w:fill="FFFFFF"/>
            <w:tcMar>
              <w:left w:w="10" w:type="dxa"/>
              <w:right w:w="10" w:type="dxa"/>
            </w:tcMar>
          </w:tcPr>
          <w:p w14:paraId="433A4C63" w14:textId="77777777" w:rsidR="000A27C0" w:rsidRPr="00705120" w:rsidRDefault="000A27C0" w:rsidP="00FB719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</w:rPr>
            </w:pPr>
          </w:p>
        </w:tc>
      </w:tr>
    </w:tbl>
    <w:p w14:paraId="1505074F" w14:textId="77777777" w:rsidR="00AF6147" w:rsidRPr="008527F6" w:rsidRDefault="00AF6147" w:rsidP="00705120">
      <w:pPr>
        <w:keepNext/>
        <w:widowControl w:val="0"/>
        <w:suppressAutoHyphens/>
        <w:spacing w:before="240" w:after="60" w:line="36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GİRESUN ÜNİVERSİTESİ TIP FAKÜLTESİ</w:t>
      </w:r>
    </w:p>
    <w:p w14:paraId="7CF60BBB" w14:textId="77777777" w:rsidR="00AF6147" w:rsidRPr="008527F6" w:rsidRDefault="00AF6147" w:rsidP="00AF6147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2020–2021 </w:t>
      </w:r>
      <w:proofErr w:type="gramStart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EĞİTİM -</w:t>
      </w:r>
      <w:proofErr w:type="gramEnd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ÖĞRETİM YILI</w:t>
      </w:r>
    </w:p>
    <w:p w14:paraId="062D0152" w14:textId="77777777" w:rsidR="00AF6147" w:rsidRPr="008527F6" w:rsidRDefault="00AF6147" w:rsidP="00AF6147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ÖNEM III</w:t>
      </w:r>
    </w:p>
    <w:p w14:paraId="079847FC" w14:textId="77777777" w:rsidR="00AF6147" w:rsidRPr="008527F6" w:rsidRDefault="00AF6147" w:rsidP="00AF6147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ERS KURULU VII</w:t>
      </w:r>
    </w:p>
    <w:p w14:paraId="780E53ED" w14:textId="77777777" w:rsidR="00AF6147" w:rsidRPr="008527F6" w:rsidRDefault="00AF6147" w:rsidP="00AF6147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Halk </w:t>
      </w:r>
      <w:proofErr w:type="gramStart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Sağlığı -</w:t>
      </w:r>
      <w:proofErr w:type="gramEnd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Aile Hekimliği - Adli Tıp - İlkyardım</w:t>
      </w:r>
    </w:p>
    <w:p w14:paraId="58B6B2F1" w14:textId="77777777" w:rsidR="00AF6147" w:rsidRPr="008527F6" w:rsidRDefault="00AF6147" w:rsidP="00AF6147">
      <w:pPr>
        <w:widowControl w:val="0"/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lastRenderedPageBreak/>
        <w:t>(26 Nisan 2021 – 02 Haziran 2021)</w:t>
      </w:r>
    </w:p>
    <w:p w14:paraId="73FBAD86" w14:textId="77777777" w:rsidR="00AF6147" w:rsidRPr="008527F6" w:rsidRDefault="00AF6147" w:rsidP="00AF6147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651"/>
        <w:gridCol w:w="1275"/>
        <w:gridCol w:w="1133"/>
        <w:gridCol w:w="1275"/>
        <w:gridCol w:w="1279"/>
      </w:tblGrid>
      <w:tr w:rsidR="00AF6147" w:rsidRPr="008527F6" w14:paraId="2896FDFD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3CF60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Dersler</w:t>
            </w:r>
          </w:p>
          <w:p w14:paraId="52B81AA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E4436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eorik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FA971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ratik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84258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9F83F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oru Sayısı</w:t>
            </w:r>
          </w:p>
        </w:tc>
      </w:tr>
      <w:tr w:rsidR="00362183" w:rsidRPr="008527F6" w14:paraId="0BBDA5C8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9AA987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Aile Hekimliğ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6678FC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27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93C2653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39722A1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27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8186A94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21</w:t>
            </w:r>
          </w:p>
        </w:tc>
      </w:tr>
      <w:tr w:rsidR="00362183" w:rsidRPr="008527F6" w14:paraId="1924A276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8DA05C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Adli Tıp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4D8D77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B38CFDF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D8B55FC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6E7253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7</w:t>
            </w:r>
          </w:p>
        </w:tc>
      </w:tr>
      <w:tr w:rsidR="00362183" w:rsidRPr="008527F6" w14:paraId="5CA557E8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794736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Acil Tıp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0AD9AE4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1BE01D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B7196B9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AFF70C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</w:tr>
      <w:tr w:rsidR="00362183" w:rsidRPr="008527F6" w14:paraId="1C64E313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2A433C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6623A79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69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16A2074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F6BDC95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69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7F9FCD3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55</w:t>
            </w:r>
          </w:p>
        </w:tc>
      </w:tr>
      <w:tr w:rsidR="00362183" w:rsidRPr="008527F6" w14:paraId="54A613A9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68211F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6CB9E91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C8F07A1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62474FF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FA91561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</w:tr>
      <w:tr w:rsidR="00362183" w:rsidRPr="008527F6" w14:paraId="210ACAC3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4D2A0B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5528DD5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B181A2C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6B0C2C7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11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62D405B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9</w:t>
            </w:r>
          </w:p>
        </w:tc>
      </w:tr>
      <w:tr w:rsidR="00362183" w:rsidRPr="008527F6" w14:paraId="7CD73747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115D4D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335313B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AAE919B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614B3BC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34017A0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</w:tr>
      <w:tr w:rsidR="00362183" w:rsidRPr="008527F6" w14:paraId="62C1DCA3" w14:textId="77777777" w:rsidTr="0052613D">
        <w:trPr>
          <w:trHeight w:val="1"/>
        </w:trPr>
        <w:tc>
          <w:tcPr>
            <w:tcW w:w="36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67709D32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664B717C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124</w:t>
            </w:r>
          </w:p>
        </w:tc>
        <w:tc>
          <w:tcPr>
            <w:tcW w:w="11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774D9895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76E3739A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126</w:t>
            </w:r>
          </w:p>
        </w:tc>
        <w:tc>
          <w:tcPr>
            <w:tcW w:w="1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  <w:vAlign w:val="center"/>
          </w:tcPr>
          <w:p w14:paraId="0ED6D54E" w14:textId="77777777" w:rsidR="00362183" w:rsidRPr="008527F6" w:rsidRDefault="00362183" w:rsidP="00362183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100</w:t>
            </w:r>
          </w:p>
        </w:tc>
      </w:tr>
    </w:tbl>
    <w:p w14:paraId="423A481C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50ED2D6B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Kurul Sorumlusu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: Dr. </w:t>
      </w:r>
      <w:proofErr w:type="spellStart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Öğr</w:t>
      </w:r>
      <w:proofErr w:type="spellEnd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 Üyesi Özkan ÖZAY</w:t>
      </w:r>
    </w:p>
    <w:p w14:paraId="35F43425" w14:textId="77777777" w:rsidR="00AF6147" w:rsidRPr="008527F6" w:rsidRDefault="00AF6147" w:rsidP="00AF6147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748133D9" w14:textId="77777777" w:rsidR="00AF6147" w:rsidRPr="008527F6" w:rsidRDefault="00AF6147" w:rsidP="00AF6147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 Yardımcısı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raş</w:t>
      </w:r>
      <w:proofErr w:type="spellEnd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 Gör. Dr. Funda DEMİRTAŞ KORKMAZ</w:t>
      </w:r>
    </w:p>
    <w:p w14:paraId="1BAF05D1" w14:textId="77777777" w:rsidR="00AF6147" w:rsidRPr="008527F6" w:rsidRDefault="00AF6147" w:rsidP="00AF6147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247EF1AD" w14:textId="77777777" w:rsidR="00AF6147" w:rsidRPr="008527F6" w:rsidRDefault="00AF6147" w:rsidP="00AF6147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350A5004" w14:textId="77777777" w:rsidR="00AF6147" w:rsidRPr="008527F6" w:rsidRDefault="00AF6147" w:rsidP="00AF6147">
      <w:pPr>
        <w:widowControl w:val="0"/>
        <w:suppressAutoHyphens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67AC7EF2" w14:textId="77777777" w:rsidR="00AF6147" w:rsidRPr="008527F6" w:rsidRDefault="00AF6147" w:rsidP="00AF6147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Hedefler: </w:t>
      </w: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Aile hekimliğinde çocuk hastaya genel yaklaşımı öğretmek. Zehirlenmiş ve çoklu travmaya maruz kalmış hastalarda acil yaklaşımı öğrenmek.</w:t>
      </w:r>
    </w:p>
    <w:p w14:paraId="5F8EED6B" w14:textId="77777777" w:rsidR="00AF6147" w:rsidRPr="008527F6" w:rsidRDefault="00AF6147" w:rsidP="00AF6147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Birinci basamakta gebe ve menopoz takibi bilgisini edinme.</w:t>
      </w:r>
    </w:p>
    <w:p w14:paraId="0937041B" w14:textId="77777777" w:rsidR="00AF6147" w:rsidRPr="008527F6" w:rsidRDefault="00AF6147" w:rsidP="00AF6147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Reçete nasıl yazılır, reçete yazılırken akılcı ilaç seçimi, ilaç etkileşmeleri,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terapötik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şdeğerlik açısından dikkat edilecek hususların öğretilmesi</w:t>
      </w:r>
    </w:p>
    <w:p w14:paraId="1EA5384F" w14:textId="77777777" w:rsidR="00AF6147" w:rsidRPr="008527F6" w:rsidRDefault="00AF6147" w:rsidP="00AF6147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Primer sağlık hizmeti, koruyucu hekimliğin tanımını, sağlık eğitimi, sağlık hizmetleri ve sağlık sigortası uygulamalarının ilkelerini; aile hekimliğinin temel özelliklerini, birinci basamaktaki çalışma kriterlerini </w:t>
      </w:r>
      <w:proofErr w:type="spellStart"/>
      <w:proofErr w:type="gram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kavramak.Halk</w:t>
      </w:r>
      <w:proofErr w:type="spellEnd"/>
      <w:proofErr w:type="gram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ağlığının temel ilke ve hedeflerini kavramak. Halk sağlığının uğraşı alanlarını, bu alanlardaki uygulamaları ve başlıca sorunları tanımak, önemli hastalık kavramını öğrenmek, sağlığı iyileştirmek ve geliştirme ve muhafaza etmek için ilgili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komponentler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hakkında bilgi edinmek.</w:t>
      </w:r>
    </w:p>
    <w:p w14:paraId="436DE087" w14:textId="77777777" w:rsidR="00AF6147" w:rsidRPr="008527F6" w:rsidRDefault="00AF6147" w:rsidP="00AF6147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dli tıp ile ilgili temel bilgiler, hekimin yasal sorumlulukları ve adli rapor yazım kuralları ile adli </w:t>
      </w:r>
      <w:proofErr w:type="spellStart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>olgulardahekimlerin</w:t>
      </w:r>
      <w:proofErr w:type="spellEnd"/>
      <w:r w:rsidRPr="008527F6"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görevlerini öğrenmek.</w:t>
      </w:r>
    </w:p>
    <w:p w14:paraId="694B6CDD" w14:textId="77777777" w:rsidR="00AF6147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tbl>
      <w:tblPr>
        <w:tblpPr w:leftFromText="141" w:rightFromText="141" w:vertAnchor="text" w:tblpXSpec="center" w:tblpY="1"/>
        <w:tblOverlap w:val="never"/>
        <w:tblW w:w="89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</w:tblCellMar>
        <w:tblLook w:val="01E0" w:firstRow="1" w:lastRow="1" w:firstColumn="1" w:lastColumn="1" w:noHBand="0" w:noVBand="0"/>
      </w:tblPr>
      <w:tblGrid>
        <w:gridCol w:w="4454"/>
        <w:gridCol w:w="4525"/>
      </w:tblGrid>
      <w:tr w:rsidR="00B852B9" w:rsidRPr="008527F6" w14:paraId="3E8DEA05" w14:textId="77777777" w:rsidTr="00FA0919">
        <w:tc>
          <w:tcPr>
            <w:tcW w:w="8979" w:type="dxa"/>
            <w:gridSpan w:val="2"/>
            <w:shd w:val="clear" w:color="auto" w:fill="auto"/>
            <w:vAlign w:val="center"/>
          </w:tcPr>
          <w:p w14:paraId="0D9C419D" w14:textId="77777777" w:rsidR="00B852B9" w:rsidRPr="00563D60" w:rsidRDefault="00B852B9" w:rsidP="00FA0919">
            <w:pPr>
              <w:tabs>
                <w:tab w:val="center" w:pos="4536"/>
                <w:tab w:val="right" w:pos="9072"/>
              </w:tabs>
              <w:spacing w:line="360" w:lineRule="auto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VII</w:t>
            </w:r>
            <w:r w:rsidRPr="00563D60">
              <w:rPr>
                <w:b/>
                <w:bCs/>
                <w:color w:val="000000" w:themeColor="text1"/>
                <w:sz w:val="20"/>
                <w:szCs w:val="20"/>
              </w:rPr>
              <w:t>. DERS KURULU ÜYELERİ</w:t>
            </w:r>
          </w:p>
        </w:tc>
      </w:tr>
      <w:tr w:rsidR="00B852B9" w:rsidRPr="008527F6" w14:paraId="22E6C1DE" w14:textId="77777777" w:rsidTr="00FA0919">
        <w:tc>
          <w:tcPr>
            <w:tcW w:w="4454" w:type="dxa"/>
            <w:shd w:val="clear" w:color="auto" w:fill="auto"/>
          </w:tcPr>
          <w:p w14:paraId="65578E51" w14:textId="77777777" w:rsidR="00B852B9" w:rsidRPr="008527F6" w:rsidRDefault="00B852B9" w:rsidP="00FA0919">
            <w:pPr>
              <w:spacing w:line="276" w:lineRule="auto"/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Aile Hekimliği</w:t>
            </w:r>
          </w:p>
        </w:tc>
        <w:tc>
          <w:tcPr>
            <w:tcW w:w="4525" w:type="dxa"/>
            <w:shd w:val="clear" w:color="auto" w:fill="auto"/>
          </w:tcPr>
          <w:p w14:paraId="784588E0" w14:textId="77777777" w:rsidR="0072284F" w:rsidRDefault="0072284F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284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Hülya AKAN</w:t>
            </w:r>
          </w:p>
          <w:p w14:paraId="52EB2B3E" w14:textId="5A11CF2B" w:rsidR="00B852B9" w:rsidRPr="00A578C5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zu AYRALER</w:t>
            </w:r>
          </w:p>
        </w:tc>
      </w:tr>
      <w:tr w:rsidR="00B852B9" w:rsidRPr="008527F6" w14:paraId="6D00705C" w14:textId="77777777" w:rsidTr="00FA0919">
        <w:tc>
          <w:tcPr>
            <w:tcW w:w="4454" w:type="dxa"/>
            <w:shd w:val="clear" w:color="auto" w:fill="auto"/>
          </w:tcPr>
          <w:p w14:paraId="09A81B0C" w14:textId="77777777" w:rsidR="00B852B9" w:rsidRPr="008527F6" w:rsidRDefault="00B852B9" w:rsidP="00FA0919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Adli Tıp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11225415" w14:textId="77777777" w:rsidR="00B852B9" w:rsidRPr="00C165CD" w:rsidRDefault="00B852B9" w:rsidP="00FA0919">
            <w:pPr>
              <w:tabs>
                <w:tab w:val="center" w:pos="4536"/>
                <w:tab w:val="right" w:pos="9072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165C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lgili Öğretim Üyeleri</w:t>
            </w:r>
          </w:p>
        </w:tc>
      </w:tr>
      <w:tr w:rsidR="00B852B9" w:rsidRPr="008527F6" w14:paraId="10CC891D" w14:textId="77777777" w:rsidTr="00FA0919">
        <w:tc>
          <w:tcPr>
            <w:tcW w:w="4454" w:type="dxa"/>
            <w:shd w:val="clear" w:color="auto" w:fill="auto"/>
          </w:tcPr>
          <w:p w14:paraId="44E3653E" w14:textId="77777777" w:rsidR="00B852B9" w:rsidRPr="008527F6" w:rsidRDefault="00B852B9" w:rsidP="00FA0919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Acil Tıp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62AFE40C" w14:textId="77777777" w:rsidR="00B852B9" w:rsidRPr="008527F6" w:rsidRDefault="00FA0919" w:rsidP="00FA0919">
            <w:pPr>
              <w:tabs>
                <w:tab w:val="center" w:pos="4536"/>
                <w:tab w:val="right" w:pos="9072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B852B9" w:rsidRPr="008527F6" w14:paraId="15FECEF3" w14:textId="77777777" w:rsidTr="00FA0919">
        <w:tc>
          <w:tcPr>
            <w:tcW w:w="4454" w:type="dxa"/>
            <w:shd w:val="clear" w:color="auto" w:fill="auto"/>
          </w:tcPr>
          <w:p w14:paraId="11B4CE77" w14:textId="77777777" w:rsidR="00B852B9" w:rsidRPr="008527F6" w:rsidRDefault="00B852B9" w:rsidP="00FA0919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lk Sağlığı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60617628" w14:textId="77777777" w:rsidR="00B852B9" w:rsidRPr="008527F6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B852B9" w:rsidRPr="008527F6" w14:paraId="40B4C60A" w14:textId="77777777" w:rsidTr="00FA0919">
        <w:tc>
          <w:tcPr>
            <w:tcW w:w="4454" w:type="dxa"/>
            <w:shd w:val="clear" w:color="auto" w:fill="auto"/>
          </w:tcPr>
          <w:p w14:paraId="6B5601C3" w14:textId="77777777" w:rsidR="00B852B9" w:rsidRPr="008527F6" w:rsidRDefault="00B852B9" w:rsidP="00FA0919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Farmakoloji</w:t>
            </w:r>
          </w:p>
        </w:tc>
        <w:tc>
          <w:tcPr>
            <w:tcW w:w="4525" w:type="dxa"/>
            <w:shd w:val="clear" w:color="auto" w:fill="auto"/>
          </w:tcPr>
          <w:p w14:paraId="5D8E8C9A" w14:textId="77777777" w:rsidR="00B852B9" w:rsidRPr="008527F6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Selçuk TAKIR</w:t>
            </w:r>
          </w:p>
        </w:tc>
      </w:tr>
      <w:tr w:rsidR="00B852B9" w:rsidRPr="008527F6" w14:paraId="5B55BA37" w14:textId="77777777" w:rsidTr="00FA0919">
        <w:tc>
          <w:tcPr>
            <w:tcW w:w="4454" w:type="dxa"/>
            <w:shd w:val="clear" w:color="auto" w:fill="auto"/>
          </w:tcPr>
          <w:p w14:paraId="721E3C28" w14:textId="77777777" w:rsidR="00B852B9" w:rsidRPr="008527F6" w:rsidRDefault="00B852B9" w:rsidP="00FA0919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Biyokimya</w:t>
            </w:r>
          </w:p>
        </w:tc>
        <w:tc>
          <w:tcPr>
            <w:tcW w:w="4525" w:type="dxa"/>
            <w:shd w:val="clear" w:color="auto" w:fill="auto"/>
          </w:tcPr>
          <w:p w14:paraId="0CF6B229" w14:textId="77777777" w:rsidR="00B852B9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rat USTA</w:t>
            </w:r>
          </w:p>
          <w:p w14:paraId="6F1D8A76" w14:textId="77777777" w:rsidR="00B852B9" w:rsidRPr="008527F6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mer EMECEN</w:t>
            </w:r>
          </w:p>
        </w:tc>
      </w:tr>
      <w:tr w:rsidR="00B852B9" w:rsidRPr="008527F6" w14:paraId="42A7A6E4" w14:textId="77777777" w:rsidTr="00FA0919">
        <w:tc>
          <w:tcPr>
            <w:tcW w:w="4454" w:type="dxa"/>
            <w:shd w:val="clear" w:color="auto" w:fill="auto"/>
          </w:tcPr>
          <w:p w14:paraId="02D5B8CF" w14:textId="77777777" w:rsidR="00B852B9" w:rsidRPr="008527F6" w:rsidRDefault="00B852B9" w:rsidP="00FA091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lastRenderedPageBreak/>
              <w:t>Tıbbi Genetik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C1F9518" w14:textId="77777777" w:rsidR="00B852B9" w:rsidRPr="008527F6" w:rsidRDefault="00B852B9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. Başak TEKER</w:t>
            </w:r>
          </w:p>
        </w:tc>
      </w:tr>
    </w:tbl>
    <w:p w14:paraId="34BA5C42" w14:textId="77777777" w:rsidR="00B852B9" w:rsidRPr="008527F6" w:rsidRDefault="00B852B9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C722B3D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2F1A623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B7F8AF8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. HAFTA                     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    </w:t>
      </w:r>
      <w:r w:rsidR="002941E1"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           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DÖNEM III DERS KURULU VII</w:t>
      </w:r>
    </w:p>
    <w:p w14:paraId="2703287B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F34CF19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HALK </w:t>
      </w:r>
      <w:proofErr w:type="gramStart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SAĞLIĞI -</w:t>
      </w:r>
      <w:proofErr w:type="gramEnd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AİLE HEKİMLİĞİ - ADLİ TIP – İLKYARDIM</w:t>
      </w:r>
    </w:p>
    <w:p w14:paraId="67F9D8CE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76FF5829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3CE60A5E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6 Nisan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39"/>
        <w:gridCol w:w="1874"/>
        <w:gridCol w:w="3713"/>
        <w:gridCol w:w="2116"/>
      </w:tblGrid>
      <w:tr w:rsidR="00AF6147" w:rsidRPr="008527F6" w14:paraId="2E84C1E9" w14:textId="77777777" w:rsidTr="0052613D">
        <w:trPr>
          <w:trHeight w:val="1"/>
        </w:trPr>
        <w:tc>
          <w:tcPr>
            <w:tcW w:w="14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287A2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E351B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C26C4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C11D0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CD3AD8D" w14:textId="77777777" w:rsidTr="0052613D">
        <w:trPr>
          <w:trHeight w:val="1"/>
        </w:trPr>
        <w:tc>
          <w:tcPr>
            <w:tcW w:w="14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0FCC0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1408B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9ED68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97E90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A998DF5" w14:textId="77777777" w:rsidTr="0052613D">
        <w:trPr>
          <w:trHeight w:val="1"/>
        </w:trPr>
        <w:tc>
          <w:tcPr>
            <w:tcW w:w="14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B5C54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5EF4F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E8610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E007D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1B6BB3C2" w14:textId="77777777" w:rsidTr="0052613D">
        <w:trPr>
          <w:trHeight w:val="1"/>
        </w:trPr>
        <w:tc>
          <w:tcPr>
            <w:tcW w:w="14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E7DB7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DAB6C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A1B3C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7A8C7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7072859A" w14:textId="77777777" w:rsidTr="0052613D">
        <w:tc>
          <w:tcPr>
            <w:tcW w:w="14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DDBDD2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6BF626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2DF4D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916882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7465FF9" w14:textId="77777777" w:rsidTr="0052613D">
        <w:trPr>
          <w:trHeight w:val="1"/>
        </w:trPr>
        <w:tc>
          <w:tcPr>
            <w:tcW w:w="14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7C56C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194D6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BA7AA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00082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14A53F7E" w14:textId="77777777" w:rsidTr="0052613D">
        <w:trPr>
          <w:trHeight w:val="1"/>
        </w:trPr>
        <w:tc>
          <w:tcPr>
            <w:tcW w:w="14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DC7AB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5CC59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14855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4C855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170BB11B" w14:textId="77777777" w:rsidTr="0052613D">
        <w:tc>
          <w:tcPr>
            <w:tcW w:w="14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817E2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D216B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BDE47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F354D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5326BD8" w14:textId="77777777" w:rsidTr="0052613D">
        <w:tc>
          <w:tcPr>
            <w:tcW w:w="145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9604D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458AF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F2240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5C7CF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A5FF0B7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DA2A5F9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3C62748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 Nisan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4"/>
        <w:gridCol w:w="1846"/>
        <w:gridCol w:w="3767"/>
        <w:gridCol w:w="2145"/>
      </w:tblGrid>
      <w:tr w:rsidR="00AF6147" w:rsidRPr="008527F6" w14:paraId="27F97BE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DDEF9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3D463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BB044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ığı kavramı ve gelişme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9F9A92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. Özkan ÖZAY</w:t>
            </w:r>
          </w:p>
        </w:tc>
      </w:tr>
      <w:tr w:rsidR="00AF6147" w:rsidRPr="008527F6" w14:paraId="6725507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1219F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7BE20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9B7F6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ığı kavramı ve gelişme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72C610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. Özkan ÖZAY</w:t>
            </w:r>
          </w:p>
        </w:tc>
      </w:tr>
      <w:tr w:rsidR="00AF6147" w:rsidRPr="008527F6" w14:paraId="5000356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8DD53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39072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D4462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ğlık-hastalık kavramları ve sağlığın belirleyicileri</w:t>
            </w:r>
          </w:p>
          <w:p w14:paraId="0593F7A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8F641C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4DF6560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0C8E5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BDCA7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0C304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ğlık-hastalık kavramları ve sağlığın belirleyici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A53531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7BDB1A7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E4EC0A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E41A16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D9EB6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129638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F5AD8A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930F7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C4FF9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8E99B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ğlığın gösterge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AB514C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451976B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375FA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5D7EB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D2B4F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rkiye’de önemli sağlık sorunlar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74CE41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5AEE4BA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ED3CC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416B6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C1D81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8B880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B378D6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DA5BE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058DC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1C0C3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0D886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D3846C3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2FF9656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8 Nisan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2"/>
        <w:gridCol w:w="1824"/>
        <w:gridCol w:w="3751"/>
        <w:gridCol w:w="2205"/>
      </w:tblGrid>
      <w:tr w:rsidR="00AF6147" w:rsidRPr="008527F6" w14:paraId="461B660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371F8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C095E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43399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05806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8DBCDF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26E5E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4DA47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AAED6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Zehirlenmelere genel yaklaşım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634F09" w14:textId="77777777" w:rsidR="00AF6147" w:rsidRPr="008527F6" w:rsidRDefault="00FA0919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AF6147" w:rsidRPr="008527F6" w14:paraId="4054650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79FB7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9B1B41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55B8D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asetamo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zehirlenme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A18ABE" w14:textId="77777777" w:rsidR="00AF6147" w:rsidRPr="008527F6" w:rsidRDefault="00FA0919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AF6147" w:rsidRPr="008527F6" w14:paraId="5203188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B58F4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045307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61112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bonmonoksit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zehirlenme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DB2ABA" w14:textId="77777777" w:rsidR="00AF6147" w:rsidRPr="008527F6" w:rsidRDefault="00FA0919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AF6147" w:rsidRPr="008527F6" w14:paraId="08817BD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BD1EA8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F1E5EC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270B8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3F210F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ADF534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77E19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15F71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B5A8D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mograf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1A23E1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311635A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8B34F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7AF37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DA137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mografik ölçütle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2A694A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444C264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14B4D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6B456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53107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AC2D2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2121ADF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65B82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570C2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7A3FC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ECDE8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41CD805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197FD21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ED68F24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 Nisan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0"/>
        <w:gridCol w:w="1823"/>
        <w:gridCol w:w="3802"/>
        <w:gridCol w:w="2137"/>
      </w:tblGrid>
      <w:tr w:rsidR="00AF6147" w:rsidRPr="008527F6" w14:paraId="2AB3865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3E1BB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BB07C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2699F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pidemiyolojiye giriş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ED5A72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430E202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361AB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ABA72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38B11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ıta Dayalı Tıp ve Araştırma yöntem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EE164B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  <w:p w14:paraId="63DA26C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10D01BD9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F3F75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D64C4E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E1EAB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nıta Dayalı Tıp ve Araştırma yöntem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F7504B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05CD186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C91C1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466F8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32309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anımlayıcı Araştırma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7FE04F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4E170DF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82E223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CE3D9C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25439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C9EAB1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7071931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7E95F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4B0BA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0ADBF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esitse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raştırma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A635FA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2A3931F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246F9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DA8B9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28EF9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aka –kontrol araştırmalar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7D9E92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4093E320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3E8BF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8DA97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AB804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hort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raştırmalar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648D77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6895C5E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7D14C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91C03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88269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neysel araştırma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3C7D0A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</w:tbl>
    <w:p w14:paraId="54D6A7AE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9EB99D9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E79F94A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85D7575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46FE0CC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0 Nisan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0"/>
        <w:gridCol w:w="1856"/>
        <w:gridCol w:w="3743"/>
        <w:gridCol w:w="2183"/>
      </w:tblGrid>
      <w:tr w:rsidR="00A63967" w:rsidRPr="008527F6" w14:paraId="34212AA8" w14:textId="77777777" w:rsidTr="00A63967">
        <w:trPr>
          <w:trHeight w:val="1"/>
        </w:trPr>
        <w:tc>
          <w:tcPr>
            <w:tcW w:w="12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0FBD0A" w14:textId="77777777" w:rsidR="00A63967" w:rsidRPr="008527F6" w:rsidRDefault="00A63967" w:rsidP="00A6396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D3F4B0" w14:textId="77777777" w:rsidR="00A63967" w:rsidRPr="008527F6" w:rsidRDefault="00A63967" w:rsidP="00A6396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5EC56D" w14:textId="77777777" w:rsidR="00A63967" w:rsidRPr="008527F6" w:rsidRDefault="00A63967" w:rsidP="00A6396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le hekimliğinin tanımı, tarihçesi ve temel öz.</w:t>
            </w:r>
          </w:p>
        </w:tc>
        <w:tc>
          <w:tcPr>
            <w:tcW w:w="2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C8B6FF" w14:textId="77777777" w:rsidR="00A63967" w:rsidRPr="00A63967" w:rsidRDefault="00A63967" w:rsidP="00A6396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A63967">
              <w:rPr>
                <w:sz w:val="24"/>
                <w:szCs w:val="24"/>
              </w:rPr>
              <w:t>Prof</w:t>
            </w:r>
            <w:proofErr w:type="spellEnd"/>
            <w:r w:rsidRPr="00A63967">
              <w:rPr>
                <w:sz w:val="24"/>
                <w:szCs w:val="24"/>
              </w:rPr>
              <w:t xml:space="preserve"> </w:t>
            </w:r>
            <w:proofErr w:type="spellStart"/>
            <w:r w:rsidRPr="00A63967">
              <w:rPr>
                <w:sz w:val="24"/>
                <w:szCs w:val="24"/>
              </w:rPr>
              <w:t>Dr</w:t>
            </w:r>
            <w:proofErr w:type="spellEnd"/>
            <w:r w:rsidRPr="00A63967">
              <w:rPr>
                <w:sz w:val="24"/>
                <w:szCs w:val="24"/>
              </w:rPr>
              <w:t xml:space="preserve"> Hülya AKAN</w:t>
            </w:r>
          </w:p>
        </w:tc>
      </w:tr>
      <w:tr w:rsidR="00A63967" w:rsidRPr="008527F6" w14:paraId="7F4F1380" w14:textId="77777777" w:rsidTr="00A63967">
        <w:trPr>
          <w:trHeight w:val="1"/>
        </w:trPr>
        <w:tc>
          <w:tcPr>
            <w:tcW w:w="12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6E3696" w14:textId="77777777" w:rsidR="00A63967" w:rsidRPr="008527F6" w:rsidRDefault="00A63967" w:rsidP="00A6396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31043D" w14:textId="77777777" w:rsidR="00A63967" w:rsidRPr="008527F6" w:rsidRDefault="00A63967" w:rsidP="00A6396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7C79CB" w14:textId="77777777" w:rsidR="00A63967" w:rsidRPr="008527F6" w:rsidRDefault="00A63967" w:rsidP="00A6396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.Basama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ağlık hizme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rgütlen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finansman modelleri</w:t>
            </w:r>
          </w:p>
        </w:tc>
        <w:tc>
          <w:tcPr>
            <w:tcW w:w="2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592E39" w14:textId="77777777" w:rsidR="00A63967" w:rsidRPr="00A63967" w:rsidRDefault="00A63967" w:rsidP="00A6396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A63967">
              <w:rPr>
                <w:sz w:val="24"/>
                <w:szCs w:val="24"/>
              </w:rPr>
              <w:t>Prof</w:t>
            </w:r>
            <w:proofErr w:type="spellEnd"/>
            <w:r w:rsidRPr="00A63967">
              <w:rPr>
                <w:sz w:val="24"/>
                <w:szCs w:val="24"/>
              </w:rPr>
              <w:t xml:space="preserve"> </w:t>
            </w:r>
            <w:proofErr w:type="spellStart"/>
            <w:r w:rsidRPr="00A63967">
              <w:rPr>
                <w:sz w:val="24"/>
                <w:szCs w:val="24"/>
              </w:rPr>
              <w:t>Dr</w:t>
            </w:r>
            <w:proofErr w:type="spellEnd"/>
            <w:r w:rsidRPr="00A63967">
              <w:rPr>
                <w:sz w:val="24"/>
                <w:szCs w:val="24"/>
              </w:rPr>
              <w:t xml:space="preserve"> Hülya AKAN</w:t>
            </w:r>
          </w:p>
        </w:tc>
      </w:tr>
      <w:tr w:rsidR="00AF6147" w:rsidRPr="008527F6" w14:paraId="52B1C768" w14:textId="77777777" w:rsidTr="00A63967">
        <w:trPr>
          <w:trHeight w:val="1"/>
        </w:trPr>
        <w:tc>
          <w:tcPr>
            <w:tcW w:w="12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AC0AB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22DF1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D4AD4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rinci basamakta tıbbi kayıt ve kodlama</w:t>
            </w:r>
          </w:p>
        </w:tc>
        <w:tc>
          <w:tcPr>
            <w:tcW w:w="2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083A50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zu AYRALER</w:t>
            </w:r>
          </w:p>
        </w:tc>
      </w:tr>
      <w:tr w:rsidR="00AF6147" w:rsidRPr="008527F6" w14:paraId="1C8D63AF" w14:textId="77777777" w:rsidTr="00A63967">
        <w:trPr>
          <w:trHeight w:val="1"/>
        </w:trPr>
        <w:tc>
          <w:tcPr>
            <w:tcW w:w="12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3BD16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6DD101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C0357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le hekimliğinde hasta eğitimi</w:t>
            </w:r>
          </w:p>
        </w:tc>
        <w:tc>
          <w:tcPr>
            <w:tcW w:w="2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D05658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zu AYRALER</w:t>
            </w:r>
          </w:p>
        </w:tc>
      </w:tr>
      <w:tr w:rsidR="00AF6147" w:rsidRPr="008527F6" w14:paraId="0D77F6AD" w14:textId="77777777" w:rsidTr="00A63967">
        <w:trPr>
          <w:trHeight w:val="1"/>
        </w:trPr>
        <w:tc>
          <w:tcPr>
            <w:tcW w:w="12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735F1C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B88A0B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8AE62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2AC0CE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ECF4202" w14:textId="77777777" w:rsidTr="00A63967">
        <w:trPr>
          <w:trHeight w:val="1"/>
        </w:trPr>
        <w:tc>
          <w:tcPr>
            <w:tcW w:w="12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3F0EE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2ACB3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C3ECE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odolojik Araştırmalar</w:t>
            </w:r>
          </w:p>
        </w:tc>
        <w:tc>
          <w:tcPr>
            <w:tcW w:w="2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634808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6799AD91" w14:textId="77777777" w:rsidTr="00A63967">
        <w:trPr>
          <w:trHeight w:val="1"/>
        </w:trPr>
        <w:tc>
          <w:tcPr>
            <w:tcW w:w="12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241E2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A6307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9EEF3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pidemiyolojide nedensellik</w:t>
            </w:r>
          </w:p>
        </w:tc>
        <w:tc>
          <w:tcPr>
            <w:tcW w:w="2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4C2E51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. Özkan ÖZAY</w:t>
            </w:r>
          </w:p>
        </w:tc>
      </w:tr>
      <w:tr w:rsidR="00AF6147" w:rsidRPr="008527F6" w14:paraId="4428FE11" w14:textId="77777777" w:rsidTr="00A63967">
        <w:trPr>
          <w:trHeight w:val="1"/>
        </w:trPr>
        <w:tc>
          <w:tcPr>
            <w:tcW w:w="12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A4933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B0119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9F0C8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pidemiyolojide özelleşmiş konular</w:t>
            </w:r>
          </w:p>
        </w:tc>
        <w:tc>
          <w:tcPr>
            <w:tcW w:w="2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B0152B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12C773EF" w14:textId="77777777" w:rsidTr="00A63967">
        <w:trPr>
          <w:trHeight w:val="1"/>
        </w:trPr>
        <w:tc>
          <w:tcPr>
            <w:tcW w:w="126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A7BE4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5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3C479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927D7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E4E8E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8B74A08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A9FBCD7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D1C7D30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I. HAFTA                                        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DÖNEM III DERS KURULU VII</w:t>
      </w:r>
    </w:p>
    <w:p w14:paraId="28FB88A9" w14:textId="77777777" w:rsidR="00AF6147" w:rsidRPr="008527F6" w:rsidRDefault="00AF6147" w:rsidP="00AF6147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54B6764A" w14:textId="77777777" w:rsidR="00AF6147" w:rsidRPr="008527F6" w:rsidRDefault="00AF6147" w:rsidP="00AF6147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>HALK SAĞLIĞI-AİLE HEKİMLİĞİ-ADLİ TIP-İLK YARDIM</w:t>
      </w:r>
    </w:p>
    <w:p w14:paraId="76E4C5E1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1883024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0ABA208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373D549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 Mayıs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9"/>
        <w:gridCol w:w="1863"/>
        <w:gridCol w:w="3713"/>
        <w:gridCol w:w="2197"/>
      </w:tblGrid>
      <w:tr w:rsidR="00AF6147" w:rsidRPr="008527F6" w14:paraId="502842D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CA3D3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29A5B64" w14:textId="77777777" w:rsidR="00AF6147" w:rsidRPr="008527F6" w:rsidRDefault="00AF6147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B0D5F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le hekimliğinde çocuk hastaya yaklaşım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0CEE8D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zu AYRALER</w:t>
            </w:r>
          </w:p>
        </w:tc>
      </w:tr>
      <w:tr w:rsidR="00AF6147" w:rsidRPr="008527F6" w14:paraId="303D1FB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98B44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448EBE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8EA3C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rinci basamakta periyodik sağlık muayene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2EFA18" w14:textId="77777777" w:rsidR="00AF6147" w:rsidRPr="008527F6" w:rsidRDefault="00487D4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487D4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</w:t>
            </w:r>
            <w:proofErr w:type="spellEnd"/>
            <w:r w:rsidRPr="00487D4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487D4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</w:t>
            </w:r>
            <w:proofErr w:type="spellEnd"/>
            <w:r w:rsidRPr="00487D4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ülya AKAN</w:t>
            </w:r>
          </w:p>
        </w:tc>
      </w:tr>
      <w:tr w:rsidR="00AF6147" w:rsidRPr="008527F6" w14:paraId="4816DB6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F5B34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3EA71F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2226A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irinci basamakta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amnez</w:t>
            </w:r>
            <w:proofErr w:type="spellEnd"/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30E6E6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zu AYRALER</w:t>
            </w:r>
          </w:p>
        </w:tc>
      </w:tr>
      <w:tr w:rsidR="00AF6147" w:rsidRPr="008527F6" w14:paraId="6511177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EC9E3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7E97F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98E5D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rinci basamakta fizik muayene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B5BC99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zu AYRALER</w:t>
            </w:r>
          </w:p>
        </w:tc>
      </w:tr>
      <w:tr w:rsidR="00AF6147" w:rsidRPr="008527F6" w14:paraId="5D685D0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BBE20E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801DEC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CBE7A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B830BC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F6ECF5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C5160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E9FD0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9BE4A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oplumsal cinsiyet kavramı ve sağlığa etki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9EE974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03F5265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164D3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9E4CA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EF18D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ın ve sağlık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9944E7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24D7883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CD8C7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925A1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9617D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ne Ölümleri ve Neden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1E6363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10D071C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92334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C5D73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DE9AF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eme sağlığ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EC0032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</w:tbl>
    <w:p w14:paraId="27A9C3A0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6C28CEB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0A4EB43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31E245A7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 Mayıs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9"/>
        <w:gridCol w:w="1834"/>
        <w:gridCol w:w="3763"/>
        <w:gridCol w:w="2156"/>
      </w:tblGrid>
      <w:tr w:rsidR="00AF6147" w:rsidRPr="008527F6" w14:paraId="619C8E8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96E91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79E86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D4D23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le planlamas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906C6F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6B23FBE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13BCD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402CA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FD73A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le planlamas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4BCDD4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6771BE5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83CE7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94ADA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D7CF1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ğum öncesi bakım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3182BF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. Özkan ÖZAY</w:t>
            </w:r>
          </w:p>
        </w:tc>
      </w:tr>
      <w:tr w:rsidR="00AF6147" w:rsidRPr="008527F6" w14:paraId="07C827D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9EF69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674F3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5769B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ve sağlık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8079AA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4185508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4ADBFC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8A2BFC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A445F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71D7E5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087143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6F6BC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86096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24A8E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ve sağlık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6FE3E8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233423D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1F997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500E8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4A1AC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ruyucu Bebek ve Çocuk Sağlığı Programlar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F1ED93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7758E43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4F469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531E9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CA432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kul sağlığ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7E1783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54EFF80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37F3D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923B4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F8C0C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09402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50B2426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7768617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 Mayıs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5"/>
        <w:gridCol w:w="1819"/>
        <w:gridCol w:w="3832"/>
        <w:gridCol w:w="2126"/>
      </w:tblGrid>
      <w:tr w:rsidR="00AF6147" w:rsidRPr="008527F6" w14:paraId="3A59CDD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031AB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24A9B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İ TIP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8F6CA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 tıbba giriş ve hekimlerin yasal sorumluluklar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49269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gili öğretim üyesi</w:t>
            </w:r>
          </w:p>
        </w:tc>
      </w:tr>
      <w:tr w:rsidR="00AF6147" w:rsidRPr="008527F6" w14:paraId="7C335B3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397A6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1AADF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İ TIP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8FEA8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Ölümü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zyopatolojisi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beyin ölümü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2590D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gili öğretim üyesi</w:t>
            </w:r>
          </w:p>
        </w:tc>
      </w:tr>
      <w:tr w:rsidR="00AF6147" w:rsidRPr="008527F6" w14:paraId="48B62FF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3FC45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E5B4830" w14:textId="77777777" w:rsidR="00AF6147" w:rsidRPr="008527F6" w:rsidRDefault="00AF6147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İ TIP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ED67C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 rapor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B401C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gili öğretim üyesi</w:t>
            </w:r>
          </w:p>
        </w:tc>
      </w:tr>
      <w:tr w:rsidR="00AF6147" w:rsidRPr="008527F6" w14:paraId="52A4CE5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5B522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A6A7A55" w14:textId="77777777" w:rsidR="00AF6147" w:rsidRPr="008527F6" w:rsidRDefault="00AF6147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İ TIP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E3C72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sfik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lümle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5BE67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gili öğretim üyesi</w:t>
            </w:r>
          </w:p>
        </w:tc>
      </w:tr>
      <w:tr w:rsidR="00AF6147" w:rsidRPr="008527F6" w14:paraId="41E9952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78C435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B00E7E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CD6DB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FF62B5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2DAEC72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0CC0C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4B8B0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222A8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alıtsal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ntalretardasyonlar</w:t>
            </w:r>
            <w:proofErr w:type="spellEnd"/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C5FE05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. Başak TEKER</w:t>
            </w:r>
          </w:p>
        </w:tc>
      </w:tr>
      <w:tr w:rsidR="00AF6147" w:rsidRPr="008527F6" w14:paraId="4610ED2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1B0BF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A7ED8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50679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laşıcı Olmayan Hastalıkların Kontrolü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A26531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68D2CDB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65ED2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477C5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79A53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laşıcı Olmayan Hastalıkların Kontrolü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C31A3F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5E2978D5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2B7FE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D5F21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B5594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ğlık Eğitim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2E3163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</w:tbl>
    <w:p w14:paraId="780D635C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4A9B469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 Mayıs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7"/>
        <w:gridCol w:w="1832"/>
        <w:gridCol w:w="3757"/>
        <w:gridCol w:w="2166"/>
      </w:tblGrid>
      <w:tr w:rsidR="00AF6147" w:rsidRPr="008527F6" w14:paraId="1829032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7B00E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2DD7E5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İ TIP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43EDD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insel saldırı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078FE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gili öğretim üyesi</w:t>
            </w:r>
          </w:p>
        </w:tc>
      </w:tr>
      <w:tr w:rsidR="00AF6147" w:rsidRPr="008527F6" w14:paraId="65CF443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6B1F1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094EEC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İ TIP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9A1DE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nsan hakları ve çocuk istismar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79917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gili öğretim üyesi</w:t>
            </w:r>
          </w:p>
        </w:tc>
      </w:tr>
      <w:tr w:rsidR="00AF6147" w:rsidRPr="008527F6" w14:paraId="74C615D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781F8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5F924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İ TIP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7BAC2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 otop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87048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gili öğretim üyesi</w:t>
            </w:r>
          </w:p>
        </w:tc>
      </w:tr>
      <w:tr w:rsidR="00AF6147" w:rsidRPr="008527F6" w14:paraId="5D51FB5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40048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F9ECB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İ TIP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FBA55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imlik tespit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03BC0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gili öğretim üyesi</w:t>
            </w:r>
          </w:p>
        </w:tc>
      </w:tr>
      <w:tr w:rsidR="00AF6147" w:rsidRPr="008527F6" w14:paraId="027C84C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D24106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B96D49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66075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934325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A9DDBD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FFB21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55F313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EFB8E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evre ve Sağlık ilişki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95A9BE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5958EBB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072CE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519DE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23DC3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ğlıklı su ve su kirliliğ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C5263E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135C3E4E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56D6F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81B09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61BD6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va kirliliğinin sağlığa etki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AAB7DC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. Özkan ÖZAY</w:t>
            </w:r>
          </w:p>
        </w:tc>
      </w:tr>
      <w:tr w:rsidR="00AF6147" w:rsidRPr="008527F6" w14:paraId="2C9FC897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CEDF7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5FF41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239C4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üresel ısınma ve iklim değişiklinin sağlık üzerine etki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2F10AE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</w:tbl>
    <w:p w14:paraId="08DF197B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E1483E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A9D5414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 Mayıs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5"/>
        <w:gridCol w:w="1820"/>
        <w:gridCol w:w="3733"/>
        <w:gridCol w:w="2224"/>
      </w:tblGrid>
      <w:tr w:rsidR="00AF6147" w:rsidRPr="008527F6" w14:paraId="47AC8D34" w14:textId="77777777" w:rsidTr="0052613D">
        <w:trPr>
          <w:trHeight w:val="1"/>
        </w:trPr>
        <w:tc>
          <w:tcPr>
            <w:tcW w:w="12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AF704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09.20   </w:t>
            </w:r>
          </w:p>
        </w:tc>
        <w:tc>
          <w:tcPr>
            <w:tcW w:w="1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73855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HALK SAĞLIĞI</w:t>
            </w:r>
          </w:p>
        </w:tc>
        <w:tc>
          <w:tcPr>
            <w:tcW w:w="37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D07A1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ıbbi Atıklar ve Kontrolü</w:t>
            </w:r>
          </w:p>
        </w:tc>
        <w:tc>
          <w:tcPr>
            <w:tcW w:w="22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E8590A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ÖZAY</w:t>
            </w:r>
          </w:p>
        </w:tc>
      </w:tr>
      <w:tr w:rsidR="00AF6147" w:rsidRPr="008527F6" w14:paraId="463C4C90" w14:textId="77777777" w:rsidTr="0052613D">
        <w:trPr>
          <w:trHeight w:val="1"/>
        </w:trPr>
        <w:tc>
          <w:tcPr>
            <w:tcW w:w="12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B1E30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60376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3B11E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adyasyon ve sağlık</w:t>
            </w:r>
          </w:p>
        </w:tc>
        <w:tc>
          <w:tcPr>
            <w:tcW w:w="22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2BE6A7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3A6744BB" w14:textId="77777777" w:rsidTr="0052613D">
        <w:trPr>
          <w:trHeight w:val="1"/>
        </w:trPr>
        <w:tc>
          <w:tcPr>
            <w:tcW w:w="12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521D7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42017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3F809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ş Sağlığına Giriş</w:t>
            </w:r>
          </w:p>
        </w:tc>
        <w:tc>
          <w:tcPr>
            <w:tcW w:w="22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34B743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6336989D" w14:textId="77777777" w:rsidTr="0052613D">
        <w:trPr>
          <w:trHeight w:val="1"/>
        </w:trPr>
        <w:tc>
          <w:tcPr>
            <w:tcW w:w="12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C4870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7D3A9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3D6FE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ş kazaları</w:t>
            </w:r>
          </w:p>
        </w:tc>
        <w:tc>
          <w:tcPr>
            <w:tcW w:w="22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FB8C00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. Özkan ÖZAY</w:t>
            </w:r>
          </w:p>
        </w:tc>
      </w:tr>
      <w:tr w:rsidR="00AF6147" w:rsidRPr="008527F6" w14:paraId="47EA035A" w14:textId="77777777" w:rsidTr="0052613D">
        <w:trPr>
          <w:trHeight w:val="1"/>
        </w:trPr>
        <w:tc>
          <w:tcPr>
            <w:tcW w:w="12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89BD3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F2CBC5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4191B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8802A7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19F389BC" w14:textId="77777777" w:rsidTr="0052613D">
        <w:trPr>
          <w:trHeight w:val="1"/>
        </w:trPr>
        <w:tc>
          <w:tcPr>
            <w:tcW w:w="12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8F71A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080B5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A7728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inik araştırmalarda etik kurallar ve etik kurulların işleyişi</w:t>
            </w:r>
          </w:p>
        </w:tc>
        <w:tc>
          <w:tcPr>
            <w:tcW w:w="22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E0824D" w14:textId="77777777" w:rsidR="00AF6147" w:rsidRPr="008527F6" w:rsidRDefault="00DF663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mbol YILDIRMAK</w:t>
            </w:r>
          </w:p>
        </w:tc>
      </w:tr>
      <w:tr w:rsidR="00AF6147" w:rsidRPr="008527F6" w14:paraId="141BC3A5" w14:textId="77777777" w:rsidTr="0052613D">
        <w:trPr>
          <w:trHeight w:val="1"/>
        </w:trPr>
        <w:tc>
          <w:tcPr>
            <w:tcW w:w="12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F7A8E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172A7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C5DA5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irinci basamakta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bezit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önetimi</w:t>
            </w:r>
          </w:p>
        </w:tc>
        <w:tc>
          <w:tcPr>
            <w:tcW w:w="22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555EA0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zu AYRALER</w:t>
            </w:r>
          </w:p>
        </w:tc>
      </w:tr>
      <w:tr w:rsidR="00AF6147" w:rsidRPr="008527F6" w14:paraId="1A1A4781" w14:textId="77777777" w:rsidTr="0052613D">
        <w:trPr>
          <w:trHeight w:val="1"/>
        </w:trPr>
        <w:tc>
          <w:tcPr>
            <w:tcW w:w="12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2D482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36481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77F26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gonomi</w:t>
            </w:r>
          </w:p>
        </w:tc>
        <w:tc>
          <w:tcPr>
            <w:tcW w:w="22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9BD3D3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. Özkan ÖZAY</w:t>
            </w:r>
          </w:p>
        </w:tc>
      </w:tr>
      <w:tr w:rsidR="00AF6147" w:rsidRPr="008527F6" w14:paraId="0FE59EBC" w14:textId="77777777" w:rsidTr="0052613D">
        <w:trPr>
          <w:trHeight w:val="1"/>
        </w:trPr>
        <w:tc>
          <w:tcPr>
            <w:tcW w:w="12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35F16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7A2E6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5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53956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3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97D57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7075DF9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II. HAFTA                                            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DÖNEM III DERS KURULU VII</w:t>
      </w:r>
    </w:p>
    <w:p w14:paraId="70AD04D4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89F1E18" w14:textId="77777777" w:rsidR="00AF6147" w:rsidRPr="008527F6" w:rsidRDefault="00AF6147" w:rsidP="00AF6147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HALK SAĞLIĞI-AİLE HEKİMLİĞİ-ADLİ TIP-İLK YARDIM     </w:t>
      </w:r>
    </w:p>
    <w:p w14:paraId="4B5259E8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14FF54B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 Mayıs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8"/>
        <w:gridCol w:w="1830"/>
        <w:gridCol w:w="3731"/>
        <w:gridCol w:w="2213"/>
      </w:tblGrid>
      <w:tr w:rsidR="00AF6147" w:rsidRPr="008527F6" w14:paraId="0C9260F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821A2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133520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DF491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slek hastalıklar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03A9B6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. Özkan ÖZAY</w:t>
            </w:r>
          </w:p>
        </w:tc>
      </w:tr>
      <w:tr w:rsidR="00AF6147" w:rsidRPr="008527F6" w14:paraId="6E6D84C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9FBAC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CC46B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C1DB0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slek hastalıklar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FD9C99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. Özkan ÖZAY</w:t>
            </w:r>
          </w:p>
        </w:tc>
      </w:tr>
      <w:tr w:rsidR="00AF6147" w:rsidRPr="008527F6" w14:paraId="6DBB5F3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8CA9F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161BF4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F2D59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oplum Beslenmesine Giriş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F8C572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. Özkan ÖZAY</w:t>
            </w:r>
          </w:p>
        </w:tc>
      </w:tr>
      <w:tr w:rsidR="00AF6147" w:rsidRPr="008527F6" w14:paraId="00FF750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41D84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112081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CDF37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rotein enerji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lnutrisyonu</w:t>
            </w:r>
            <w:proofErr w:type="spellEnd"/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02C9AB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. Özkan ÖZAY</w:t>
            </w:r>
          </w:p>
        </w:tc>
      </w:tr>
      <w:tr w:rsidR="00AF6147" w:rsidRPr="008527F6" w14:paraId="7749AD8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338263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C1FD69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7746E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6E7D7A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4B1DE7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93489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D55CC5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8BD6A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ntar zehirlenme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B6AA59" w14:textId="77777777" w:rsidR="00AF6147" w:rsidRPr="008527F6" w:rsidRDefault="00FA0919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AF6147" w:rsidRPr="008527F6" w14:paraId="58CD9B3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B055A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5D3642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B6F12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Segoe UI" w:hAnsi="Times New Roman" w:cs="Times New Roman"/>
                <w:color w:val="000000" w:themeColor="text1"/>
                <w:sz w:val="24"/>
                <w:szCs w:val="24"/>
              </w:rPr>
              <w:t>Organofosfat</w:t>
            </w:r>
            <w:proofErr w:type="spellEnd"/>
            <w:r w:rsidRPr="008527F6">
              <w:rPr>
                <w:rFonts w:ascii="Times New Roman" w:eastAsia="Segoe UI" w:hAnsi="Times New Roman" w:cs="Times New Roman"/>
                <w:color w:val="000000" w:themeColor="text1"/>
                <w:sz w:val="24"/>
                <w:szCs w:val="24"/>
              </w:rPr>
              <w:t xml:space="preserve"> zehirlenme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4D76A7" w14:textId="77777777" w:rsidR="00AF6147" w:rsidRPr="008527F6" w:rsidRDefault="00FA0919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AF6147" w:rsidRPr="008527F6" w14:paraId="75F3B26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C86FC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E76487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İL TIP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C5F4A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ı böcek sokmalar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46E608" w14:textId="77777777" w:rsidR="00AF6147" w:rsidRPr="008527F6" w:rsidRDefault="00FA0919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yesi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bdussame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URAL</w:t>
            </w:r>
          </w:p>
        </w:tc>
      </w:tr>
      <w:tr w:rsidR="00AF6147" w:rsidRPr="008527F6" w14:paraId="0A8039E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10BA4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C6A53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BDC32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F5105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43A7FD9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347B0BB" w14:textId="77777777" w:rsidR="00AF6147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053A403" w14:textId="77777777" w:rsidR="00705120" w:rsidRDefault="00705120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3C7FC21" w14:textId="77777777" w:rsidR="00705120" w:rsidRPr="008527F6" w:rsidRDefault="00705120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A206444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1 Mayıs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47"/>
        <w:gridCol w:w="1930"/>
        <w:gridCol w:w="3701"/>
        <w:gridCol w:w="2164"/>
      </w:tblGrid>
      <w:tr w:rsidR="008527F6" w:rsidRPr="008527F6" w14:paraId="663456BD" w14:textId="77777777" w:rsidTr="00D33981">
        <w:trPr>
          <w:trHeight w:val="1"/>
        </w:trPr>
        <w:tc>
          <w:tcPr>
            <w:tcW w:w="12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B35C3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E5B02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A4946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DDF60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33981" w:rsidRPr="008527F6" w14:paraId="062A7FED" w14:textId="77777777" w:rsidTr="00D33981">
        <w:trPr>
          <w:trHeight w:val="1"/>
        </w:trPr>
        <w:tc>
          <w:tcPr>
            <w:tcW w:w="12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F07598" w14:textId="77777777" w:rsidR="00D33981" w:rsidRPr="008527F6" w:rsidRDefault="00D33981" w:rsidP="00D3398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DBEF09" w14:textId="1646504D" w:rsidR="00D33981" w:rsidRPr="008527F6" w:rsidRDefault="00D33981" w:rsidP="00D3398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6DE331" w14:textId="3ED897DA" w:rsidR="00D33981" w:rsidRPr="008527F6" w:rsidRDefault="00D33981" w:rsidP="00D3398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B1B99C" w14:textId="3F1C6196" w:rsidR="00D33981" w:rsidRPr="00D33981" w:rsidRDefault="00D33981" w:rsidP="00D3398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33981" w:rsidRPr="008527F6" w14:paraId="3A0EA1F1" w14:textId="77777777" w:rsidTr="00D33981">
        <w:trPr>
          <w:trHeight w:val="1"/>
        </w:trPr>
        <w:tc>
          <w:tcPr>
            <w:tcW w:w="12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7A49F1" w14:textId="77777777" w:rsidR="00D33981" w:rsidRPr="008527F6" w:rsidRDefault="00D33981" w:rsidP="00D3398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97367CA" w14:textId="77777777" w:rsidR="00D33981" w:rsidRPr="008527F6" w:rsidRDefault="00D33981" w:rsidP="00D3398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615D90" w14:textId="77777777" w:rsidR="00D33981" w:rsidRPr="008527F6" w:rsidRDefault="00D33981" w:rsidP="00D3398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etişimin temelleri</w:t>
            </w:r>
          </w:p>
        </w:tc>
        <w:tc>
          <w:tcPr>
            <w:tcW w:w="21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4F4B75" w14:textId="77777777" w:rsidR="00D33981" w:rsidRPr="00D33981" w:rsidRDefault="00D33981" w:rsidP="00D3398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D33981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Pr="00D339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3981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Pr="00D33981">
              <w:rPr>
                <w:rFonts w:ascii="Times New Roman" w:hAnsi="Times New Roman" w:cs="Times New Roman"/>
                <w:sz w:val="24"/>
                <w:szCs w:val="24"/>
              </w:rPr>
              <w:t xml:space="preserve"> Hülya AKAN</w:t>
            </w:r>
          </w:p>
        </w:tc>
      </w:tr>
      <w:tr w:rsidR="00D33981" w:rsidRPr="008527F6" w14:paraId="20660ABA" w14:textId="77777777" w:rsidTr="00D33981">
        <w:trPr>
          <w:trHeight w:val="1"/>
        </w:trPr>
        <w:tc>
          <w:tcPr>
            <w:tcW w:w="12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677D9B" w14:textId="77777777" w:rsidR="00D33981" w:rsidRPr="008527F6" w:rsidRDefault="00D33981" w:rsidP="00D3398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4A8218" w14:textId="77777777" w:rsidR="00D33981" w:rsidRPr="008527F6" w:rsidRDefault="00D33981" w:rsidP="00D3398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6DA3F2" w14:textId="77777777" w:rsidR="00D33981" w:rsidRPr="008527F6" w:rsidRDefault="00D33981" w:rsidP="00D3398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ta hekim görüşmesi</w:t>
            </w:r>
          </w:p>
        </w:tc>
        <w:tc>
          <w:tcPr>
            <w:tcW w:w="21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372A7F" w14:textId="77777777" w:rsidR="00D33981" w:rsidRPr="00D33981" w:rsidRDefault="00D33981" w:rsidP="00D33981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D33981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Pr="00D339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3981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Pr="00D33981">
              <w:rPr>
                <w:rFonts w:ascii="Times New Roman" w:hAnsi="Times New Roman" w:cs="Times New Roman"/>
                <w:sz w:val="24"/>
                <w:szCs w:val="24"/>
              </w:rPr>
              <w:t xml:space="preserve"> Hülya AKAN</w:t>
            </w:r>
          </w:p>
        </w:tc>
      </w:tr>
      <w:tr w:rsidR="008527F6" w:rsidRPr="008527F6" w14:paraId="7DA4C7FA" w14:textId="77777777" w:rsidTr="00D33981">
        <w:trPr>
          <w:trHeight w:val="1"/>
        </w:trPr>
        <w:tc>
          <w:tcPr>
            <w:tcW w:w="12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5B64B1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D6AF90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DFAB2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EB5C07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527F6" w:rsidRPr="008527F6" w14:paraId="12862F4F" w14:textId="77777777" w:rsidTr="00D33981">
        <w:trPr>
          <w:trHeight w:val="1"/>
        </w:trPr>
        <w:tc>
          <w:tcPr>
            <w:tcW w:w="12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98B79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C8A3D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41D2C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Reçet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azmaI</w:t>
            </w:r>
            <w:proofErr w:type="spellEnd"/>
          </w:p>
        </w:tc>
        <w:tc>
          <w:tcPr>
            <w:tcW w:w="21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402989" w14:textId="77777777" w:rsidR="00AF6147" w:rsidRPr="008527F6" w:rsidRDefault="00EB17E0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Selçuk TAKIR</w:t>
            </w:r>
          </w:p>
        </w:tc>
      </w:tr>
      <w:tr w:rsidR="008527F6" w:rsidRPr="008527F6" w14:paraId="45529B86" w14:textId="77777777" w:rsidTr="00D33981">
        <w:trPr>
          <w:trHeight w:val="1"/>
        </w:trPr>
        <w:tc>
          <w:tcPr>
            <w:tcW w:w="12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D1A89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63C855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D50D9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Reçet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azmaII</w:t>
            </w:r>
            <w:proofErr w:type="spellEnd"/>
          </w:p>
        </w:tc>
        <w:tc>
          <w:tcPr>
            <w:tcW w:w="21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77144C" w14:textId="77777777" w:rsidR="00AF6147" w:rsidRPr="008527F6" w:rsidRDefault="00EB17E0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Selçuk TAKIR</w:t>
            </w:r>
          </w:p>
        </w:tc>
      </w:tr>
      <w:tr w:rsidR="008527F6" w:rsidRPr="008527F6" w14:paraId="429C0B48" w14:textId="77777777" w:rsidTr="00D33981">
        <w:trPr>
          <w:trHeight w:val="1"/>
        </w:trPr>
        <w:tc>
          <w:tcPr>
            <w:tcW w:w="12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253D8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8B5E8F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RMAKOLOJİ</w:t>
            </w:r>
          </w:p>
        </w:tc>
        <w:tc>
          <w:tcPr>
            <w:tcW w:w="37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B80B4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Reçet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azmaIII</w:t>
            </w:r>
            <w:proofErr w:type="spellEnd"/>
          </w:p>
        </w:tc>
        <w:tc>
          <w:tcPr>
            <w:tcW w:w="21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965733" w14:textId="77777777" w:rsidR="00AF6147" w:rsidRPr="008527F6" w:rsidRDefault="00EB17E0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Selçuk TAKIR</w:t>
            </w:r>
          </w:p>
        </w:tc>
      </w:tr>
      <w:tr w:rsidR="008527F6" w:rsidRPr="008527F6" w14:paraId="0991C083" w14:textId="77777777" w:rsidTr="00D33981">
        <w:trPr>
          <w:trHeight w:val="1"/>
        </w:trPr>
        <w:tc>
          <w:tcPr>
            <w:tcW w:w="124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69952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8B1A3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Lİ TIP</w:t>
            </w:r>
          </w:p>
        </w:tc>
        <w:tc>
          <w:tcPr>
            <w:tcW w:w="370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7A446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et yaralanmaları</w:t>
            </w:r>
          </w:p>
        </w:tc>
        <w:tc>
          <w:tcPr>
            <w:tcW w:w="216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9E8CF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lgili öğretim üyesi</w:t>
            </w:r>
          </w:p>
        </w:tc>
      </w:tr>
    </w:tbl>
    <w:p w14:paraId="37931597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0B01DF2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 Mayıs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4"/>
        <w:gridCol w:w="1802"/>
        <w:gridCol w:w="3734"/>
        <w:gridCol w:w="2232"/>
      </w:tblGrid>
      <w:tr w:rsidR="00AF6147" w:rsidRPr="008527F6" w14:paraId="75B427FC" w14:textId="77777777" w:rsidTr="0052613D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79897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9B1E5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5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E83C2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58C61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A295B3B" w14:textId="77777777" w:rsidTr="0052613D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6EE14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7C4A4C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5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F22D2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ğlık sosyolojisi</w:t>
            </w:r>
          </w:p>
        </w:tc>
        <w:tc>
          <w:tcPr>
            <w:tcW w:w="22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BBEABE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. Özkan ÖZAY</w:t>
            </w:r>
          </w:p>
        </w:tc>
      </w:tr>
      <w:tr w:rsidR="00AF6147" w:rsidRPr="008527F6" w14:paraId="651C08A6" w14:textId="77777777" w:rsidTr="0052613D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9DC8F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33801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75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C62D2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ğlık sosyolojisi</w:t>
            </w:r>
          </w:p>
        </w:tc>
        <w:tc>
          <w:tcPr>
            <w:tcW w:w="22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BF047D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. Özkan ÖZAY</w:t>
            </w:r>
          </w:p>
        </w:tc>
      </w:tr>
      <w:tr w:rsidR="00AF6147" w:rsidRPr="008527F6" w14:paraId="43AFD7E5" w14:textId="77777777" w:rsidTr="0052613D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84AEF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038C10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5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50E84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ECC0D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15FBAF6" w14:textId="77777777" w:rsidTr="0052613D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BFA3E7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A3B1FA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5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39AA3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443354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6C473E3D" w14:textId="77777777" w:rsidTr="0052613D"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9444D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228F6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5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E52AD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15A8E5E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RAMAZAN BAYRAMI AREFE TATİLİ</w:t>
            </w:r>
          </w:p>
        </w:tc>
        <w:tc>
          <w:tcPr>
            <w:tcW w:w="22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879AB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D3E46BB" w14:textId="77777777" w:rsidTr="0052613D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2B894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3CFCB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5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B7051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4B27B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203777A0" w14:textId="77777777" w:rsidTr="0052613D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2C4BD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65B9F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5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9C0A2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3F4B4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7FB4BA04" w14:textId="77777777" w:rsidTr="0052613D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F4FBA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0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3664CC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5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9BF00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4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53AA3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3512FB3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C9FD6CB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3 MAYIS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746"/>
        <w:gridCol w:w="3984"/>
        <w:gridCol w:w="2000"/>
      </w:tblGrid>
      <w:tr w:rsidR="00AF6147" w:rsidRPr="008527F6" w14:paraId="3D9E6D2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0011B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B5AAB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6348F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BF3B3D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0F4796E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4874D43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RAMAZAN BAYRAMI TATİLİ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FD1F1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7E62B33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CF3D8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791AC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04DB8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6679F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35EA7A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81B8F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A2BFB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A1A85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C4222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5A7972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53879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8498D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E8882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BB6F3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CA2928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95DC5A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D734F8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BF0E6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B97E11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AEB0BD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DB61C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2425C3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D7A24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79A63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711992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32DC5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83D267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F98A0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3136D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4FE1C9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2DCFE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D8D9D1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D17DA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CF911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7E03BC2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9A87C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A585B8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BC094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BCF4A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0554708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92E04A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7B33D64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4 MAYIS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746"/>
        <w:gridCol w:w="3984"/>
        <w:gridCol w:w="2000"/>
      </w:tblGrid>
      <w:tr w:rsidR="00AF6147" w:rsidRPr="008527F6" w14:paraId="1B9E08E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46FC3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47CB5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5082E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4CBA978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D541E6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0F1F927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RAMAZAN BAYRAMI TATİLİ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429D6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1F26C20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C9845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E74E2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AD353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E0123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D7052E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EDA94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831D5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09A70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59FDF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17B051F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28687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3C783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DBDD4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C4885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73C4DC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24660E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101544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0A8B5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E8FA1B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190EFB0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81037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36ED83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6912E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07748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FEAA0B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C0D8B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745CB0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8AA56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F7725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36DBCC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23706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59C11E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67E01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0D11B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C34E79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EEE3C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EA5DEF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67FCC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5A387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4A5C587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697A9ED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35ED9CA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V. HAFTA                                   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DÖNEM III DERS KURULU VII</w:t>
      </w:r>
    </w:p>
    <w:p w14:paraId="58D5FB6A" w14:textId="77777777" w:rsidR="00AF6147" w:rsidRPr="008527F6" w:rsidRDefault="00AF6147" w:rsidP="00AF6147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241AF3F7" w14:textId="77777777" w:rsidR="00AF6147" w:rsidRPr="008527F6" w:rsidRDefault="00AF6147" w:rsidP="00AF6147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HALK SAĞLIĞI-AİLE HEKİMLİĞİ-ADLİ TIP-İLK YARDIM        </w:t>
      </w:r>
    </w:p>
    <w:p w14:paraId="390E1822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CC09C2D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7 Mayıs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7"/>
        <w:gridCol w:w="1862"/>
        <w:gridCol w:w="3720"/>
        <w:gridCol w:w="2193"/>
      </w:tblGrid>
      <w:tr w:rsidR="00AF6147" w:rsidRPr="008527F6" w14:paraId="479CF11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3463A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E000D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8E208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820F9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FB5515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D8F18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B634B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11095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rinci basamakta GİS yakınmaları olan hastaya yaklaşım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A0965E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zu AYRALER</w:t>
            </w:r>
          </w:p>
        </w:tc>
      </w:tr>
      <w:tr w:rsidR="00AF6147" w:rsidRPr="008527F6" w14:paraId="0B76BDF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FF45F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2CAF4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4D5C1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le hekimliğinde ergene yaklaşım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D2864B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zu AYRALER</w:t>
            </w:r>
          </w:p>
        </w:tc>
      </w:tr>
      <w:tr w:rsidR="00AF6147" w:rsidRPr="008527F6" w14:paraId="600DBE4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629AF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DF3D8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4881C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igara bağımlılığı ve tedavi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A7239C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zu AYRALER</w:t>
            </w:r>
          </w:p>
        </w:tc>
      </w:tr>
      <w:tr w:rsidR="00AF6147" w:rsidRPr="008527F6" w14:paraId="006FFB5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A48D8B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7AEF68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34007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C02BF4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7CAC6E8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0A844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80CCA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378DC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kronütrient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lnurisyon</w:t>
            </w:r>
            <w:proofErr w:type="spellEnd"/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46580B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1DD2B00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19AE7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46579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9BA97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be ve bebek beslenme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C0A04E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551AEF5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B787E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E6A6A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95264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slenme ve Kronik Hastalıkl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EAF738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36F3CCB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5DC2B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02B61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10C6F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ıda güvenliğ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AD71CE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. Özkan ÖZAY</w:t>
            </w:r>
          </w:p>
        </w:tc>
      </w:tr>
    </w:tbl>
    <w:p w14:paraId="4201835D" w14:textId="77777777" w:rsidR="00AF6147" w:rsidRPr="008527F6" w:rsidRDefault="00AF6147" w:rsidP="00AF6147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4F195C6D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8 Mayıs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3"/>
        <w:gridCol w:w="1858"/>
        <w:gridCol w:w="3733"/>
        <w:gridCol w:w="2188"/>
      </w:tblGrid>
      <w:tr w:rsidR="00AF6147" w:rsidRPr="008527F6" w14:paraId="3131465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FBB30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10609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57935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ruyucu Diş Sağlığ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BD74A8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1088541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656F3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068A6D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D5445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laşıcı hastalıklar epidemiyoloji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ACC82E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4584268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0FE0B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2C697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D7527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ulaşıcı hastalıklarda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ürveyans</w:t>
            </w:r>
            <w:proofErr w:type="spellEnd"/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83CE09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ÖZAY</w:t>
            </w:r>
          </w:p>
        </w:tc>
      </w:tr>
      <w:tr w:rsidR="00AF6147" w:rsidRPr="008527F6" w14:paraId="7DDA7DF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C7F60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735EEE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1A68F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laşıcı Hastalıklar ve Mücadele İlke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3A624F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6EF0C02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21E492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EE9962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32B52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E5C889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C7D7DC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088B0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CA9D4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0091C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ile hekimliğind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riatr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ya yaklaşım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E61340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zu AYRALER</w:t>
            </w:r>
          </w:p>
        </w:tc>
      </w:tr>
      <w:tr w:rsidR="00AF6147" w:rsidRPr="008527F6" w14:paraId="0EE88AF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4F1B2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6D080A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E555D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rinci basamakta hipertansiyon yönetim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1A457C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zu AYRALER</w:t>
            </w:r>
          </w:p>
        </w:tc>
      </w:tr>
      <w:tr w:rsidR="00AF6147" w:rsidRPr="008527F6" w14:paraId="52EDBC4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28660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DDC4E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D8710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u ve Besinlerle Bulaşan Hastalıklar ve Kontrolü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758EA2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08DBACD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5E0C4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09B0A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CA944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ktörlerle Bulaşan Hastalıklar ve Kontrolü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A6C4E1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</w:tbl>
    <w:p w14:paraId="6E83121E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55AEA75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9 MAYIS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1"/>
        <w:gridCol w:w="1742"/>
        <w:gridCol w:w="3993"/>
        <w:gridCol w:w="1996"/>
      </w:tblGrid>
      <w:tr w:rsidR="00AF6147" w:rsidRPr="008527F6" w14:paraId="56842A1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E1512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F376C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1F6A1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60367D2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256C17D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3EDC32D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19 MAYIS ATATÜRKÜ ANMA GENÇLİK ve SPOR BAYRAM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96DC0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045BD2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50D3D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DB73C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F5C4F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91A3C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177BD3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7728B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60AA6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75E95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848F3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705E598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A3180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DDF36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D0747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11BBC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5A65ED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E9D506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42280D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B4C67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42DA1D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390391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913E9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11BE51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2FF42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B6455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16914C0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EBBAB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466EC9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90906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0107B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12C035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1E4E8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8B794C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D3097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1F8B3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4FF758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89C67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08FF8E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4DAEA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3247F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74D32C8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7A201F7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D323C5F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B42C19B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 Mayıs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0"/>
        <w:gridCol w:w="1887"/>
        <w:gridCol w:w="3712"/>
        <w:gridCol w:w="2173"/>
      </w:tblGrid>
      <w:tr w:rsidR="00AF6147" w:rsidRPr="008527F6" w14:paraId="3869B46A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0A40E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67F56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3DEE9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F815D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11385DD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3B16E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7EA984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E1898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65EBC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7DCBE1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03552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E7ED7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8E2F7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insel Yolla Bulaşan Hastalıkların Kontrolü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BFF9BF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2715B8A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768BC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0DCDC9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0810A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Zoono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 ve Kontrolü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72E706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711C859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759D8F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CE4CCE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957F9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24D0DF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63EB0FF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3E67D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22AFE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C2C9B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rinci Basamakta Laboratuvar Kullanım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C1767A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mer EMECEN</w:t>
            </w:r>
          </w:p>
        </w:tc>
      </w:tr>
      <w:tr w:rsidR="00AF6147" w:rsidRPr="008527F6" w14:paraId="23305C3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D07B4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1638F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955F3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il Servis ve Laboratuva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717208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mer EMECEN</w:t>
            </w:r>
          </w:p>
        </w:tc>
      </w:tr>
      <w:tr w:rsidR="00AF6147" w:rsidRPr="008527F6" w14:paraId="1FD7A2F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4EBCD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4AF5E8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CADD8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oruyucu Bebek ve Çocuk Sağlığı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Programlar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FA24902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ÖZAY</w:t>
            </w:r>
          </w:p>
        </w:tc>
      </w:tr>
      <w:tr w:rsidR="00AF6147" w:rsidRPr="008527F6" w14:paraId="21A2380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931A3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61BD4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A7D61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CDF7A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74B47A4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E085125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 Mayıs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0"/>
        <w:gridCol w:w="1840"/>
        <w:gridCol w:w="3749"/>
        <w:gridCol w:w="2183"/>
      </w:tblGrid>
      <w:tr w:rsidR="00AF6147" w:rsidRPr="008527F6" w14:paraId="7BF30EB0" w14:textId="77777777" w:rsidTr="0052613D"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1DC7D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8957C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FA509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F30AD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203695C7" w14:textId="77777777" w:rsidTr="0052613D"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8769D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F4AA0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7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2BECF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diyatr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yokimya</w:t>
            </w:r>
          </w:p>
        </w:tc>
        <w:tc>
          <w:tcPr>
            <w:tcW w:w="21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2DB2F1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rat USTA</w:t>
            </w:r>
          </w:p>
        </w:tc>
      </w:tr>
      <w:tr w:rsidR="00AF6147" w:rsidRPr="008527F6" w14:paraId="0E824C16" w14:textId="77777777" w:rsidTr="0052613D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1CBF0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D9FB5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7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8BF32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ağlıklı Beslenme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bezitey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iyokimyasal Yaklaşım</w:t>
            </w:r>
          </w:p>
        </w:tc>
        <w:tc>
          <w:tcPr>
            <w:tcW w:w="21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FAE725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rat USTA</w:t>
            </w:r>
          </w:p>
        </w:tc>
      </w:tr>
      <w:tr w:rsidR="00AF6147" w:rsidRPr="008527F6" w14:paraId="018684E8" w14:textId="77777777" w:rsidTr="0052613D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ADB31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DBB938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1781A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irinci basamakta cinsel yolla bulaşa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aklaşım</w:t>
            </w:r>
            <w:proofErr w:type="gramEnd"/>
          </w:p>
        </w:tc>
        <w:tc>
          <w:tcPr>
            <w:tcW w:w="21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D5B4D0" w14:textId="77777777" w:rsidR="00AF6147" w:rsidRPr="008527F6" w:rsidRDefault="0028345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28345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</w:t>
            </w:r>
            <w:proofErr w:type="spellEnd"/>
            <w:r w:rsidRPr="0028345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8345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</w:t>
            </w:r>
            <w:proofErr w:type="spellEnd"/>
            <w:r w:rsidRPr="0028345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ülya AKAN</w:t>
            </w:r>
          </w:p>
        </w:tc>
      </w:tr>
      <w:tr w:rsidR="00AF6147" w:rsidRPr="008527F6" w14:paraId="3107AD35" w14:textId="77777777" w:rsidTr="0052613D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0A556A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1F927A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71C88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E26C95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728C0639" w14:textId="77777777" w:rsidTr="0052613D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8C9B8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384D2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F3F42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le hekimliğinde kronik hastalıklara yaklaşım I</w:t>
            </w:r>
          </w:p>
        </w:tc>
        <w:tc>
          <w:tcPr>
            <w:tcW w:w="21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EB78F4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zu AYRALER</w:t>
            </w:r>
          </w:p>
        </w:tc>
      </w:tr>
      <w:tr w:rsidR="00AF6147" w:rsidRPr="008527F6" w14:paraId="4B1A5248" w14:textId="77777777" w:rsidTr="0052613D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D7B3E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1CFCF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220A2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le hekimliğinde kronik hastalıklara yaklaşım II</w:t>
            </w:r>
          </w:p>
        </w:tc>
        <w:tc>
          <w:tcPr>
            <w:tcW w:w="21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EBEE1A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zu AYRALER</w:t>
            </w:r>
          </w:p>
        </w:tc>
      </w:tr>
      <w:tr w:rsidR="00AF6147" w:rsidRPr="008527F6" w14:paraId="56F60A61" w14:textId="77777777" w:rsidTr="0052613D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D3712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9A85BE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7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D98C8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le hekimliğinde kronik hastalıklara yaklaşım III</w:t>
            </w:r>
          </w:p>
        </w:tc>
        <w:tc>
          <w:tcPr>
            <w:tcW w:w="21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EFC219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zu AYRALER</w:t>
            </w:r>
          </w:p>
        </w:tc>
      </w:tr>
      <w:tr w:rsidR="00AF6147" w:rsidRPr="008527F6" w14:paraId="1FEEFE3B" w14:textId="77777777" w:rsidTr="0052613D">
        <w:trPr>
          <w:trHeight w:val="1"/>
        </w:trPr>
        <w:tc>
          <w:tcPr>
            <w:tcW w:w="12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F9082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4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BA7CA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4C431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9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B6CD4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E9BEF8E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F41F76C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V. HAFTA                                      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DÖNEM III DERS KURULU VII</w:t>
      </w:r>
    </w:p>
    <w:p w14:paraId="10BDC61A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B657B15" w14:textId="77777777" w:rsidR="00AF6147" w:rsidRPr="008527F6" w:rsidRDefault="00AF6147" w:rsidP="00AF6147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HALK SAĞLIĞI-AİLE HEKİMLİĞİ-ADLİ TIP-İLK YARDIM   </w:t>
      </w:r>
    </w:p>
    <w:p w14:paraId="5F2FB1D7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3C65D72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4 Mayıs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6"/>
        <w:gridCol w:w="1885"/>
        <w:gridCol w:w="3698"/>
        <w:gridCol w:w="2193"/>
      </w:tblGrid>
      <w:tr w:rsidR="00AF6147" w:rsidRPr="008527F6" w14:paraId="1C3A58F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FBBE2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3BB7D1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B9E24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2A5CE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B3340E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74CAA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8F8CA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1506D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B53EB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5F5A2C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4CC84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4AC7C7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3013A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lgın İncelenme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6E1A59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5DF57EF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7242A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72AC8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52481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lgın İncelenme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A42393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1F0D5AE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E159FC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E9F766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8E107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31B07F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22196B3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66523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6E296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37518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rinci basamakta gebe takib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404EBD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zu AYRALER</w:t>
            </w:r>
          </w:p>
        </w:tc>
      </w:tr>
      <w:tr w:rsidR="00AF6147" w:rsidRPr="008527F6" w14:paraId="69947D9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32426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29DF6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6B590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irinci basamakta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napoz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önetim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43B571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zu AYRALER</w:t>
            </w:r>
          </w:p>
        </w:tc>
      </w:tr>
      <w:tr w:rsidR="00AF6147" w:rsidRPr="008527F6" w14:paraId="6E516C9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A356B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424ED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2BD6ABC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aşlanma Biyokimyas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6589B0D3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mer EMECEN</w:t>
            </w:r>
          </w:p>
        </w:tc>
      </w:tr>
      <w:tr w:rsidR="00AF6147" w:rsidRPr="008527F6" w14:paraId="382D6C84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BF245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E2B90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5BE253E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oratuvar Sonucunu Etkileyen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eanali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Analitik Faktörler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14B9D502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mer EMECEN</w:t>
            </w:r>
          </w:p>
        </w:tc>
      </w:tr>
    </w:tbl>
    <w:p w14:paraId="41A8E609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78DB832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5 Mayıs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9"/>
        <w:gridCol w:w="1879"/>
        <w:gridCol w:w="3678"/>
        <w:gridCol w:w="2226"/>
      </w:tblGrid>
      <w:tr w:rsidR="00AF6147" w:rsidRPr="008527F6" w14:paraId="2AE73210" w14:textId="77777777" w:rsidTr="00A63967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E0103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DB9ED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3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6A990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belik İzleminde Laboratuvar ve Prenatal Tarama Testleri</w:t>
            </w:r>
          </w:p>
        </w:tc>
        <w:tc>
          <w:tcPr>
            <w:tcW w:w="2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07D1DA6" w14:textId="77777777" w:rsidR="00AF6147" w:rsidRPr="008527F6" w:rsidRDefault="00DF663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Sembol YILDIRMAK</w:t>
            </w:r>
          </w:p>
        </w:tc>
      </w:tr>
      <w:tr w:rsidR="00AF6147" w:rsidRPr="008527F6" w14:paraId="7B492C09" w14:textId="77777777" w:rsidTr="00A63967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78519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0.20   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DF46D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TIBBİ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BİYOKİMYA</w:t>
            </w:r>
          </w:p>
        </w:tc>
        <w:tc>
          <w:tcPr>
            <w:tcW w:w="3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AE051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Gebelik İzleminde Laboratuvar ve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Prenatal Tarama Testleri</w:t>
            </w:r>
          </w:p>
        </w:tc>
        <w:tc>
          <w:tcPr>
            <w:tcW w:w="2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0649C7" w14:textId="77777777" w:rsidR="00AF6147" w:rsidRPr="008527F6" w:rsidRDefault="00DF663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Prof. Dr. Sembol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YILDIRMAK</w:t>
            </w:r>
          </w:p>
        </w:tc>
      </w:tr>
      <w:tr w:rsidR="00AF6147" w:rsidRPr="008527F6" w14:paraId="12BE4440" w14:textId="77777777" w:rsidTr="00A63967"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2B3FD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33C1A2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C4333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ağışıklama</w:t>
            </w:r>
          </w:p>
        </w:tc>
        <w:tc>
          <w:tcPr>
            <w:tcW w:w="2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EDB825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kan ÖZAY</w:t>
            </w:r>
          </w:p>
        </w:tc>
      </w:tr>
      <w:tr w:rsidR="00AF6147" w:rsidRPr="008527F6" w14:paraId="2891DEF6" w14:textId="77777777" w:rsidTr="00A63967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4D18C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BD4A3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D5D0D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ağışıklama</w:t>
            </w:r>
          </w:p>
        </w:tc>
        <w:tc>
          <w:tcPr>
            <w:tcW w:w="2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BA8BCB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kan ÖZAY</w:t>
            </w:r>
          </w:p>
        </w:tc>
      </w:tr>
      <w:tr w:rsidR="00AF6147" w:rsidRPr="008527F6" w14:paraId="1C6AC617" w14:textId="77777777" w:rsidTr="00A63967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F2352B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9291E0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71F3F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3A858F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784DAE36" w14:textId="77777777" w:rsidTr="00A63967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3E34A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76AB6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3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9A8C3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ğlık Ekonomisi</w:t>
            </w:r>
          </w:p>
        </w:tc>
        <w:tc>
          <w:tcPr>
            <w:tcW w:w="2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023F93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DF6634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zkan ÖZAY</w:t>
            </w:r>
          </w:p>
        </w:tc>
      </w:tr>
      <w:tr w:rsidR="00A63967" w:rsidRPr="008527F6" w14:paraId="542B53E9" w14:textId="77777777" w:rsidTr="00A63967"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213637" w14:textId="77777777" w:rsidR="00A63967" w:rsidRPr="008527F6" w:rsidRDefault="00A63967" w:rsidP="00A6396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29CBB3" w14:textId="1F655933" w:rsidR="00A63967" w:rsidRPr="008527F6" w:rsidRDefault="00A63967" w:rsidP="00A6396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786532" w14:textId="25F0BBE7" w:rsidR="00A63967" w:rsidRPr="008527F6" w:rsidRDefault="00A63967" w:rsidP="00A6396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CF20D4" w14:textId="2283661A" w:rsidR="00A63967" w:rsidRPr="00A63967" w:rsidRDefault="00A63967" w:rsidP="00A6396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63967" w:rsidRPr="008527F6" w14:paraId="57A76A76" w14:textId="77777777" w:rsidTr="00A63967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3EE4E4" w14:textId="77777777" w:rsidR="00A63967" w:rsidRPr="008527F6" w:rsidRDefault="00A63967" w:rsidP="00A6396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DFD11A" w14:textId="77777777" w:rsidR="00A63967" w:rsidRPr="008527F6" w:rsidRDefault="00A63967" w:rsidP="00A6396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6596DA" w14:textId="77777777" w:rsidR="00A63967" w:rsidRPr="008527F6" w:rsidRDefault="00A63967" w:rsidP="00A6396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ile hekimliğind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ksiyete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depresyon</w:t>
            </w:r>
          </w:p>
        </w:tc>
        <w:tc>
          <w:tcPr>
            <w:tcW w:w="2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59232D" w14:textId="77777777" w:rsidR="00A63967" w:rsidRPr="00A63967" w:rsidRDefault="00A63967" w:rsidP="00A6396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A63967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Pr="00A6396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63967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Pr="00A63967">
              <w:rPr>
                <w:rFonts w:ascii="Times New Roman" w:hAnsi="Times New Roman" w:cs="Times New Roman"/>
                <w:sz w:val="24"/>
                <w:szCs w:val="24"/>
              </w:rPr>
              <w:t xml:space="preserve"> Hülya AKAN</w:t>
            </w:r>
          </w:p>
        </w:tc>
      </w:tr>
      <w:tr w:rsidR="00A63967" w:rsidRPr="008527F6" w14:paraId="556EA676" w14:textId="77777777" w:rsidTr="00A63967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AC0709" w14:textId="77777777" w:rsidR="00A63967" w:rsidRPr="008527F6" w:rsidRDefault="00A63967" w:rsidP="00A6396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96B9C2" w14:textId="77777777" w:rsidR="00A63967" w:rsidRPr="008527F6" w:rsidRDefault="00A63967" w:rsidP="00A6396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İLE HEKİMLİĞİ</w:t>
            </w:r>
          </w:p>
        </w:tc>
        <w:tc>
          <w:tcPr>
            <w:tcW w:w="367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615157" w14:textId="77777777" w:rsidR="00A63967" w:rsidRPr="008527F6" w:rsidRDefault="00A63967" w:rsidP="00A63967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rinci basamakta anemilerin yönetimi</w:t>
            </w:r>
          </w:p>
        </w:tc>
        <w:tc>
          <w:tcPr>
            <w:tcW w:w="222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7A7F33" w14:textId="77777777" w:rsidR="00A63967" w:rsidRPr="00A63967" w:rsidRDefault="00A63967" w:rsidP="00A63967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A63967">
              <w:rPr>
                <w:rFonts w:ascii="Times New Roman" w:hAnsi="Times New Roman" w:cs="Times New Roman"/>
                <w:sz w:val="24"/>
                <w:szCs w:val="24"/>
              </w:rPr>
              <w:t>Prof</w:t>
            </w:r>
            <w:proofErr w:type="spellEnd"/>
            <w:r w:rsidRPr="00A6396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63967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proofErr w:type="spellEnd"/>
            <w:r w:rsidRPr="00A63967">
              <w:rPr>
                <w:rFonts w:ascii="Times New Roman" w:hAnsi="Times New Roman" w:cs="Times New Roman"/>
                <w:sz w:val="24"/>
                <w:szCs w:val="24"/>
              </w:rPr>
              <w:t xml:space="preserve"> Hülya AKAN</w:t>
            </w:r>
          </w:p>
        </w:tc>
      </w:tr>
    </w:tbl>
    <w:p w14:paraId="10F4DC1B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CACA61E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66D8A1E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35863BC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6 Mayıs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876"/>
        <w:gridCol w:w="3730"/>
        <w:gridCol w:w="2124"/>
      </w:tblGrid>
      <w:tr w:rsidR="00AF6147" w:rsidRPr="008527F6" w14:paraId="18F561DA" w14:textId="77777777" w:rsidTr="00781308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F6FE0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7C77D6" w14:textId="3E481246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0E1B0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30533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81308" w:rsidRPr="008527F6" w14:paraId="5154EFDD" w14:textId="77777777" w:rsidTr="00781308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B7A38B" w14:textId="77777777" w:rsidR="00781308" w:rsidRPr="008527F6" w:rsidRDefault="00781308" w:rsidP="00781308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09B993" w14:textId="74AFD237" w:rsidR="00781308" w:rsidRPr="008527F6" w:rsidRDefault="00781308" w:rsidP="00781308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B55AD">
              <w:t>AİLE HEKİMLİĞİ</w:t>
            </w:r>
          </w:p>
        </w:tc>
        <w:tc>
          <w:tcPr>
            <w:tcW w:w="37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213172" w14:textId="18206CD6" w:rsidR="00781308" w:rsidRPr="008527F6" w:rsidRDefault="00781308" w:rsidP="00781308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BB55AD">
              <w:t>Biyopsikososyal</w:t>
            </w:r>
            <w:proofErr w:type="spellEnd"/>
            <w:r w:rsidRPr="00BB55AD">
              <w:t xml:space="preserve"> yaklaşım</w:t>
            </w:r>
          </w:p>
        </w:tc>
        <w:tc>
          <w:tcPr>
            <w:tcW w:w="21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728B3F" w14:textId="2EFC141A" w:rsidR="00781308" w:rsidRPr="008527F6" w:rsidRDefault="00781308" w:rsidP="00781308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BB55AD">
              <w:t>Prof</w:t>
            </w:r>
            <w:proofErr w:type="spellEnd"/>
            <w:r w:rsidRPr="00BB55AD">
              <w:t xml:space="preserve"> </w:t>
            </w:r>
            <w:proofErr w:type="spellStart"/>
            <w:r w:rsidRPr="00BB55AD">
              <w:t>Dr</w:t>
            </w:r>
            <w:proofErr w:type="spellEnd"/>
            <w:r w:rsidRPr="00BB55AD">
              <w:t xml:space="preserve"> Hülya AKAN </w:t>
            </w:r>
          </w:p>
        </w:tc>
      </w:tr>
      <w:tr w:rsidR="00781308" w:rsidRPr="008527F6" w14:paraId="36BE5594" w14:textId="77777777" w:rsidTr="00781308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82D46A" w14:textId="77777777" w:rsidR="00781308" w:rsidRPr="008527F6" w:rsidRDefault="00781308" w:rsidP="00781308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1BCC43" w14:textId="54B0164A" w:rsidR="00781308" w:rsidRPr="008527F6" w:rsidRDefault="00781308" w:rsidP="00781308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B55AD">
              <w:t>AİLE HEKİMLİĞİ</w:t>
            </w:r>
          </w:p>
        </w:tc>
        <w:tc>
          <w:tcPr>
            <w:tcW w:w="37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77F371" w14:textId="0253F4CC" w:rsidR="00781308" w:rsidRPr="008527F6" w:rsidRDefault="00781308" w:rsidP="00781308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BB55AD">
              <w:t>Birinci basamakta baş ağrılı hastaya yaklaşım</w:t>
            </w:r>
          </w:p>
        </w:tc>
        <w:tc>
          <w:tcPr>
            <w:tcW w:w="21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C30C5E" w14:textId="69E2D667" w:rsidR="00781308" w:rsidRPr="008527F6" w:rsidRDefault="00781308" w:rsidP="00781308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BB55AD">
              <w:t>Prof</w:t>
            </w:r>
            <w:proofErr w:type="spellEnd"/>
            <w:r w:rsidRPr="00BB55AD">
              <w:t xml:space="preserve"> </w:t>
            </w:r>
            <w:proofErr w:type="spellStart"/>
            <w:r w:rsidRPr="00BB55AD">
              <w:t>Dr</w:t>
            </w:r>
            <w:proofErr w:type="spellEnd"/>
            <w:r w:rsidRPr="00BB55AD">
              <w:t xml:space="preserve"> Hülya AKAN</w:t>
            </w:r>
          </w:p>
        </w:tc>
      </w:tr>
      <w:tr w:rsidR="00AF6147" w:rsidRPr="008527F6" w14:paraId="616D8E40" w14:textId="77777777" w:rsidTr="00781308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E5EA0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4FF187" w14:textId="6DF1E4A3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F1797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CED27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5B61D65" w14:textId="77777777" w:rsidTr="00781308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2F717B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C55F25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3DECA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AACE41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63CAC472" w14:textId="77777777" w:rsidTr="00781308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926E8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A70BC8" w14:textId="73DD3FEA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7BD03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EFE90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9C0E5E9" w14:textId="77777777" w:rsidTr="00781308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DF37A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66231C" w14:textId="09E9FA35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5DBA5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C1AAC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934BE92" w14:textId="77777777" w:rsidTr="00781308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410B2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552258" w14:textId="70308304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271361A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2D95719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180DA79E" w14:textId="77777777" w:rsidTr="00781308">
        <w:trPr>
          <w:trHeight w:val="1"/>
        </w:trPr>
        <w:tc>
          <w:tcPr>
            <w:tcW w:w="131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7FD0C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7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78ADFE" w14:textId="101F2066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B7CB5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2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0132F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EE42978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217CEF6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 Mayıs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1"/>
        <w:gridCol w:w="1882"/>
        <w:gridCol w:w="3773"/>
        <w:gridCol w:w="2126"/>
      </w:tblGrid>
      <w:tr w:rsidR="00AF6147" w:rsidRPr="008527F6" w14:paraId="4E22AE3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6BA29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48371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756F5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3CAF6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7699A5F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81F74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F8385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95F10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rkiye’de Sağlık Hizmetlerinin Örgütlenmes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4CF681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. Özkan ÖZAY</w:t>
            </w:r>
          </w:p>
        </w:tc>
      </w:tr>
      <w:tr w:rsidR="00AF6147" w:rsidRPr="008527F6" w14:paraId="0363151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805B7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424F6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EE0F6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rkiye’de Sağlık Mevzuatı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D166D7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5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. Özkan ÖZAY</w:t>
            </w:r>
          </w:p>
        </w:tc>
      </w:tr>
      <w:tr w:rsidR="00AF6147" w:rsidRPr="008527F6" w14:paraId="72265A9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2C8B5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46EA51B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LK SAĞLIĞI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4E7DE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ğlık Hizmetlerinde Yönetim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41C4C4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Özkan ÖZAY</w:t>
            </w:r>
          </w:p>
        </w:tc>
      </w:tr>
      <w:tr w:rsidR="00AF6147" w:rsidRPr="008527F6" w14:paraId="193E70F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46EF07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F0C886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D9E2E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7E3CD0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E416E2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7FCC1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C5F9A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067CD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ne Sütünün Biyokimyasal Özellikler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EF23E9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rat USTA</w:t>
            </w:r>
          </w:p>
        </w:tc>
      </w:tr>
      <w:tr w:rsidR="00AF6147" w:rsidRPr="008527F6" w14:paraId="281E3B5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2B6CB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F76CB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1211C10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Biyokimya Laboratuvarı Raporunun Değerlendirilmesi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Postanali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Faktörler (Grup I)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4E26231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Tüm Öğretim Üyeleri</w:t>
            </w:r>
          </w:p>
        </w:tc>
      </w:tr>
      <w:tr w:rsidR="00AF6147" w:rsidRPr="008527F6" w14:paraId="5CB16E9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D78C1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252DA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BİYOKİMY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6F54884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Biyokimya Laboratuvarı Raporunun Değerlendirilmesi v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ostanalit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Faktörler (Grup II)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18FDD3C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m Öğretim Üyeleri</w:t>
            </w:r>
          </w:p>
        </w:tc>
      </w:tr>
      <w:tr w:rsidR="00AF6147" w:rsidRPr="008527F6" w14:paraId="3442C2D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ECDB7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AC560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6DE0D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56F00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0396F7A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367645BB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8 Mayıs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99"/>
        <w:gridCol w:w="1845"/>
        <w:gridCol w:w="3755"/>
        <w:gridCol w:w="2143"/>
      </w:tblGrid>
      <w:tr w:rsidR="00AF6147" w:rsidRPr="008527F6" w14:paraId="464F3F1E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5DE96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D108A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46243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E8569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B7C87F2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352E5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3F0A7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81F2D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4DF9F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9C3BEDE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7846B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3E120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477DA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AD207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19775115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7DF64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5D10E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5D457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3F4CE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9BF8C63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16E477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EB8092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43F91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BB855C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A73F87E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79645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0A53A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386B3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76CBC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9C03CB5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10CEE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DDE7D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148D0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7348E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1C8D14A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E5921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2362B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408FBE5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65859C4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E533528" w14:textId="77777777" w:rsidTr="0052613D">
        <w:trPr>
          <w:trHeight w:val="1"/>
        </w:trPr>
        <w:tc>
          <w:tcPr>
            <w:tcW w:w="13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11F60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4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1729F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77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B23CB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CF99F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92B2CD9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864818F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VI. HAFTA                                   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DÖNEM III DERS KURULU VII</w:t>
      </w:r>
    </w:p>
    <w:p w14:paraId="02CB270A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6A5672D" w14:textId="77777777" w:rsidR="00AF6147" w:rsidRPr="008527F6" w:rsidRDefault="00AF6147" w:rsidP="00AF6147">
      <w:pPr>
        <w:widowControl w:val="0"/>
        <w:suppressAutoHyphens/>
        <w:spacing w:after="0" w:line="240" w:lineRule="auto"/>
        <w:ind w:left="4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HALK SAĞLIĞI-AİLE HEKİMLİĞİ-ADLİ TIP-İLK YARDIM    </w:t>
      </w:r>
    </w:p>
    <w:p w14:paraId="5273FA32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65240A2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1 Mayıs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876"/>
        <w:gridCol w:w="3730"/>
        <w:gridCol w:w="2124"/>
      </w:tblGrid>
      <w:tr w:rsidR="00AF6147" w:rsidRPr="008527F6" w14:paraId="049681C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8652F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2A2FA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7272D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AD11F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60C6BB1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FC80D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E8572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646E3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E47E1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6E749C6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03F65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0E15B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62CF9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C3893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63C336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A14B4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D1A24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4A920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D1A88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3B11D7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E8C5B1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98E8FE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33DDB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9CCDFC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2807FD5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C4786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4D0D1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FD2D1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B7822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3473C1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8F967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8BA66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7C659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52EC7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1D78D2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D8CA7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DBBE0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2215509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26C22A2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76D278B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4E13F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60B09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62803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DEB4F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36F16A0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7C3A681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 Haziran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876"/>
        <w:gridCol w:w="3730"/>
        <w:gridCol w:w="2124"/>
      </w:tblGrid>
      <w:tr w:rsidR="00AF6147" w:rsidRPr="008527F6" w14:paraId="510924F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D78D6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58DA3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B897D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A5285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4D8C54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DADFE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CD980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4D69C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E0DF0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5E86DB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14A49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FBC58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12D558D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1DBEA5B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BB5220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C5F89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DDD2E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19EFD36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208E3C8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7B33BE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EE5FF6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8836B4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B8703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2B5E8D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439A82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0EE48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625C2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2874F0E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2949832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24ADEF0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F53F2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84AA9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4D911A2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52A525F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85AB07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B80D9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EEA4E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683961E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7C6E8E6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2B4D872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304FA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6C504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21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285147E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1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bottom"/>
          </w:tcPr>
          <w:p w14:paraId="5140501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845D1BB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98BDD7C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5BC9CC3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 Haziran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6"/>
        <w:gridCol w:w="1754"/>
        <w:gridCol w:w="3963"/>
        <w:gridCol w:w="2009"/>
      </w:tblGrid>
      <w:tr w:rsidR="00AF6147" w:rsidRPr="008527F6" w14:paraId="0FBC4F9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D6BFF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8EC8B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B5C1A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63D2387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KURUL SONU TEORİK SINAV</w:t>
            </w:r>
          </w:p>
          <w:p w14:paraId="12CC4A1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4243955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C633C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F08687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4599C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29969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84537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82BFE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1E4624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9D7B5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92BDF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8D4C2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AFFF5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9AAF07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9B59A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CAE19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3D35C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43BCB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25D766C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DD83CC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BA1856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88714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36F748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37B944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8E5EB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7D499C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1D28F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B936E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0CEF34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F464A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8C5192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61DA0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F5627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60FF110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57BD4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705993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D30C4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8B2B0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2541DC9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3C715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DD3E00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456D5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7F85E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AB79019" w14:textId="77777777" w:rsidR="00AF6147" w:rsidRPr="008527F6" w:rsidRDefault="00AF6147" w:rsidP="00AF6147">
      <w:pPr>
        <w:keepNext/>
        <w:widowControl w:val="0"/>
        <w:suppressAutoHyphens/>
        <w:spacing w:before="240" w:after="60" w:line="360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1F1FFEBA" w14:textId="77777777" w:rsidR="00AF6147" w:rsidRPr="008527F6" w:rsidRDefault="00AF6147" w:rsidP="00AF6147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297BF1C6" w14:textId="77777777" w:rsidR="00AF6147" w:rsidRPr="008527F6" w:rsidRDefault="00AF6147" w:rsidP="00AF6147">
      <w:pPr>
        <w:keepNext/>
        <w:widowControl w:val="0"/>
        <w:suppressAutoHyphens/>
        <w:spacing w:before="240" w:after="6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GİRESUN ÜNİVERSİTESİ TIP FAKÜLTESİ</w:t>
      </w:r>
    </w:p>
    <w:p w14:paraId="12F7085B" w14:textId="77777777" w:rsidR="00AF6147" w:rsidRPr="008527F6" w:rsidRDefault="00AF6147" w:rsidP="00AF6147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2020–2021 </w:t>
      </w:r>
      <w:proofErr w:type="gramStart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EĞİTİM -</w:t>
      </w:r>
      <w:proofErr w:type="gramEnd"/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 ÖĞRETİM YILI</w:t>
      </w:r>
    </w:p>
    <w:p w14:paraId="2A085337" w14:textId="77777777" w:rsidR="00AF6147" w:rsidRPr="008527F6" w:rsidRDefault="00AF6147" w:rsidP="00AF6147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ÖNEM III</w:t>
      </w:r>
    </w:p>
    <w:p w14:paraId="1C6D3BC0" w14:textId="77777777" w:rsidR="00AF6147" w:rsidRPr="008527F6" w:rsidRDefault="00AF6147" w:rsidP="00AF6147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DERS KURULU VIII</w:t>
      </w:r>
    </w:p>
    <w:p w14:paraId="2599F544" w14:textId="77777777" w:rsidR="00AF6147" w:rsidRPr="008527F6" w:rsidRDefault="00AF6147" w:rsidP="00AF6147">
      <w:pPr>
        <w:widowControl w:val="0"/>
        <w:suppressAutoHyphens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Klinik Bilimlere Giriş</w:t>
      </w:r>
    </w:p>
    <w:p w14:paraId="1E62F43E" w14:textId="77777777" w:rsidR="00AF6147" w:rsidRPr="008527F6" w:rsidRDefault="00AF6147" w:rsidP="00AF6147">
      <w:pPr>
        <w:widowControl w:val="0"/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(03 Haziran 2021 – 25 HAZİRAN 2021)</w:t>
      </w:r>
    </w:p>
    <w:p w14:paraId="5540AD63" w14:textId="77777777" w:rsidR="00AF6147" w:rsidRPr="008527F6" w:rsidRDefault="00AF6147" w:rsidP="00AF6147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941"/>
        <w:gridCol w:w="1132"/>
        <w:gridCol w:w="1358"/>
        <w:gridCol w:w="1617"/>
        <w:gridCol w:w="1565"/>
      </w:tblGrid>
      <w:tr w:rsidR="00AF6147" w:rsidRPr="008527F6" w14:paraId="49D36D7B" w14:textId="77777777" w:rsidTr="0052613D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48980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lastRenderedPageBreak/>
              <w:t>Dersler</w:t>
            </w:r>
          </w:p>
          <w:p w14:paraId="54FC9E4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50046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eorik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C670C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Pratik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E1A8D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17D1A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oru Sayısı</w:t>
            </w:r>
          </w:p>
        </w:tc>
      </w:tr>
      <w:tr w:rsidR="00A955F4" w:rsidRPr="008527F6" w14:paraId="6D448D77" w14:textId="77777777" w:rsidTr="0052613D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1BD1C9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4BFE82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6FB00B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C188B7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A68B8F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</w:tr>
      <w:tr w:rsidR="00A955F4" w:rsidRPr="008527F6" w14:paraId="31AD1236" w14:textId="77777777" w:rsidTr="0052613D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F407FD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İç Hastalıkları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E360BC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02CE76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B74741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355FE9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A955F4" w:rsidRPr="008527F6" w14:paraId="5F805BD1" w14:textId="77777777" w:rsidTr="0052613D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A06DAC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Genel Cerrahi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9C37FA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1C3927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C96403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0E8E93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A955F4" w:rsidRPr="008527F6" w14:paraId="43CC54C5" w14:textId="77777777" w:rsidTr="0052613D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4F4687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ağ.veHast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518E92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D7559A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FBB144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CC39A5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A955F4" w:rsidRPr="008527F6" w14:paraId="62C8BC7D" w14:textId="77777777" w:rsidTr="0052613D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DCDDA4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Enfeksiyon Hastalıkları ve Klinik Mikrobiyoloji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2F886A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9107F3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EACD06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C80731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</w:tr>
      <w:tr w:rsidR="00A955F4" w:rsidRPr="008527F6" w14:paraId="25BD33F4" w14:textId="77777777" w:rsidTr="0052613D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9F3F182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Kadın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 Doğum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84E9DC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0C6A66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5A9DDA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668306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</w:tr>
      <w:tr w:rsidR="00A955F4" w:rsidRPr="008527F6" w14:paraId="61B12F51" w14:textId="77777777" w:rsidTr="0052613D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7EE903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Üroloji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BDFBF8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7837CD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01A417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900E07E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</w:tr>
      <w:tr w:rsidR="00A955F4" w:rsidRPr="008527F6" w14:paraId="0370B347" w14:textId="77777777" w:rsidTr="0052613D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7125B1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Beyin ve Sinir Cerrahisi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BFED63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02D2FF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6546EB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5E8DBF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</w:tr>
      <w:tr w:rsidR="00A955F4" w:rsidRPr="008527F6" w14:paraId="1DE81213" w14:textId="77777777" w:rsidTr="0052613D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9A6AEF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ardiyoloji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0518E1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986992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16ED36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973564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</w:tr>
      <w:tr w:rsidR="00A955F4" w:rsidRPr="008527F6" w14:paraId="37B9CAE8" w14:textId="77777777" w:rsidTr="0052613D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0A2716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Göz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8A5C11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FAF9B9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4B30A9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968003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A955F4" w:rsidRPr="008527F6" w14:paraId="3E87C7B9" w14:textId="77777777" w:rsidTr="0052613D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A9FB9F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26FEB2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05B6EC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4767C9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653AA6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</w:tr>
      <w:tr w:rsidR="00A955F4" w:rsidRPr="008527F6" w14:paraId="50FD5F27" w14:textId="77777777" w:rsidTr="0052613D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05E0BE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Çocuk Cerrahisi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8BBF60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39A482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68F8E0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20878F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A955F4" w:rsidRPr="008527F6" w14:paraId="37261775" w14:textId="77777777" w:rsidTr="0052613D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382BB8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alp Damar Cerrahisi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F1EF6F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7B5B01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5EFB80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9E31194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A955F4" w:rsidRPr="008527F6" w14:paraId="6B4B1F4C" w14:textId="77777777" w:rsidTr="0052613D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5EC24A" w14:textId="77777777" w:rsidR="0029376C" w:rsidRPr="008527F6" w:rsidRDefault="00C53689" w:rsidP="0029376C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="0029376C"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robiyoloji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50621C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D07BC0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285BB3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52D1E6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</w:tr>
      <w:tr w:rsidR="00A955F4" w:rsidRPr="008527F6" w14:paraId="2F548761" w14:textId="77777777" w:rsidTr="0052613D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FC9009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Deri ve Zührevi Hastalıklar</w:t>
            </w: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2E729F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7F0374D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8629EA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02BE8A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A955F4" w:rsidRPr="008527F6" w14:paraId="5DAA27F8" w14:textId="77777777" w:rsidTr="0052613D">
        <w:trPr>
          <w:trHeight w:val="1"/>
        </w:trPr>
        <w:tc>
          <w:tcPr>
            <w:tcW w:w="29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58DA6682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4D9B7400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63</w:t>
            </w:r>
          </w:p>
        </w:tc>
        <w:tc>
          <w:tcPr>
            <w:tcW w:w="13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5FBDF79E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6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15D15D84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67</w:t>
            </w:r>
          </w:p>
        </w:tc>
        <w:tc>
          <w:tcPr>
            <w:tcW w:w="1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6A6A6"/>
            <w:tcMar>
              <w:left w:w="10" w:type="dxa"/>
              <w:right w:w="10" w:type="dxa"/>
            </w:tcMar>
          </w:tcPr>
          <w:p w14:paraId="1BFD40C3" w14:textId="77777777" w:rsidR="0029376C" w:rsidRPr="008527F6" w:rsidRDefault="0029376C" w:rsidP="0029376C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0</w:t>
            </w:r>
          </w:p>
        </w:tc>
      </w:tr>
    </w:tbl>
    <w:p w14:paraId="63CC3899" w14:textId="77777777" w:rsidR="00AF6147" w:rsidRPr="008527F6" w:rsidRDefault="00AF6147" w:rsidP="00AF6147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</w:rPr>
      </w:pPr>
    </w:p>
    <w:p w14:paraId="2CA427D1" w14:textId="77777777" w:rsidR="00AF6147" w:rsidRPr="008527F6" w:rsidRDefault="00AF6147" w:rsidP="00AF6147">
      <w:pPr>
        <w:widowControl w:val="0"/>
        <w:suppressAutoHyphens/>
        <w:spacing w:after="0" w:line="240" w:lineRule="auto"/>
        <w:jc w:val="center"/>
        <w:rPr>
          <w:rFonts w:ascii="Times New Roman" w:eastAsia="Segoe UI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3098356C" w14:textId="77777777" w:rsidR="00AF6147" w:rsidRPr="008527F6" w:rsidRDefault="00AF6147" w:rsidP="00AF6147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su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Dr. </w:t>
      </w:r>
      <w:proofErr w:type="spellStart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Öğr</w:t>
      </w:r>
      <w:proofErr w:type="spellEnd"/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 Üyesi Ömer EMECEN</w:t>
      </w:r>
    </w:p>
    <w:p w14:paraId="5A46486C" w14:textId="2F7F3DA6" w:rsidR="00AF6147" w:rsidRPr="008527F6" w:rsidRDefault="00AF6147" w:rsidP="00AF6147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</w:rPr>
        <w:t>Kurul Sorumlu Yardımcısı</w:t>
      </w:r>
      <w:r w:rsidRPr="008527F6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: </w:t>
      </w:r>
      <w:r w:rsidR="00065828" w:rsidRPr="0006582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Dr. </w:t>
      </w:r>
      <w:proofErr w:type="spellStart"/>
      <w:r w:rsidR="00065828" w:rsidRPr="0006582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Öğr</w:t>
      </w:r>
      <w:proofErr w:type="spellEnd"/>
      <w:r w:rsidR="00065828" w:rsidRPr="0006582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 Ü</w:t>
      </w:r>
      <w:r w:rsidR="0006582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yesi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Zekeriya DÜZGÜN</w:t>
      </w:r>
    </w:p>
    <w:p w14:paraId="55554F6B" w14:textId="77777777" w:rsidR="00AF6147" w:rsidRPr="008527F6" w:rsidRDefault="00AF6147" w:rsidP="00AF6147">
      <w:pPr>
        <w:widowControl w:val="0"/>
        <w:suppressAutoHyphens/>
        <w:spacing w:after="200" w:line="276" w:lineRule="auto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</w:p>
    <w:p w14:paraId="44D4A332" w14:textId="77777777" w:rsidR="00AF6147" w:rsidRPr="008527F6" w:rsidRDefault="00AF6147" w:rsidP="00AF6147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Hedefler: </w:t>
      </w: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Çocuk hastada muayene yapabilme becerisini ve acil hastaya yaklaşımı </w:t>
      </w:r>
      <w:proofErr w:type="spellStart"/>
      <w:proofErr w:type="gramStart"/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öğrenmek.Obstetrik</w:t>
      </w:r>
      <w:proofErr w:type="spellEnd"/>
      <w:proofErr w:type="gramEnd"/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ve jinekolojik aciller hakkında bilgi sahibi olmak, belli başlı jinekolojik ve </w:t>
      </w:r>
      <w:proofErr w:type="spellStart"/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bstetrik</w:t>
      </w:r>
      <w:proofErr w:type="spellEnd"/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hastalıklar hakkında temel bilgileri edinmek.</w:t>
      </w:r>
    </w:p>
    <w:p w14:paraId="2C85A183" w14:textId="77777777" w:rsidR="00AF6147" w:rsidRPr="008527F6" w:rsidRDefault="00AF6147" w:rsidP="00AF6147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Ürolojik terminoloji ve ürolojik anatomi; ürolojide semptomlar, </w:t>
      </w:r>
      <w:proofErr w:type="spellStart"/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amnez</w:t>
      </w:r>
      <w:proofErr w:type="spellEnd"/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ve fizik muayenenin öğrenilmesi. İdrar muayenesinin önemi ve ürolojideki temel aletlerin tanınması. Ürolojik aciller, ürolojik radyolojiye ve </w:t>
      </w:r>
      <w:proofErr w:type="spellStart"/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üriner</w:t>
      </w:r>
      <w:proofErr w:type="spellEnd"/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istem </w:t>
      </w:r>
      <w:proofErr w:type="spellStart"/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bstruksiyonlarına</w:t>
      </w:r>
      <w:proofErr w:type="spellEnd"/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yaklaşımın öğrenilmesi.</w:t>
      </w:r>
    </w:p>
    <w:p w14:paraId="1D91EB18" w14:textId="77777777" w:rsidR="00AF6147" w:rsidRPr="008527F6" w:rsidRDefault="00AF6147" w:rsidP="00AF6147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öroşirürji</w:t>
      </w:r>
      <w:proofErr w:type="spellEnd"/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hastasının muayenesi ve </w:t>
      </w:r>
      <w:proofErr w:type="spellStart"/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öroşirürjikal</w:t>
      </w:r>
      <w:proofErr w:type="spellEnd"/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ciller hakkında bilgiler edinmek.</w:t>
      </w:r>
    </w:p>
    <w:p w14:paraId="01F4BCA8" w14:textId="77777777" w:rsidR="00AF6147" w:rsidRPr="008527F6" w:rsidRDefault="00AF6147" w:rsidP="00AF6147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öz hastalıklarında muayene teknikleri, cihazların tanıtımı ve karşılaşılabilecek acil göz hastalıkları takip ve tedavisi hakkında bilgi sahibi olmak.</w:t>
      </w:r>
    </w:p>
    <w:p w14:paraId="24F630B4" w14:textId="77777777" w:rsidR="00AF6147" w:rsidRPr="008527F6" w:rsidRDefault="00AF6147" w:rsidP="00AF6147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ardiyak muayene, koroner arter ve kalp kapak hastalıklarında tanısal yaklaşımlar ve kardiyak acillerin değerlendirilmesi.</w:t>
      </w:r>
    </w:p>
    <w:p w14:paraId="13B741A9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ulak Burun Boğaz Hastalıklarında uygulanan muayene yöntemlerinin öğrenilmesi. KBB acillerinde tanı ve tedavi yaklaşımlarının öğrenilmesi</w:t>
      </w:r>
    </w:p>
    <w:p w14:paraId="785EB9D2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50BADCA" w14:textId="77777777" w:rsidR="007E0E50" w:rsidRDefault="007E0E50" w:rsidP="00AF6147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tbl>
      <w:tblPr>
        <w:tblpPr w:leftFromText="141" w:rightFromText="141" w:vertAnchor="text" w:tblpXSpec="center" w:tblpY="1"/>
        <w:tblOverlap w:val="never"/>
        <w:tblW w:w="89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</w:tblCellMar>
        <w:tblLook w:val="01E0" w:firstRow="1" w:lastRow="1" w:firstColumn="1" w:lastColumn="1" w:noHBand="0" w:noVBand="0"/>
      </w:tblPr>
      <w:tblGrid>
        <w:gridCol w:w="4454"/>
        <w:gridCol w:w="4525"/>
      </w:tblGrid>
      <w:tr w:rsidR="007E0E50" w:rsidRPr="008527F6" w14:paraId="6B34523C" w14:textId="77777777" w:rsidTr="00FA0919">
        <w:tc>
          <w:tcPr>
            <w:tcW w:w="8979" w:type="dxa"/>
            <w:gridSpan w:val="2"/>
            <w:shd w:val="clear" w:color="auto" w:fill="auto"/>
            <w:vAlign w:val="center"/>
          </w:tcPr>
          <w:p w14:paraId="0C170C02" w14:textId="77777777" w:rsidR="007E0E50" w:rsidRPr="00563D60" w:rsidRDefault="007E0E50" w:rsidP="00FA0919">
            <w:pPr>
              <w:tabs>
                <w:tab w:val="center" w:pos="4536"/>
                <w:tab w:val="right" w:pos="9072"/>
              </w:tabs>
              <w:spacing w:line="360" w:lineRule="auto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VII</w:t>
            </w:r>
            <w:r w:rsidRPr="00563D60">
              <w:rPr>
                <w:b/>
                <w:bCs/>
                <w:color w:val="000000" w:themeColor="text1"/>
                <w:sz w:val="20"/>
                <w:szCs w:val="20"/>
              </w:rPr>
              <w:t>. DERS KURULU ÜYELERİ</w:t>
            </w:r>
          </w:p>
        </w:tc>
      </w:tr>
      <w:tr w:rsidR="007E0E50" w:rsidRPr="008527F6" w14:paraId="346306F7" w14:textId="77777777" w:rsidTr="00FA0919">
        <w:tc>
          <w:tcPr>
            <w:tcW w:w="4454" w:type="dxa"/>
            <w:shd w:val="clear" w:color="auto" w:fill="auto"/>
          </w:tcPr>
          <w:p w14:paraId="5143B9C3" w14:textId="77777777" w:rsidR="007E0E50" w:rsidRPr="008527F6" w:rsidRDefault="007E0E50" w:rsidP="00FA0919">
            <w:pPr>
              <w:spacing w:line="276" w:lineRule="auto"/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Tıbbi Genetik</w:t>
            </w:r>
          </w:p>
        </w:tc>
        <w:tc>
          <w:tcPr>
            <w:tcW w:w="4525" w:type="dxa"/>
            <w:shd w:val="clear" w:color="auto" w:fill="auto"/>
          </w:tcPr>
          <w:p w14:paraId="2E3A5252" w14:textId="77777777" w:rsidR="007E0E50" w:rsidRDefault="007E0E50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yşegül Başak TEKER</w:t>
            </w:r>
          </w:p>
          <w:p w14:paraId="0E74DD86" w14:textId="77777777" w:rsidR="007E0E50" w:rsidRPr="00A578C5" w:rsidRDefault="007E0E50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7E0E50" w:rsidRPr="008527F6" w14:paraId="7888ABC2" w14:textId="77777777" w:rsidTr="00FA0919">
        <w:tc>
          <w:tcPr>
            <w:tcW w:w="4454" w:type="dxa"/>
            <w:shd w:val="clear" w:color="auto" w:fill="auto"/>
          </w:tcPr>
          <w:p w14:paraId="560F0ECA" w14:textId="77777777" w:rsidR="007E0E50" w:rsidRPr="008527F6" w:rsidRDefault="007E0E50" w:rsidP="00FA0919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İç Hastalıkları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1AB74C27" w14:textId="77777777" w:rsidR="007E0E50" w:rsidRDefault="007E0E50" w:rsidP="00FA0919">
            <w:pPr>
              <w:tabs>
                <w:tab w:val="center" w:pos="4536"/>
                <w:tab w:val="right" w:pos="9072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Oğuz DİKBAŞ</w:t>
            </w:r>
          </w:p>
          <w:p w14:paraId="04F135CF" w14:textId="77777777" w:rsidR="007E0E50" w:rsidRDefault="007E0E50" w:rsidP="00FA0919">
            <w:pPr>
              <w:tabs>
                <w:tab w:val="center" w:pos="4536"/>
                <w:tab w:val="right" w:pos="9072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lin AKAGÜN</w:t>
            </w:r>
          </w:p>
          <w:p w14:paraId="34A9FE2C" w14:textId="77777777" w:rsidR="007E0E50" w:rsidRPr="009959CF" w:rsidRDefault="007E0E50" w:rsidP="009959CF">
            <w:pPr>
              <w:tabs>
                <w:tab w:val="center" w:pos="4536"/>
                <w:tab w:val="right" w:pos="9072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an Mücahit ÖZBAŞ</w:t>
            </w:r>
          </w:p>
        </w:tc>
      </w:tr>
      <w:tr w:rsidR="007E0E50" w:rsidRPr="008527F6" w14:paraId="546319F2" w14:textId="77777777" w:rsidTr="00FA0919">
        <w:tc>
          <w:tcPr>
            <w:tcW w:w="4454" w:type="dxa"/>
            <w:shd w:val="clear" w:color="auto" w:fill="auto"/>
          </w:tcPr>
          <w:p w14:paraId="2E322026" w14:textId="77777777" w:rsidR="007E0E50" w:rsidRPr="008527F6" w:rsidRDefault="007E0E50" w:rsidP="00FA0919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lastRenderedPageBreak/>
              <w:t>Genel Cerrah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4081038" w14:textId="77777777" w:rsidR="007E0E50" w:rsidRPr="008527F6" w:rsidRDefault="007E0E50" w:rsidP="00FA0919">
            <w:pPr>
              <w:tabs>
                <w:tab w:val="center" w:pos="4536"/>
                <w:tab w:val="right" w:pos="9072"/>
              </w:tabs>
              <w:rPr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uğrul KESİCİOĞLU</w:t>
            </w:r>
          </w:p>
        </w:tc>
      </w:tr>
      <w:tr w:rsidR="007E0E50" w:rsidRPr="008527F6" w14:paraId="49BB6A81" w14:textId="77777777" w:rsidTr="00FA0919">
        <w:tc>
          <w:tcPr>
            <w:tcW w:w="4454" w:type="dxa"/>
            <w:shd w:val="clear" w:color="auto" w:fill="auto"/>
          </w:tcPr>
          <w:p w14:paraId="78E73E70" w14:textId="77777777" w:rsidR="007E0E50" w:rsidRPr="008527F6" w:rsidRDefault="007E0E50" w:rsidP="00FA0919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Çocuk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Sağ.veHast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A53539C" w14:textId="77777777" w:rsidR="007E0E50" w:rsidRPr="008527F6" w:rsidRDefault="007E0E50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hammet BULUT</w:t>
            </w:r>
          </w:p>
        </w:tc>
      </w:tr>
      <w:tr w:rsidR="007E0E50" w:rsidRPr="008527F6" w14:paraId="39C3137E" w14:textId="77777777" w:rsidTr="00FA0919">
        <w:tc>
          <w:tcPr>
            <w:tcW w:w="4454" w:type="dxa"/>
            <w:shd w:val="clear" w:color="auto" w:fill="auto"/>
          </w:tcPr>
          <w:p w14:paraId="35F1A0BE" w14:textId="77777777" w:rsidR="007E0E50" w:rsidRPr="008527F6" w:rsidRDefault="007E0E50" w:rsidP="00FA0919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Enfeksiyon Hastalıkları ve Klinik Mikrobiyoloji</w:t>
            </w:r>
          </w:p>
        </w:tc>
        <w:tc>
          <w:tcPr>
            <w:tcW w:w="4525" w:type="dxa"/>
            <w:shd w:val="clear" w:color="auto" w:fill="auto"/>
          </w:tcPr>
          <w:p w14:paraId="11B0769D" w14:textId="77777777" w:rsidR="007E0E50" w:rsidRPr="008527F6" w:rsidRDefault="007E0E50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 Meltem Arzu YETKİN</w:t>
            </w:r>
          </w:p>
        </w:tc>
      </w:tr>
      <w:tr w:rsidR="007E0E50" w:rsidRPr="008527F6" w14:paraId="5D231092" w14:textId="77777777" w:rsidTr="00FA0919">
        <w:tc>
          <w:tcPr>
            <w:tcW w:w="4454" w:type="dxa"/>
            <w:shd w:val="clear" w:color="auto" w:fill="auto"/>
          </w:tcPr>
          <w:p w14:paraId="0BCF93EE" w14:textId="77777777" w:rsidR="007E0E50" w:rsidRPr="008527F6" w:rsidRDefault="007E0E50" w:rsidP="00FA0919">
            <w:pPr>
              <w:rPr>
                <w:bCs/>
                <w:color w:val="000000" w:themeColor="text1"/>
                <w:sz w:val="20"/>
                <w:szCs w:val="20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Kadın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 Doğum</w:t>
            </w:r>
          </w:p>
        </w:tc>
        <w:tc>
          <w:tcPr>
            <w:tcW w:w="4525" w:type="dxa"/>
            <w:shd w:val="clear" w:color="auto" w:fill="auto"/>
          </w:tcPr>
          <w:p w14:paraId="356ACC0E" w14:textId="77777777" w:rsidR="007E0E50" w:rsidRPr="008527F6" w:rsidRDefault="007E0E50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hmet SİPAHİ</w:t>
            </w:r>
          </w:p>
        </w:tc>
      </w:tr>
      <w:tr w:rsidR="007E0E50" w:rsidRPr="008527F6" w14:paraId="60A6925B" w14:textId="77777777" w:rsidTr="00FA0919">
        <w:tc>
          <w:tcPr>
            <w:tcW w:w="4454" w:type="dxa"/>
            <w:shd w:val="clear" w:color="auto" w:fill="auto"/>
          </w:tcPr>
          <w:p w14:paraId="253FA8ED" w14:textId="77777777" w:rsidR="007E0E50" w:rsidRPr="008527F6" w:rsidRDefault="007E0E50" w:rsidP="00FA091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Ür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1640578E" w14:textId="77777777" w:rsidR="007E0E50" w:rsidRDefault="007E0E50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r. Ural OĞUZ</w:t>
            </w:r>
          </w:p>
          <w:p w14:paraId="3D6B92B1" w14:textId="77777777" w:rsidR="007E0E50" w:rsidRDefault="005D5D60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rcan ÖĞREDEN</w:t>
            </w:r>
          </w:p>
          <w:p w14:paraId="62E75B4D" w14:textId="77777777" w:rsidR="007E0E50" w:rsidRPr="008527F6" w:rsidRDefault="007E0E50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han DEMİRELLİ</w:t>
            </w:r>
          </w:p>
        </w:tc>
      </w:tr>
      <w:tr w:rsidR="007E0E50" w:rsidRPr="008527F6" w14:paraId="110FDF2E" w14:textId="77777777" w:rsidTr="00FA0919">
        <w:tc>
          <w:tcPr>
            <w:tcW w:w="4454" w:type="dxa"/>
            <w:shd w:val="clear" w:color="auto" w:fill="auto"/>
          </w:tcPr>
          <w:p w14:paraId="714990C9" w14:textId="77777777" w:rsidR="007E0E50" w:rsidRPr="008527F6" w:rsidRDefault="007E0E50" w:rsidP="00FA091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Beyin ve Sinir Cerrahis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2E446628" w14:textId="77777777" w:rsidR="007E0E50" w:rsidRDefault="007E0E50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Feyzi Birol SARICA</w:t>
            </w:r>
          </w:p>
        </w:tc>
      </w:tr>
      <w:tr w:rsidR="007E0E50" w:rsidRPr="008527F6" w14:paraId="5B0ED7D5" w14:textId="77777777" w:rsidTr="00FA0919">
        <w:tc>
          <w:tcPr>
            <w:tcW w:w="4454" w:type="dxa"/>
            <w:shd w:val="clear" w:color="auto" w:fill="auto"/>
          </w:tcPr>
          <w:p w14:paraId="28F1A89A" w14:textId="77777777" w:rsidR="007E0E50" w:rsidRPr="008527F6" w:rsidRDefault="007E0E50" w:rsidP="00FA091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ardi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9DDDAF5" w14:textId="77777777" w:rsidR="007E0E50" w:rsidRDefault="007E0E50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r. Ahmet KARAGÖZ</w:t>
            </w:r>
          </w:p>
          <w:p w14:paraId="2F25DFFE" w14:textId="77777777" w:rsidR="007E0E50" w:rsidRDefault="007E0E50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 VURAL</w:t>
            </w:r>
          </w:p>
        </w:tc>
      </w:tr>
      <w:tr w:rsidR="007E0E50" w:rsidRPr="008527F6" w14:paraId="68F48B94" w14:textId="77777777" w:rsidTr="00FA0919">
        <w:tc>
          <w:tcPr>
            <w:tcW w:w="4454" w:type="dxa"/>
            <w:shd w:val="clear" w:color="auto" w:fill="auto"/>
          </w:tcPr>
          <w:p w14:paraId="637AE7EF" w14:textId="77777777" w:rsidR="007E0E50" w:rsidRPr="008527F6" w:rsidRDefault="007E0E50" w:rsidP="00FA091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Göz </w:t>
            </w:r>
            <w:proofErr w:type="spellStart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Hast</w:t>
            </w:r>
            <w:proofErr w:type="spellEnd"/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7D20A8B1" w14:textId="77777777" w:rsidR="007E0E50" w:rsidRDefault="007E0E50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rat Atabey ÖZER</w:t>
            </w:r>
          </w:p>
        </w:tc>
      </w:tr>
      <w:tr w:rsidR="007E0E50" w:rsidRPr="008527F6" w14:paraId="5B71BD9F" w14:textId="77777777" w:rsidTr="00FA0919">
        <w:tc>
          <w:tcPr>
            <w:tcW w:w="4454" w:type="dxa"/>
            <w:shd w:val="clear" w:color="auto" w:fill="auto"/>
          </w:tcPr>
          <w:p w14:paraId="089BA195" w14:textId="77777777" w:rsidR="007E0E50" w:rsidRPr="008527F6" w:rsidRDefault="007E0E50" w:rsidP="00FA091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5928B6C" w14:textId="77777777" w:rsidR="007E0E50" w:rsidRDefault="007E0E50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Elif FAYSAL</w:t>
            </w:r>
          </w:p>
          <w:p w14:paraId="71FB9436" w14:textId="77777777" w:rsidR="007E0E50" w:rsidRDefault="007E0E50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onca ÇOLUK</w:t>
            </w:r>
          </w:p>
        </w:tc>
      </w:tr>
      <w:tr w:rsidR="007E0E50" w:rsidRPr="008527F6" w14:paraId="681654FC" w14:textId="77777777" w:rsidTr="00FA0919">
        <w:tc>
          <w:tcPr>
            <w:tcW w:w="4454" w:type="dxa"/>
            <w:shd w:val="clear" w:color="auto" w:fill="auto"/>
          </w:tcPr>
          <w:p w14:paraId="35846D15" w14:textId="77777777" w:rsidR="007E0E50" w:rsidRPr="008527F6" w:rsidRDefault="007E0E50" w:rsidP="00FA091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Çocuk Cerrahis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34597CD2" w14:textId="77777777" w:rsidR="007E0E50" w:rsidRDefault="007E0E50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hammet BULUT</w:t>
            </w:r>
          </w:p>
        </w:tc>
      </w:tr>
      <w:tr w:rsidR="007E0E50" w:rsidRPr="008527F6" w14:paraId="66FBA181" w14:textId="77777777" w:rsidTr="00FA0919">
        <w:tc>
          <w:tcPr>
            <w:tcW w:w="4454" w:type="dxa"/>
            <w:shd w:val="clear" w:color="auto" w:fill="auto"/>
          </w:tcPr>
          <w:p w14:paraId="3BC73970" w14:textId="77777777" w:rsidR="007E0E50" w:rsidRPr="008527F6" w:rsidRDefault="007E0E50" w:rsidP="00FA091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alp Damar Cerrahis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64F35B1F" w14:textId="77777777" w:rsidR="007E0E50" w:rsidRDefault="007E0E50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bdullah ÇELİK</w:t>
            </w:r>
          </w:p>
        </w:tc>
      </w:tr>
      <w:tr w:rsidR="007E0E50" w:rsidRPr="008527F6" w14:paraId="0DBE76A1" w14:textId="77777777" w:rsidTr="00FA0919">
        <w:tc>
          <w:tcPr>
            <w:tcW w:w="4454" w:type="dxa"/>
            <w:shd w:val="clear" w:color="auto" w:fill="auto"/>
          </w:tcPr>
          <w:p w14:paraId="5E6FCB9F" w14:textId="77777777" w:rsidR="007E0E50" w:rsidRPr="008527F6" w:rsidRDefault="007E0E50" w:rsidP="00FA091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Tıbbi </w:t>
            </w: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Mikrobiyoloji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01E372F9" w14:textId="77777777" w:rsidR="007E0E50" w:rsidRDefault="007E0E50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7E0E50" w:rsidRPr="008527F6" w14:paraId="32CBE916" w14:textId="77777777" w:rsidTr="00FA0919">
        <w:tc>
          <w:tcPr>
            <w:tcW w:w="4454" w:type="dxa"/>
            <w:shd w:val="clear" w:color="auto" w:fill="auto"/>
          </w:tcPr>
          <w:p w14:paraId="5ED9AC7F" w14:textId="77777777" w:rsidR="007E0E50" w:rsidRPr="008527F6" w:rsidRDefault="007E0E50" w:rsidP="00FA091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Deri ve Zührevi Hastalıklar</w:t>
            </w:r>
          </w:p>
        </w:tc>
        <w:tc>
          <w:tcPr>
            <w:tcW w:w="4525" w:type="dxa"/>
            <w:shd w:val="clear" w:color="auto" w:fill="auto"/>
            <w:vAlign w:val="center"/>
          </w:tcPr>
          <w:p w14:paraId="5FBB62D8" w14:textId="77777777" w:rsidR="007E0E50" w:rsidRDefault="007E0E50" w:rsidP="00FA0919">
            <w:pPr>
              <w:tabs>
                <w:tab w:val="center" w:pos="4536"/>
                <w:tab w:val="right" w:pos="907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şıl Deniz OĞUZ</w:t>
            </w:r>
          </w:p>
        </w:tc>
      </w:tr>
    </w:tbl>
    <w:p w14:paraId="53B9CB0E" w14:textId="77777777" w:rsidR="007E0E50" w:rsidRDefault="007E0E50" w:rsidP="00AF6147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9AFBEAA" w14:textId="77777777" w:rsidR="007E0E50" w:rsidRDefault="007E0E50" w:rsidP="00AF6147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6324CCA" w14:textId="77777777" w:rsidR="00705120" w:rsidRDefault="00705120" w:rsidP="00AF6147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52B88A5E" w14:textId="77777777" w:rsidR="00705120" w:rsidRDefault="00705120" w:rsidP="00AF6147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CA11FB4" w14:textId="77777777" w:rsidR="00705120" w:rsidRPr="008527F6" w:rsidRDefault="00705120" w:rsidP="00AF6147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C49F0EB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6" w:name="_Hlk49178535"/>
    </w:p>
    <w:p w14:paraId="5BAC2782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. HAFTA                              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DÖNEM III DERS KURULU VIII</w:t>
      </w:r>
    </w:p>
    <w:p w14:paraId="767492A5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12ABDC6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KLİNİK BİLİMLERE GİRİŞ</w:t>
      </w:r>
    </w:p>
    <w:p w14:paraId="0FBF3C42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6777609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 Haziran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89"/>
        <w:gridCol w:w="1961"/>
        <w:gridCol w:w="3941"/>
        <w:gridCol w:w="1951"/>
      </w:tblGrid>
      <w:tr w:rsidR="00AF6147" w:rsidRPr="008527F6" w14:paraId="26D5083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F80AB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C0DBD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BE7F2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ıklarında muayene yöntemler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20CFE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Oğuz DİKBAŞ</w:t>
            </w:r>
          </w:p>
        </w:tc>
      </w:tr>
      <w:tr w:rsidR="00AF6147" w:rsidRPr="008527F6" w14:paraId="79A06AE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A824E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9BA6D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5CCE3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ıklarında acille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60DA3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Oğuz DİKBAŞ</w:t>
            </w:r>
          </w:p>
        </w:tc>
      </w:tr>
      <w:tr w:rsidR="00AF6147" w:rsidRPr="008527F6" w14:paraId="2C42091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3355C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6F606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D3365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ıklarında acille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D7EA3E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san Mücahit ÖZBAŞ</w:t>
            </w:r>
          </w:p>
        </w:tc>
      </w:tr>
      <w:tr w:rsidR="00AF6147" w:rsidRPr="008527F6" w14:paraId="635B485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62A20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EE99A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İÇ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HASTALIKLARI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89244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İç hastalıklarında acille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41DA29" w14:textId="77777777" w:rsidR="00AF6147" w:rsidRPr="008527F6" w:rsidRDefault="009959CF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asan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Mücahit ÖZBAŞ</w:t>
            </w:r>
          </w:p>
        </w:tc>
      </w:tr>
      <w:tr w:rsidR="00AF6147" w:rsidRPr="008527F6" w14:paraId="4F70255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FF2E56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456A7C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6F92E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2645DD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3D2D9D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54811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0E877E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IKLARI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4D26D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ç hastalıklarında acille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D725D3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392D9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ülin AKAGÜN</w:t>
            </w:r>
          </w:p>
        </w:tc>
      </w:tr>
      <w:tr w:rsidR="00AF6147" w:rsidRPr="008527F6" w14:paraId="613E073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FB937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5573A8" w14:textId="77777777" w:rsidR="00AF6147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42C0A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eri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feksiyonlarını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anısı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E6CC7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AF6147" w:rsidRPr="008527F6" w14:paraId="5C4CD69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3A7555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581E9AF" w14:textId="77777777" w:rsidR="00AF6147" w:rsidRPr="008527F6" w:rsidRDefault="00A2054C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IBBİ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İKROBİYOLOJİ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EEBAD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eri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feksiyonlarınınmikrobiyo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anısı</w:t>
            </w:r>
            <w:proofErr w:type="gramEnd"/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81880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AF6147" w:rsidRPr="008527F6" w14:paraId="2863A1A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D1AC2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8C66F0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9EE42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A32F8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13CE89F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8B4DFA5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DF4AC82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 Haziran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9"/>
        <w:gridCol w:w="1874"/>
        <w:gridCol w:w="3870"/>
        <w:gridCol w:w="2039"/>
      </w:tblGrid>
      <w:tr w:rsidR="00AF6147" w:rsidRPr="008527F6" w14:paraId="5F4E3707" w14:textId="77777777" w:rsidTr="00263142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8AE2D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12C8C3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8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0B484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de muayene yöntemleri</w:t>
            </w: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E1D8FD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2349EC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43F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ahattin VURAL</w:t>
            </w:r>
          </w:p>
        </w:tc>
      </w:tr>
      <w:tr w:rsidR="00AF6147" w:rsidRPr="008527F6" w14:paraId="17FFCEA7" w14:textId="77777777" w:rsidTr="00263142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A1EE9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D4A278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8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DAA99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de aciller</w:t>
            </w: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A85634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2349EC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43F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ahattin VURAL</w:t>
            </w:r>
          </w:p>
        </w:tc>
      </w:tr>
      <w:tr w:rsidR="00AF6147" w:rsidRPr="008527F6" w14:paraId="4ACE2533" w14:textId="77777777" w:rsidTr="00263142"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A7944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6EFC5FF" w14:textId="77777777" w:rsidR="00AF6147" w:rsidRPr="008527F6" w:rsidRDefault="00AF6147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8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8BCAE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de aciller</w:t>
            </w: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F42F79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2349EC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43F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ahattin VURAL</w:t>
            </w:r>
          </w:p>
        </w:tc>
      </w:tr>
      <w:tr w:rsidR="00AF6147" w:rsidRPr="008527F6" w14:paraId="68574BA0" w14:textId="77777777" w:rsidTr="00263142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75F34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5023419" w14:textId="77777777" w:rsidR="00AF6147" w:rsidRPr="008527F6" w:rsidRDefault="00AF6147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8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9565F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de aciller</w:t>
            </w: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76A2FB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2349EC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43F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ahattin VURAL</w:t>
            </w:r>
          </w:p>
        </w:tc>
      </w:tr>
      <w:tr w:rsidR="00AF6147" w:rsidRPr="008527F6" w14:paraId="3F49F830" w14:textId="77777777" w:rsidTr="00263142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7FD2E2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6E0D07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A9F23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7BD2BE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48ADCC8" w14:textId="77777777" w:rsidTr="00263142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C316E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52E1C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İ</w:t>
            </w:r>
          </w:p>
        </w:tc>
        <w:tc>
          <w:tcPr>
            <w:tcW w:w="38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AD6AA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l Cerrahide Aciller</w:t>
            </w: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E1B287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43F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ahattin VURAL</w:t>
            </w:r>
          </w:p>
        </w:tc>
      </w:tr>
      <w:tr w:rsidR="00263142" w:rsidRPr="008527F6" w14:paraId="6A3C9AA3" w14:textId="77777777" w:rsidTr="00263142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44A252" w14:textId="77777777" w:rsidR="00263142" w:rsidRPr="008527F6" w:rsidRDefault="00263142" w:rsidP="0026314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A141070" w14:textId="77777777" w:rsidR="00263142" w:rsidRPr="008527F6" w:rsidRDefault="00263142" w:rsidP="0026314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C75AB3" w14:textId="77777777" w:rsidR="00263142" w:rsidRPr="008527F6" w:rsidRDefault="00263142" w:rsidP="0026314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EF5FD7" w14:textId="77777777" w:rsidR="00263142" w:rsidRPr="008527F6" w:rsidRDefault="00263142" w:rsidP="0026314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63142" w:rsidRPr="008527F6" w14:paraId="61AB6DEE" w14:textId="77777777" w:rsidTr="00263142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054FC2" w14:textId="77777777" w:rsidR="00263142" w:rsidRPr="008527F6" w:rsidRDefault="00263142" w:rsidP="0026314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10D19893" w14:textId="77777777" w:rsidR="00263142" w:rsidRPr="008527F6" w:rsidRDefault="00263142" w:rsidP="0026314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D703BC" w14:textId="77777777" w:rsidR="00263142" w:rsidRPr="008527F6" w:rsidRDefault="00263142" w:rsidP="0026314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B7364F" w14:textId="77777777" w:rsidR="00263142" w:rsidRPr="008527F6" w:rsidRDefault="00643F7B" w:rsidP="00263142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AF6147" w:rsidRPr="008527F6" w14:paraId="0F0E334D" w14:textId="77777777" w:rsidTr="00263142">
        <w:trPr>
          <w:trHeight w:val="1"/>
        </w:trPr>
        <w:tc>
          <w:tcPr>
            <w:tcW w:w="125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A53FC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74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8C2928" w14:textId="77777777" w:rsidR="00AF6147" w:rsidRPr="008527F6" w:rsidRDefault="00263142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13AD0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E2136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ED2DA41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A0BBBD0" w14:textId="77777777" w:rsidR="00682324" w:rsidRPr="008527F6" w:rsidRDefault="00682324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F311059" w14:textId="77777777" w:rsidR="00682324" w:rsidRPr="008527F6" w:rsidRDefault="00682324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84D14D9" w14:textId="77777777" w:rsidR="00682324" w:rsidRPr="008527F6" w:rsidRDefault="00682324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025C5F6" w14:textId="77777777" w:rsidR="00682324" w:rsidRPr="008527F6" w:rsidRDefault="00682324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4285566" w14:textId="77777777" w:rsidR="00682324" w:rsidRDefault="00682324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A60D42B" w14:textId="77777777" w:rsidR="00705120" w:rsidRPr="008527F6" w:rsidRDefault="00705120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0FB82C3F" w14:textId="77777777" w:rsidR="00682324" w:rsidRPr="008527F6" w:rsidRDefault="00682324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7863053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I. HAFTA                              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DÖNEM III DERS KURULU VIII</w:t>
      </w:r>
    </w:p>
    <w:p w14:paraId="61F8A5E9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1B01B99B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KLİNİK BİLİMLERE GİRİŞ</w:t>
      </w:r>
    </w:p>
    <w:p w14:paraId="2C3A409B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1CD5738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 Haziran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9"/>
        <w:gridCol w:w="1900"/>
        <w:gridCol w:w="3838"/>
        <w:gridCol w:w="2035"/>
      </w:tblGrid>
      <w:tr w:rsidR="00AF6147" w:rsidRPr="008527F6" w14:paraId="52737B59" w14:textId="77777777" w:rsidTr="00D65C54">
        <w:trPr>
          <w:trHeight w:val="1"/>
        </w:trPr>
        <w:tc>
          <w:tcPr>
            <w:tcW w:w="12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97E22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CCA23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8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7868A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siyon hastalıkları aciller I</w:t>
            </w: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D53C9D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 Meltem Arzu YETKİN</w:t>
            </w:r>
          </w:p>
        </w:tc>
      </w:tr>
      <w:tr w:rsidR="00AF6147" w:rsidRPr="008527F6" w14:paraId="388421AD" w14:textId="77777777" w:rsidTr="00D65C54">
        <w:trPr>
          <w:trHeight w:val="1"/>
        </w:trPr>
        <w:tc>
          <w:tcPr>
            <w:tcW w:w="12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4FE64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42805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8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438E0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siyon hastalıkları aciller II</w:t>
            </w: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ACBAB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 Meltem Arzu YETKİN</w:t>
            </w:r>
          </w:p>
        </w:tc>
      </w:tr>
      <w:tr w:rsidR="00AF6147" w:rsidRPr="008527F6" w14:paraId="4856FD10" w14:textId="77777777" w:rsidTr="00D65C54">
        <w:trPr>
          <w:trHeight w:val="1"/>
        </w:trPr>
        <w:tc>
          <w:tcPr>
            <w:tcW w:w="12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0CB50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1.20   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288A1F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ENFEKSİYON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8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BA0F7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Enfeksiyon hastalıkları aciller III</w:t>
            </w: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F1264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Meltem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Arzu YETKİN</w:t>
            </w:r>
          </w:p>
        </w:tc>
      </w:tr>
      <w:tr w:rsidR="00AF6147" w:rsidRPr="008527F6" w14:paraId="70D1D46E" w14:textId="77777777" w:rsidTr="00D65C54">
        <w:trPr>
          <w:trHeight w:val="1"/>
        </w:trPr>
        <w:tc>
          <w:tcPr>
            <w:tcW w:w="12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37254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9E062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NFEKSİYON HAST.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MİKROBİYOLOJİ</w:t>
            </w:r>
          </w:p>
        </w:tc>
        <w:tc>
          <w:tcPr>
            <w:tcW w:w="383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5F25E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feksiyon hastalıkları aciller IV</w:t>
            </w: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3E65B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.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r. Meltem Arzu YETKİN</w:t>
            </w:r>
          </w:p>
        </w:tc>
      </w:tr>
      <w:tr w:rsidR="00AF6147" w:rsidRPr="008527F6" w14:paraId="4646B507" w14:textId="77777777" w:rsidTr="00D65C54">
        <w:trPr>
          <w:trHeight w:val="1"/>
        </w:trPr>
        <w:tc>
          <w:tcPr>
            <w:tcW w:w="12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CCF78D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E5AE9A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38" w:type="dxa"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C3867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809427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65C54" w:rsidRPr="008527F6" w14:paraId="4AA8709F" w14:textId="77777777" w:rsidTr="00D65C54">
        <w:trPr>
          <w:trHeight w:val="1"/>
        </w:trPr>
        <w:tc>
          <w:tcPr>
            <w:tcW w:w="12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9BB9E4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372C54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838" w:type="dxa"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AC7DD0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Deri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feksiyonlarını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ncelenmesi ve değerlendirilmesi (Grup-I)</w:t>
            </w:r>
          </w:p>
          <w:p w14:paraId="55637299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302FD9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D65C54" w:rsidRPr="008527F6" w14:paraId="126B1389" w14:textId="77777777" w:rsidTr="002941E1">
        <w:tc>
          <w:tcPr>
            <w:tcW w:w="1269" w:type="dxa"/>
            <w:vMerge w:val="restart"/>
            <w:tcBorders>
              <w:top w:val="single" w:sz="8" w:space="0" w:color="00000A"/>
              <w:left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F566F8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00" w:type="dxa"/>
            <w:vMerge w:val="restart"/>
            <w:tcBorders>
              <w:top w:val="single" w:sz="8" w:space="0" w:color="00000A"/>
              <w:left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7BFE73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838" w:type="dxa"/>
            <w:vMerge w:val="restart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DD711E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Deri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feksiyonlarını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ncelenmesi ve değerlendirilmesi (Grup-I)</w:t>
            </w:r>
          </w:p>
          <w:p w14:paraId="2849891B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1D985E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Şahin </w:t>
            </w:r>
          </w:p>
        </w:tc>
      </w:tr>
      <w:tr w:rsidR="00D65C54" w:rsidRPr="008527F6" w14:paraId="51D66CC5" w14:textId="77777777" w:rsidTr="00D65C54">
        <w:trPr>
          <w:trHeight w:val="541"/>
        </w:trPr>
        <w:tc>
          <w:tcPr>
            <w:tcW w:w="1269" w:type="dxa"/>
            <w:vMerge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D929E4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0" w:type="dxa"/>
            <w:vMerge/>
            <w:tcBorders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28CF5F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38" w:type="dxa"/>
            <w:vMerge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A82430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2035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811383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İREKEL</w:t>
            </w:r>
          </w:p>
        </w:tc>
      </w:tr>
      <w:tr w:rsidR="00D65C54" w:rsidRPr="008527F6" w14:paraId="4677DD36" w14:textId="77777777" w:rsidTr="00D65C54">
        <w:trPr>
          <w:trHeight w:val="1"/>
        </w:trPr>
        <w:tc>
          <w:tcPr>
            <w:tcW w:w="126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1795DD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0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DD0005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83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56BD9E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Deri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feksiyonlarını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ncelenmesi ve değerlendirilmesi (Grup-II)</w:t>
            </w:r>
          </w:p>
          <w:p w14:paraId="1CB555A1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A2C54C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Şahin DİREKEL</w:t>
            </w:r>
          </w:p>
        </w:tc>
      </w:tr>
      <w:tr w:rsidR="00D65C54" w:rsidRPr="008527F6" w14:paraId="08932050" w14:textId="77777777" w:rsidTr="002941E1">
        <w:tc>
          <w:tcPr>
            <w:tcW w:w="1269" w:type="dxa"/>
            <w:vMerge w:val="restart"/>
            <w:tcBorders>
              <w:top w:val="single" w:sz="8" w:space="0" w:color="00000A"/>
              <w:left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6E29F8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00" w:type="dxa"/>
            <w:vMerge w:val="restart"/>
            <w:tcBorders>
              <w:top w:val="single" w:sz="8" w:space="0" w:color="00000A"/>
              <w:left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4D08A1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MİKROBİYOLOJİ</w:t>
            </w:r>
          </w:p>
        </w:tc>
        <w:tc>
          <w:tcPr>
            <w:tcW w:w="3838" w:type="dxa"/>
            <w:vMerge w:val="restart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50D3F0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B: Deri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feksiyonlarının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ncelenmesi ve değerlendirilmesi (Grup-II)</w:t>
            </w:r>
          </w:p>
          <w:p w14:paraId="45DF9B05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2035" w:type="dxa"/>
            <w:tcBorders>
              <w:top w:val="single" w:sz="8" w:space="0" w:color="00000A"/>
              <w:left w:val="single" w:sz="8" w:space="0" w:color="00000A"/>
              <w:bottom w:val="single" w:sz="4" w:space="0" w:color="auto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4AD9D2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oç. Dr. Şahin </w:t>
            </w:r>
          </w:p>
        </w:tc>
      </w:tr>
      <w:tr w:rsidR="00D65C54" w:rsidRPr="008527F6" w14:paraId="1B67A212" w14:textId="77777777" w:rsidTr="002941E1">
        <w:trPr>
          <w:trHeight w:val="553"/>
        </w:trPr>
        <w:tc>
          <w:tcPr>
            <w:tcW w:w="1269" w:type="dxa"/>
            <w:vMerge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4B5A6F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0" w:type="dxa"/>
            <w:vMerge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D8FEBC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38" w:type="dxa"/>
            <w:vMerge/>
            <w:tcBorders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B144CC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2035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A8F910" w14:textId="77777777" w:rsidR="00D65C54" w:rsidRPr="008527F6" w:rsidRDefault="00D65C54" w:rsidP="00D65C54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İREKEL</w:t>
            </w:r>
          </w:p>
        </w:tc>
      </w:tr>
    </w:tbl>
    <w:p w14:paraId="71C15C69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2031A1D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C0D88A6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</w:p>
    <w:p w14:paraId="5E403865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 Haziran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8"/>
        <w:gridCol w:w="1840"/>
        <w:gridCol w:w="3838"/>
        <w:gridCol w:w="2086"/>
      </w:tblGrid>
      <w:tr w:rsidR="00AF6147" w:rsidRPr="008527F6" w14:paraId="746C039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C070B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B0867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22DA8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026EE7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0985C7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205BB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7FC4A31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D30FA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0C405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B0C951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C013C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29CD9D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B2BB9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D2ABA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10EB4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1FF8E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2B3CFA8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5EB73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A8BC1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4389E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0F3A5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9AAA1E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D63393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296298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C4DFC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CC9180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E4334E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10DB1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B24E4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72184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Gebe hastaya yaklaşım, kavram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amnez</w:t>
            </w:r>
            <w:proofErr w:type="spellEnd"/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19C90F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hmet SİPAHİ</w:t>
            </w:r>
          </w:p>
        </w:tc>
      </w:tr>
      <w:tr w:rsidR="00AF6147" w:rsidRPr="008527F6" w14:paraId="1B4D1CA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51E79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2DC1D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71AA2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inekolojik muayene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9A30C1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9167B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a Baki YILDIRIM</w:t>
            </w:r>
          </w:p>
        </w:tc>
      </w:tr>
      <w:tr w:rsidR="00AF6147" w:rsidRPr="008527F6" w14:paraId="4E902B6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500F0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5D3E6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3004E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bstetrik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cille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390C0D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9167B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a Baki YILDIRIM</w:t>
            </w:r>
          </w:p>
        </w:tc>
      </w:tr>
      <w:tr w:rsidR="00AF6147" w:rsidRPr="008527F6" w14:paraId="57A930C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DE291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4DA6DC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B26E1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37544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0C0842E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49B9C4C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9 Haziran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6"/>
        <w:gridCol w:w="1832"/>
        <w:gridCol w:w="3842"/>
        <w:gridCol w:w="2092"/>
      </w:tblGrid>
      <w:tr w:rsidR="00AF6147" w:rsidRPr="008527F6" w14:paraId="62D22E5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C7E34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67FD0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63D42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k anatom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CDF238" w14:textId="77777777" w:rsidR="00AF6147" w:rsidRPr="008527F6" w:rsidRDefault="005D5D60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rcan ÖĞREDEN</w:t>
            </w:r>
          </w:p>
        </w:tc>
      </w:tr>
      <w:tr w:rsidR="00AF6147" w:rsidRPr="008527F6" w14:paraId="1F211AD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481A2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1FB7C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DB6D2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k terminoloj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F70255" w14:textId="77777777" w:rsidR="00AF6147" w:rsidRPr="008527F6" w:rsidRDefault="005D5D60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rcan ÖĞREDEN</w:t>
            </w:r>
          </w:p>
        </w:tc>
      </w:tr>
      <w:tr w:rsidR="00AF6147" w:rsidRPr="008527F6" w14:paraId="6773C7C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0FB18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19697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EF898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tik danışmada ilkele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7B68E4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AF6147" w:rsidRPr="008527F6" w14:paraId="5321066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C4B63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8E9B3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E675C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etik danışmada ilkele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408451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dime MUTLU İÇDUYGU</w:t>
            </w:r>
          </w:p>
        </w:tc>
      </w:tr>
      <w:tr w:rsidR="00AF6147" w:rsidRPr="008527F6" w14:paraId="0B87CBF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4FF2AF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C20B44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B1D50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A45317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73C0DD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A7C65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671307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YİN VE SİNİR CER.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5CB02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örolojik muayene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DF869D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Feyzi Birol SARICA</w:t>
            </w:r>
          </w:p>
        </w:tc>
      </w:tr>
      <w:tr w:rsidR="00AF6147" w:rsidRPr="008527F6" w14:paraId="418A91B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EB3AD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3DD04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YİN VE SİNİR CER.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6C232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yin cerrahisinde acille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8CCC67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Feyzi Birol SARICA</w:t>
            </w:r>
          </w:p>
        </w:tc>
      </w:tr>
      <w:tr w:rsidR="00AF6147" w:rsidRPr="008527F6" w14:paraId="5321FA8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03F9F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9910D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YİN VE SİNİR CER.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288E4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yin cerrahisinde acille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E72923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Feyzi Birol SARICA</w:t>
            </w:r>
          </w:p>
        </w:tc>
      </w:tr>
      <w:tr w:rsidR="00AF6147" w:rsidRPr="008527F6" w14:paraId="5E91853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96076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A7EBB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YİN VE SİNİR CER.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0B974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yin cerrahisinde acille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B6CADE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Feyzi Birol SARICA</w:t>
            </w:r>
          </w:p>
        </w:tc>
      </w:tr>
    </w:tbl>
    <w:p w14:paraId="0FB02516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38B86DE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AC1F699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 Haziran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7"/>
        <w:gridCol w:w="1915"/>
        <w:gridCol w:w="3776"/>
        <w:gridCol w:w="2094"/>
      </w:tblGrid>
      <w:tr w:rsidR="00AF6147" w:rsidRPr="008527F6" w14:paraId="1607C98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1E207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4D0BA7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8D5DE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yak muayene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57A95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r. Ahmet KARAGÖZ</w:t>
            </w:r>
          </w:p>
        </w:tc>
      </w:tr>
      <w:tr w:rsidR="00AF6147" w:rsidRPr="008527F6" w14:paraId="7308031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CAAA2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0EEE59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EAFE5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yak acille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2C2EB1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 VURAL</w:t>
            </w:r>
          </w:p>
        </w:tc>
      </w:tr>
      <w:tr w:rsidR="00AF6147" w:rsidRPr="008527F6" w14:paraId="272241D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6C159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E8572E9" w14:textId="77777777" w:rsidR="00AF6147" w:rsidRPr="008527F6" w:rsidRDefault="00AF6147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9636C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yak acille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C12E83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 VURAL</w:t>
            </w:r>
          </w:p>
        </w:tc>
      </w:tr>
      <w:tr w:rsidR="00AF6147" w:rsidRPr="008527F6" w14:paraId="37D16B1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449E7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B7FE80A" w14:textId="77777777" w:rsidR="00AF6147" w:rsidRPr="008527F6" w:rsidRDefault="00AF6147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İYOLOJİ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4F592E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rdiyak acille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C12C9B8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slı VURAL</w:t>
            </w:r>
          </w:p>
        </w:tc>
      </w:tr>
      <w:tr w:rsidR="00AF6147" w:rsidRPr="008527F6" w14:paraId="18D0222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80623A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E919BE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169A4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5285EF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7AC51CF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BA94F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F0E7E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FD302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Ürolojide semptomlar,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amnez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ve fizik muayene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2E3572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han DEMİRELLİ</w:t>
            </w:r>
          </w:p>
        </w:tc>
      </w:tr>
      <w:tr w:rsidR="00AF6147" w:rsidRPr="008527F6" w14:paraId="6570EC51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F6408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161F1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B350B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drar muayenesi ve bileşim bozuklukları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92BEEB2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rhan DEMİRELLİ</w:t>
            </w:r>
          </w:p>
        </w:tc>
      </w:tr>
      <w:tr w:rsidR="00AF6147" w:rsidRPr="008527F6" w14:paraId="0ACA00B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26CE7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CBB2C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96465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k aletle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14A350" w14:textId="77777777" w:rsidR="00AF6147" w:rsidRPr="008527F6" w:rsidRDefault="005D5D60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Ercan ÖĞREDEN</w:t>
            </w:r>
          </w:p>
        </w:tc>
      </w:tr>
      <w:tr w:rsidR="00AF6147" w:rsidRPr="008527F6" w14:paraId="13C694C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8A3F5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AD357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E9D56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AD9F5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445D39B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45D3C82F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1 Haziran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2"/>
        <w:gridCol w:w="1824"/>
        <w:gridCol w:w="3857"/>
        <w:gridCol w:w="2099"/>
      </w:tblGrid>
      <w:tr w:rsidR="00AF6147" w:rsidRPr="008527F6" w14:paraId="0F2598E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B39BF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7384A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B6169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inekolojik acille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8EC4ED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67B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ğuzhan TUTAR</w:t>
            </w:r>
          </w:p>
        </w:tc>
      </w:tr>
      <w:tr w:rsidR="00AF6147" w:rsidRPr="008527F6" w14:paraId="68969E7D" w14:textId="77777777" w:rsidTr="0052613D"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67C9D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B6CA2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75B82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eterm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oğum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ve 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mbranların</w:t>
            </w:r>
            <w:proofErr w:type="spellEnd"/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rken açılması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2640F4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67B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ğuzhan TUTAR</w:t>
            </w:r>
          </w:p>
        </w:tc>
      </w:tr>
      <w:tr w:rsidR="00AF6147" w:rsidRPr="008527F6" w14:paraId="1F00B5B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4B170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CC007F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FD87A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rken ve geç </w:t>
            </w: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belikte  kanamalar</w:t>
            </w:r>
            <w:proofErr w:type="gramEnd"/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493EF3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67B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Şebnem ALANYA TOSUN</w:t>
            </w:r>
          </w:p>
        </w:tc>
      </w:tr>
      <w:tr w:rsidR="00AF6147" w:rsidRPr="008527F6" w14:paraId="258B4DF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48D5B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7A3CE22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DIN HAST. VE DOĞUM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CBD671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ostpartum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anamala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296EC4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67B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Şebnem ALANYA TOSUN</w:t>
            </w:r>
          </w:p>
        </w:tc>
      </w:tr>
      <w:tr w:rsidR="00AF6147" w:rsidRPr="008527F6" w14:paraId="43C35A7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C3BB54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9A5705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D422B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74456D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10AB7E8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72F04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C77EA1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5B831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Üst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in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bstruksiyonları</w:t>
            </w:r>
            <w:proofErr w:type="spellEnd"/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BFE47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r. Ural OĞUZ</w:t>
            </w:r>
          </w:p>
        </w:tc>
      </w:tr>
      <w:tr w:rsidR="00AF6147" w:rsidRPr="008527F6" w14:paraId="50A3CAF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227CE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C1D8A2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4A89F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lt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in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stem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bstruksiyonları</w:t>
            </w:r>
            <w:proofErr w:type="spellEnd"/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9A686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ç. Dr. Dr. Ural OĞUZ</w:t>
            </w:r>
          </w:p>
        </w:tc>
      </w:tr>
      <w:tr w:rsidR="00AF6147" w:rsidRPr="008527F6" w14:paraId="381740D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AE9BF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A1D64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İ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A543B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Ürolojik acille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922D377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rhan DEMİRELLİ</w:t>
            </w:r>
          </w:p>
        </w:tc>
      </w:tr>
      <w:tr w:rsidR="00AF6147" w:rsidRPr="008527F6" w14:paraId="53E8B8E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2046C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495BF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5950B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7A7BB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20B44C6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55A3041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II. HAFTA                             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         DÖNEM III DERS KURULU VIII</w:t>
      </w:r>
    </w:p>
    <w:p w14:paraId="0FF9FCAA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</w:p>
    <w:p w14:paraId="045ED170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KLİNİK BİLİMLERE GİRİŞ</w:t>
      </w:r>
    </w:p>
    <w:p w14:paraId="44957AB2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</w:p>
    <w:p w14:paraId="3590E3AB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4 Haziran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51"/>
        <w:gridCol w:w="1944"/>
        <w:gridCol w:w="3795"/>
        <w:gridCol w:w="2052"/>
      </w:tblGrid>
      <w:tr w:rsidR="00AF6147" w:rsidRPr="008527F6" w14:paraId="5FA6117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7AEB4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0A068D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E3EC5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EE50F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68C294D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F9D3D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41648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Z HASTALIKLARI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6BA856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z muayenes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9DB201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rat Atabey ÖZER</w:t>
            </w:r>
          </w:p>
        </w:tc>
      </w:tr>
      <w:tr w:rsidR="00AF6147" w:rsidRPr="008527F6" w14:paraId="18113AD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D5236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BCB0D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Z HASTALIKLARI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D9E4D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z hastalıklarında acille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2C6AFC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rat Atabey ÖZER</w:t>
            </w:r>
          </w:p>
        </w:tc>
      </w:tr>
      <w:tr w:rsidR="00AF6147" w:rsidRPr="008527F6" w14:paraId="32C05F6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09FB4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1FAAC9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Z HASTALIKLARI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BBDAB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öz hastalıklarında acille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C3AC94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rat Atabey ÖZER</w:t>
            </w:r>
          </w:p>
        </w:tc>
      </w:tr>
      <w:tr w:rsidR="00AF6147" w:rsidRPr="008527F6" w14:paraId="6FA8438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1919417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8F0876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8693B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BDCC61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6413488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34B1A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90DC8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CERRAHİSİ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6977C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em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2582AF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hammet BULUT</w:t>
            </w:r>
          </w:p>
        </w:tc>
      </w:tr>
      <w:tr w:rsidR="00AF6147" w:rsidRPr="008527F6" w14:paraId="562C5B1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D2D59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58B43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CERRAHİSİ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06317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luk çağı tümörler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BA57954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hammet BULUT</w:t>
            </w:r>
          </w:p>
        </w:tc>
      </w:tr>
      <w:tr w:rsidR="00AF6147" w:rsidRPr="008527F6" w14:paraId="7F04D01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AF577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7BAA54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CERRAHİSİ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64629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İmmünolojiye giriş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276971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hammet BULUT</w:t>
            </w:r>
          </w:p>
        </w:tc>
      </w:tr>
      <w:tr w:rsidR="00AF6147" w:rsidRPr="008527F6" w14:paraId="07E2063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AF08F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3F8086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67506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F854CD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515163E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5030D16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5 Haziran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9"/>
        <w:gridCol w:w="1871"/>
        <w:gridCol w:w="3825"/>
        <w:gridCol w:w="2067"/>
      </w:tblGrid>
      <w:tr w:rsidR="00AF6147" w:rsidRPr="008527F6" w14:paraId="4542D7AC" w14:textId="77777777" w:rsidTr="000864A5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19C03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EEB7F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LP DAMAR CERRAHİSİ</w:t>
            </w:r>
          </w:p>
        </w:tc>
        <w:tc>
          <w:tcPr>
            <w:tcW w:w="3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1395D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boli</w:t>
            </w:r>
            <w:proofErr w:type="spellEnd"/>
          </w:p>
        </w:tc>
        <w:tc>
          <w:tcPr>
            <w:tcW w:w="20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67DAD4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bdullah ÇELİK</w:t>
            </w:r>
          </w:p>
        </w:tc>
      </w:tr>
      <w:tr w:rsidR="00AF6147" w:rsidRPr="008527F6" w14:paraId="59CBEC63" w14:textId="77777777" w:rsidTr="000864A5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058C77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E8DBD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LP DAMAR CERRAHİSİ</w:t>
            </w:r>
          </w:p>
        </w:tc>
        <w:tc>
          <w:tcPr>
            <w:tcW w:w="3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847EA5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romboz</w:t>
            </w:r>
            <w:proofErr w:type="spellEnd"/>
          </w:p>
        </w:tc>
        <w:tc>
          <w:tcPr>
            <w:tcW w:w="20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F57D11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bdullah ÇELİK</w:t>
            </w:r>
          </w:p>
        </w:tc>
      </w:tr>
      <w:tr w:rsidR="00AF6147" w:rsidRPr="008527F6" w14:paraId="238DAA2F" w14:textId="77777777" w:rsidTr="000864A5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386B8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81100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3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50A03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lak- burun- boğaz muayenesi I</w:t>
            </w:r>
          </w:p>
        </w:tc>
        <w:tc>
          <w:tcPr>
            <w:tcW w:w="20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1EC58D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onca ÇOLUK</w:t>
            </w:r>
          </w:p>
        </w:tc>
      </w:tr>
      <w:tr w:rsidR="00AF6147" w:rsidRPr="008527F6" w14:paraId="2DB77048" w14:textId="77777777" w:rsidTr="000864A5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C69F8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E19D7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3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63696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lak- burun- boğaz muayenesi II</w:t>
            </w:r>
          </w:p>
        </w:tc>
        <w:tc>
          <w:tcPr>
            <w:tcW w:w="20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CD04A1A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onca ÇOLUK</w:t>
            </w:r>
          </w:p>
        </w:tc>
      </w:tr>
      <w:tr w:rsidR="00AF6147" w:rsidRPr="008527F6" w14:paraId="2C735EAB" w14:textId="77777777" w:rsidTr="000864A5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15B53C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7A98FB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EFA857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BE006D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34707B0" w14:textId="77777777" w:rsidTr="000864A5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03839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5EDB030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10FE7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 ve hücre tedavisi</w:t>
            </w:r>
          </w:p>
        </w:tc>
        <w:tc>
          <w:tcPr>
            <w:tcW w:w="20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FECE8F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yşegül Başak TEKER</w:t>
            </w:r>
          </w:p>
        </w:tc>
      </w:tr>
      <w:tr w:rsidR="00AF6147" w:rsidRPr="008527F6" w14:paraId="79F8DB0C" w14:textId="77777777" w:rsidTr="000864A5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FEA63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023B0CB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BBİ GENETİK</w:t>
            </w:r>
          </w:p>
        </w:tc>
        <w:tc>
          <w:tcPr>
            <w:tcW w:w="3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644BB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en ve hücre tedavisi</w:t>
            </w:r>
          </w:p>
        </w:tc>
        <w:tc>
          <w:tcPr>
            <w:tcW w:w="20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BA310E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yşegül Başak TEKER</w:t>
            </w:r>
          </w:p>
        </w:tc>
      </w:tr>
      <w:tr w:rsidR="000864A5" w:rsidRPr="008527F6" w14:paraId="76486289" w14:textId="77777777" w:rsidTr="000864A5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AF849F4" w14:textId="77777777" w:rsidR="000864A5" w:rsidRPr="008527F6" w:rsidRDefault="000864A5" w:rsidP="000864A5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239F361" w14:textId="77777777" w:rsidR="000864A5" w:rsidRPr="008527F6" w:rsidRDefault="000864A5" w:rsidP="000864A5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3A8CA2" w14:textId="77777777" w:rsidR="000864A5" w:rsidRPr="008527F6" w:rsidRDefault="000864A5" w:rsidP="000864A5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31E5C4" w14:textId="77777777" w:rsidR="000864A5" w:rsidRPr="008527F6" w:rsidRDefault="000864A5" w:rsidP="000864A5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864A5" w:rsidRPr="008527F6" w14:paraId="5DDD99D2" w14:textId="77777777" w:rsidTr="000864A5">
        <w:trPr>
          <w:trHeight w:val="1"/>
        </w:trPr>
        <w:tc>
          <w:tcPr>
            <w:tcW w:w="127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F92A96" w14:textId="77777777" w:rsidR="000864A5" w:rsidRPr="008527F6" w:rsidRDefault="000864A5" w:rsidP="000864A5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7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E3B068" w14:textId="77777777" w:rsidR="000864A5" w:rsidRPr="008527F6" w:rsidRDefault="000864A5" w:rsidP="000864A5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25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F35F8B" w14:textId="77777777" w:rsidR="000864A5" w:rsidRPr="008527F6" w:rsidRDefault="000864A5" w:rsidP="000864A5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67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A54891" w14:textId="77777777" w:rsidR="000864A5" w:rsidRPr="008527F6" w:rsidRDefault="000864A5" w:rsidP="000864A5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9630181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63D8124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6 Haziran 2021 Çarşamb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3"/>
        <w:gridCol w:w="1826"/>
        <w:gridCol w:w="3869"/>
        <w:gridCol w:w="2064"/>
      </w:tblGrid>
      <w:tr w:rsidR="00AF6147" w:rsidRPr="008527F6" w14:paraId="20ACDCF3" w14:textId="77777777" w:rsidTr="0052613D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8FFC4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2ECECE9F" w14:textId="77777777" w:rsidR="00AF6147" w:rsidRPr="008527F6" w:rsidRDefault="00AF6147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D9698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B2352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7D3840F" w14:textId="77777777" w:rsidTr="0052613D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A5255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3495D332" w14:textId="77777777" w:rsidR="00AF6147" w:rsidRPr="008527F6" w:rsidRDefault="00AF6147" w:rsidP="0052613D">
            <w:pPr>
              <w:widowControl w:val="0"/>
              <w:suppressAutoHyphens/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2D3EA2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CB7EF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77F9EDD" w14:textId="77777777" w:rsidTr="0052613D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7DE64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F704E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38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851CF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lak- burun- boğazda aciller I</w:t>
            </w: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B4146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Elif FAYSAL</w:t>
            </w:r>
          </w:p>
        </w:tc>
      </w:tr>
      <w:tr w:rsidR="00AF6147" w:rsidRPr="008527F6" w14:paraId="44E99E1F" w14:textId="77777777" w:rsidTr="0052613D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FE704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25640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BB</w:t>
            </w:r>
          </w:p>
        </w:tc>
        <w:tc>
          <w:tcPr>
            <w:tcW w:w="38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7A2D8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ulak- burun- boğazda aciller II</w:t>
            </w: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31E34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f. Dr. Elif FAYSAL</w:t>
            </w:r>
          </w:p>
        </w:tc>
      </w:tr>
      <w:tr w:rsidR="00AF6147" w:rsidRPr="008527F6" w14:paraId="63004CAA" w14:textId="77777777" w:rsidTr="0052613D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163D81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E64BE9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F1A74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6AC81E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15A0AAB7" w14:textId="77777777" w:rsidTr="0052613D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89F61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0B3A70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LP DAMAR CERRAHİSİ</w:t>
            </w:r>
          </w:p>
        </w:tc>
        <w:tc>
          <w:tcPr>
            <w:tcW w:w="38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1A9D7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boli</w:t>
            </w:r>
            <w:proofErr w:type="spellEnd"/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18B33A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bdullah ÇELİK</w:t>
            </w:r>
          </w:p>
        </w:tc>
      </w:tr>
      <w:tr w:rsidR="00AF6147" w:rsidRPr="008527F6" w14:paraId="4D02567B" w14:textId="77777777" w:rsidTr="0052613D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C1DEA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87CB5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91A40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4F447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CBC4626" w14:textId="77777777" w:rsidTr="0052613D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DBC90E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11225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A6098F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D8F85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73CA0743" w14:textId="77777777" w:rsidTr="0052613D">
        <w:trPr>
          <w:trHeight w:val="1"/>
        </w:trPr>
        <w:tc>
          <w:tcPr>
            <w:tcW w:w="128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DBF52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83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58886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3891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748EF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9E37A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8859073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703500A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5225551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7 Haziran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83"/>
        <w:gridCol w:w="1847"/>
        <w:gridCol w:w="3885"/>
        <w:gridCol w:w="2027"/>
      </w:tblGrid>
      <w:tr w:rsidR="00AF6147" w:rsidRPr="008527F6" w14:paraId="7976283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2FDB6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016D4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CA8C6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79CB3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FC1E1D0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F0BB8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56770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Rİ VE ZÜHREVİ HAS.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20B9E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erinin yapısı ve fizyolojisi ile </w:t>
            </w: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lementer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lezyonla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88D0DF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şıl Deniz OĞUZ</w:t>
            </w:r>
          </w:p>
        </w:tc>
      </w:tr>
      <w:tr w:rsidR="00AF6147" w:rsidRPr="008527F6" w14:paraId="7F6551A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00CA7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652D2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Rİ VE ZÜHREVİ HAS.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80E6F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rmatolojik tanı ve muayene yöntemler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D285583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şıl Deniz OĞUZ</w:t>
            </w:r>
          </w:p>
        </w:tc>
      </w:tr>
      <w:tr w:rsidR="00AF6147" w:rsidRPr="008527F6" w14:paraId="3A30B6C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F9CC4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1DC52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209C5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1B950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53CF54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9E0176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4EFA07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EBD66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D8D6A8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C2EEA5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9B0AD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FB0C8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1D7D8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64702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A9FC74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E126E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9F670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44161D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52980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209BDC1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AC83D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4AF73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5FBF67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2A1CB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6EF7FFA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5728C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C3827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F7160A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95DAC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B179C62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3D7390A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2B3FB84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8 Haziran 2021 Cuma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1"/>
        <w:gridCol w:w="1833"/>
        <w:gridCol w:w="3861"/>
        <w:gridCol w:w="2077"/>
      </w:tblGrid>
      <w:tr w:rsidR="00AF6147" w:rsidRPr="008527F6" w14:paraId="5ADC17B1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C4CA5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193988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4FC8A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D1F62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ED5B89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885DAF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2ECEC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BFDBA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diatride aciller</w:t>
            </w:r>
          </w:p>
          <w:p w14:paraId="235B297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531EE9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hammet BULUT</w:t>
            </w:r>
          </w:p>
        </w:tc>
      </w:tr>
      <w:tr w:rsidR="00AF6147" w:rsidRPr="008527F6" w14:paraId="005FD39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16907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B1978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0FC00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ğumsal metabolizma hastalıklarında öykü fizik muayene ve tanı yöntemleri -1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346DB81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hammet BULUT</w:t>
            </w:r>
          </w:p>
        </w:tc>
      </w:tr>
      <w:tr w:rsidR="00AF6147" w:rsidRPr="008527F6" w14:paraId="79BB57B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44CE5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5AE0B2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EE839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ğumsal metabolizma hastalıklarında öykü fizik muayene ve tanı yöntemleri -2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3B79C4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hammet BULUT</w:t>
            </w:r>
          </w:p>
        </w:tc>
      </w:tr>
      <w:tr w:rsidR="00AF6147" w:rsidRPr="008527F6" w14:paraId="63F620B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32065D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CEFADA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1E6345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7771CDE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60739177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52FE8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14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FC45C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F0DEC7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lukta sık görülen ruhsal bozuklukla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4364149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hammet BULUT</w:t>
            </w:r>
          </w:p>
        </w:tc>
      </w:tr>
      <w:tr w:rsidR="00AF6147" w:rsidRPr="008527F6" w14:paraId="7BC1EDF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CA07D7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FAF68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ÇOCUK SAĞ. VE HAST.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D09C3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romozomal</w:t>
            </w:r>
            <w:proofErr w:type="spell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stalıklar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706D263" w14:textId="77777777" w:rsidR="00AF6147" w:rsidRPr="008527F6" w:rsidRDefault="007311E4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Ü. </w:t>
            </w:r>
            <w:r w:rsidR="00AF6147"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uhammet BULUT</w:t>
            </w:r>
          </w:p>
        </w:tc>
      </w:tr>
      <w:tr w:rsidR="00AF6147" w:rsidRPr="008527F6" w14:paraId="4C4A357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D2F9F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CB6AE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SERBEST </w:t>
            </w: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D08C9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AE359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21F33B3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F334F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  <w:vAlign w:val="center"/>
          </w:tcPr>
          <w:p w14:paraId="6E43837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16DAE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D96B3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B3411E4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</w:p>
    <w:p w14:paraId="679F07EE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5B0026D3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IV. HAFTA                              </w:t>
      </w: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ab/>
        <w:t xml:space="preserve">                        DÖNEM III DERS KURULU VIII</w:t>
      </w:r>
    </w:p>
    <w:p w14:paraId="2FDE660A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</w:p>
    <w:p w14:paraId="01FD4B01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</w:pPr>
      <w:r w:rsidRPr="008527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KLİNİK BİLİMLERE GİRİŞ</w:t>
      </w:r>
    </w:p>
    <w:p w14:paraId="6D330FC5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AF0F16D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 Haziran 2021 Pazartesi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876"/>
        <w:gridCol w:w="3854"/>
        <w:gridCol w:w="2000"/>
      </w:tblGrid>
      <w:tr w:rsidR="00AF6147" w:rsidRPr="008527F6" w14:paraId="5BC598D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86AD2E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52A3F8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0D5480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38669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6C82760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68510A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DB9D8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936D78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F7123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6D2DFB7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F8127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EA14C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2B3E0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6F76D6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76ACFF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14CA4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0A14C6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FDDFB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7D567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AB14A6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37BA4F6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1847C6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2A65E4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37BAD3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281B38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E815F4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3160F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562B23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65B957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FA2E90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4D0E5A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D065C6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813D27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7E843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2BFFB13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D3850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A3D15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A3928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138682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7435F39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3DCAF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CA1477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23F8E3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40136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4CEF47F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28683BB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D785D60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DA2E772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2 Haziran 2021 Salı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876"/>
        <w:gridCol w:w="3854"/>
        <w:gridCol w:w="2000"/>
      </w:tblGrid>
      <w:tr w:rsidR="00AF6147" w:rsidRPr="008527F6" w14:paraId="6D7B0D3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95C36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57608B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C39BE4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E44B90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2ED9319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B708B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CD6399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6AFE0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0A180D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16C3BBA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D514EF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5042E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22C56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FC9A9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A642F3A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03720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3A476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D1A0D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1540D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BEC7D0E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074785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4F3AA61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03529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284639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06D9D4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A86519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DF4B69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00E9E0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D1F33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419D2F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83717F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49F258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6FEB8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8ACB14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6A7E8798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BE8C2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21429F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A99874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E74CE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7402C4F6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324C33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61C52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D587D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BCA1E8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94B04FC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3E0AF583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57984BF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3 Haziran 2021 Çarşamba</w:t>
      </w:r>
    </w:p>
    <w:p w14:paraId="61E66B47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876"/>
        <w:gridCol w:w="3854"/>
        <w:gridCol w:w="2000"/>
      </w:tblGrid>
      <w:tr w:rsidR="00AF6147" w:rsidRPr="008527F6" w14:paraId="54EEE022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AE5F1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83604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E10887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B4FF17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6F99EF6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B194EE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F4792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D90F4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2D156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A2753A4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F81E8A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5C65AE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59A37D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85D30D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501359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1C0828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15B9D7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2B4380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6D5D96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117CF7C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A724D3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E08B22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EA89D4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05A75FE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76F15C0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97F66F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79EF8C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8BB2C8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FA8B9E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6887FAF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63D1A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6EE98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E01D58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769950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1D0C4B8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3B407D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C9D6D5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E7973B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458C86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B0C13F3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BB9E0B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4EEBD8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5EA817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074C73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966323B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60A20348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4264D91E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4 Haziran 2021 Perşembe</w:t>
      </w: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2"/>
        <w:gridCol w:w="1876"/>
        <w:gridCol w:w="3854"/>
        <w:gridCol w:w="2000"/>
      </w:tblGrid>
      <w:tr w:rsidR="00AF6147" w:rsidRPr="008527F6" w14:paraId="56DD273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1EA265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CCEA2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3F0C1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BFC45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AA74F3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D360D0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D9E60D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FF51042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7DA81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55827DF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F96629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7513FD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30B77D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0177A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526603E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1FE669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7B15FE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AB9069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73EE1B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672B572B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2EB1316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5EC2016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3BBDDD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Ö Ğ L E     A R A S I</w:t>
            </w: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333399"/>
            <w:tcMar>
              <w:left w:w="10" w:type="dxa"/>
              <w:right w:w="10" w:type="dxa"/>
            </w:tcMar>
          </w:tcPr>
          <w:p w14:paraId="6939BD9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DEC458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4BBFC7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AD2288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B69396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ECB078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9539795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33CED0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A91F70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7CBF805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59AC7D6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73676969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EB0DB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278FB9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1659BEB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BF5E53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6740AEED" w14:textId="77777777" w:rsidTr="0052613D">
        <w:trPr>
          <w:trHeight w:val="1"/>
        </w:trPr>
        <w:tc>
          <w:tcPr>
            <w:tcW w:w="1416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6143D9B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7.20   </w:t>
            </w:r>
          </w:p>
        </w:tc>
        <w:tc>
          <w:tcPr>
            <w:tcW w:w="198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0303B24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RBEST ÇALIŞMA</w:t>
            </w:r>
          </w:p>
        </w:tc>
        <w:tc>
          <w:tcPr>
            <w:tcW w:w="435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3FDADFC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4AC79F8D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783979C" w14:textId="77777777" w:rsidR="00AF6147" w:rsidRPr="008527F6" w:rsidRDefault="00AF6147" w:rsidP="00AF6147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E5C0986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BE628F4" w14:textId="77777777" w:rsidR="00AF6147" w:rsidRPr="008527F6" w:rsidRDefault="00AF6147" w:rsidP="00AF614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27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5 Haziran 2021 Cuma</w:t>
      </w:r>
    </w:p>
    <w:tbl>
      <w:tblPr>
        <w:tblW w:w="9214" w:type="dxa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0"/>
        <w:gridCol w:w="1270"/>
        <w:gridCol w:w="5682"/>
        <w:gridCol w:w="928"/>
        <w:gridCol w:w="64"/>
      </w:tblGrid>
      <w:tr w:rsidR="00AF6147" w:rsidRPr="008527F6" w14:paraId="04D54A76" w14:textId="77777777" w:rsidTr="0052613D">
        <w:trPr>
          <w:gridAfter w:val="1"/>
          <w:wAfter w:w="64" w:type="dxa"/>
          <w:trHeight w:val="1"/>
        </w:trPr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07BDF93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shd w:val="clear" w:color="auto" w:fill="FFFF00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09.20   </w:t>
            </w:r>
          </w:p>
        </w:tc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E0EDEB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shd w:val="clear" w:color="auto" w:fill="FFFF00"/>
              </w:rPr>
              <w:t xml:space="preserve">  </w:t>
            </w:r>
          </w:p>
        </w:tc>
        <w:tc>
          <w:tcPr>
            <w:tcW w:w="5682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B82F89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shd w:val="clear" w:color="auto" w:fill="FFFF00"/>
              </w:rPr>
            </w:pPr>
            <w:r w:rsidRPr="008527F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shd w:val="clear" w:color="auto" w:fill="FFFF00"/>
              </w:rPr>
              <w:t xml:space="preserve"> </w:t>
            </w:r>
          </w:p>
          <w:p w14:paraId="2A88424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527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URUL SONU TEORİK SINAV</w:t>
            </w:r>
          </w:p>
        </w:tc>
        <w:tc>
          <w:tcPr>
            <w:tcW w:w="92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4862795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04CEAAB7" w14:textId="77777777" w:rsidTr="0052613D">
        <w:trPr>
          <w:gridAfter w:val="1"/>
          <w:wAfter w:w="64" w:type="dxa"/>
          <w:trHeight w:val="1"/>
        </w:trPr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0596342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0.20   </w:t>
            </w:r>
          </w:p>
        </w:tc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E5BD19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682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383D59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2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03A5A59A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247A2D1D" w14:textId="77777777" w:rsidTr="0052613D">
        <w:trPr>
          <w:gridAfter w:val="1"/>
          <w:wAfter w:w="64" w:type="dxa"/>
          <w:trHeight w:val="1"/>
        </w:trPr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0777D094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1.20      </w:t>
            </w:r>
          </w:p>
        </w:tc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A8963A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682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3C1E09B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2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5FD25E58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2B2D3CE7" w14:textId="77777777" w:rsidTr="0052613D">
        <w:trPr>
          <w:gridAfter w:val="1"/>
          <w:wAfter w:w="64" w:type="dxa"/>
          <w:trHeight w:val="1"/>
        </w:trPr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7E216E8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1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2.20</w:t>
            </w:r>
          </w:p>
        </w:tc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39A055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682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6CB9B6C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2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C16364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7A3B9FFE" w14:textId="77777777" w:rsidTr="0052613D">
        <w:trPr>
          <w:trHeight w:val="1"/>
        </w:trPr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01862E2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3A6606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682" w:type="dxa"/>
            <w:vMerge w:val="restart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0CCD9AF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DC7EF7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58A1238" w14:textId="77777777" w:rsidTr="0052613D">
        <w:trPr>
          <w:trHeight w:val="1"/>
        </w:trPr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5C75D0C7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4.20   </w:t>
            </w:r>
          </w:p>
        </w:tc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ED745B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682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39AA57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ECACF9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326C0BE0" w14:textId="77777777" w:rsidTr="0052613D">
        <w:trPr>
          <w:trHeight w:val="1"/>
        </w:trPr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0CE9C3B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5.20   </w:t>
            </w:r>
          </w:p>
        </w:tc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F050C81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682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7FBD9B55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27FD106E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F6147" w:rsidRPr="008527F6" w14:paraId="49A65BEC" w14:textId="77777777" w:rsidTr="0052613D">
        <w:trPr>
          <w:trHeight w:val="1"/>
        </w:trPr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761067E3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30  -</w:t>
            </w:r>
            <w:proofErr w:type="gramEnd"/>
            <w:r w:rsidRPr="008527F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16.20   </w:t>
            </w:r>
          </w:p>
        </w:tc>
        <w:tc>
          <w:tcPr>
            <w:tcW w:w="1270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6E6E75A9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682" w:type="dxa"/>
            <w:vMerge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1EA4BA8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  <w:gridSpan w:val="2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auto" w:fill="auto"/>
            <w:tcMar>
              <w:left w:w="10" w:type="dxa"/>
              <w:right w:w="10" w:type="dxa"/>
            </w:tcMar>
          </w:tcPr>
          <w:p w14:paraId="30947056" w14:textId="77777777" w:rsidR="00AF6147" w:rsidRPr="008527F6" w:rsidRDefault="00AF6147" w:rsidP="0052613D">
            <w:pPr>
              <w:widowControl w:val="0"/>
              <w:suppressAutoHyphens/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bookmarkEnd w:id="6"/>
    </w:tbl>
    <w:p w14:paraId="0E214DEB" w14:textId="77777777" w:rsidR="00CB52FE" w:rsidRPr="008527F6" w:rsidRDefault="00CB52FE" w:rsidP="00F9116C">
      <w:pPr>
        <w:widowControl w:val="0"/>
        <w:suppressAutoHyphens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sectPr w:rsidR="00CB52FE" w:rsidRPr="008527F6" w:rsidSect="00BE7FD9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D3C53"/>
    <w:multiLevelType w:val="multilevel"/>
    <w:tmpl w:val="D3A4B8D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47B6A38"/>
    <w:multiLevelType w:val="multilevel"/>
    <w:tmpl w:val="6786F06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9F54FE4"/>
    <w:multiLevelType w:val="multilevel"/>
    <w:tmpl w:val="233E541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20822CC"/>
    <w:multiLevelType w:val="multilevel"/>
    <w:tmpl w:val="4252930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EBC6EA0"/>
    <w:multiLevelType w:val="multilevel"/>
    <w:tmpl w:val="9272BA8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19527B5"/>
    <w:multiLevelType w:val="multilevel"/>
    <w:tmpl w:val="1D20AC7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40367EF"/>
    <w:multiLevelType w:val="multilevel"/>
    <w:tmpl w:val="FEA24C2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1585F71"/>
    <w:multiLevelType w:val="multilevel"/>
    <w:tmpl w:val="8B84A8B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3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MzW0MDYxsTQ0tjBT0lEKTi0uzszPAykwrAUAhIWlBSwAAAA="/>
  </w:docVars>
  <w:rsids>
    <w:rsidRoot w:val="00CB52FE"/>
    <w:rsid w:val="00022FFE"/>
    <w:rsid w:val="000303A7"/>
    <w:rsid w:val="00043E2D"/>
    <w:rsid w:val="0004496F"/>
    <w:rsid w:val="00051579"/>
    <w:rsid w:val="00065828"/>
    <w:rsid w:val="000716A1"/>
    <w:rsid w:val="000864A5"/>
    <w:rsid w:val="00086FAE"/>
    <w:rsid w:val="00095E36"/>
    <w:rsid w:val="000A27C0"/>
    <w:rsid w:val="000B0FD4"/>
    <w:rsid w:val="000E35F5"/>
    <w:rsid w:val="00107D66"/>
    <w:rsid w:val="00110359"/>
    <w:rsid w:val="001201CD"/>
    <w:rsid w:val="001369AB"/>
    <w:rsid w:val="001400E6"/>
    <w:rsid w:val="00156B7E"/>
    <w:rsid w:val="00157F7A"/>
    <w:rsid w:val="00183D08"/>
    <w:rsid w:val="001953D1"/>
    <w:rsid w:val="001C2F8E"/>
    <w:rsid w:val="001C4715"/>
    <w:rsid w:val="001E0D85"/>
    <w:rsid w:val="002030FA"/>
    <w:rsid w:val="0021474C"/>
    <w:rsid w:val="00214945"/>
    <w:rsid w:val="0021679F"/>
    <w:rsid w:val="002349EC"/>
    <w:rsid w:val="00251A04"/>
    <w:rsid w:val="00263142"/>
    <w:rsid w:val="00274D96"/>
    <w:rsid w:val="00281436"/>
    <w:rsid w:val="00283454"/>
    <w:rsid w:val="0029376C"/>
    <w:rsid w:val="002941E1"/>
    <w:rsid w:val="00296943"/>
    <w:rsid w:val="002A4D4E"/>
    <w:rsid w:val="002B1479"/>
    <w:rsid w:val="002D1D43"/>
    <w:rsid w:val="00306D4B"/>
    <w:rsid w:val="003163DE"/>
    <w:rsid w:val="00321624"/>
    <w:rsid w:val="00331645"/>
    <w:rsid w:val="0033343A"/>
    <w:rsid w:val="00333982"/>
    <w:rsid w:val="00345C98"/>
    <w:rsid w:val="00352145"/>
    <w:rsid w:val="003561EA"/>
    <w:rsid w:val="00362183"/>
    <w:rsid w:val="00380709"/>
    <w:rsid w:val="00382099"/>
    <w:rsid w:val="00383683"/>
    <w:rsid w:val="00390072"/>
    <w:rsid w:val="00392D96"/>
    <w:rsid w:val="003A3902"/>
    <w:rsid w:val="003B360C"/>
    <w:rsid w:val="003D17ED"/>
    <w:rsid w:val="003D7E6A"/>
    <w:rsid w:val="003E167C"/>
    <w:rsid w:val="003F3633"/>
    <w:rsid w:val="003F7107"/>
    <w:rsid w:val="00415A98"/>
    <w:rsid w:val="00423E11"/>
    <w:rsid w:val="004265DC"/>
    <w:rsid w:val="00451182"/>
    <w:rsid w:val="00455BF3"/>
    <w:rsid w:val="00461D8C"/>
    <w:rsid w:val="00473872"/>
    <w:rsid w:val="00487D44"/>
    <w:rsid w:val="00490058"/>
    <w:rsid w:val="004910FB"/>
    <w:rsid w:val="004B0D21"/>
    <w:rsid w:val="004C1C57"/>
    <w:rsid w:val="004F595B"/>
    <w:rsid w:val="00503630"/>
    <w:rsid w:val="00506FE3"/>
    <w:rsid w:val="0051680D"/>
    <w:rsid w:val="0052613D"/>
    <w:rsid w:val="005303DD"/>
    <w:rsid w:val="0054478F"/>
    <w:rsid w:val="0055666B"/>
    <w:rsid w:val="005627E2"/>
    <w:rsid w:val="00563D60"/>
    <w:rsid w:val="00575A98"/>
    <w:rsid w:val="00580063"/>
    <w:rsid w:val="00591AB5"/>
    <w:rsid w:val="005956A5"/>
    <w:rsid w:val="005B1240"/>
    <w:rsid w:val="005C445F"/>
    <w:rsid w:val="005D3032"/>
    <w:rsid w:val="005D5D60"/>
    <w:rsid w:val="005E1E4A"/>
    <w:rsid w:val="005E32CF"/>
    <w:rsid w:val="006167A6"/>
    <w:rsid w:val="00630616"/>
    <w:rsid w:val="0063537C"/>
    <w:rsid w:val="00643F7B"/>
    <w:rsid w:val="00674FFC"/>
    <w:rsid w:val="00682324"/>
    <w:rsid w:val="00693AB3"/>
    <w:rsid w:val="006A681F"/>
    <w:rsid w:val="006B18FD"/>
    <w:rsid w:val="006B1E97"/>
    <w:rsid w:val="006D6B0D"/>
    <w:rsid w:val="006E70E2"/>
    <w:rsid w:val="006F0DBE"/>
    <w:rsid w:val="006F2662"/>
    <w:rsid w:val="006F46C8"/>
    <w:rsid w:val="00701474"/>
    <w:rsid w:val="007038C6"/>
    <w:rsid w:val="00705120"/>
    <w:rsid w:val="007167A1"/>
    <w:rsid w:val="007209C1"/>
    <w:rsid w:val="00722051"/>
    <w:rsid w:val="0072284F"/>
    <w:rsid w:val="00724101"/>
    <w:rsid w:val="0072548D"/>
    <w:rsid w:val="007311E4"/>
    <w:rsid w:val="00781308"/>
    <w:rsid w:val="0078172E"/>
    <w:rsid w:val="00785D65"/>
    <w:rsid w:val="00786610"/>
    <w:rsid w:val="00791040"/>
    <w:rsid w:val="007C19ED"/>
    <w:rsid w:val="007C250D"/>
    <w:rsid w:val="007C3BBF"/>
    <w:rsid w:val="007E0E50"/>
    <w:rsid w:val="007E20F0"/>
    <w:rsid w:val="007F34DD"/>
    <w:rsid w:val="007F4F57"/>
    <w:rsid w:val="007F59A5"/>
    <w:rsid w:val="00800BF4"/>
    <w:rsid w:val="00804EEE"/>
    <w:rsid w:val="00810FB6"/>
    <w:rsid w:val="008352A7"/>
    <w:rsid w:val="00843EB7"/>
    <w:rsid w:val="00851C39"/>
    <w:rsid w:val="008527F6"/>
    <w:rsid w:val="0085783A"/>
    <w:rsid w:val="00872588"/>
    <w:rsid w:val="0088698E"/>
    <w:rsid w:val="008D3F7F"/>
    <w:rsid w:val="008E237D"/>
    <w:rsid w:val="008E5BA6"/>
    <w:rsid w:val="008E7A5C"/>
    <w:rsid w:val="00901242"/>
    <w:rsid w:val="00903C9A"/>
    <w:rsid w:val="00905CD5"/>
    <w:rsid w:val="009167BF"/>
    <w:rsid w:val="00924B51"/>
    <w:rsid w:val="00931ACF"/>
    <w:rsid w:val="00933A20"/>
    <w:rsid w:val="00941F2B"/>
    <w:rsid w:val="00950F8A"/>
    <w:rsid w:val="00955433"/>
    <w:rsid w:val="0096252E"/>
    <w:rsid w:val="009712D1"/>
    <w:rsid w:val="00972121"/>
    <w:rsid w:val="0097415A"/>
    <w:rsid w:val="009959CF"/>
    <w:rsid w:val="009A1085"/>
    <w:rsid w:val="009B51A3"/>
    <w:rsid w:val="009D798D"/>
    <w:rsid w:val="009E0794"/>
    <w:rsid w:val="009E561D"/>
    <w:rsid w:val="00A070DC"/>
    <w:rsid w:val="00A2054C"/>
    <w:rsid w:val="00A24473"/>
    <w:rsid w:val="00A431BC"/>
    <w:rsid w:val="00A44332"/>
    <w:rsid w:val="00A554DF"/>
    <w:rsid w:val="00A63967"/>
    <w:rsid w:val="00A71745"/>
    <w:rsid w:val="00A919D8"/>
    <w:rsid w:val="00A94A24"/>
    <w:rsid w:val="00A955F4"/>
    <w:rsid w:val="00AB20B1"/>
    <w:rsid w:val="00AC3B90"/>
    <w:rsid w:val="00AC68EA"/>
    <w:rsid w:val="00AF6147"/>
    <w:rsid w:val="00B03761"/>
    <w:rsid w:val="00B213C6"/>
    <w:rsid w:val="00B413EF"/>
    <w:rsid w:val="00B654A7"/>
    <w:rsid w:val="00B736EB"/>
    <w:rsid w:val="00B849F1"/>
    <w:rsid w:val="00B8516E"/>
    <w:rsid w:val="00B852B9"/>
    <w:rsid w:val="00B95485"/>
    <w:rsid w:val="00BB0CE4"/>
    <w:rsid w:val="00BC68D3"/>
    <w:rsid w:val="00BD1D23"/>
    <w:rsid w:val="00BE1463"/>
    <w:rsid w:val="00BE7FD9"/>
    <w:rsid w:val="00BF369A"/>
    <w:rsid w:val="00C0348B"/>
    <w:rsid w:val="00C34016"/>
    <w:rsid w:val="00C34922"/>
    <w:rsid w:val="00C53689"/>
    <w:rsid w:val="00C660F2"/>
    <w:rsid w:val="00C828FF"/>
    <w:rsid w:val="00CB52FE"/>
    <w:rsid w:val="00CB68B5"/>
    <w:rsid w:val="00CB724C"/>
    <w:rsid w:val="00CC424C"/>
    <w:rsid w:val="00CC78CB"/>
    <w:rsid w:val="00CD6ABA"/>
    <w:rsid w:val="00CE6007"/>
    <w:rsid w:val="00CF340E"/>
    <w:rsid w:val="00D03D15"/>
    <w:rsid w:val="00D076C9"/>
    <w:rsid w:val="00D20D7D"/>
    <w:rsid w:val="00D231B6"/>
    <w:rsid w:val="00D33981"/>
    <w:rsid w:val="00D4217C"/>
    <w:rsid w:val="00D4617E"/>
    <w:rsid w:val="00D515BD"/>
    <w:rsid w:val="00D555A9"/>
    <w:rsid w:val="00D65C54"/>
    <w:rsid w:val="00D86C8B"/>
    <w:rsid w:val="00D96C75"/>
    <w:rsid w:val="00DC5538"/>
    <w:rsid w:val="00DD5401"/>
    <w:rsid w:val="00DD6DF8"/>
    <w:rsid w:val="00DF6634"/>
    <w:rsid w:val="00E14A47"/>
    <w:rsid w:val="00E32BCA"/>
    <w:rsid w:val="00E36456"/>
    <w:rsid w:val="00E36B82"/>
    <w:rsid w:val="00E56866"/>
    <w:rsid w:val="00E67D83"/>
    <w:rsid w:val="00E8017A"/>
    <w:rsid w:val="00E80D4A"/>
    <w:rsid w:val="00EA020A"/>
    <w:rsid w:val="00EA31DD"/>
    <w:rsid w:val="00EA6C85"/>
    <w:rsid w:val="00EB17E0"/>
    <w:rsid w:val="00EB3A97"/>
    <w:rsid w:val="00EB3B04"/>
    <w:rsid w:val="00EB7989"/>
    <w:rsid w:val="00EF2FA8"/>
    <w:rsid w:val="00EF761F"/>
    <w:rsid w:val="00F10CC6"/>
    <w:rsid w:val="00F11E2D"/>
    <w:rsid w:val="00F11FED"/>
    <w:rsid w:val="00F24CE2"/>
    <w:rsid w:val="00F278E4"/>
    <w:rsid w:val="00F30951"/>
    <w:rsid w:val="00F34CD4"/>
    <w:rsid w:val="00F52152"/>
    <w:rsid w:val="00F9116C"/>
    <w:rsid w:val="00FA0919"/>
    <w:rsid w:val="00FB7194"/>
    <w:rsid w:val="00FC48E5"/>
    <w:rsid w:val="00FF6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E562857"/>
  <w15:docId w15:val="{FEFB3595-E968-4011-8425-E93ADB252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1A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96C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3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6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5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4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7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5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2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0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1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6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7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3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9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2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5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4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7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9</Pages>
  <Words>19618</Words>
  <Characters>111829</Characters>
  <Application>Microsoft Office Word</Application>
  <DocSecurity>0</DocSecurity>
  <Lines>931</Lines>
  <Paragraphs>26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NOPC</dc:creator>
  <cp:lastModifiedBy>14468</cp:lastModifiedBy>
  <cp:revision>2</cp:revision>
  <dcterms:created xsi:type="dcterms:W3CDTF">2021-04-29T15:20:00Z</dcterms:created>
  <dcterms:modified xsi:type="dcterms:W3CDTF">2021-04-29T15:20:00Z</dcterms:modified>
</cp:coreProperties>
</file>